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96F17" w14:textId="4ADB4B27" w:rsidR="00DE1E2F" w:rsidRPr="00BE0FE8" w:rsidRDefault="7F779553" w:rsidP="09418A2E">
      <w:r w:rsidRPr="09418A2E">
        <w:rPr>
          <w:rFonts w:eastAsia="Arial Narrow" w:cs="Arial Narrow"/>
          <w:color w:val="0070C0"/>
          <w:szCs w:val="22"/>
        </w:rPr>
        <w:t>********************************************************************************************************************************</w:t>
      </w:r>
    </w:p>
    <w:p w14:paraId="135F6856" w14:textId="6C3318BD" w:rsidR="00DE1E2F" w:rsidRPr="00BE0FE8" w:rsidRDefault="7F779553" w:rsidP="09418A2E">
      <w:r w:rsidRPr="09418A2E">
        <w:rPr>
          <w:rFonts w:eastAsia="Arial Narrow" w:cs="Arial Narrow"/>
          <w:color w:val="0070C0"/>
          <w:szCs w:val="22"/>
        </w:rPr>
        <w:t xml:space="preserve">Johns Manville is providing this draft specification to the user as a courtesy to consider in their determination of the optimal system specification for their project's specific needs. By receiving and considering the general information provided herein, the user agrees Johns Manville makes no warranty or representation regarding its contents, and it will not be relied upon as a substitute for professional engineering, design and/or documentation required by building code, contract, or applicable law. The general information in this draft specification must be reviewed/approved by a project designer before finalization and use. The user/recipient of this general information assumes sole responsibility for its use. Additional information, such as Data Sheets, SDS, Application Guides and other literature on the Johns Manville products identified in this draft specification, can be found at </w:t>
      </w:r>
      <w:hyperlink r:id="rId11">
        <w:r w:rsidRPr="09418A2E">
          <w:rPr>
            <w:rStyle w:val="Hyperlink"/>
            <w:rFonts w:eastAsia="Arial Narrow"/>
            <w:szCs w:val="22"/>
          </w:rPr>
          <w:t>https://www.jm.com/en/commercial-roofing/</w:t>
        </w:r>
      </w:hyperlink>
      <w:r w:rsidRPr="09418A2E">
        <w:rPr>
          <w:rFonts w:eastAsia="Arial Narrow" w:cs="Arial Narrow"/>
          <w:color w:val="0070C0"/>
          <w:szCs w:val="22"/>
        </w:rPr>
        <w:t>.</w:t>
      </w:r>
    </w:p>
    <w:p w14:paraId="40CC7F93" w14:textId="0D0BB892" w:rsidR="00DE1E2F" w:rsidRPr="00BE0FE8" w:rsidRDefault="7F779553" w:rsidP="09418A2E">
      <w:r w:rsidRPr="09418A2E">
        <w:rPr>
          <w:rFonts w:eastAsia="Arial Narrow" w:cs="Arial Narrow"/>
          <w:color w:val="0070C0"/>
          <w:szCs w:val="22"/>
        </w:rPr>
        <w:t>********************************************************************************************************************************</w:t>
      </w:r>
      <w:r w:rsidRPr="09418A2E">
        <w:rPr>
          <w:color w:val="2F5496" w:themeColor="accent1" w:themeShade="BF"/>
        </w:rPr>
        <w:t xml:space="preserve"> </w:t>
      </w:r>
    </w:p>
    <w:p w14:paraId="7E924517" w14:textId="043EFEC8" w:rsidR="00BE0FE8" w:rsidRPr="00BE0FE8" w:rsidRDefault="00BE0FE8" w:rsidP="00BE0FE8">
      <w:pPr>
        <w:rPr>
          <w:rStyle w:val="normaltextrun"/>
          <w:rFonts w:cs="Segoe UI"/>
          <w:color w:val="2F5496" w:themeColor="accent1" w:themeShade="BF"/>
        </w:rPr>
      </w:pPr>
      <w:r w:rsidRPr="09418A2E">
        <w:rPr>
          <w:rStyle w:val="normaltextrun"/>
          <w:rFonts w:cs="Segoe UI"/>
          <w:caps/>
          <w:color w:val="2F5496" w:themeColor="accent1" w:themeShade="BF"/>
        </w:rPr>
        <w:t>*************************************************************************************************************************************</w:t>
      </w:r>
      <w:r w:rsidRPr="09418A2E">
        <w:rPr>
          <w:rStyle w:val="normaltextrun"/>
          <w:rFonts w:cs="Segoe UI"/>
          <w:color w:val="2F5496" w:themeColor="accent1" w:themeShade="BF"/>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14:paraId="29A8C3EB" w14:textId="3ED1FBCA" w:rsidR="00E96B20" w:rsidRPr="0013198D" w:rsidRDefault="00BE0FE8" w:rsidP="09418A2E">
      <w:pPr>
        <w:spacing w:line="360" w:lineRule="auto"/>
        <w:jc w:val="center"/>
        <w:rPr>
          <w:rStyle w:val="NUM"/>
        </w:rPr>
      </w:pPr>
      <w:r w:rsidRPr="09418A2E">
        <w:rPr>
          <w:rStyle w:val="normaltextrun"/>
          <w:rFonts w:cs="Segoe UI"/>
          <w:caps/>
          <w:color w:val="2F5496" w:themeColor="accent1" w:themeShade="BF"/>
        </w:rPr>
        <w:t>************************************************************************************************************************************</w:t>
      </w:r>
      <w:r w:rsidR="00C262A6" w:rsidRPr="09418A2E">
        <w:rPr>
          <w:rStyle w:val="SCTChar"/>
        </w:rPr>
        <w:t xml:space="preserve">SECTION </w:t>
      </w:r>
      <w:r w:rsidR="00C262A6" w:rsidRPr="09418A2E">
        <w:rPr>
          <w:rStyle w:val="NUM"/>
        </w:rPr>
        <w:t xml:space="preserve">075423 </w:t>
      </w:r>
    </w:p>
    <w:p w14:paraId="1CC323C3" w14:textId="0446C2B8" w:rsidR="00C262A6" w:rsidRPr="0013198D" w:rsidRDefault="00C262A6" w:rsidP="00E96B20">
      <w:pPr>
        <w:pStyle w:val="SCT"/>
        <w:jc w:val="center"/>
        <w:rPr>
          <w:rStyle w:val="NAM"/>
        </w:rPr>
      </w:pPr>
      <w:r w:rsidRPr="0013198D">
        <w:rPr>
          <w:rStyle w:val="NAM"/>
        </w:rPr>
        <w:t>THERMOPLASTIC POLYOLEFIN (TPO) MEMBRANE ROOFING</w:t>
      </w:r>
    </w:p>
    <w:p w14:paraId="5E5FED69" w14:textId="77777777" w:rsidR="00975EC7" w:rsidRPr="0013198D" w:rsidRDefault="00975EC7">
      <w:pPr>
        <w:pStyle w:val="PRT"/>
        <w:rPr>
          <w:szCs w:val="22"/>
        </w:rPr>
      </w:pPr>
      <w:r w:rsidRPr="0013198D">
        <w:rPr>
          <w:szCs w:val="22"/>
        </w:rPr>
        <w:t>GENERAL</w:t>
      </w:r>
    </w:p>
    <w:p w14:paraId="2123AACA" w14:textId="77777777" w:rsidR="00975EC7" w:rsidRPr="0013198D" w:rsidRDefault="00975EC7">
      <w:pPr>
        <w:pStyle w:val="ART"/>
      </w:pPr>
      <w:r w:rsidRPr="0013198D">
        <w:t>Section INCLUDES</w:t>
      </w:r>
    </w:p>
    <w:p w14:paraId="705BD275" w14:textId="77777777" w:rsidR="00975EC7" w:rsidRPr="0013198D" w:rsidRDefault="00975EC7">
      <w:pPr>
        <w:pStyle w:val="PR1"/>
        <w:rPr>
          <w:szCs w:val="22"/>
        </w:rPr>
      </w:pPr>
      <w:r w:rsidRPr="0013198D">
        <w:rPr>
          <w:szCs w:val="22"/>
        </w:rPr>
        <w:t xml:space="preserve">Adhered </w:t>
      </w:r>
      <w:r w:rsidR="00BD70C0" w:rsidRPr="0013198D">
        <w:rPr>
          <w:szCs w:val="22"/>
        </w:rPr>
        <w:t xml:space="preserve">TPO </w:t>
      </w:r>
      <w:r w:rsidRPr="0013198D">
        <w:rPr>
          <w:szCs w:val="22"/>
        </w:rPr>
        <w:t>membrane roofing system.</w:t>
      </w:r>
    </w:p>
    <w:p w14:paraId="0DA5D2DC" w14:textId="77777777" w:rsidR="00975EC7" w:rsidRPr="0013198D" w:rsidRDefault="00975EC7">
      <w:pPr>
        <w:pStyle w:val="PR1"/>
        <w:rPr>
          <w:szCs w:val="22"/>
        </w:rPr>
      </w:pPr>
      <w:r w:rsidRPr="0013198D">
        <w:rPr>
          <w:szCs w:val="22"/>
        </w:rPr>
        <w:t xml:space="preserve">Mechanically fastened </w:t>
      </w:r>
      <w:r w:rsidR="00BD70C0" w:rsidRPr="0013198D">
        <w:rPr>
          <w:szCs w:val="22"/>
        </w:rPr>
        <w:t xml:space="preserve">TPO </w:t>
      </w:r>
      <w:r w:rsidRPr="0013198D">
        <w:rPr>
          <w:szCs w:val="22"/>
        </w:rPr>
        <w:t>membrane roofing system.</w:t>
      </w:r>
    </w:p>
    <w:p w14:paraId="2D96FB3E" w14:textId="77777777" w:rsidR="00975EC7" w:rsidRPr="0013198D" w:rsidRDefault="00AD2908">
      <w:pPr>
        <w:pStyle w:val="PR1"/>
        <w:rPr>
          <w:szCs w:val="22"/>
        </w:rPr>
      </w:pPr>
      <w:r w:rsidRPr="0013198D">
        <w:rPr>
          <w:szCs w:val="22"/>
        </w:rPr>
        <w:t xml:space="preserve">Induction welded </w:t>
      </w:r>
      <w:r w:rsidR="00BD70C0" w:rsidRPr="0013198D">
        <w:rPr>
          <w:szCs w:val="22"/>
        </w:rPr>
        <w:t xml:space="preserve">TPO </w:t>
      </w:r>
      <w:r w:rsidR="00975EC7" w:rsidRPr="0013198D">
        <w:rPr>
          <w:szCs w:val="22"/>
        </w:rPr>
        <w:t>membrane roofing system.</w:t>
      </w:r>
    </w:p>
    <w:p w14:paraId="143151A4" w14:textId="77777777" w:rsidR="003C57D3" w:rsidRPr="0013198D" w:rsidRDefault="003C57D3">
      <w:pPr>
        <w:pStyle w:val="PR1"/>
        <w:rPr>
          <w:szCs w:val="22"/>
        </w:rPr>
      </w:pPr>
      <w:r w:rsidRPr="0013198D">
        <w:rPr>
          <w:szCs w:val="22"/>
        </w:rPr>
        <w:t>Self-Adhered TPO membrane roofing system.</w:t>
      </w:r>
    </w:p>
    <w:p w14:paraId="4315CB6E" w14:textId="77777777" w:rsidR="00975EC7" w:rsidRPr="0013198D" w:rsidRDefault="00975EC7">
      <w:pPr>
        <w:pStyle w:val="PR1"/>
        <w:rPr>
          <w:szCs w:val="22"/>
        </w:rPr>
      </w:pPr>
      <w:r w:rsidRPr="0013198D">
        <w:rPr>
          <w:szCs w:val="22"/>
        </w:rPr>
        <w:t>Cover board.</w:t>
      </w:r>
    </w:p>
    <w:p w14:paraId="362A2669" w14:textId="77777777" w:rsidR="00975EC7" w:rsidRPr="0013198D" w:rsidRDefault="00975EC7">
      <w:pPr>
        <w:pStyle w:val="PR1"/>
        <w:rPr>
          <w:szCs w:val="22"/>
        </w:rPr>
      </w:pPr>
      <w:r w:rsidRPr="0013198D">
        <w:rPr>
          <w:szCs w:val="22"/>
        </w:rPr>
        <w:t>Roof insulation.</w:t>
      </w:r>
    </w:p>
    <w:p w14:paraId="0A104FC2" w14:textId="77777777" w:rsidR="00975EC7" w:rsidRPr="0013198D" w:rsidRDefault="00975EC7">
      <w:pPr>
        <w:pStyle w:val="PR1"/>
        <w:rPr>
          <w:szCs w:val="22"/>
        </w:rPr>
      </w:pPr>
      <w:r w:rsidRPr="0013198D">
        <w:rPr>
          <w:szCs w:val="22"/>
        </w:rPr>
        <w:t>Vapor retarder.</w:t>
      </w:r>
    </w:p>
    <w:p w14:paraId="789631E1" w14:textId="34B07C70" w:rsidR="00746857" w:rsidRPr="00752913" w:rsidRDefault="00E0235F" w:rsidP="00752913">
      <w:pPr>
        <w:pStyle w:val="PR1"/>
        <w:rPr>
          <w:szCs w:val="22"/>
        </w:rPr>
      </w:pPr>
      <w:r w:rsidRPr="0013198D">
        <w:rPr>
          <w:szCs w:val="22"/>
        </w:rPr>
        <w:t xml:space="preserve">Base </w:t>
      </w:r>
      <w:r w:rsidR="00BD70C0" w:rsidRPr="0013198D">
        <w:rPr>
          <w:szCs w:val="22"/>
        </w:rPr>
        <w:t>s</w:t>
      </w:r>
      <w:r w:rsidRPr="0013198D">
        <w:rPr>
          <w:szCs w:val="22"/>
        </w:rPr>
        <w:t>heet.</w:t>
      </w:r>
    </w:p>
    <w:p w14:paraId="0D446B42" w14:textId="77777777" w:rsidR="00975EC7" w:rsidRPr="0013198D" w:rsidRDefault="00975EC7">
      <w:pPr>
        <w:pStyle w:val="PR1"/>
        <w:rPr>
          <w:szCs w:val="22"/>
        </w:rPr>
      </w:pPr>
      <w:r w:rsidRPr="0013198D">
        <w:rPr>
          <w:szCs w:val="22"/>
        </w:rPr>
        <w:t>Substrate board.</w:t>
      </w:r>
    </w:p>
    <w:p w14:paraId="14D378C7" w14:textId="77777777" w:rsidR="00975EC7" w:rsidRPr="00420E0B" w:rsidRDefault="00975EC7">
      <w:pPr>
        <w:pStyle w:val="ART"/>
        <w:rPr>
          <w:szCs w:val="22"/>
        </w:rPr>
      </w:pPr>
      <w:r w:rsidRPr="00420E0B">
        <w:rPr>
          <w:szCs w:val="22"/>
        </w:rPr>
        <w:t>RELATed SECTIONS</w:t>
      </w:r>
      <w:r w:rsidR="00D450F9" w:rsidRPr="00420E0B">
        <w:rPr>
          <w:szCs w:val="22"/>
        </w:rPr>
        <w:t xml:space="preserve"> </w:t>
      </w:r>
    </w:p>
    <w:p w14:paraId="0FCD2DCE" w14:textId="76C8E092" w:rsidR="00CD0B11" w:rsidRPr="00420E0B" w:rsidRDefault="00CD0B11" w:rsidP="00CD0B11">
      <w:pPr>
        <w:pStyle w:val="PR1"/>
        <w:rPr>
          <w:szCs w:val="22"/>
        </w:rPr>
      </w:pPr>
      <w:r w:rsidRPr="00420E0B">
        <w:rPr>
          <w:szCs w:val="22"/>
        </w:rPr>
        <w:t>Division 03 Section “Lightweight Insulating Concrete” for lightweight insulating concrete.</w:t>
      </w:r>
    </w:p>
    <w:p w14:paraId="135C3435" w14:textId="5B767E6F" w:rsidR="00420E0B" w:rsidRPr="00420E0B" w:rsidRDefault="00420E0B" w:rsidP="00CD0B11">
      <w:pPr>
        <w:pStyle w:val="PR1"/>
        <w:rPr>
          <w:szCs w:val="22"/>
        </w:rPr>
      </w:pPr>
      <w:r w:rsidRPr="00420E0B">
        <w:rPr>
          <w:rFonts w:cs="Calibri"/>
          <w:color w:val="000000"/>
          <w:szCs w:val="22"/>
          <w:shd w:val="clear" w:color="auto" w:fill="FFFFFF"/>
        </w:rPr>
        <w:t>Division 03 Section “Concrete” for concrete.</w:t>
      </w:r>
    </w:p>
    <w:p w14:paraId="4D630490" w14:textId="77777777" w:rsidR="00CD0B11" w:rsidRPr="00420E0B" w:rsidRDefault="00CD0B11" w:rsidP="00CD0B11">
      <w:pPr>
        <w:pStyle w:val="PR1"/>
        <w:rPr>
          <w:szCs w:val="22"/>
        </w:rPr>
      </w:pPr>
      <w:r w:rsidRPr="00420E0B">
        <w:rPr>
          <w:szCs w:val="22"/>
        </w:rPr>
        <w:lastRenderedPageBreak/>
        <w:t>Division 05 Section "Steel Decking" for steel roof deck.</w:t>
      </w:r>
    </w:p>
    <w:p w14:paraId="6AB2E226" w14:textId="77777777" w:rsidR="00CD0B11" w:rsidRPr="00420E0B" w:rsidRDefault="00CD0B11" w:rsidP="00CD0B11">
      <w:pPr>
        <w:pStyle w:val="PR1"/>
        <w:rPr>
          <w:szCs w:val="22"/>
        </w:rPr>
      </w:pPr>
      <w:r w:rsidRPr="00420E0B">
        <w:rPr>
          <w:szCs w:val="22"/>
        </w:rPr>
        <w:t>Division 06 Section "Miscellaneous Rough Carpentry" for wood nailers, cants, curbs, and blocking [</w:t>
      </w:r>
      <w:r w:rsidRPr="00A04EC3">
        <w:rPr>
          <w:b/>
          <w:bCs/>
          <w:szCs w:val="22"/>
        </w:rPr>
        <w:t>and for wood-based, structural-use roof deck panels</w:t>
      </w:r>
      <w:r w:rsidRPr="00420E0B">
        <w:rPr>
          <w:szCs w:val="22"/>
        </w:rPr>
        <w:t>].</w:t>
      </w:r>
    </w:p>
    <w:p w14:paraId="6B9AC3D6" w14:textId="16767529" w:rsidR="00CD0B11" w:rsidRPr="0013198D" w:rsidRDefault="00CD0B11" w:rsidP="00CD0B11">
      <w:pPr>
        <w:pStyle w:val="PR1"/>
        <w:rPr>
          <w:szCs w:val="22"/>
        </w:rPr>
      </w:pPr>
      <w:r w:rsidRPr="0013198D">
        <w:rPr>
          <w:szCs w:val="22"/>
        </w:rPr>
        <w:t>Division 07 Section "Sheet Metal Flashing and Trim" flashings and counter flashings.</w:t>
      </w:r>
    </w:p>
    <w:p w14:paraId="2B57E87F" w14:textId="77777777" w:rsidR="00CD0B11" w:rsidRPr="0013198D" w:rsidRDefault="00CD0B11" w:rsidP="00CD0B11">
      <w:pPr>
        <w:pStyle w:val="PR1"/>
        <w:rPr>
          <w:szCs w:val="22"/>
        </w:rPr>
      </w:pPr>
      <w:r w:rsidRPr="0013198D">
        <w:rPr>
          <w:szCs w:val="22"/>
        </w:rPr>
        <w:t>Division 22 Section "Storm Drainage Piping Specialties" for roof drains.</w:t>
      </w:r>
    </w:p>
    <w:p w14:paraId="667F1E6F" w14:textId="77777777" w:rsidR="00975EC7" w:rsidRPr="0013198D" w:rsidRDefault="00975EC7" w:rsidP="00975EC7">
      <w:pPr>
        <w:pStyle w:val="ART"/>
        <w:tabs>
          <w:tab w:val="num" w:pos="864"/>
        </w:tabs>
        <w:rPr>
          <w:szCs w:val="22"/>
        </w:rPr>
      </w:pPr>
      <w:r w:rsidRPr="0013198D">
        <w:rPr>
          <w:szCs w:val="22"/>
        </w:rPr>
        <w:t>REFERENCES</w:t>
      </w:r>
    </w:p>
    <w:p w14:paraId="35BF8169" w14:textId="77777777" w:rsidR="00975EC7" w:rsidRPr="0013198D" w:rsidRDefault="00975EC7" w:rsidP="00975EC7">
      <w:pPr>
        <w:pStyle w:val="PR1"/>
        <w:tabs>
          <w:tab w:val="clear" w:pos="864"/>
          <w:tab w:val="num" w:pos="846"/>
        </w:tabs>
        <w:ind w:left="846"/>
        <w:rPr>
          <w:szCs w:val="22"/>
        </w:rPr>
      </w:pPr>
      <w:r w:rsidRPr="0013198D">
        <w:rPr>
          <w:szCs w:val="22"/>
        </w:rPr>
        <w:t>Roofing Terminology:  Refer to the following publications for definitions of roofing work related terms in this Section:</w:t>
      </w:r>
    </w:p>
    <w:p w14:paraId="0ED46101" w14:textId="77777777" w:rsidR="00975EC7" w:rsidRPr="0013198D" w:rsidRDefault="000D3535" w:rsidP="00975EC7">
      <w:pPr>
        <w:pStyle w:val="PR2"/>
        <w:rPr>
          <w:szCs w:val="22"/>
        </w:rPr>
      </w:pPr>
      <w:r w:rsidRPr="0013198D">
        <w:rPr>
          <w:szCs w:val="22"/>
        </w:rPr>
        <w:t>ASTM D 1079 “</w:t>
      </w:r>
      <w:r w:rsidR="00BD70C0" w:rsidRPr="0013198D">
        <w:rPr>
          <w:szCs w:val="22"/>
        </w:rPr>
        <w:t xml:space="preserve">Standard </w:t>
      </w:r>
      <w:r w:rsidR="00975EC7" w:rsidRPr="0013198D">
        <w:rPr>
          <w:szCs w:val="22"/>
        </w:rPr>
        <w:t>Terminology Relating to Roofing and Waterproofing.”</w:t>
      </w:r>
    </w:p>
    <w:p w14:paraId="049A1E43" w14:textId="77777777" w:rsidR="00975EC7" w:rsidRPr="0013198D" w:rsidRDefault="00975EC7" w:rsidP="00975EC7">
      <w:pPr>
        <w:pStyle w:val="PR2"/>
        <w:rPr>
          <w:szCs w:val="22"/>
        </w:rPr>
      </w:pPr>
      <w:r w:rsidRPr="0013198D">
        <w:rPr>
          <w:szCs w:val="22"/>
        </w:rPr>
        <w:t>G</w:t>
      </w:r>
      <w:r w:rsidR="000D3535" w:rsidRPr="0013198D">
        <w:rPr>
          <w:szCs w:val="22"/>
        </w:rPr>
        <w:t>lossary of NRCA’s “</w:t>
      </w:r>
      <w:r w:rsidRPr="0013198D">
        <w:rPr>
          <w:szCs w:val="22"/>
        </w:rPr>
        <w:t>The NRCA Roofing and Waterproofing Manual</w:t>
      </w:r>
      <w:r w:rsidR="000D3535" w:rsidRPr="0013198D">
        <w:rPr>
          <w:szCs w:val="22"/>
        </w:rPr>
        <w:t>.”</w:t>
      </w:r>
    </w:p>
    <w:p w14:paraId="27879AFA" w14:textId="77777777" w:rsidR="00975EC7" w:rsidRDefault="00975EC7" w:rsidP="00975EC7">
      <w:pPr>
        <w:pStyle w:val="PR2"/>
        <w:rPr>
          <w:szCs w:val="22"/>
        </w:rPr>
      </w:pPr>
      <w:r w:rsidRPr="0013198D">
        <w:rPr>
          <w:szCs w:val="22"/>
        </w:rPr>
        <w:t xml:space="preserve">Roof Consultants Institute “Glossary of </w:t>
      </w:r>
      <w:r w:rsidR="000D3535" w:rsidRPr="0013198D">
        <w:rPr>
          <w:szCs w:val="22"/>
        </w:rPr>
        <w:t xml:space="preserve">Building Envelope </w:t>
      </w:r>
      <w:r w:rsidRPr="0013198D">
        <w:rPr>
          <w:szCs w:val="22"/>
        </w:rPr>
        <w:t>Terms.”</w:t>
      </w:r>
    </w:p>
    <w:p w14:paraId="005F1A40" w14:textId="77777777" w:rsidR="00905FFA" w:rsidRPr="00925A8C" w:rsidRDefault="00905FFA" w:rsidP="00905FFA">
      <w:pPr>
        <w:pStyle w:val="PR2"/>
        <w:rPr>
          <w:szCs w:val="22"/>
        </w:rPr>
      </w:pPr>
      <w:r>
        <w:rPr>
          <w:szCs w:val="22"/>
        </w:rPr>
        <w:t>S</w:t>
      </w:r>
      <w:r w:rsidRPr="00925A8C">
        <w:rPr>
          <w:szCs w:val="22"/>
        </w:rPr>
        <w:t>ingle Ply Roofing Industry (SPRI)</w:t>
      </w:r>
    </w:p>
    <w:p w14:paraId="5B7EB289" w14:textId="77777777" w:rsidR="00905FFA" w:rsidRPr="00925A8C" w:rsidRDefault="00905FFA" w:rsidP="00905FFA">
      <w:pPr>
        <w:pStyle w:val="PR2"/>
        <w:rPr>
          <w:szCs w:val="22"/>
        </w:rPr>
      </w:pPr>
      <w:r w:rsidRPr="00925A8C">
        <w:rPr>
          <w:szCs w:val="22"/>
        </w:rPr>
        <w:t xml:space="preserve">International Building Code (IBC)  </w:t>
      </w:r>
    </w:p>
    <w:p w14:paraId="74231164" w14:textId="57CD9079" w:rsidR="00905FFA" w:rsidRPr="00905FFA" w:rsidRDefault="00905FFA" w:rsidP="00905FFA">
      <w:pPr>
        <w:pStyle w:val="PR2"/>
        <w:rPr>
          <w:szCs w:val="22"/>
        </w:rPr>
      </w:pPr>
      <w:r w:rsidRPr="00925A8C">
        <w:rPr>
          <w:szCs w:val="22"/>
        </w:rPr>
        <w:t>American Society of Civil Engineers (ASCE-7) Minimum Design Loads for Buildings &amp; Other Structures</w:t>
      </w:r>
    </w:p>
    <w:p w14:paraId="185129DC" w14:textId="77777777" w:rsidR="00975EC7" w:rsidRPr="0013198D" w:rsidRDefault="00975EC7" w:rsidP="00975EC7">
      <w:pPr>
        <w:pStyle w:val="PR1"/>
        <w:tabs>
          <w:tab w:val="clear" w:pos="864"/>
          <w:tab w:val="num" w:pos="846"/>
        </w:tabs>
        <w:ind w:left="846"/>
        <w:rPr>
          <w:szCs w:val="22"/>
        </w:rPr>
      </w:pPr>
      <w:r w:rsidRPr="0013198D">
        <w:rPr>
          <w:szCs w:val="22"/>
        </w:rPr>
        <w:t xml:space="preserve">Sheet Metal Terminology and Techniques:  SMACNA </w:t>
      </w:r>
      <w:r w:rsidR="0023080F" w:rsidRPr="0013198D">
        <w:rPr>
          <w:szCs w:val="22"/>
        </w:rPr>
        <w:t>“</w:t>
      </w:r>
      <w:r w:rsidRPr="0013198D">
        <w:rPr>
          <w:szCs w:val="22"/>
        </w:rPr>
        <w:t>Architectural Sheet Metal Manual.</w:t>
      </w:r>
      <w:r w:rsidR="0023080F" w:rsidRPr="0013198D">
        <w:rPr>
          <w:szCs w:val="22"/>
        </w:rPr>
        <w:t>”</w:t>
      </w:r>
    </w:p>
    <w:p w14:paraId="7CBFA9DF" w14:textId="77777777" w:rsidR="00975EC7" w:rsidRPr="0013198D" w:rsidRDefault="00975EC7" w:rsidP="00975EC7">
      <w:pPr>
        <w:pStyle w:val="ART"/>
        <w:tabs>
          <w:tab w:val="num" w:pos="864"/>
        </w:tabs>
        <w:rPr>
          <w:szCs w:val="22"/>
        </w:rPr>
      </w:pPr>
      <w:r w:rsidRPr="0013198D">
        <w:rPr>
          <w:szCs w:val="22"/>
        </w:rPr>
        <w:t>DESIGN CRITERIA</w:t>
      </w:r>
    </w:p>
    <w:p w14:paraId="5FE4BEC1" w14:textId="7829DDB3" w:rsidR="00975EC7" w:rsidRPr="0013198D" w:rsidRDefault="00975EC7" w:rsidP="00975EC7">
      <w:pPr>
        <w:pStyle w:val="PR1"/>
        <w:tabs>
          <w:tab w:val="clear" w:pos="864"/>
          <w:tab w:val="num" w:pos="846"/>
        </w:tabs>
        <w:ind w:left="846"/>
        <w:rPr>
          <w:szCs w:val="22"/>
        </w:rPr>
      </w:pPr>
      <w:r w:rsidRPr="0013198D">
        <w:rPr>
          <w:szCs w:val="22"/>
        </w:rPr>
        <w:t>General</w:t>
      </w:r>
      <w:r w:rsidR="00C66B63" w:rsidRPr="0013198D">
        <w:rPr>
          <w:szCs w:val="22"/>
        </w:rPr>
        <w:t>: Installed</w:t>
      </w:r>
      <w:r w:rsidRPr="0013198D">
        <w:rPr>
          <w:szCs w:val="22"/>
        </w:rPr>
        <w:t xml:space="preserve"> roofing membrane system shall remain watertight; and resist specified wind uplift pressures, thermally induced movement, and exposure to weather without failure.</w:t>
      </w:r>
    </w:p>
    <w:p w14:paraId="6576DDEF" w14:textId="02603DCB" w:rsidR="00975EC7" w:rsidRPr="0013198D" w:rsidRDefault="00975EC7" w:rsidP="00975EC7">
      <w:pPr>
        <w:pStyle w:val="PR1"/>
        <w:tabs>
          <w:tab w:val="clear" w:pos="864"/>
          <w:tab w:val="num" w:pos="846"/>
        </w:tabs>
        <w:ind w:left="846"/>
        <w:rPr>
          <w:szCs w:val="22"/>
        </w:rPr>
      </w:pPr>
      <w:r w:rsidRPr="0013198D">
        <w:rPr>
          <w:szCs w:val="22"/>
        </w:rPr>
        <w:t>Material Compatibility</w:t>
      </w:r>
      <w:r w:rsidR="00C66B63" w:rsidRPr="0013198D">
        <w:rPr>
          <w:szCs w:val="22"/>
        </w:rPr>
        <w:t>: Roofing</w:t>
      </w:r>
      <w:r w:rsidRPr="0013198D">
        <w:rPr>
          <w:szCs w:val="22"/>
        </w:rPr>
        <w:t xml:space="preserve"> materials shall be compatible with one another under conditions of service and application required, as demonstrated by roofing system manufacturer based on testing and field experience.</w:t>
      </w:r>
    </w:p>
    <w:p w14:paraId="1C2D0247" w14:textId="77777777" w:rsidR="00357018" w:rsidRPr="0013198D" w:rsidRDefault="00357018" w:rsidP="00357018">
      <w:pPr>
        <w:pStyle w:val="PR1"/>
        <w:tabs>
          <w:tab w:val="clear" w:pos="864"/>
          <w:tab w:val="num" w:pos="846"/>
        </w:tabs>
        <w:ind w:left="846"/>
        <w:rPr>
          <w:szCs w:val="22"/>
        </w:rPr>
      </w:pPr>
      <w:r w:rsidRPr="0013198D">
        <w:rPr>
          <w:szCs w:val="22"/>
        </w:rPr>
        <w:t xml:space="preserve">Installer </w:t>
      </w:r>
      <w:r w:rsidR="00DB1BE6" w:rsidRPr="0013198D">
        <w:rPr>
          <w:szCs w:val="22"/>
        </w:rPr>
        <w:t>shall</w:t>
      </w:r>
      <w:r w:rsidRPr="0013198D">
        <w:rPr>
          <w:szCs w:val="22"/>
        </w:rPr>
        <w:t xml:space="preserve"> comply with current code requirements based on authority having jurisdiction.</w:t>
      </w:r>
    </w:p>
    <w:p w14:paraId="05BD1937" w14:textId="50193E48" w:rsidR="00975EC7" w:rsidRPr="0013198D" w:rsidRDefault="00975EC7" w:rsidP="00975EC7">
      <w:pPr>
        <w:pStyle w:val="PR1"/>
        <w:tabs>
          <w:tab w:val="clear" w:pos="864"/>
          <w:tab w:val="num" w:pos="846"/>
        </w:tabs>
        <w:ind w:left="846"/>
        <w:rPr>
          <w:szCs w:val="22"/>
        </w:rPr>
      </w:pPr>
      <w:r w:rsidRPr="0013198D">
        <w:rPr>
          <w:szCs w:val="22"/>
        </w:rPr>
        <w:t>Wind Uplift Performance</w:t>
      </w:r>
      <w:r w:rsidR="00EE6459" w:rsidRPr="0013198D">
        <w:rPr>
          <w:szCs w:val="22"/>
        </w:rPr>
        <w:t>: Roofing</w:t>
      </w:r>
      <w:r w:rsidRPr="0013198D">
        <w:rPr>
          <w:szCs w:val="22"/>
        </w:rPr>
        <w:t xml:space="preserve"> system shall </w:t>
      </w:r>
      <w:r w:rsidR="007C5E53" w:rsidRPr="0013198D">
        <w:rPr>
          <w:szCs w:val="22"/>
        </w:rPr>
        <w:t>meet the intent of</w:t>
      </w:r>
      <w:r w:rsidRPr="0013198D">
        <w:rPr>
          <w:szCs w:val="22"/>
        </w:rPr>
        <w:t xml:space="preserve"> systems that have been successfully tested by a qualified testing and inspecting agency to resist wind uplift pressure calculated in accordance with ASCE 7.</w:t>
      </w:r>
    </w:p>
    <w:p w14:paraId="06454F98" w14:textId="1EAA019B" w:rsidR="00975EC7" w:rsidRPr="00C972E8" w:rsidRDefault="00975EC7" w:rsidP="0C61180A">
      <w:pPr>
        <w:pStyle w:val="PR1"/>
        <w:tabs>
          <w:tab w:val="clear" w:pos="864"/>
          <w:tab w:val="num" w:pos="846"/>
        </w:tabs>
        <w:ind w:left="846"/>
      </w:pPr>
      <w:r>
        <w:t>FMG Listing: Roofing membrane, base flashings, and component materials shall comply with requirements in FMG 4450 and FMG 4470 as part of a roofing system and that are listed in FMG's “RoofNav" for Class 1 or noncombustible construction, as applicable.  Identify materials with FMG markings.</w:t>
      </w:r>
    </w:p>
    <w:p w14:paraId="2C0B3D22" w14:textId="77777777" w:rsidR="00975EC7" w:rsidRPr="00C972E8" w:rsidRDefault="00975EC7" w:rsidP="0C61180A">
      <w:pPr>
        <w:pStyle w:val="PR2"/>
        <w:tabs>
          <w:tab w:val="num" w:pos="1440"/>
        </w:tabs>
      </w:pPr>
      <w:r>
        <w:t xml:space="preserve">Roofing system shall comply with RoofNav #: </w:t>
      </w:r>
    </w:p>
    <w:p w14:paraId="4634FCB2" w14:textId="648C7977" w:rsidR="00975EC7" w:rsidRPr="00C972E8" w:rsidRDefault="00975EC7" w:rsidP="0C61180A">
      <w:pPr>
        <w:pStyle w:val="PR2"/>
        <w:tabs>
          <w:tab w:val="num" w:pos="1440"/>
        </w:tabs>
      </w:pPr>
      <w:bookmarkStart w:id="0" w:name="_Hlk79046743"/>
      <w:r>
        <w:t>Fire/Windstorm Classification</w:t>
      </w:r>
      <w:bookmarkStart w:id="1" w:name="_Hlk79046778"/>
      <w:r w:rsidR="007C1831">
        <w:t>: Class</w:t>
      </w:r>
      <w:r>
        <w:t> </w:t>
      </w:r>
      <w:r w:rsidR="00DD44D0" w:rsidRPr="0C61180A">
        <w:rPr>
          <w:b/>
          <w:bCs/>
        </w:rPr>
        <w:t>[</w:t>
      </w:r>
      <w:r w:rsidRPr="0C61180A">
        <w:rPr>
          <w:b/>
          <w:bCs/>
        </w:rPr>
        <w:t>1</w:t>
      </w:r>
      <w:r w:rsidR="00DD44D0" w:rsidRPr="0C61180A">
        <w:rPr>
          <w:b/>
          <w:bCs/>
        </w:rPr>
        <w:t>][NC]</w:t>
      </w:r>
      <w:r>
        <w:t>A-</w:t>
      </w:r>
      <w:r w:rsidRPr="0C61180A">
        <w:rPr>
          <w:b/>
          <w:bCs/>
        </w:rPr>
        <w:t>Insert number</w:t>
      </w:r>
      <w:r>
        <w:t xml:space="preserve"> </w:t>
      </w:r>
      <w:bookmarkEnd w:id="1"/>
    </w:p>
    <w:p w14:paraId="79CF0D1B" w14:textId="2E217C5C" w:rsidR="00975EC7" w:rsidRPr="00C972E8" w:rsidRDefault="00975EC7" w:rsidP="0C61180A">
      <w:pPr>
        <w:pStyle w:val="PR2"/>
        <w:tabs>
          <w:tab w:val="num" w:pos="1440"/>
        </w:tabs>
        <w:rPr>
          <w:b/>
          <w:bCs/>
        </w:rPr>
      </w:pPr>
      <w:r>
        <w:t>Hail Resistance: [</w:t>
      </w:r>
      <w:r w:rsidRPr="0C61180A">
        <w:rPr>
          <w:b/>
          <w:bCs/>
        </w:rPr>
        <w:t>MH</w:t>
      </w:r>
      <w:r>
        <w:t>] [</w:t>
      </w:r>
      <w:r w:rsidRPr="0C61180A">
        <w:rPr>
          <w:b/>
          <w:bCs/>
        </w:rPr>
        <w:t>SH]</w:t>
      </w:r>
      <w:r w:rsidR="004D1915" w:rsidRPr="0C61180A">
        <w:rPr>
          <w:b/>
          <w:bCs/>
        </w:rPr>
        <w:t>[</w:t>
      </w:r>
      <w:r w:rsidR="002B025B" w:rsidRPr="0C61180A">
        <w:rPr>
          <w:b/>
          <w:bCs/>
        </w:rPr>
        <w:t>VSH]</w:t>
      </w:r>
      <w:r w:rsidRPr="0C61180A">
        <w:rPr>
          <w:b/>
          <w:bCs/>
        </w:rPr>
        <w:t>.</w:t>
      </w:r>
    </w:p>
    <w:p w14:paraId="5C8F9143" w14:textId="7CC0F5DC" w:rsidR="004F44C0" w:rsidRPr="0013198D" w:rsidRDefault="004F44C0" w:rsidP="0C61180A">
      <w:pPr>
        <w:pStyle w:val="PR1"/>
        <w:tabs>
          <w:tab w:val="clear" w:pos="864"/>
          <w:tab w:val="num" w:pos="846"/>
        </w:tabs>
        <w:ind w:left="846"/>
      </w:pPr>
      <w:bookmarkStart w:id="2" w:name="_Hlk79047105"/>
      <w:bookmarkEnd w:id="0"/>
      <w:r>
        <w:lastRenderedPageBreak/>
        <w:t>Fire-Test-Response Characteristics</w:t>
      </w:r>
      <w:r w:rsidR="009B2462">
        <w:t>: Provide</w:t>
      </w:r>
      <w:r>
        <w:t xml:space="preserve"> roofing materials with the fire-test-response characteristics indicated as determined by testing identical products per test method below by UL, </w:t>
      </w:r>
      <w:r w:rsidR="008A74DC">
        <w:t>FMG</w:t>
      </w:r>
      <w:r>
        <w:t>, or another testing and inspecting agency acceptable to authorities having jurisdiction.  Materials shall be identified with appropriate markings of applicable testing and inspecting agency</w:t>
      </w:r>
      <w:bookmarkEnd w:id="2"/>
      <w:r>
        <w:t>.</w:t>
      </w:r>
    </w:p>
    <w:p w14:paraId="0AC4923B" w14:textId="42BF3422" w:rsidR="004F44C0" w:rsidRPr="0013198D" w:rsidRDefault="004F44C0" w:rsidP="0C61180A">
      <w:pPr>
        <w:pStyle w:val="PR2"/>
        <w:tabs>
          <w:tab w:val="num" w:pos="1440"/>
        </w:tabs>
      </w:pPr>
      <w:r>
        <w:t>Exterior Fire-Test Exposure:  Class [</w:t>
      </w:r>
      <w:r w:rsidR="00600196" w:rsidRPr="0C61180A">
        <w:rPr>
          <w:b/>
          <w:bCs/>
        </w:rPr>
        <w:t>A</w:t>
      </w:r>
      <w:r w:rsidRPr="0C61180A">
        <w:rPr>
          <w:b/>
          <w:bCs/>
        </w:rPr>
        <w:t>] [</w:t>
      </w:r>
      <w:r w:rsidR="00600196" w:rsidRPr="0C61180A">
        <w:rPr>
          <w:b/>
          <w:bCs/>
        </w:rPr>
        <w:t>B</w:t>
      </w:r>
      <w:r w:rsidRPr="0C61180A">
        <w:rPr>
          <w:b/>
          <w:bCs/>
        </w:rPr>
        <w:t>] [</w:t>
      </w:r>
      <w:r w:rsidR="00600196" w:rsidRPr="0C61180A">
        <w:rPr>
          <w:b/>
          <w:bCs/>
        </w:rPr>
        <w:t>C</w:t>
      </w:r>
      <w:r>
        <w:t xml:space="preserve">]; </w:t>
      </w:r>
      <w:bookmarkStart w:id="3" w:name="_Hlk79048966"/>
      <w:r w:rsidR="00361B66">
        <w:t>UL 790</w:t>
      </w:r>
      <w:bookmarkEnd w:id="3"/>
      <w:r>
        <w:t>, for application and roof slopes indicated.</w:t>
      </w:r>
    </w:p>
    <w:p w14:paraId="322AA193" w14:textId="77777777" w:rsidR="00975EC7" w:rsidRPr="0013198D" w:rsidRDefault="00975EC7" w:rsidP="0C61180A">
      <w:pPr>
        <w:pStyle w:val="ART"/>
        <w:tabs>
          <w:tab w:val="num" w:pos="864"/>
        </w:tabs>
      </w:pPr>
      <w:r>
        <w:t>SUBMITTALS</w:t>
      </w:r>
    </w:p>
    <w:p w14:paraId="28854A76" w14:textId="620CBF19" w:rsidR="00975EC7" w:rsidRPr="0013198D" w:rsidRDefault="00975EC7" w:rsidP="0C61180A">
      <w:pPr>
        <w:pStyle w:val="PR1"/>
        <w:tabs>
          <w:tab w:val="clear" w:pos="864"/>
          <w:tab w:val="num" w:pos="846"/>
        </w:tabs>
        <w:ind w:left="846"/>
      </w:pPr>
      <w:r>
        <w:t>Product Data</w:t>
      </w:r>
      <w:r w:rsidR="00C66B63">
        <w:t>: Manufacturer’s</w:t>
      </w:r>
      <w:r>
        <w:t xml:space="preserve"> data sheets for each product to be provided.</w:t>
      </w:r>
    </w:p>
    <w:p w14:paraId="1C866457" w14:textId="4CA42037" w:rsidR="00975EC7" w:rsidRPr="0013198D" w:rsidRDefault="00975EC7" w:rsidP="0C61180A">
      <w:pPr>
        <w:pStyle w:val="PR1"/>
        <w:tabs>
          <w:tab w:val="clear" w:pos="864"/>
          <w:tab w:val="num" w:pos="846"/>
        </w:tabs>
        <w:ind w:left="846"/>
      </w:pPr>
      <w:r>
        <w:t>Detail Drawings</w:t>
      </w:r>
      <w:r w:rsidR="00C66B63">
        <w:t>: Provide</w:t>
      </w:r>
      <w:r>
        <w:t xml:space="preserve"> roofing system details </w:t>
      </w:r>
      <w:r w:rsidR="00CC68D6">
        <w:t xml:space="preserve">and details </w:t>
      </w:r>
      <w:r>
        <w:t xml:space="preserve">of attachment to other </w:t>
      </w:r>
      <w:r w:rsidR="00450FE8">
        <w:t>w</w:t>
      </w:r>
      <w:r>
        <w:t>ork, including:</w:t>
      </w:r>
    </w:p>
    <w:p w14:paraId="6AC41E6B" w14:textId="77777777" w:rsidR="00975EC7" w:rsidRPr="0013198D" w:rsidRDefault="00E240EE" w:rsidP="0C61180A">
      <w:pPr>
        <w:pStyle w:val="PR2"/>
        <w:tabs>
          <w:tab w:val="num" w:pos="1440"/>
        </w:tabs>
      </w:pPr>
      <w:r>
        <w:t>Base flashings</w:t>
      </w:r>
      <w:r w:rsidR="00975EC7">
        <w:t xml:space="preserve"> and membrane terminations.</w:t>
      </w:r>
    </w:p>
    <w:p w14:paraId="00CFCD49" w14:textId="77777777" w:rsidR="00975EC7" w:rsidRPr="0013198D" w:rsidRDefault="00975EC7" w:rsidP="0C61180A">
      <w:pPr>
        <w:pStyle w:val="PR2"/>
        <w:tabs>
          <w:tab w:val="num" w:pos="1440"/>
        </w:tabs>
      </w:pPr>
      <w:r>
        <w:t>Tapered insulation, including slopes.</w:t>
      </w:r>
    </w:p>
    <w:p w14:paraId="3F0317E7" w14:textId="77777777" w:rsidR="00975EC7" w:rsidRPr="0013198D" w:rsidRDefault="00975EC7" w:rsidP="0C61180A">
      <w:pPr>
        <w:pStyle w:val="PR2"/>
        <w:tabs>
          <w:tab w:val="num" w:pos="1440"/>
        </w:tabs>
      </w:pPr>
      <w:r>
        <w:t>Crickets, saddles, and tapered edge strips, including slopes.</w:t>
      </w:r>
    </w:p>
    <w:p w14:paraId="74B8BD1A" w14:textId="77777777" w:rsidR="00975EC7" w:rsidRPr="0013198D" w:rsidRDefault="00975EC7" w:rsidP="0C61180A">
      <w:pPr>
        <w:pStyle w:val="PR2"/>
        <w:tabs>
          <w:tab w:val="num" w:pos="1440"/>
        </w:tabs>
      </w:pPr>
      <w:r>
        <w:t xml:space="preserve">Insulation fastening </w:t>
      </w:r>
      <w:r w:rsidR="008A74DC">
        <w:t xml:space="preserve">and adhesive </w:t>
      </w:r>
      <w:r>
        <w:t>patterns.</w:t>
      </w:r>
    </w:p>
    <w:p w14:paraId="58AAA457" w14:textId="4E91245F" w:rsidR="004867C2" w:rsidRPr="00BD0F0F" w:rsidRDefault="00975EC7" w:rsidP="0C61180A">
      <w:pPr>
        <w:pStyle w:val="PR1"/>
        <w:tabs>
          <w:tab w:val="clear" w:pos="864"/>
          <w:tab w:val="num" w:pos="846"/>
        </w:tabs>
        <w:ind w:left="846"/>
      </w:pPr>
      <w:r>
        <w:t>Verification Samples</w:t>
      </w:r>
      <w:r w:rsidR="00C66B63">
        <w:t>: Provide</w:t>
      </w:r>
      <w:r>
        <w:t xml:space="preserve"> for each product specified.</w:t>
      </w:r>
    </w:p>
    <w:p w14:paraId="3C249C63" w14:textId="77777777" w:rsidR="00455CA7" w:rsidRPr="0013198D" w:rsidRDefault="00455CA7" w:rsidP="0C61180A">
      <w:pPr>
        <w:pStyle w:val="PR1"/>
        <w:tabs>
          <w:tab w:val="clear" w:pos="864"/>
          <w:tab w:val="num" w:pos="846"/>
        </w:tabs>
        <w:ind w:left="846"/>
        <w:rPr>
          <w:rFonts w:cs="Calibri"/>
        </w:rPr>
      </w:pPr>
      <w:r w:rsidRPr="0C61180A">
        <w:rPr>
          <w:rFonts w:cs="Calibri"/>
          <w:shd w:val="clear" w:color="auto" w:fill="FFFFFF"/>
        </w:rPr>
        <w:t>Installer Certificates: confirmation that installer is approved, authorized, or licensed by manufacturer to install roofing system.</w:t>
      </w:r>
    </w:p>
    <w:p w14:paraId="44D80D73" w14:textId="2C45D5CD" w:rsidR="001C37E1" w:rsidRPr="0013198D" w:rsidRDefault="001C37E1" w:rsidP="0C61180A">
      <w:pPr>
        <w:pStyle w:val="PR1"/>
        <w:tabs>
          <w:tab w:val="clear" w:pos="864"/>
          <w:tab w:val="num" w:pos="846"/>
        </w:tabs>
        <w:ind w:left="846"/>
      </w:pPr>
      <w:r>
        <w:t>Maintenance Data</w:t>
      </w:r>
      <w:r w:rsidR="00C66B63">
        <w:t>: Refer</w:t>
      </w:r>
      <w:r>
        <w:t xml:space="preserve"> to Johns Manville’s latest published documents on www.JM.com.</w:t>
      </w:r>
    </w:p>
    <w:p w14:paraId="2F88D8E2" w14:textId="2ACE36D8" w:rsidR="001C37E1" w:rsidRPr="0013198D" w:rsidRDefault="001C37E1" w:rsidP="0C61180A">
      <w:pPr>
        <w:pStyle w:val="PR1"/>
        <w:tabs>
          <w:tab w:val="clear" w:pos="864"/>
          <w:tab w:val="num" w:pos="846"/>
        </w:tabs>
        <w:ind w:left="846"/>
      </w:pPr>
      <w:r>
        <w:t>Guarantees</w:t>
      </w:r>
      <w:r w:rsidR="00C66B63">
        <w:t>: Provide</w:t>
      </w:r>
      <w:r>
        <w:t xml:space="preserve"> manufacturer’s current guarantee specimen.</w:t>
      </w:r>
    </w:p>
    <w:p w14:paraId="2FF5235B" w14:textId="01D60217" w:rsidR="005402BD" w:rsidRPr="0013198D" w:rsidRDefault="00895CDC" w:rsidP="0C61180A">
      <w:pPr>
        <w:pStyle w:val="PR1"/>
        <w:tabs>
          <w:tab w:val="clear" w:pos="864"/>
          <w:tab w:val="num" w:pos="846"/>
        </w:tabs>
        <w:ind w:left="846"/>
      </w:pPr>
      <w:r>
        <w:t>R</w:t>
      </w:r>
      <w:r w:rsidR="005402BD">
        <w:t>oofing sub-contractor shall provide a copy of the final System Assembly Letter issued by Johns Manville Roofing Systems indicating that the products and system to be installed shall be eligible to receive the specified manufacturer's guarantee when installed by a certified JM contractor in accordance with our application requirements, inspected and approved by a JM Technical Representative.</w:t>
      </w:r>
    </w:p>
    <w:p w14:paraId="6A5A17F2" w14:textId="77777777" w:rsidR="005402BD" w:rsidRPr="0013198D" w:rsidRDefault="005402BD" w:rsidP="0C61180A">
      <w:pPr>
        <w:pStyle w:val="PR1"/>
        <w:tabs>
          <w:tab w:val="num" w:pos="864"/>
        </w:tabs>
        <w:ind w:left="846"/>
      </w:pPr>
      <w:r>
        <w:t xml:space="preserve">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  </w:t>
      </w:r>
    </w:p>
    <w:p w14:paraId="78F9D13D" w14:textId="77777777" w:rsidR="00975EC7" w:rsidRPr="0013198D" w:rsidRDefault="00975EC7" w:rsidP="0C61180A">
      <w:pPr>
        <w:pStyle w:val="ART"/>
        <w:tabs>
          <w:tab w:val="num" w:pos="864"/>
        </w:tabs>
      </w:pPr>
      <w:r>
        <w:t>QUALITY ASSURANCE</w:t>
      </w:r>
    </w:p>
    <w:p w14:paraId="22DD1376" w14:textId="51AB4841" w:rsidR="00975EC7" w:rsidRPr="0013198D" w:rsidRDefault="00975EC7" w:rsidP="0C61180A">
      <w:pPr>
        <w:pStyle w:val="PR1"/>
        <w:tabs>
          <w:tab w:val="clear" w:pos="864"/>
          <w:tab w:val="num" w:pos="846"/>
        </w:tabs>
        <w:ind w:left="846"/>
      </w:pPr>
      <w:r>
        <w:t>Installer Qualifications</w:t>
      </w:r>
      <w:r w:rsidR="00C66B63">
        <w:t>: Qualified</w:t>
      </w:r>
      <w:r>
        <w:t xml:space="preserve"> firm that is approved, authorized, or licensed by roofing system manufacturer to install manufacturer's product and </w:t>
      </w:r>
      <w:r w:rsidR="007F2D98">
        <w:t>who</w:t>
      </w:r>
      <w:r>
        <w:t xml:space="preserve"> is eligible to receive the specified manufacturer's guarantee.</w:t>
      </w:r>
    </w:p>
    <w:p w14:paraId="16406AEA" w14:textId="28473281" w:rsidR="00975EC7" w:rsidRPr="0013198D" w:rsidRDefault="00975EC7" w:rsidP="0C61180A">
      <w:pPr>
        <w:pStyle w:val="PR1"/>
      </w:pPr>
      <w:bookmarkStart w:id="4" w:name="_Hlk79051118"/>
      <w:r>
        <w:t>Manufacturer Qualifications:  Qualified</w:t>
      </w:r>
      <w:r w:rsidR="00B6176E">
        <w:t xml:space="preserve"> domestic U.S. owned and based manufacturer</w:t>
      </w:r>
      <w:r>
        <w:t xml:space="preserve"> that has [</w:t>
      </w:r>
      <w:r w:rsidRPr="0C61180A">
        <w:rPr>
          <w:rStyle w:val="PR1BoldCharChar"/>
        </w:rPr>
        <w:t>UL listing</w:t>
      </w:r>
      <w:r>
        <w:t>]</w:t>
      </w:r>
      <w:r w:rsidR="00905FFA">
        <w:t xml:space="preserve"> </w:t>
      </w:r>
      <w:r w:rsidR="00905FFA" w:rsidRPr="0C61180A">
        <w:rPr>
          <w:b/>
          <w:bCs/>
        </w:rPr>
        <w:t>and</w:t>
      </w:r>
      <w:r w:rsidR="004C6E76">
        <w:t xml:space="preserve"> </w:t>
      </w:r>
      <w:r w:rsidR="00905FFA">
        <w:t>[</w:t>
      </w:r>
      <w:r w:rsidR="00905FFA" w:rsidRPr="0C61180A">
        <w:rPr>
          <w:b/>
          <w:bCs/>
        </w:rPr>
        <w:t>FMG Approval</w:t>
      </w:r>
      <w:r w:rsidR="00905FFA">
        <w:t xml:space="preserve">] </w:t>
      </w:r>
      <w:r w:rsidR="00905FFA" w:rsidRPr="0C61180A">
        <w:rPr>
          <w:b/>
          <w:bCs/>
        </w:rPr>
        <w:t xml:space="preserve">and </w:t>
      </w:r>
      <w:r w:rsidR="00905FFA">
        <w:t>[</w:t>
      </w:r>
      <w:r w:rsidR="00905FFA" w:rsidRPr="0C61180A">
        <w:rPr>
          <w:b/>
          <w:bCs/>
        </w:rPr>
        <w:t>Florida Product Approval</w:t>
      </w:r>
      <w:r w:rsidR="00905FFA">
        <w:t xml:space="preserve">] </w:t>
      </w:r>
      <w:r w:rsidR="004C6E76">
        <w:t>or accredited testing agency</w:t>
      </w:r>
      <w:r>
        <w:t xml:space="preserve"> </w:t>
      </w:r>
      <w:r w:rsidR="006E6D5D">
        <w:t xml:space="preserve">listing </w:t>
      </w:r>
      <w:r>
        <w:t>for roofing system identical to that used for this Project.</w:t>
      </w:r>
    </w:p>
    <w:bookmarkEnd w:id="4"/>
    <w:p w14:paraId="40524CB4" w14:textId="19240E05" w:rsidR="00975EC7" w:rsidRPr="0013198D" w:rsidRDefault="00975EC7" w:rsidP="0C61180A">
      <w:pPr>
        <w:pStyle w:val="PR1"/>
        <w:tabs>
          <w:tab w:val="clear" w:pos="864"/>
          <w:tab w:val="num" w:pos="846"/>
        </w:tabs>
        <w:ind w:left="846"/>
      </w:pPr>
      <w:r>
        <w:t>Testing Agency Qualifications</w:t>
      </w:r>
      <w:r w:rsidR="00C66B63">
        <w:t>: An</w:t>
      </w:r>
      <w:r>
        <w:t xml:space="preserve"> independent testing agency with the experience and capability to conduct the testing indicated, as documented according to ASTM E</w:t>
      </w:r>
      <w:r w:rsidR="006A7781">
        <w:t xml:space="preserve"> </w:t>
      </w:r>
      <w:r w:rsidR="00C0009A">
        <w:t>329</w:t>
      </w:r>
      <w:r>
        <w:t>.</w:t>
      </w:r>
    </w:p>
    <w:p w14:paraId="305569FC" w14:textId="77777777" w:rsidR="00975EC7" w:rsidRPr="0013198D" w:rsidRDefault="00975EC7" w:rsidP="0C61180A">
      <w:pPr>
        <w:pStyle w:val="PR1"/>
        <w:tabs>
          <w:tab w:val="clear" w:pos="864"/>
          <w:tab w:val="num" w:pos="846"/>
        </w:tabs>
        <w:ind w:left="846"/>
      </w:pPr>
      <w:r>
        <w:lastRenderedPageBreak/>
        <w:t>Test Reports:</w:t>
      </w:r>
    </w:p>
    <w:p w14:paraId="57CFC528" w14:textId="77777777" w:rsidR="00975EC7" w:rsidRPr="0013198D" w:rsidRDefault="00975EC7" w:rsidP="0C61180A">
      <w:pPr>
        <w:pStyle w:val="PR2"/>
        <w:tabs>
          <w:tab w:val="num" w:pos="1440"/>
        </w:tabs>
      </w:pPr>
      <w:bookmarkStart w:id="5" w:name="_Hlk79049032"/>
      <w:r>
        <w:t>Roof drain and leader test or submit plumber’s verification.</w:t>
      </w:r>
      <w:r w:rsidR="00D450F9">
        <w:t xml:space="preserve"> </w:t>
      </w:r>
    </w:p>
    <w:p w14:paraId="58CB7CDA" w14:textId="157F02E7" w:rsidR="00975EC7" w:rsidRPr="0013198D" w:rsidRDefault="00975EC7" w:rsidP="0C61180A">
      <w:pPr>
        <w:pStyle w:val="PR2"/>
        <w:tabs>
          <w:tab w:val="num" w:pos="1440"/>
        </w:tabs>
      </w:pPr>
      <w:r>
        <w:t>Core cut</w:t>
      </w:r>
      <w:r w:rsidR="00D53940">
        <w:t xml:space="preserve">, </w:t>
      </w:r>
      <w:r>
        <w:t>if requ</w:t>
      </w:r>
      <w:r w:rsidR="00AA4A9D">
        <w:t>ired</w:t>
      </w:r>
      <w:r>
        <w:t>.</w:t>
      </w:r>
    </w:p>
    <w:p w14:paraId="11819190" w14:textId="1199448A" w:rsidR="00975EC7" w:rsidRDefault="00975EC7" w:rsidP="0C61180A">
      <w:pPr>
        <w:pStyle w:val="PR2"/>
      </w:pPr>
      <w:r>
        <w:t>Roof deck fastener pullout test</w:t>
      </w:r>
      <w:r w:rsidR="00D53940">
        <w:t>,</w:t>
      </w:r>
      <w:r w:rsidR="00AA4A9D">
        <w:t xml:space="preserve"> if required</w:t>
      </w:r>
      <w:r>
        <w:t>.</w:t>
      </w:r>
    </w:p>
    <w:p w14:paraId="36E4EC73" w14:textId="791285A3" w:rsidR="00905FFA" w:rsidRPr="00905FFA" w:rsidRDefault="00097AB2" w:rsidP="0C61180A">
      <w:pPr>
        <w:pStyle w:val="PR2"/>
      </w:pPr>
      <w:r>
        <w:t>B</w:t>
      </w:r>
      <w:r w:rsidR="00905FFA">
        <w:t>onded pull test, if required.</w:t>
      </w:r>
    </w:p>
    <w:p w14:paraId="32B9F70A" w14:textId="731C8B2B" w:rsidR="00975EC7" w:rsidRPr="0013198D" w:rsidRDefault="00975EC7" w:rsidP="0C61180A">
      <w:pPr>
        <w:pStyle w:val="PR1"/>
        <w:tabs>
          <w:tab w:val="clear" w:pos="864"/>
          <w:tab w:val="num" w:pos="846"/>
        </w:tabs>
        <w:ind w:left="846"/>
      </w:pPr>
      <w:r>
        <w:t>Moisture Survey</w:t>
      </w:r>
      <w:r w:rsidR="00945308">
        <w:t xml:space="preserve">, </w:t>
      </w:r>
      <w:r w:rsidR="00CF106E">
        <w:t>if required</w:t>
      </w:r>
      <w:r>
        <w:t>:</w:t>
      </w:r>
    </w:p>
    <w:p w14:paraId="2346F72D" w14:textId="77777777" w:rsidR="00975EC7" w:rsidRPr="0013198D" w:rsidRDefault="00975EC7" w:rsidP="0C61180A">
      <w:pPr>
        <w:pStyle w:val="PR2"/>
        <w:tabs>
          <w:tab w:val="num" w:pos="1440"/>
        </w:tabs>
      </w:pPr>
      <w:r>
        <w:t>Submit prior to installation, results of a non-destructive moisture test of roof system completed by approved third party.  Utilize one of the approved methods:</w:t>
      </w:r>
    </w:p>
    <w:p w14:paraId="74854A31" w14:textId="77777777" w:rsidR="00975EC7" w:rsidRPr="0013198D" w:rsidRDefault="00975EC7" w:rsidP="0C61180A">
      <w:pPr>
        <w:pStyle w:val="PR3"/>
        <w:tabs>
          <w:tab w:val="num" w:pos="2016"/>
        </w:tabs>
      </w:pPr>
      <w:r>
        <w:t>Infrared Thermography</w:t>
      </w:r>
      <w:r w:rsidR="0085721D">
        <w:t xml:space="preserve"> </w:t>
      </w:r>
    </w:p>
    <w:p w14:paraId="387C39A1" w14:textId="77777777" w:rsidR="00975EC7" w:rsidRPr="0013198D" w:rsidRDefault="00975EC7" w:rsidP="0C61180A">
      <w:pPr>
        <w:pStyle w:val="PR3"/>
        <w:tabs>
          <w:tab w:val="num" w:pos="2016"/>
        </w:tabs>
      </w:pPr>
      <w:r>
        <w:t>Nuclear Backscatter</w:t>
      </w:r>
    </w:p>
    <w:bookmarkEnd w:id="5"/>
    <w:p w14:paraId="10BBAAD6" w14:textId="7DB2D433" w:rsidR="00975EC7" w:rsidRPr="0013198D" w:rsidRDefault="00975EC7" w:rsidP="0C61180A">
      <w:pPr>
        <w:pStyle w:val="PR1"/>
        <w:tabs>
          <w:tab w:val="clear" w:pos="864"/>
          <w:tab w:val="num" w:pos="846"/>
        </w:tabs>
        <w:ind w:left="846"/>
      </w:pPr>
      <w:r>
        <w:t>Source Limitations</w:t>
      </w:r>
      <w:r w:rsidR="00097AB2">
        <w:t>: Obtain</w:t>
      </w:r>
      <w:r>
        <w:t xml:space="preserve"> all components from the single source roofing manufacturer guaranteeing the roofing system.  All products used in the system </w:t>
      </w:r>
      <w:r w:rsidR="00DB1BE6">
        <w:t>shall</w:t>
      </w:r>
      <w:r>
        <w:t xml:space="preserve"> be labeled by the single source roofing manufacturer issuing the guarantee.</w:t>
      </w:r>
    </w:p>
    <w:p w14:paraId="0A9582F3" w14:textId="77777777" w:rsidR="00975EC7" w:rsidRPr="0013198D" w:rsidRDefault="00975EC7" w:rsidP="0C61180A">
      <w:pPr>
        <w:pStyle w:val="ART"/>
        <w:tabs>
          <w:tab w:val="num" w:pos="864"/>
        </w:tabs>
      </w:pPr>
      <w:r>
        <w:t>DELIVERY, STORAGE, AND HANDLING</w:t>
      </w:r>
    </w:p>
    <w:p w14:paraId="24CD6864" w14:textId="77777777" w:rsidR="00975EC7" w:rsidRPr="0013198D" w:rsidRDefault="00975EC7" w:rsidP="0C61180A">
      <w:pPr>
        <w:pStyle w:val="PR1"/>
        <w:tabs>
          <w:tab w:val="clear" w:pos="864"/>
          <w:tab w:val="num" w:pos="846"/>
        </w:tabs>
        <w:ind w:left="846"/>
      </w:pPr>
      <w:r>
        <w:t>Deliver roofing materials in original containers with seals unbroken and labeled with manufacturer's name, product brand name and type, date of manufacture, and directions for storage.</w:t>
      </w:r>
    </w:p>
    <w:p w14:paraId="772A7C12" w14:textId="77777777" w:rsidR="00975EC7" w:rsidRPr="0013198D" w:rsidRDefault="00975EC7" w:rsidP="0C61180A">
      <w:pPr>
        <w:pStyle w:val="PR1"/>
        <w:tabs>
          <w:tab w:val="clear" w:pos="864"/>
          <w:tab w:val="num" w:pos="846"/>
        </w:tabs>
        <w:ind w:left="846"/>
      </w:pPr>
      <w:r>
        <w:t>Store liquid materials in their original undamaged containers in a clean, dry, protected location and within the temperature range required by roofing system manufacturer.</w:t>
      </w:r>
    </w:p>
    <w:p w14:paraId="33E6C423" w14:textId="77777777" w:rsidR="00975EC7" w:rsidRPr="0013198D" w:rsidRDefault="00975EC7" w:rsidP="0C61180A">
      <w:pPr>
        <w:pStyle w:val="PR1"/>
        <w:tabs>
          <w:tab w:val="clear" w:pos="864"/>
          <w:tab w:val="num" w:pos="846"/>
        </w:tabs>
        <w:ind w:left="846"/>
      </w:pPr>
      <w:r>
        <w:t>Protect roof insulation materials from physical damage and from deterioration by sunlight, moisture, soiling, and other sources.  Comply with insulation manufacturer's written instructions for handling, storing, and protecting during installation.</w:t>
      </w:r>
    </w:p>
    <w:p w14:paraId="36FF4776" w14:textId="77777777" w:rsidR="00975EC7" w:rsidRPr="0013198D" w:rsidRDefault="00975EC7" w:rsidP="0C61180A">
      <w:pPr>
        <w:pStyle w:val="PR1"/>
        <w:tabs>
          <w:tab w:val="clear" w:pos="864"/>
          <w:tab w:val="num" w:pos="846"/>
        </w:tabs>
        <w:ind w:left="846"/>
      </w:pPr>
      <w:r>
        <w:t>Handle and store roofing materials and place equipment in a manner to avoid permanent deflection of deck.</w:t>
      </w:r>
    </w:p>
    <w:p w14:paraId="7A653E0C" w14:textId="77777777" w:rsidR="00975EC7" w:rsidRPr="0013198D" w:rsidRDefault="00975EC7" w:rsidP="0C61180A">
      <w:pPr>
        <w:pStyle w:val="ART"/>
        <w:tabs>
          <w:tab w:val="num" w:pos="864"/>
        </w:tabs>
      </w:pPr>
      <w:r>
        <w:t>PROJECT CONDITIONS</w:t>
      </w:r>
    </w:p>
    <w:p w14:paraId="190A5DCE" w14:textId="651B0932" w:rsidR="00975EC7" w:rsidRPr="0013198D" w:rsidRDefault="00975EC7" w:rsidP="0C61180A">
      <w:pPr>
        <w:pStyle w:val="PR1"/>
        <w:tabs>
          <w:tab w:val="clear" w:pos="864"/>
          <w:tab w:val="num" w:pos="846"/>
        </w:tabs>
        <w:ind w:left="846"/>
      </w:pPr>
      <w:r>
        <w:t>Weather Limitations</w:t>
      </w:r>
      <w:r w:rsidR="00097AB2">
        <w:t>: Proceed</w:t>
      </w:r>
      <w:r>
        <w:t xml:space="preserve"> with installation only when current and forecasted weather conditions permit roofing system to be installed in accordance with manufacturer's written instructions and guarantee requirements.</w:t>
      </w:r>
    </w:p>
    <w:p w14:paraId="3DBD5CA9" w14:textId="77777777" w:rsidR="00975EC7" w:rsidRPr="0013198D" w:rsidRDefault="00975EC7" w:rsidP="0C61180A">
      <w:pPr>
        <w:pStyle w:val="ART"/>
        <w:tabs>
          <w:tab w:val="num" w:pos="864"/>
        </w:tabs>
      </w:pPr>
      <w:r>
        <w:t>guarantee</w:t>
      </w:r>
    </w:p>
    <w:p w14:paraId="24989B69" w14:textId="70F9D70E" w:rsidR="00975EC7" w:rsidRPr="0013198D" w:rsidRDefault="00975EC7" w:rsidP="0C61180A">
      <w:pPr>
        <w:pStyle w:val="PR1"/>
        <w:tabs>
          <w:tab w:val="clear" w:pos="864"/>
          <w:tab w:val="num" w:pos="846"/>
        </w:tabs>
        <w:ind w:left="846"/>
      </w:pPr>
      <w:r>
        <w:t xml:space="preserve">Provide manufacturer's system guarantee equal to </w:t>
      </w:r>
      <w:r w:rsidR="00600196">
        <w:t>Johns Manville's Peak Advantage No Dollar Limit Roofing System Guarantee</w:t>
      </w:r>
      <w:r>
        <w:t>.</w:t>
      </w:r>
    </w:p>
    <w:p w14:paraId="0D8EC0B9" w14:textId="630539B7" w:rsidR="00975EC7" w:rsidRPr="0013198D" w:rsidRDefault="008B79D3" w:rsidP="0C61180A">
      <w:pPr>
        <w:pStyle w:val="PR2"/>
        <w:tabs>
          <w:tab w:val="num" w:pos="1440"/>
        </w:tabs>
      </w:pPr>
      <w:r>
        <w:t>S</w:t>
      </w:r>
      <w:r w:rsidR="00975EC7">
        <w:t>ingle-</w:t>
      </w:r>
      <w:r w:rsidR="003A40D9">
        <w:t>s</w:t>
      </w:r>
      <w:r w:rsidR="00975EC7">
        <w:t xml:space="preserve">ource special guarantee includes roofing </w:t>
      </w:r>
      <w:r w:rsidR="00D450F9">
        <w:t>membrane</w:t>
      </w:r>
      <w:r w:rsidR="00975EC7">
        <w:t>, base flashings, roofing membrane accessories, [</w:t>
      </w:r>
      <w:r w:rsidR="00975EC7" w:rsidRPr="0C61180A">
        <w:rPr>
          <w:b/>
          <w:bCs/>
        </w:rPr>
        <w:t>roof insulation</w:t>
      </w:r>
      <w:r w:rsidR="00975EC7">
        <w:t>], [</w:t>
      </w:r>
      <w:r w:rsidR="00975EC7" w:rsidRPr="0C61180A">
        <w:rPr>
          <w:b/>
          <w:bCs/>
        </w:rPr>
        <w:t>fasteners</w:t>
      </w:r>
      <w:r w:rsidR="00975EC7">
        <w:t>],</w:t>
      </w:r>
      <w:r w:rsidR="00A81CDB">
        <w:t xml:space="preserve"> </w:t>
      </w:r>
      <w:r w:rsidR="00A81CDB" w:rsidRPr="0C61180A">
        <w:rPr>
          <w:b/>
          <w:bCs/>
        </w:rPr>
        <w:t>[adhesives],</w:t>
      </w:r>
      <w:r w:rsidR="00975EC7" w:rsidRPr="0C61180A">
        <w:rPr>
          <w:b/>
          <w:bCs/>
        </w:rPr>
        <w:t xml:space="preserve"> </w:t>
      </w:r>
      <w:r w:rsidR="00975EC7">
        <w:t>[</w:t>
      </w:r>
      <w:r w:rsidR="00975EC7" w:rsidRPr="0C61180A">
        <w:rPr>
          <w:b/>
          <w:bCs/>
        </w:rPr>
        <w:t>cover board</w:t>
      </w:r>
      <w:r w:rsidR="00975EC7">
        <w:t>], [</w:t>
      </w:r>
      <w:r w:rsidR="00975EC7" w:rsidRPr="0C61180A">
        <w:rPr>
          <w:b/>
          <w:bCs/>
        </w:rPr>
        <w:t>substrate board</w:t>
      </w:r>
      <w:r w:rsidR="00975EC7">
        <w:t>], [</w:t>
      </w:r>
      <w:r w:rsidR="00975EC7" w:rsidRPr="0C61180A">
        <w:rPr>
          <w:b/>
          <w:bCs/>
        </w:rPr>
        <w:t>vapor retarder</w:t>
      </w:r>
      <w:r w:rsidR="00975EC7">
        <w:t xml:space="preserve">], </w:t>
      </w:r>
      <w:r w:rsidR="00B75530">
        <w:t>[</w:t>
      </w:r>
      <w:r w:rsidR="00D37BE7" w:rsidRPr="0C61180A">
        <w:rPr>
          <w:b/>
          <w:bCs/>
        </w:rPr>
        <w:t>base sheet</w:t>
      </w:r>
      <w:r w:rsidR="00D37BE7">
        <w:t xml:space="preserve">], </w:t>
      </w:r>
      <w:r w:rsidR="00975EC7">
        <w:t>[</w:t>
      </w:r>
      <w:r w:rsidR="00975EC7" w:rsidRPr="0C61180A">
        <w:rPr>
          <w:b/>
          <w:bCs/>
        </w:rPr>
        <w:t>walkway</w:t>
      </w:r>
      <w:r w:rsidR="00A81CDB" w:rsidRPr="0C61180A">
        <w:rPr>
          <w:b/>
          <w:bCs/>
        </w:rPr>
        <w:t xml:space="preserve"> </w:t>
      </w:r>
      <w:r w:rsidR="00975EC7" w:rsidRPr="0C61180A">
        <w:rPr>
          <w:b/>
          <w:bCs/>
        </w:rPr>
        <w:t>products</w:t>
      </w:r>
      <w:r w:rsidR="00975EC7">
        <w:t>], [</w:t>
      </w:r>
      <w:r w:rsidR="00975EC7" w:rsidRPr="0C61180A">
        <w:rPr>
          <w:b/>
          <w:bCs/>
        </w:rPr>
        <w:t>manufacturer’s expansion joints</w:t>
      </w:r>
      <w:r w:rsidR="00975EC7">
        <w:t xml:space="preserve">], </w:t>
      </w:r>
      <w:r w:rsidR="00975EC7">
        <w:lastRenderedPageBreak/>
        <w:t>[</w:t>
      </w:r>
      <w:r w:rsidR="00975EC7" w:rsidRPr="0C61180A">
        <w:rPr>
          <w:b/>
          <w:bCs/>
        </w:rPr>
        <w:t>manufacturer’s edge metal products</w:t>
      </w:r>
      <w:r w:rsidR="00975EC7">
        <w:t xml:space="preserve">], and other </w:t>
      </w:r>
      <w:r>
        <w:t xml:space="preserve">approved </w:t>
      </w:r>
      <w:r w:rsidR="00975EC7">
        <w:t>single-source components of roofing system marketed by the manufacturer.</w:t>
      </w:r>
    </w:p>
    <w:p w14:paraId="388427D0" w14:textId="17062F50" w:rsidR="00975EC7" w:rsidRPr="0013198D" w:rsidRDefault="00975EC7" w:rsidP="0C61180A">
      <w:pPr>
        <w:pStyle w:val="PR2"/>
        <w:tabs>
          <w:tab w:val="num" w:pos="1440"/>
        </w:tabs>
        <w:spacing w:before="0"/>
      </w:pPr>
      <w:r>
        <w:t>Guarantee Period:  [</w:t>
      </w:r>
      <w:hyperlink r:id="rId12">
        <w:r w:rsidRPr="0C61180A">
          <w:rPr>
            <w:rStyle w:val="Hyperlink"/>
            <w:b/>
            <w:bCs/>
            <w:color w:val="auto"/>
          </w:rPr>
          <w:t>10</w:t>
        </w:r>
      </w:hyperlink>
      <w:r>
        <w:t>] [</w:t>
      </w:r>
      <w:hyperlink r:id="rId13">
        <w:r w:rsidRPr="0C61180A">
          <w:rPr>
            <w:rStyle w:val="Hyperlink"/>
            <w:b/>
            <w:bCs/>
            <w:color w:val="auto"/>
          </w:rPr>
          <w:t>15</w:t>
        </w:r>
      </w:hyperlink>
      <w:r>
        <w:t>] [</w:t>
      </w:r>
      <w:hyperlink r:id="rId14">
        <w:r w:rsidRPr="0C61180A">
          <w:rPr>
            <w:rStyle w:val="Hyperlink"/>
            <w:b/>
            <w:bCs/>
            <w:color w:val="auto"/>
          </w:rPr>
          <w:t>20</w:t>
        </w:r>
      </w:hyperlink>
      <w:r w:rsidR="00AD2908">
        <w:t>]</w:t>
      </w:r>
      <w:r w:rsidR="00F46B97">
        <w:t xml:space="preserve"> [</w:t>
      </w:r>
      <w:r w:rsidR="00F46B97" w:rsidRPr="0C61180A">
        <w:rPr>
          <w:b/>
          <w:bCs/>
        </w:rPr>
        <w:t>25</w:t>
      </w:r>
      <w:r w:rsidR="00F46B97">
        <w:t>] [</w:t>
      </w:r>
      <w:r w:rsidR="00F46B97" w:rsidRPr="0C61180A">
        <w:rPr>
          <w:b/>
          <w:bCs/>
        </w:rPr>
        <w:t>30</w:t>
      </w:r>
      <w:r w:rsidR="00F46B97">
        <w:t>]</w:t>
      </w:r>
      <w:r w:rsidR="00AD2908">
        <w:t xml:space="preserve"> </w:t>
      </w:r>
      <w:r>
        <w:t>years from date of Substantial Completion.</w:t>
      </w:r>
    </w:p>
    <w:p w14:paraId="2C84DA19" w14:textId="77777777" w:rsidR="001458CE" w:rsidRPr="0013198D" w:rsidRDefault="001458CE" w:rsidP="0C61180A">
      <w:pPr>
        <w:pStyle w:val="PR2"/>
        <w:tabs>
          <w:tab w:val="num" w:pos="1440"/>
        </w:tabs>
        <w:spacing w:before="0"/>
      </w:pPr>
      <w:r>
        <w:t>Contractor is required to list “</w:t>
      </w:r>
      <w:r w:rsidRPr="0C61180A">
        <w:rPr>
          <w:b/>
          <w:bCs/>
        </w:rPr>
        <w:t>INSERT FIRM NAME</w:t>
      </w:r>
      <w:r>
        <w:t>” as the Specifier/Consultant of record in the appropriate fields (“Specifier Account”) when applying for the manufacturer’s warranty.</w:t>
      </w:r>
    </w:p>
    <w:p w14:paraId="7FAFCB4B" w14:textId="067C943C" w:rsidR="00975EC7" w:rsidRPr="0013198D" w:rsidRDefault="00975EC7" w:rsidP="0C61180A">
      <w:pPr>
        <w:pStyle w:val="PR1"/>
        <w:tabs>
          <w:tab w:val="clear" w:pos="864"/>
          <w:tab w:val="num" w:pos="846"/>
        </w:tabs>
        <w:ind w:left="846"/>
      </w:pPr>
      <w:r>
        <w:t>Installer’s Guarantee</w:t>
      </w:r>
      <w:r w:rsidR="00097AB2">
        <w:t>: Submit</w:t>
      </w:r>
      <w:r>
        <w:t xml:space="preserve"> roofing Installer's guarantee, including all components of roofing system for the following guarantee period:</w:t>
      </w:r>
    </w:p>
    <w:p w14:paraId="1616F0C3" w14:textId="77777777" w:rsidR="00975EC7" w:rsidRPr="0013198D" w:rsidRDefault="002074C7" w:rsidP="0C61180A">
      <w:pPr>
        <w:pStyle w:val="PR2"/>
        <w:tabs>
          <w:tab w:val="num" w:pos="1440"/>
        </w:tabs>
      </w:pPr>
      <w:r>
        <w:t>Guarantee Period:</w:t>
      </w:r>
      <w:r w:rsidR="00975EC7">
        <w:t xml:space="preserve"> [</w:t>
      </w:r>
      <w:r w:rsidR="00975EC7" w:rsidRPr="0C61180A">
        <w:rPr>
          <w:b/>
          <w:bCs/>
        </w:rPr>
        <w:t>Two</w:t>
      </w:r>
      <w:r w:rsidR="00975EC7">
        <w:t>] [</w:t>
      </w:r>
      <w:r w:rsidR="00975EC7" w:rsidRPr="0C61180A">
        <w:rPr>
          <w:b/>
          <w:bCs/>
        </w:rPr>
        <w:t>Five</w:t>
      </w:r>
      <w:r w:rsidR="00975EC7">
        <w:t xml:space="preserve">] </w:t>
      </w:r>
      <w:r w:rsidR="00F319CA">
        <w:t>y</w:t>
      </w:r>
      <w:r w:rsidR="00975EC7">
        <w:t>ears from date of Substantial Completion.</w:t>
      </w:r>
    </w:p>
    <w:p w14:paraId="091F2DB4" w14:textId="77777777" w:rsidR="0023080F" w:rsidRPr="0013198D" w:rsidRDefault="0023080F" w:rsidP="0C61180A">
      <w:pPr>
        <w:pStyle w:val="PR1"/>
      </w:pPr>
      <w:r>
        <w:t>Existing Guarantees: Guarantees on existing building elements should not be affected by scope of work.</w:t>
      </w:r>
    </w:p>
    <w:p w14:paraId="0C290319" w14:textId="77777777" w:rsidR="0023080F" w:rsidRPr="0013198D" w:rsidRDefault="0023080F" w:rsidP="0C61180A">
      <w:pPr>
        <w:pStyle w:val="PR2"/>
      </w:pPr>
      <w:r>
        <w:t>Installer is responsible for coordinating with building owner’s representative to verify compliance.</w:t>
      </w:r>
    </w:p>
    <w:p w14:paraId="1C688C1C" w14:textId="77777777" w:rsidR="00975EC7" w:rsidRPr="0013198D" w:rsidRDefault="00975EC7" w:rsidP="0C61180A">
      <w:pPr>
        <w:pStyle w:val="PRT"/>
      </w:pPr>
      <w:r>
        <w:t>PRODUCTS</w:t>
      </w:r>
    </w:p>
    <w:p w14:paraId="71D3C039" w14:textId="77777777" w:rsidR="00975EC7" w:rsidRPr="0013198D" w:rsidRDefault="00975EC7" w:rsidP="0C61180A">
      <w:pPr>
        <w:pStyle w:val="ART"/>
      </w:pPr>
      <w:r>
        <w:t>THERMOPLASTIC POLYOLEFIN ROOFING MEMBRANE - TPO</w:t>
      </w:r>
    </w:p>
    <w:p w14:paraId="6382316F" w14:textId="295B18B2" w:rsidR="00975EC7" w:rsidRPr="00905FFA" w:rsidRDefault="00975EC7" w:rsidP="0C61180A">
      <w:pPr>
        <w:pStyle w:val="PR1"/>
        <w:rPr>
          <w:b/>
          <w:bCs/>
        </w:rPr>
      </w:pPr>
      <w:r>
        <w:t>Fabric-Reinforced Thermoplastic Polyolefin Sheet</w:t>
      </w:r>
      <w:r w:rsidR="00097AB2">
        <w:t>: ASTM</w:t>
      </w:r>
      <w:r>
        <w:t xml:space="preserve"> D 6878, uniform, flexible sheet formed from a thermoplastic polyol</w:t>
      </w:r>
      <w:r w:rsidR="0048058C">
        <w:t>efin, internally fabric or scrim</w:t>
      </w:r>
      <w:r>
        <w:t xml:space="preserve"> reinforced.  </w:t>
      </w:r>
      <w:r w:rsidR="00D7332C">
        <w:t>Basis of design</w:t>
      </w:r>
      <w:r>
        <w:t xml:space="preserve">: </w:t>
      </w:r>
      <w:r w:rsidR="008566F5" w:rsidRPr="0C61180A">
        <w:rPr>
          <w:b/>
          <w:bCs/>
        </w:rPr>
        <w:t>[</w:t>
      </w:r>
      <w:r w:rsidR="00600196" w:rsidRPr="0C61180A">
        <w:rPr>
          <w:b/>
          <w:bCs/>
        </w:rPr>
        <w:t>JM TPO</w:t>
      </w:r>
      <w:r w:rsidR="008566F5" w:rsidRPr="0C61180A">
        <w:rPr>
          <w:b/>
          <w:bCs/>
        </w:rPr>
        <w:t>] [</w:t>
      </w:r>
      <w:r w:rsidR="00600196" w:rsidRPr="0C61180A">
        <w:rPr>
          <w:b/>
          <w:bCs/>
        </w:rPr>
        <w:t>JM TPO FB 115</w:t>
      </w:r>
      <w:r w:rsidR="008566F5" w:rsidRPr="0C61180A">
        <w:rPr>
          <w:b/>
          <w:bCs/>
        </w:rPr>
        <w:t>] [</w:t>
      </w:r>
      <w:r w:rsidR="00600196" w:rsidRPr="0C61180A">
        <w:rPr>
          <w:b/>
          <w:bCs/>
        </w:rPr>
        <w:t>JM TPO FB 135</w:t>
      </w:r>
      <w:r w:rsidR="008566F5" w:rsidRPr="0C61180A">
        <w:rPr>
          <w:b/>
          <w:bCs/>
        </w:rPr>
        <w:t>]</w:t>
      </w:r>
      <w:r w:rsidR="006A7781" w:rsidRPr="0C61180A">
        <w:rPr>
          <w:b/>
          <w:bCs/>
        </w:rPr>
        <w:t xml:space="preserve"> [</w:t>
      </w:r>
      <w:r w:rsidR="00600196" w:rsidRPr="0C61180A">
        <w:rPr>
          <w:b/>
          <w:bCs/>
        </w:rPr>
        <w:t>JM TPO FB 150</w:t>
      </w:r>
      <w:r w:rsidR="006A7781" w:rsidRPr="0C61180A">
        <w:rPr>
          <w:b/>
          <w:bCs/>
        </w:rPr>
        <w:t>] [</w:t>
      </w:r>
      <w:r w:rsidR="00600196" w:rsidRPr="0C61180A">
        <w:rPr>
          <w:b/>
          <w:bCs/>
        </w:rPr>
        <w:t>JM TPO FB 175</w:t>
      </w:r>
      <w:r w:rsidR="006A7781" w:rsidRPr="0C61180A">
        <w:rPr>
          <w:b/>
          <w:bCs/>
        </w:rPr>
        <w:t>]</w:t>
      </w:r>
      <w:r w:rsidR="003C57D3" w:rsidRPr="0C61180A">
        <w:rPr>
          <w:b/>
          <w:bCs/>
        </w:rPr>
        <w:t xml:space="preserve"> [</w:t>
      </w:r>
      <w:r w:rsidR="00600196" w:rsidRPr="0C61180A">
        <w:rPr>
          <w:b/>
          <w:bCs/>
        </w:rPr>
        <w:t>JM TPO SA 60</w:t>
      </w:r>
      <w:r w:rsidR="003C57D3" w:rsidRPr="0C61180A">
        <w:rPr>
          <w:b/>
          <w:bCs/>
        </w:rPr>
        <w:t>]</w:t>
      </w:r>
    </w:p>
    <w:p w14:paraId="011DF915" w14:textId="77777777" w:rsidR="00905FFA" w:rsidRPr="0013198D" w:rsidRDefault="00905FFA" w:rsidP="0C61180A">
      <w:pPr>
        <w:pStyle w:val="PR2"/>
        <w:rPr>
          <w:b/>
          <w:bCs/>
        </w:rPr>
      </w:pPr>
      <w:r>
        <w:t xml:space="preserve">Membrane Thickness: </w:t>
      </w:r>
      <w:r w:rsidRPr="0C61180A">
        <w:rPr>
          <w:b/>
          <w:bCs/>
        </w:rPr>
        <w:t>[</w:t>
      </w:r>
      <w:r w:rsidRPr="0C61180A">
        <w:rPr>
          <w:rStyle w:val="IP"/>
          <w:b/>
          <w:bCs/>
          <w:color w:val="auto"/>
        </w:rPr>
        <w:t>45 mils</w:t>
      </w:r>
      <w:r w:rsidRPr="0C61180A">
        <w:rPr>
          <w:rStyle w:val="SI"/>
          <w:b/>
          <w:bCs/>
          <w:color w:val="auto"/>
        </w:rPr>
        <w:t xml:space="preserve"> (1.14 mm)</w:t>
      </w:r>
      <w:r w:rsidRPr="0C61180A">
        <w:rPr>
          <w:b/>
          <w:bCs/>
        </w:rPr>
        <w:t>, minimum] [</w:t>
      </w:r>
      <w:r w:rsidRPr="0C61180A">
        <w:rPr>
          <w:rStyle w:val="IP"/>
          <w:b/>
          <w:bCs/>
          <w:color w:val="auto"/>
        </w:rPr>
        <w:t>60 mils</w:t>
      </w:r>
      <w:r w:rsidRPr="0C61180A">
        <w:rPr>
          <w:rStyle w:val="SI"/>
          <w:b/>
          <w:bCs/>
          <w:color w:val="auto"/>
        </w:rPr>
        <w:t xml:space="preserve"> (1.52 mm)</w:t>
      </w:r>
      <w:r w:rsidRPr="0C61180A">
        <w:rPr>
          <w:b/>
          <w:bCs/>
        </w:rPr>
        <w:t>, nominal] [</w:t>
      </w:r>
      <w:r w:rsidRPr="0C61180A">
        <w:rPr>
          <w:rStyle w:val="IP"/>
          <w:b/>
          <w:bCs/>
          <w:color w:val="auto"/>
        </w:rPr>
        <w:t>80 mils</w:t>
      </w:r>
      <w:r w:rsidRPr="0C61180A">
        <w:rPr>
          <w:rStyle w:val="SI"/>
          <w:b/>
          <w:bCs/>
          <w:color w:val="auto"/>
        </w:rPr>
        <w:t xml:space="preserve"> (2.03 mm)</w:t>
      </w:r>
      <w:r w:rsidRPr="0C61180A">
        <w:rPr>
          <w:b/>
          <w:bCs/>
        </w:rPr>
        <w:t xml:space="preserve">, nominal] </w:t>
      </w:r>
    </w:p>
    <w:p w14:paraId="75E958AB" w14:textId="77777777" w:rsidR="00905FFA" w:rsidRPr="0013198D" w:rsidRDefault="00905FFA" w:rsidP="0C61180A">
      <w:pPr>
        <w:pStyle w:val="PR2"/>
      </w:pPr>
      <w:r>
        <w:t xml:space="preserve">Fabric Fleece Backed Membrane Thickness: </w:t>
      </w:r>
      <w:r w:rsidRPr="0C61180A">
        <w:rPr>
          <w:b/>
          <w:bCs/>
        </w:rPr>
        <w:t>[</w:t>
      </w:r>
      <w:r w:rsidRPr="0C61180A">
        <w:rPr>
          <w:rStyle w:val="IP"/>
          <w:b/>
          <w:bCs/>
          <w:color w:val="auto"/>
        </w:rPr>
        <w:t>60 mils</w:t>
      </w:r>
      <w:r w:rsidRPr="0C61180A">
        <w:rPr>
          <w:rStyle w:val="SI"/>
          <w:b/>
          <w:bCs/>
          <w:color w:val="auto"/>
        </w:rPr>
        <w:t xml:space="preserve"> (1.52 mm)</w:t>
      </w:r>
      <w:r w:rsidRPr="0C61180A">
        <w:rPr>
          <w:b/>
          <w:bCs/>
        </w:rPr>
        <w:t>, nominal] [</w:t>
      </w:r>
      <w:r w:rsidRPr="0C61180A">
        <w:rPr>
          <w:rStyle w:val="IP"/>
          <w:b/>
          <w:bCs/>
          <w:color w:val="auto"/>
        </w:rPr>
        <w:t>80 mils</w:t>
      </w:r>
      <w:r w:rsidRPr="0C61180A">
        <w:rPr>
          <w:rStyle w:val="SI"/>
          <w:b/>
          <w:bCs/>
          <w:color w:val="auto"/>
        </w:rPr>
        <w:t xml:space="preserve"> (2.03 mm)</w:t>
      </w:r>
      <w:r w:rsidRPr="0C61180A">
        <w:rPr>
          <w:b/>
          <w:bCs/>
        </w:rPr>
        <w:t>, nominal</w:t>
      </w:r>
      <w:r>
        <w:t>]</w:t>
      </w:r>
    </w:p>
    <w:p w14:paraId="13FB8140" w14:textId="77777777" w:rsidR="00905FFA" w:rsidRDefault="00905FFA" w:rsidP="0C61180A">
      <w:pPr>
        <w:pStyle w:val="PR2"/>
      </w:pPr>
      <w:r>
        <w:t xml:space="preserve">Exposed Face Color: </w:t>
      </w:r>
      <w:r w:rsidRPr="0C61180A">
        <w:rPr>
          <w:b/>
          <w:bCs/>
        </w:rPr>
        <w:t>[White] [Tan] [Grey]</w:t>
      </w:r>
      <w:r>
        <w:t xml:space="preserve"> </w:t>
      </w:r>
    </w:p>
    <w:p w14:paraId="432EED14" w14:textId="4ABADD86" w:rsidR="00905FFA" w:rsidRPr="00EE23E9" w:rsidRDefault="00905FFA" w:rsidP="0C61180A">
      <w:pPr>
        <w:pStyle w:val="PR1"/>
      </w:pPr>
      <w:r>
        <w:t>Self-Adhered Membrane Thickness: 60 mils (1.52 mm), nominal</w:t>
      </w:r>
    </w:p>
    <w:p w14:paraId="5CCE32EB" w14:textId="77777777" w:rsidR="00905FFA" w:rsidRPr="0013198D" w:rsidRDefault="00905FFA" w:rsidP="00905FFA">
      <w:pPr>
        <w:pStyle w:val="PR3"/>
      </w:pPr>
      <w:r>
        <w:t xml:space="preserve">Exposed Face Color: White </w:t>
      </w:r>
    </w:p>
    <w:p w14:paraId="194F4971" w14:textId="4BFBAD81" w:rsidR="00905FFA" w:rsidRPr="00905FFA" w:rsidRDefault="00905FFA" w:rsidP="00905FFA">
      <w:pPr>
        <w:pStyle w:val="PR3"/>
      </w:pPr>
      <w:r>
        <w:t>Serviceable Installation Temperature: 20°F (-7°C) and above.</w:t>
      </w:r>
    </w:p>
    <w:p w14:paraId="48814FD1" w14:textId="77777777" w:rsidR="00975EC7" w:rsidRPr="0013198D" w:rsidRDefault="00975EC7" w:rsidP="0C61180A">
      <w:pPr>
        <w:pStyle w:val="ART"/>
      </w:pPr>
      <w:r>
        <w:t>AUXILIARY Roofing Materials – Single Ply</w:t>
      </w:r>
    </w:p>
    <w:p w14:paraId="23DFF29F" w14:textId="7502CA89" w:rsidR="00975EC7" w:rsidRPr="0013198D" w:rsidRDefault="00975EC7" w:rsidP="0C61180A">
      <w:pPr>
        <w:pStyle w:val="PR1"/>
      </w:pPr>
      <w:r>
        <w:t>General</w:t>
      </w:r>
      <w:r w:rsidR="00097AB2">
        <w:t>: Auxiliary</w:t>
      </w:r>
      <w:r>
        <w:t xml:space="preserve"> materials recommended by roofing system manufacturer for intended use and compatible with membrane roofing.</w:t>
      </w:r>
    </w:p>
    <w:p w14:paraId="616B949A" w14:textId="77777777" w:rsidR="00975EC7" w:rsidRPr="0013198D" w:rsidRDefault="00975EC7" w:rsidP="0C61180A">
      <w:pPr>
        <w:pStyle w:val="PR2"/>
      </w:pPr>
      <w:r>
        <w:t xml:space="preserve">Liquid-type auxiliary materials shall meet VOC limits of authorities having jurisdiction. </w:t>
      </w:r>
    </w:p>
    <w:p w14:paraId="7730C5CA" w14:textId="63BD7F0C" w:rsidR="003C57D3" w:rsidRPr="0013198D" w:rsidRDefault="003C57D3" w:rsidP="0C61180A">
      <w:pPr>
        <w:pStyle w:val="PR1"/>
      </w:pPr>
      <w:r>
        <w:t>Sheet Flashing</w:t>
      </w:r>
      <w:r w:rsidR="00097AB2">
        <w:t>: Manufacturer’s</w:t>
      </w:r>
      <w:r>
        <w:t xml:space="preserve"> internally reinforced or scrim reinforced.  </w:t>
      </w:r>
      <w:r w:rsidR="00D7332C">
        <w:t>Basis of design</w:t>
      </w:r>
      <w:r w:rsidR="00596FD9">
        <w:t>: JM</w:t>
      </w:r>
      <w:r w:rsidR="00600196">
        <w:t xml:space="preserve"> TPO</w:t>
      </w:r>
      <w:r w:rsidR="00663355">
        <w:t xml:space="preserve"> 60 mil</w:t>
      </w:r>
    </w:p>
    <w:p w14:paraId="2520BB2A" w14:textId="4A73DACB" w:rsidR="003C57D3" w:rsidRPr="0013198D" w:rsidRDefault="003C57D3" w:rsidP="0C61180A">
      <w:pPr>
        <w:pStyle w:val="PR1"/>
      </w:pPr>
      <w:r>
        <w:t xml:space="preserve">Sheet Flashing (Self-Adhered): 60 mil (1.5 mm) thick, manufacturer's internally reinforced or scrim reinforced with weldable selvage edges on each side of roll, one encapsulated edge and self-adhering capabilities in a wide installation temperature range. </w:t>
      </w:r>
      <w:r w:rsidR="00D7332C">
        <w:t>Basis of design</w:t>
      </w:r>
      <w:r>
        <w:t xml:space="preserve">:  </w:t>
      </w:r>
      <w:r w:rsidR="00600196">
        <w:t>JM TPO SA – Flashing Membrane</w:t>
      </w:r>
      <w:r>
        <w:t xml:space="preserve"> </w:t>
      </w:r>
    </w:p>
    <w:p w14:paraId="73B8F992" w14:textId="3BA2C35E" w:rsidR="003C57D3" w:rsidRPr="0013198D" w:rsidRDefault="003C57D3" w:rsidP="003C57D3">
      <w:pPr>
        <w:pStyle w:val="PR2"/>
      </w:pPr>
      <w:r>
        <w:lastRenderedPageBreak/>
        <w:t>Serviceable Installation</w:t>
      </w:r>
      <w:r w:rsidR="00DE15D3">
        <w:t xml:space="preserve"> Substrate</w:t>
      </w:r>
      <w:r>
        <w:t xml:space="preserve"> Temperature: 20</w:t>
      </w:r>
      <w:r w:rsidR="009E31E2">
        <w:t xml:space="preserve">°F (-7°C) and </w:t>
      </w:r>
      <w:r w:rsidR="00DE15D3">
        <w:t>rising</w:t>
      </w:r>
      <w:r w:rsidR="009E31E2">
        <w:t>.</w:t>
      </w:r>
    </w:p>
    <w:p w14:paraId="1A4B428A" w14:textId="7C81797B" w:rsidR="00975EC7" w:rsidRPr="0013198D" w:rsidRDefault="00975EC7" w:rsidP="0C61180A">
      <w:pPr>
        <w:pStyle w:val="PR1"/>
        <w:rPr>
          <w:b/>
          <w:bCs/>
        </w:rPr>
      </w:pPr>
      <w:r>
        <w:t>Bonding Adhesive</w:t>
      </w:r>
      <w:r w:rsidR="00097AB2">
        <w:t>: Manufacturer’s</w:t>
      </w:r>
      <w:r>
        <w:t xml:space="preserve"> standard [</w:t>
      </w:r>
      <w:r w:rsidRPr="0C61180A">
        <w:rPr>
          <w:rStyle w:val="PR1BoldCharChar"/>
        </w:rPr>
        <w:t>solvent</w:t>
      </w:r>
      <w:r>
        <w:t>] [</w:t>
      </w:r>
      <w:r w:rsidRPr="0C61180A">
        <w:rPr>
          <w:rStyle w:val="PR1BoldCharChar"/>
        </w:rPr>
        <w:t>water</w:t>
      </w:r>
      <w:r>
        <w:t>]-based bonding a</w:t>
      </w:r>
      <w:r w:rsidR="00C81E37">
        <w:t>dhesive for membrane</w:t>
      </w:r>
      <w:r>
        <w:t xml:space="preserve">. </w:t>
      </w:r>
      <w:r w:rsidR="00D7332C">
        <w:t>Basis of design</w:t>
      </w:r>
      <w:r>
        <w:t xml:space="preserve">: </w:t>
      </w:r>
      <w:r w:rsidR="006B0147" w:rsidRPr="0C61180A">
        <w:rPr>
          <w:b/>
          <w:bCs/>
        </w:rPr>
        <w:t>[</w:t>
      </w:r>
      <w:r w:rsidR="00600196" w:rsidRPr="0C61180A">
        <w:rPr>
          <w:b/>
          <w:bCs/>
        </w:rPr>
        <w:t>JM Membrane Bonding Adhesive (TPO&amp;EPDM)</w:t>
      </w:r>
      <w:r w:rsidR="006B0147" w:rsidRPr="0C61180A">
        <w:rPr>
          <w:b/>
          <w:bCs/>
        </w:rPr>
        <w:t xml:space="preserve">] </w:t>
      </w:r>
      <w:r w:rsidRPr="0C61180A">
        <w:rPr>
          <w:b/>
          <w:bCs/>
        </w:rPr>
        <w:t>[</w:t>
      </w:r>
      <w:r w:rsidR="00600196" w:rsidRPr="0C61180A">
        <w:rPr>
          <w:b/>
          <w:bCs/>
        </w:rPr>
        <w:t>JM LVOC Membrane Adhesive (TPO &amp; EPDM)</w:t>
      </w:r>
      <w:r w:rsidR="008D42AE" w:rsidRPr="0C61180A">
        <w:rPr>
          <w:b/>
          <w:bCs/>
        </w:rPr>
        <w:t xml:space="preserve">] </w:t>
      </w:r>
      <w:r w:rsidR="003A3378" w:rsidRPr="0C61180A">
        <w:rPr>
          <w:b/>
          <w:bCs/>
        </w:rPr>
        <w:t>[</w:t>
      </w:r>
      <w:r w:rsidR="00600196" w:rsidRPr="0C61180A">
        <w:rPr>
          <w:b/>
          <w:bCs/>
        </w:rPr>
        <w:t>JM TPO Water Based Membrane Adhesive</w:t>
      </w:r>
      <w:r w:rsidR="007150ED" w:rsidRPr="0C61180A">
        <w:rPr>
          <w:b/>
          <w:bCs/>
        </w:rPr>
        <w:t>]</w:t>
      </w:r>
      <w:r w:rsidRPr="0C61180A">
        <w:rPr>
          <w:b/>
          <w:bCs/>
        </w:rPr>
        <w:t xml:space="preserve"> </w:t>
      </w:r>
      <w:r w:rsidR="003163D4" w:rsidRPr="0C61180A">
        <w:rPr>
          <w:b/>
          <w:bCs/>
        </w:rPr>
        <w:t>[</w:t>
      </w:r>
      <w:r w:rsidR="00600196" w:rsidRPr="0C61180A">
        <w:rPr>
          <w:b/>
          <w:bCs/>
        </w:rPr>
        <w:t>JM TPO 1168 Membrane Adhesive</w:t>
      </w:r>
      <w:r w:rsidR="003163D4" w:rsidRPr="0C61180A">
        <w:rPr>
          <w:b/>
          <w:bCs/>
        </w:rPr>
        <w:t>]</w:t>
      </w:r>
      <w:r w:rsidR="00633549" w:rsidRPr="0C61180A">
        <w:rPr>
          <w:b/>
          <w:bCs/>
        </w:rPr>
        <w:t xml:space="preserve"> </w:t>
      </w:r>
      <w:r w:rsidR="00406E96" w:rsidRPr="0C61180A">
        <w:rPr>
          <w:b/>
          <w:bCs/>
        </w:rPr>
        <w:t>[</w:t>
      </w:r>
      <w:r w:rsidR="00600196" w:rsidRPr="0C61180A">
        <w:rPr>
          <w:b/>
          <w:bCs/>
        </w:rPr>
        <w:t>JM All Season Sprayable Bonding Adhesive</w:t>
      </w:r>
      <w:r w:rsidR="00406E96" w:rsidRPr="0C61180A">
        <w:rPr>
          <w:b/>
          <w:bCs/>
        </w:rPr>
        <w:t>]</w:t>
      </w:r>
      <w:r w:rsidR="00D0707A" w:rsidRPr="0C61180A">
        <w:rPr>
          <w:b/>
          <w:bCs/>
        </w:rPr>
        <w:t xml:space="preserve"> </w:t>
      </w:r>
    </w:p>
    <w:p w14:paraId="54445C35" w14:textId="51C909FE" w:rsidR="004A3405" w:rsidRDefault="006A1117" w:rsidP="004A3405">
      <w:pPr>
        <w:pStyle w:val="PR2"/>
      </w:pPr>
      <w:r w:rsidRPr="00596FD9">
        <w:rPr>
          <w:b/>
          <w:bCs/>
        </w:rPr>
        <w:t>Solvent-based</w:t>
      </w:r>
      <w:r>
        <w:t xml:space="preserve"> adhesive </w:t>
      </w:r>
      <w:r w:rsidR="006E0A7F">
        <w:t>s</w:t>
      </w:r>
      <w:r w:rsidR="004A3405">
        <w:t xml:space="preserve">erviceable Installation </w:t>
      </w:r>
      <w:r w:rsidR="00485632">
        <w:t xml:space="preserve">Ambient Air </w:t>
      </w:r>
      <w:r w:rsidR="004A3405">
        <w:t>Temperature: 25°F and rising</w:t>
      </w:r>
    </w:p>
    <w:p w14:paraId="3D26E124" w14:textId="64FE82FA" w:rsidR="006A1117" w:rsidRPr="0013198D" w:rsidRDefault="006E0A7F" w:rsidP="006A1117">
      <w:pPr>
        <w:pStyle w:val="PR2"/>
      </w:pPr>
      <w:r w:rsidRPr="00596FD9">
        <w:rPr>
          <w:b/>
          <w:bCs/>
        </w:rPr>
        <w:t>Water-based</w:t>
      </w:r>
      <w:r>
        <w:t xml:space="preserve"> adhesive s</w:t>
      </w:r>
      <w:r w:rsidR="006A1117">
        <w:t xml:space="preserve">erviceable Installation Ambient Air Temperature: </w:t>
      </w:r>
      <w:r>
        <w:t>40</w:t>
      </w:r>
      <w:r w:rsidR="006A1117">
        <w:t>°F and rising</w:t>
      </w:r>
    </w:p>
    <w:p w14:paraId="32F51D6E" w14:textId="51A154FF" w:rsidR="00354526" w:rsidRPr="0013198D" w:rsidRDefault="00354526" w:rsidP="0C61180A">
      <w:pPr>
        <w:pStyle w:val="PR1"/>
        <w:rPr>
          <w:b/>
          <w:bCs/>
        </w:rPr>
      </w:pPr>
      <w:r>
        <w:t>Flashing Adhesive</w:t>
      </w:r>
      <w:r w:rsidR="006A1117">
        <w:t>: Manufacturer’s</w:t>
      </w:r>
      <w:r>
        <w:t xml:space="preserve"> standard-</w:t>
      </w:r>
      <w:r w:rsidR="00B738D2">
        <w:t>[</w:t>
      </w:r>
      <w:r w:rsidR="00B738D2" w:rsidRPr="0C61180A">
        <w:rPr>
          <w:rStyle w:val="PR1BoldCharChar"/>
        </w:rPr>
        <w:t>solvent</w:t>
      </w:r>
      <w:r w:rsidR="00B738D2">
        <w:t>] [</w:t>
      </w:r>
      <w:r w:rsidR="00B738D2" w:rsidRPr="0C61180A">
        <w:rPr>
          <w:rStyle w:val="PR1BoldCharChar"/>
        </w:rPr>
        <w:t>water</w:t>
      </w:r>
      <w:r w:rsidR="00B738D2">
        <w:t xml:space="preserve">] - </w:t>
      </w:r>
      <w:r>
        <w:t>based bonding adhesive for base flashings. Basis of design:</w:t>
      </w:r>
      <w:r w:rsidRPr="0C61180A">
        <w:rPr>
          <w:b/>
          <w:bCs/>
        </w:rPr>
        <w:t xml:space="preserve"> </w:t>
      </w:r>
      <w:r w:rsidR="00B738D2" w:rsidRPr="0C61180A">
        <w:rPr>
          <w:b/>
          <w:bCs/>
        </w:rPr>
        <w:t>[</w:t>
      </w:r>
      <w:r w:rsidRPr="0C61180A">
        <w:rPr>
          <w:b/>
          <w:bCs/>
        </w:rPr>
        <w:t>JM Membrane Bonding Adhesive (TPO&amp;EPDM)</w:t>
      </w:r>
      <w:r w:rsidR="00B738D2" w:rsidRPr="0C61180A">
        <w:rPr>
          <w:b/>
          <w:bCs/>
        </w:rPr>
        <w:t>]</w:t>
      </w:r>
      <w:r>
        <w:t xml:space="preserve"> </w:t>
      </w:r>
      <w:r w:rsidR="00B738D2" w:rsidRPr="0C61180A">
        <w:rPr>
          <w:b/>
          <w:bCs/>
        </w:rPr>
        <w:t>[JM LVOC Membrane Adhesive (TPO &amp; EPDM)] [JM TPO Water Based Membrane Adhesive]</w:t>
      </w:r>
      <w:r w:rsidR="00F24240" w:rsidRPr="0C61180A">
        <w:rPr>
          <w:b/>
          <w:bCs/>
        </w:rPr>
        <w:t xml:space="preserve"> [JM TPO 1168 Membrane Adhesive] [JM All Season Sprayable Bonding Adhesive]</w:t>
      </w:r>
      <w:r w:rsidR="00F310B3" w:rsidRPr="0C61180A">
        <w:rPr>
          <w:b/>
          <w:bCs/>
        </w:rPr>
        <w:t xml:space="preserve"> </w:t>
      </w:r>
    </w:p>
    <w:p w14:paraId="2B7507C7" w14:textId="77777777" w:rsidR="006E0A7F" w:rsidRDefault="006E0A7F" w:rsidP="006E0A7F">
      <w:pPr>
        <w:pStyle w:val="PR2"/>
      </w:pPr>
      <w:r w:rsidRPr="00596FD9">
        <w:rPr>
          <w:b/>
          <w:bCs/>
        </w:rPr>
        <w:t>Solvent-based</w:t>
      </w:r>
      <w:r>
        <w:t xml:space="preserve"> adhesive serviceable Installation Ambient Air Temperature: 25°F and rising</w:t>
      </w:r>
    </w:p>
    <w:p w14:paraId="43B8382E" w14:textId="77777777" w:rsidR="006E0A7F" w:rsidRPr="0013198D" w:rsidRDefault="006E0A7F" w:rsidP="006E0A7F">
      <w:pPr>
        <w:pStyle w:val="PR2"/>
      </w:pPr>
      <w:r w:rsidRPr="00596FD9">
        <w:rPr>
          <w:b/>
          <w:bCs/>
        </w:rPr>
        <w:t>Water-based</w:t>
      </w:r>
      <w:r>
        <w:t xml:space="preserve"> adhesive serviceable Installation Ambient Air Temperature: 40°F and rising</w:t>
      </w:r>
    </w:p>
    <w:p w14:paraId="5D92404F" w14:textId="50134A80" w:rsidR="001426C8" w:rsidRPr="00EE23E9" w:rsidRDefault="00076022" w:rsidP="0C61180A">
      <w:pPr>
        <w:pStyle w:val="PR1"/>
      </w:pPr>
      <w:r>
        <w:t>U</w:t>
      </w:r>
      <w:r w:rsidR="001426C8">
        <w:t xml:space="preserve">rethane Adhesive: Manufacturer’s </w:t>
      </w:r>
      <w:r w:rsidR="00EE23E9">
        <w:t>standard two component</w:t>
      </w:r>
      <w:r w:rsidR="001426C8">
        <w:t xml:space="preserve"> </w:t>
      </w:r>
      <w:r w:rsidR="00970BEF">
        <w:t xml:space="preserve">no VOC </w:t>
      </w:r>
      <w:r w:rsidR="001426C8">
        <w:t xml:space="preserve">urethane adhesive for </w:t>
      </w:r>
      <w:r w:rsidR="00AA1DFA">
        <w:t>fleece-backed membrane</w:t>
      </w:r>
      <w:r w:rsidR="00EE23E9">
        <w:t>s</w:t>
      </w:r>
      <w:r w:rsidR="001426C8">
        <w:t xml:space="preserve">.  </w:t>
      </w:r>
      <w:r w:rsidR="00D7332C">
        <w:t>Basis of design</w:t>
      </w:r>
      <w:r w:rsidR="001426C8">
        <w:t xml:space="preserve">: </w:t>
      </w:r>
      <w:r w:rsidR="00EE23E9" w:rsidRPr="0C61180A">
        <w:rPr>
          <w:b/>
          <w:bCs/>
        </w:rPr>
        <w:t>JM</w:t>
      </w:r>
      <w:r w:rsidR="001426C8">
        <w:t xml:space="preserve"> </w:t>
      </w:r>
      <w:r w:rsidR="00600196" w:rsidRPr="0C61180A">
        <w:rPr>
          <w:b/>
          <w:bCs/>
        </w:rPr>
        <w:t>Roofing Systems Urethane Adhesive (RSUA)</w:t>
      </w:r>
    </w:p>
    <w:p w14:paraId="4EB9F57C" w14:textId="4091164C" w:rsidR="0059602B" w:rsidRPr="0013198D" w:rsidRDefault="0059602B" w:rsidP="0C61180A">
      <w:pPr>
        <w:pStyle w:val="PR1"/>
        <w:rPr>
          <w:b/>
          <w:bCs/>
        </w:rPr>
      </w:pPr>
      <w:r>
        <w:t xml:space="preserve">Urethane Adhesive: Manufacturer’s self-contained two-part, low-rise foam adhesive formulated to adhere fleece-backed membranes to substrate. </w:t>
      </w:r>
      <w:r w:rsidR="00D7332C">
        <w:t>Basis of design</w:t>
      </w:r>
      <w:r>
        <w:t xml:space="preserve">: </w:t>
      </w:r>
      <w:r w:rsidR="003921C4">
        <w:t>[</w:t>
      </w:r>
      <w:r w:rsidR="00600196" w:rsidRPr="0C61180A">
        <w:rPr>
          <w:b/>
          <w:bCs/>
        </w:rPr>
        <w:t>JM Two-Part Urethane Insulation Adhesive Canister</w:t>
      </w:r>
      <w:r w:rsidR="003921C4">
        <w:rPr>
          <w:b/>
          <w:bCs/>
        </w:rPr>
        <w:t>] [JM QuickFoam Adhesive]</w:t>
      </w:r>
    </w:p>
    <w:p w14:paraId="4F0B6745" w14:textId="4D8E28A8" w:rsidR="00363C8B" w:rsidRPr="0013198D" w:rsidRDefault="00363C8B" w:rsidP="0C61180A">
      <w:pPr>
        <w:pStyle w:val="PR1"/>
        <w:rPr>
          <w:b/>
          <w:bCs/>
        </w:rPr>
      </w:pPr>
      <w:r>
        <w:t xml:space="preserve">Self-Adhered Primer: One-part penetrating primer solution to enhance the adhesion of self-adhering membranes. </w:t>
      </w:r>
      <w:r w:rsidR="00DF0F5C">
        <w:t xml:space="preserve">Basis of design: </w:t>
      </w:r>
      <w:r w:rsidRPr="0C61180A">
        <w:rPr>
          <w:b/>
          <w:bCs/>
        </w:rPr>
        <w:t>[</w:t>
      </w:r>
      <w:r w:rsidR="00600196" w:rsidRPr="0C61180A">
        <w:rPr>
          <w:b/>
          <w:bCs/>
        </w:rPr>
        <w:t>SA Primer</w:t>
      </w:r>
      <w:r w:rsidRPr="0C61180A">
        <w:rPr>
          <w:b/>
          <w:bCs/>
        </w:rPr>
        <w:t>] [</w:t>
      </w:r>
      <w:r w:rsidR="00600196" w:rsidRPr="0C61180A">
        <w:rPr>
          <w:b/>
          <w:bCs/>
        </w:rPr>
        <w:t>SA Primer Low VOC</w:t>
      </w:r>
      <w:r w:rsidRPr="0C61180A">
        <w:rPr>
          <w:b/>
          <w:bCs/>
        </w:rPr>
        <w:t>]</w:t>
      </w:r>
      <w:r w:rsidR="003921C4">
        <w:rPr>
          <w:b/>
          <w:bCs/>
        </w:rPr>
        <w:t xml:space="preserve"> [JM All Seasons Sprayable Adhesive]</w:t>
      </w:r>
    </w:p>
    <w:p w14:paraId="03859803" w14:textId="117D0F42" w:rsidR="003163D4" w:rsidRPr="00584E22" w:rsidRDefault="003163D4" w:rsidP="003163D4">
      <w:pPr>
        <w:pStyle w:val="PR1"/>
        <w:tabs>
          <w:tab w:val="clear" w:pos="864"/>
          <w:tab w:val="num" w:pos="846"/>
        </w:tabs>
        <w:ind w:left="846"/>
        <w:rPr>
          <w:rStyle w:val="PR1BoldCharChar"/>
          <w:b w:val="0"/>
          <w:bCs w:val="0"/>
        </w:rPr>
      </w:pPr>
      <w:r w:rsidRPr="00584E22">
        <w:t>Roofing Asphalt</w:t>
      </w:r>
      <w:r w:rsidR="00584E22" w:rsidRPr="00584E22">
        <w:t>: ASTM</w:t>
      </w:r>
      <w:r w:rsidRPr="00584E22">
        <w:t> D 312</w:t>
      </w:r>
      <w:r w:rsidR="00F835E2" w:rsidRPr="00584E22">
        <w:t>-15</w:t>
      </w:r>
      <w:r w:rsidRPr="00584E22">
        <w:t>, Type </w:t>
      </w:r>
      <w:r w:rsidRPr="00584E22">
        <w:rPr>
          <w:rStyle w:val="PR1BoldCharChar"/>
          <w:b w:val="0"/>
          <w:bCs w:val="0"/>
        </w:rPr>
        <w:t>IV</w:t>
      </w:r>
    </w:p>
    <w:p w14:paraId="2F3B2E37" w14:textId="6B7A7F13" w:rsidR="00EE23E9" w:rsidRPr="00584E22" w:rsidRDefault="00EE23E9" w:rsidP="0C61180A">
      <w:pPr>
        <w:pStyle w:val="PR1"/>
        <w:tabs>
          <w:tab w:val="clear" w:pos="864"/>
          <w:tab w:val="num" w:pos="846"/>
        </w:tabs>
        <w:ind w:left="846"/>
      </w:pPr>
      <w:r w:rsidRPr="00584E22">
        <w:rPr>
          <w:rStyle w:val="PR1BoldCharChar"/>
          <w:b w:val="0"/>
          <w:bCs w:val="0"/>
        </w:rPr>
        <w:t>Asphalt Primer: ASTM D 41. Basis of design: JM Asphalt Primer</w:t>
      </w:r>
    </w:p>
    <w:p w14:paraId="22856B31" w14:textId="56E27A7B" w:rsidR="00C5569A" w:rsidRPr="0013198D" w:rsidRDefault="136CA045" w:rsidP="00C5569A">
      <w:pPr>
        <w:pStyle w:val="PR1"/>
        <w:tabs>
          <w:tab w:val="clear" w:pos="864"/>
          <w:tab w:val="num" w:pos="846"/>
        </w:tabs>
        <w:ind w:left="846"/>
        <w:jc w:val="left"/>
      </w:pPr>
      <w:r>
        <w:t xml:space="preserve">Liquid Applied Flashing: Manufacturer’s single ply liquid and fabric reinforced flashing system created with a fleece polyester scrim and a two-component </w:t>
      </w:r>
      <w:r w:rsidR="0076300E">
        <w:t>polyurethane-based</w:t>
      </w:r>
      <w:r>
        <w:t xml:space="preserve"> liquid applied flashing material, consisting of a liquid resin and a curing agent. Basis of design: JM SP Liquid Flashing Resin and JM SP Liquid Flashing Scrim</w:t>
      </w:r>
    </w:p>
    <w:p w14:paraId="02D6E756" w14:textId="32BF493F" w:rsidR="00975EC7" w:rsidRPr="0013198D" w:rsidRDefault="136CA045" w:rsidP="00C5569A">
      <w:pPr>
        <w:pStyle w:val="PR1"/>
        <w:tabs>
          <w:tab w:val="clear" w:pos="864"/>
          <w:tab w:val="num" w:pos="846"/>
        </w:tabs>
        <w:ind w:left="846"/>
        <w:jc w:val="left"/>
      </w:pPr>
      <w:r>
        <w:t>Liquid Applied Flashing Primer: Manufacturer’s single ply liquid flashing primer. Basis of design: JM SP Liquid Flashing TPO and PVC Primer, JM SP Liquid Flashing Concrete Primer, or JM SP Liquid Flashing Metal and Wood Prime</w:t>
      </w:r>
      <w:r w:rsidR="00C5569A">
        <w:t>r</w:t>
      </w:r>
    </w:p>
    <w:p w14:paraId="37256BAE" w14:textId="0B37CA61" w:rsidR="00975EC7" w:rsidRPr="0013198D" w:rsidRDefault="00975EC7" w:rsidP="0C61180A">
      <w:pPr>
        <w:pStyle w:val="PR1"/>
        <w:rPr>
          <w:b/>
          <w:bCs/>
        </w:rPr>
      </w:pPr>
      <w:r>
        <w:t>Slip Sheet</w:t>
      </w:r>
      <w:r w:rsidR="00584E22">
        <w:t>: Manufacturer’s</w:t>
      </w:r>
      <w:r>
        <w:t xml:space="preserve"> recommended slip sheet, of type required for application.</w:t>
      </w:r>
      <w:r w:rsidR="006A2D74">
        <w:t xml:space="preserve"> </w:t>
      </w:r>
      <w:r w:rsidR="00D7332C">
        <w:t>Basis of design</w:t>
      </w:r>
      <w:r w:rsidR="00980E10">
        <w:t xml:space="preserve">: </w:t>
      </w:r>
      <w:r w:rsidR="00B17701" w:rsidRPr="0C61180A">
        <w:rPr>
          <w:b/>
          <w:bCs/>
        </w:rPr>
        <w:t>[JM 3 –oz Polyester Slipsheet] [ JM Polyester Mat Protection Slipsheet]</w:t>
      </w:r>
    </w:p>
    <w:p w14:paraId="31A0BBB7" w14:textId="791ABFCD" w:rsidR="00975EC7" w:rsidRPr="0013198D" w:rsidRDefault="00975EC7" w:rsidP="00975EC7">
      <w:pPr>
        <w:pStyle w:val="PR1"/>
      </w:pPr>
      <w:r>
        <w:t>Metal Termination Bars</w:t>
      </w:r>
      <w:r w:rsidR="00584E22">
        <w:t>: Manufacturer’s</w:t>
      </w:r>
      <w:r>
        <w:t xml:space="preserve"> standard predrilled stainless-steel or aluminum bars, with anchors.  </w:t>
      </w:r>
      <w:r w:rsidR="00D7332C">
        <w:t>Basis of design</w:t>
      </w:r>
      <w:r>
        <w:t xml:space="preserve">: </w:t>
      </w:r>
      <w:r w:rsidR="00600196">
        <w:t>JM Termination Systems</w:t>
      </w:r>
      <w:r w:rsidR="003A3378">
        <w:t xml:space="preserve"> </w:t>
      </w:r>
    </w:p>
    <w:p w14:paraId="7E4E3C96" w14:textId="4EA05EE8" w:rsidR="00975EC7" w:rsidRPr="00EB7147" w:rsidRDefault="00975EC7" w:rsidP="0C61180A">
      <w:pPr>
        <w:pStyle w:val="PR1"/>
        <w:rPr>
          <w:b/>
          <w:bCs/>
        </w:rPr>
      </w:pPr>
      <w:r>
        <w:t>Fasteners</w:t>
      </w:r>
      <w:r w:rsidR="00584E22">
        <w:t>: Factory</w:t>
      </w:r>
      <w:r>
        <w:t xml:space="preserve">-coated steel fasteners and metal plates meeting corrosion-resistance provisions in FMG 4470, designed for fastening membrane to substrate, and acceptable to membrane roofing system </w:t>
      </w:r>
      <w:r>
        <w:lastRenderedPageBreak/>
        <w:t xml:space="preserve">manufacturer.  </w:t>
      </w:r>
      <w:r w:rsidR="00D7332C">
        <w:t>Basis of design</w:t>
      </w:r>
      <w:r>
        <w:t xml:space="preserve">: </w:t>
      </w:r>
      <w:r w:rsidRPr="0C61180A">
        <w:rPr>
          <w:b/>
          <w:bCs/>
        </w:rPr>
        <w:t>[</w:t>
      </w:r>
      <w:r w:rsidR="00600196" w:rsidRPr="0C61180A">
        <w:rPr>
          <w:b/>
          <w:bCs/>
        </w:rPr>
        <w:t>High Load Fasteners and Plates</w:t>
      </w:r>
      <w:r w:rsidR="00980E10">
        <w:t>]</w:t>
      </w:r>
      <w:r w:rsidR="003A3378">
        <w:t xml:space="preserve"> </w:t>
      </w:r>
      <w:r w:rsidR="00EE23E9">
        <w:t>[</w:t>
      </w:r>
      <w:r w:rsidR="00EE23E9" w:rsidRPr="0C61180A">
        <w:rPr>
          <w:b/>
          <w:bCs/>
        </w:rPr>
        <w:t xml:space="preserve">High Load Fasteners and JM VSH Plates] </w:t>
      </w:r>
      <w:r w:rsidR="00980E10" w:rsidRPr="0C61180A">
        <w:rPr>
          <w:b/>
          <w:bCs/>
        </w:rPr>
        <w:t>[</w:t>
      </w:r>
      <w:r w:rsidR="00600196" w:rsidRPr="0C61180A">
        <w:rPr>
          <w:b/>
          <w:bCs/>
        </w:rPr>
        <w:t>Extra High Load Fasteners and Plates</w:t>
      </w:r>
      <w:r w:rsidRPr="0C61180A">
        <w:rPr>
          <w:b/>
          <w:bCs/>
        </w:rPr>
        <w:t xml:space="preserve">] </w:t>
      </w:r>
      <w:r w:rsidR="000B1553" w:rsidRPr="0C61180A">
        <w:rPr>
          <w:b/>
          <w:bCs/>
        </w:rPr>
        <w:t>[</w:t>
      </w:r>
      <w:r w:rsidR="00600196" w:rsidRPr="0C61180A">
        <w:rPr>
          <w:b/>
          <w:bCs/>
        </w:rPr>
        <w:t>JM Purlin Fasteners</w:t>
      </w:r>
      <w:r w:rsidR="000B1553" w:rsidRPr="0C61180A">
        <w:rPr>
          <w:b/>
          <w:bCs/>
        </w:rPr>
        <w:t>]</w:t>
      </w:r>
      <w:r w:rsidR="00B74AC3" w:rsidRPr="0C61180A">
        <w:rPr>
          <w:b/>
          <w:bCs/>
        </w:rPr>
        <w:t xml:space="preserve"> [</w:t>
      </w:r>
      <w:r w:rsidR="00600196" w:rsidRPr="0C61180A">
        <w:rPr>
          <w:b/>
          <w:bCs/>
        </w:rPr>
        <w:t>All Purpose Fasteners</w:t>
      </w:r>
      <w:r w:rsidR="0013330C" w:rsidRPr="0C61180A">
        <w:rPr>
          <w:b/>
          <w:bCs/>
        </w:rPr>
        <w:t xml:space="preserve"> and High Load Plates</w:t>
      </w:r>
      <w:r w:rsidR="00B74AC3" w:rsidRPr="0C61180A">
        <w:rPr>
          <w:b/>
          <w:bCs/>
        </w:rPr>
        <w:t>]</w:t>
      </w:r>
    </w:p>
    <w:p w14:paraId="6CD1AD5B" w14:textId="69CB87FB" w:rsidR="00EB7147" w:rsidRPr="0013198D" w:rsidRDefault="00EB7147" w:rsidP="00EB7147">
      <w:pPr>
        <w:pStyle w:val="PR1"/>
      </w:pPr>
      <w:r>
        <w:t xml:space="preserve">Polymer Fasteners: Glass-reinforced nylon fasteners with ¼" square drive and 1” head with Galvalume®*-coated </w:t>
      </w:r>
      <w:r w:rsidR="00417E0B">
        <w:t>2</w:t>
      </w:r>
      <w:r>
        <w:t xml:space="preserve">” metal stress plates, designed to lock into the fastener head. Fasteners designed for fastening roof insulation to substrate and furnished by roofing system manufacturer.  Basis of design: </w:t>
      </w:r>
      <w:r w:rsidRPr="0C61180A">
        <w:rPr>
          <w:b/>
          <w:bCs/>
        </w:rPr>
        <w:t>Polymer Auger Fasteners and Plates</w:t>
      </w:r>
      <w:r>
        <w:t xml:space="preserve">  </w:t>
      </w:r>
    </w:p>
    <w:p w14:paraId="1A772FEB" w14:textId="24FB09F8" w:rsidR="00975EC7" w:rsidRPr="0013198D" w:rsidRDefault="00975EC7" w:rsidP="0C61180A">
      <w:pPr>
        <w:pStyle w:val="PR1"/>
        <w:rPr>
          <w:b/>
          <w:bCs/>
        </w:rPr>
      </w:pPr>
      <w:r>
        <w:t xml:space="preserve">Induction Welding Plate: A round specially coated Galvalume® plate with a recessed center and raised flat bonding surface specifically designed for induction welding application.  </w:t>
      </w:r>
      <w:r w:rsidR="00D7332C">
        <w:t>Basis of design</w:t>
      </w:r>
      <w:r w:rsidR="00584E22">
        <w:t>:</w:t>
      </w:r>
      <w:r w:rsidR="00DD3D64">
        <w:t xml:space="preserve"> </w:t>
      </w:r>
      <w:r w:rsidR="00584E22" w:rsidRPr="00584E22">
        <w:rPr>
          <w:b/>
          <w:bCs/>
        </w:rPr>
        <w:t>JM</w:t>
      </w:r>
      <w:r w:rsidR="00600196" w:rsidRPr="00584E22">
        <w:rPr>
          <w:b/>
          <w:bCs/>
        </w:rPr>
        <w:t xml:space="preserve"> </w:t>
      </w:r>
      <w:r w:rsidR="00600196" w:rsidRPr="0C61180A">
        <w:rPr>
          <w:b/>
          <w:bCs/>
        </w:rPr>
        <w:t>TPO RhinoPlates</w:t>
      </w:r>
    </w:p>
    <w:p w14:paraId="64D16ED6" w14:textId="1997877D" w:rsidR="002A4FFF" w:rsidRPr="0013198D" w:rsidRDefault="002A4FFF" w:rsidP="002A4FFF">
      <w:pPr>
        <w:pStyle w:val="PR1"/>
      </w:pPr>
      <w:r>
        <w:t>Miscellaneous Accessories</w:t>
      </w:r>
      <w:r w:rsidR="00584E22">
        <w:t>: Provide</w:t>
      </w:r>
      <w:r>
        <w:t xml:space="preserve"> all accessories to meet the roofing manufacturer’s guarantee requirements.  </w:t>
      </w:r>
    </w:p>
    <w:p w14:paraId="71DF99BD" w14:textId="77777777" w:rsidR="00975EC7" w:rsidRPr="0013198D" w:rsidRDefault="00975EC7" w:rsidP="0C61180A">
      <w:pPr>
        <w:pStyle w:val="ART"/>
        <w:tabs>
          <w:tab w:val="num" w:pos="864"/>
        </w:tabs>
      </w:pPr>
      <w:r>
        <w:t>WALKWAYS</w:t>
      </w:r>
      <w:r w:rsidR="006B0147">
        <w:t xml:space="preserve"> and safety st</w:t>
      </w:r>
      <w:r w:rsidR="00273A2F">
        <w:t>R</w:t>
      </w:r>
      <w:r w:rsidR="006B0147">
        <w:t>ips</w:t>
      </w:r>
    </w:p>
    <w:p w14:paraId="2A19D954" w14:textId="4F9A6AC0" w:rsidR="00975EC7" w:rsidRPr="0013198D" w:rsidRDefault="00975EC7" w:rsidP="0C61180A">
      <w:pPr>
        <w:pStyle w:val="PR1"/>
      </w:pPr>
      <w:r>
        <w:t>Flexible Walkways</w:t>
      </w:r>
      <w:r w:rsidR="00584E22">
        <w:t>: Factory</w:t>
      </w:r>
      <w:r>
        <w:t xml:space="preserve">-formed, nonporous, heavy-duty, slip-resisting, surface-textured walkway pads sourced from membrane roofing system manufacturer.  </w:t>
      </w:r>
      <w:r w:rsidR="00D7332C">
        <w:t>Basis of design</w:t>
      </w:r>
      <w:r w:rsidRPr="0C61180A">
        <w:rPr>
          <w:b/>
          <w:bCs/>
        </w:rPr>
        <w:t xml:space="preserve">: </w:t>
      </w:r>
      <w:r w:rsidR="00FF4455" w:rsidRPr="0C61180A">
        <w:rPr>
          <w:b/>
          <w:bCs/>
        </w:rPr>
        <w:t>[</w:t>
      </w:r>
      <w:r w:rsidR="00600196" w:rsidRPr="0C61180A">
        <w:rPr>
          <w:b/>
          <w:bCs/>
        </w:rPr>
        <w:t>JM TPO Walkpad</w:t>
      </w:r>
      <w:r w:rsidR="00FF4455" w:rsidRPr="0C61180A">
        <w:rPr>
          <w:b/>
          <w:bCs/>
        </w:rPr>
        <w:t>] [</w:t>
      </w:r>
      <w:r w:rsidR="00600196" w:rsidRPr="0C61180A">
        <w:rPr>
          <w:b/>
          <w:bCs/>
        </w:rPr>
        <w:t>JM TPO Safety Walkpad</w:t>
      </w:r>
      <w:r w:rsidR="00FF4455" w:rsidRPr="0C61180A">
        <w:rPr>
          <w:b/>
          <w:bCs/>
        </w:rPr>
        <w:t>]</w:t>
      </w:r>
      <w:r w:rsidR="00FF4455">
        <w:t xml:space="preserve"> </w:t>
      </w:r>
    </w:p>
    <w:p w14:paraId="3CB3341F" w14:textId="3C70CB30" w:rsidR="006B0147" w:rsidRPr="0013198D" w:rsidRDefault="006B0147" w:rsidP="006B0147">
      <w:pPr>
        <w:pStyle w:val="PR1"/>
      </w:pPr>
      <w:r>
        <w:t xml:space="preserve">Safety Strips: Manufacturer’s minimum 65 mils total thickness, comprise of 30 mil yellow non-reinforced TPO membrane laminated to 35 mil white cured seaming tape. </w:t>
      </w:r>
      <w:r w:rsidR="00D7332C">
        <w:t>Basis of design</w:t>
      </w:r>
      <w:r>
        <w:t xml:space="preserve">: </w:t>
      </w:r>
      <w:r w:rsidR="00600196">
        <w:t>JM Single Ply Safety Strip</w:t>
      </w:r>
    </w:p>
    <w:p w14:paraId="41E3637A" w14:textId="77777777" w:rsidR="006B0147" w:rsidRPr="0013198D" w:rsidRDefault="006B0147" w:rsidP="006B0147">
      <w:pPr>
        <w:pStyle w:val="PR2"/>
      </w:pPr>
      <w:r>
        <w:t>Exposed Face Color: Yellow</w:t>
      </w:r>
    </w:p>
    <w:p w14:paraId="4B6C0D78" w14:textId="77777777" w:rsidR="00975EC7" w:rsidRPr="0013198D" w:rsidRDefault="00975EC7" w:rsidP="0C61180A">
      <w:pPr>
        <w:pStyle w:val="ART"/>
        <w:tabs>
          <w:tab w:val="num" w:pos="864"/>
        </w:tabs>
      </w:pPr>
      <w:r>
        <w:t>Cover board</w:t>
      </w:r>
    </w:p>
    <w:p w14:paraId="0FE5C450" w14:textId="77777777" w:rsidR="0039171D" w:rsidRPr="00EE23E9" w:rsidRDefault="0039171D" w:rsidP="0C61180A">
      <w:pPr>
        <w:pStyle w:val="PR1"/>
        <w:rPr>
          <w:b/>
          <w:bCs/>
        </w:rPr>
      </w:pPr>
      <w:r>
        <w:t xml:space="preserve">Polyisocyanurate Board: ASTM C 1289, Type II, Class </w:t>
      </w:r>
      <w:r w:rsidRPr="0C61180A">
        <w:rPr>
          <w:b/>
          <w:bCs/>
        </w:rPr>
        <w:t>[1] [2],</w:t>
      </w:r>
      <w:r>
        <w:t xml:space="preserve"> Grade </w:t>
      </w:r>
      <w:r w:rsidRPr="0C61180A">
        <w:rPr>
          <w:b/>
          <w:bCs/>
        </w:rPr>
        <w:t>[2 (20 psi)] [3 (25 psi)],</w:t>
      </w:r>
      <w:r>
        <w:t xml:space="preserve"> polyisocyanurate bonded in-line to </w:t>
      </w:r>
      <w:r w:rsidRPr="0C61180A">
        <w:rPr>
          <w:b/>
          <w:bCs/>
        </w:rPr>
        <w:t xml:space="preserve">[fiber glass reinforced] [inorganic coated glass] </w:t>
      </w:r>
      <w:r>
        <w:t xml:space="preserve">facer.  Basis of design: </w:t>
      </w:r>
      <w:r w:rsidRPr="0C61180A">
        <w:rPr>
          <w:b/>
          <w:bCs/>
        </w:rPr>
        <w:t>[SeparatoR] [SeparatoR CGF]</w:t>
      </w:r>
    </w:p>
    <w:p w14:paraId="04200E32" w14:textId="19DEB02F" w:rsidR="00EE23E9" w:rsidRPr="00EE23E9" w:rsidRDefault="00EE23E9" w:rsidP="0C61180A">
      <w:pPr>
        <w:pStyle w:val="PR2"/>
      </w:pPr>
      <w:r>
        <w:t>Thickness: ½ inch (13mm)</w:t>
      </w:r>
    </w:p>
    <w:p w14:paraId="68FC355D" w14:textId="167A5801" w:rsidR="00EE23E9" w:rsidRPr="00EE23E9" w:rsidRDefault="00EE23E9" w:rsidP="0C61180A">
      <w:pPr>
        <w:pStyle w:val="PR2"/>
      </w:pPr>
      <w:r>
        <w:t>R-value: 2.85-2.9</w:t>
      </w:r>
    </w:p>
    <w:p w14:paraId="3BF60C1F" w14:textId="07C28C35" w:rsidR="001C47CC" w:rsidRPr="002E0C83" w:rsidRDefault="001C47CC" w:rsidP="0C61180A">
      <w:pPr>
        <w:pStyle w:val="PR1"/>
        <w:tabs>
          <w:tab w:val="clear" w:pos="864"/>
          <w:tab w:val="num" w:pos="846"/>
        </w:tabs>
        <w:ind w:left="846"/>
      </w:pPr>
      <w:r>
        <w:t>Perlite Board: ASTM C 728</w:t>
      </w:r>
      <w:r w:rsidR="001C37E1">
        <w:t>, Type 3</w:t>
      </w:r>
      <w:r>
        <w:t xml:space="preserve">; composed of expanded perlite, cellulosic fibers, binders and waterproofing agents with top surface </w:t>
      </w:r>
      <w:r w:rsidR="00976406">
        <w:t>seal coated</w:t>
      </w:r>
      <w:r>
        <w:t xml:space="preserve">.  </w:t>
      </w:r>
      <w:r w:rsidR="00D7332C">
        <w:t>Basis of design</w:t>
      </w:r>
      <w:r>
        <w:t xml:space="preserve">: </w:t>
      </w:r>
      <w:r w:rsidR="00600196">
        <w:t>RetroPlus Roof Board</w:t>
      </w:r>
      <w:r w:rsidR="00CD224C">
        <w:t>.</w:t>
      </w:r>
      <w:r>
        <w:t xml:space="preserve"> </w:t>
      </w:r>
    </w:p>
    <w:p w14:paraId="39511A9C" w14:textId="4DC65121" w:rsidR="004C588D" w:rsidRPr="002E0C83" w:rsidRDefault="006A7236" w:rsidP="004C588D">
      <w:pPr>
        <w:pStyle w:val="PR1"/>
      </w:pPr>
      <w:bookmarkStart w:id="6" w:name="_Hlk80167677"/>
      <w:r>
        <w:t xml:space="preserve">High-Density Polyisocyanurate: ASTM C 1289, Type II, Class 4, Grade 1, High-density Polyisocyanurate </w:t>
      </w:r>
      <w:r w:rsidR="004C588D">
        <w:t xml:space="preserve">technology bonded in-line to inorganic coated glass facers with greater than 80 lbs of compressive strength.    </w:t>
      </w:r>
      <w:r w:rsidR="00D7332C">
        <w:t>Basis of design</w:t>
      </w:r>
      <w:r w:rsidR="004C588D">
        <w:t>: ProtectoR HD</w:t>
      </w:r>
    </w:p>
    <w:p w14:paraId="7776968E" w14:textId="77777777" w:rsidR="004C588D" w:rsidRPr="0013198D" w:rsidRDefault="004C588D" w:rsidP="004C588D">
      <w:pPr>
        <w:pStyle w:val="PR2"/>
      </w:pPr>
      <w:r>
        <w:t>Thickness: 1/2 inch (13 mm)</w:t>
      </w:r>
    </w:p>
    <w:p w14:paraId="1B7AB528" w14:textId="77777777" w:rsidR="004C588D" w:rsidRPr="0013198D" w:rsidRDefault="004C588D" w:rsidP="004C588D">
      <w:pPr>
        <w:pStyle w:val="PR2"/>
      </w:pPr>
      <w:r>
        <w:t>R-value: 2.5</w:t>
      </w:r>
    </w:p>
    <w:bookmarkEnd w:id="6"/>
    <w:p w14:paraId="4D8484D7" w14:textId="39CFCDAD" w:rsidR="00AA1DFA" w:rsidRPr="0013198D" w:rsidRDefault="00ED5856" w:rsidP="0C61180A">
      <w:pPr>
        <w:pStyle w:val="PR1"/>
      </w:pPr>
      <w:r>
        <w:lastRenderedPageBreak/>
        <w:t>Gypsum Board</w:t>
      </w:r>
      <w:r w:rsidR="00C8325F">
        <w:t>: ASTM</w:t>
      </w:r>
      <w:r>
        <w:t xml:space="preserve"> C 1177, coated glass-mat facer, water-resistant gypsum substrate for mechanically attached roof applications, </w:t>
      </w:r>
      <w:r w:rsidR="00AA1DFA" w:rsidRPr="0C61180A">
        <w:rPr>
          <w:b/>
          <w:bCs/>
        </w:rPr>
        <w:t>[</w:t>
      </w:r>
      <w:r w:rsidR="00AA1DFA" w:rsidRPr="0C61180A">
        <w:rPr>
          <w:rStyle w:val="IP"/>
          <w:b/>
          <w:bCs/>
          <w:color w:val="auto"/>
        </w:rPr>
        <w:t>1/4 inch</w:t>
      </w:r>
      <w:r w:rsidR="00AA1DFA" w:rsidRPr="0C61180A">
        <w:rPr>
          <w:rStyle w:val="SI"/>
          <w:b/>
          <w:bCs/>
          <w:color w:val="auto"/>
        </w:rPr>
        <w:t xml:space="preserve"> (6 mm)</w:t>
      </w:r>
      <w:r w:rsidR="00AA1DFA" w:rsidRPr="0C61180A">
        <w:rPr>
          <w:b/>
          <w:bCs/>
        </w:rPr>
        <w:t>] [</w:t>
      </w:r>
      <w:r w:rsidR="00AA1DFA" w:rsidRPr="0C61180A">
        <w:rPr>
          <w:rStyle w:val="IP"/>
          <w:b/>
          <w:bCs/>
          <w:color w:val="auto"/>
        </w:rPr>
        <w:t>1/2 inch</w:t>
      </w:r>
      <w:r w:rsidR="00AA1DFA" w:rsidRPr="0C61180A">
        <w:rPr>
          <w:rStyle w:val="SI"/>
          <w:b/>
          <w:bCs/>
          <w:color w:val="auto"/>
        </w:rPr>
        <w:t xml:space="preserve"> (13 mm)</w:t>
      </w:r>
      <w:r w:rsidR="00AA1DFA" w:rsidRPr="0C61180A">
        <w:rPr>
          <w:b/>
          <w:bCs/>
        </w:rPr>
        <w:t>] [</w:t>
      </w:r>
      <w:r w:rsidR="00AA1DFA" w:rsidRPr="0C61180A">
        <w:rPr>
          <w:rStyle w:val="IP"/>
          <w:b/>
          <w:bCs/>
          <w:color w:val="auto"/>
        </w:rPr>
        <w:t>5/8 inch</w:t>
      </w:r>
      <w:r w:rsidR="00AA1DFA" w:rsidRPr="0C61180A">
        <w:rPr>
          <w:rStyle w:val="SI"/>
          <w:b/>
          <w:bCs/>
          <w:color w:val="auto"/>
        </w:rPr>
        <w:t xml:space="preserve"> (16 mm)</w:t>
      </w:r>
      <w:r w:rsidR="00AA1DFA" w:rsidRPr="0C61180A">
        <w:rPr>
          <w:b/>
          <w:bCs/>
        </w:rPr>
        <w:t>]</w:t>
      </w:r>
      <w:r w:rsidR="00AA1DFA">
        <w:t xml:space="preserve"> thick.  </w:t>
      </w:r>
      <w:r w:rsidR="00D7332C">
        <w:t>Basis of design</w:t>
      </w:r>
      <w:r w:rsidR="00AA1DFA">
        <w:t xml:space="preserve">: </w:t>
      </w:r>
      <w:r w:rsidR="00FF4455" w:rsidRPr="0C61180A">
        <w:rPr>
          <w:b/>
          <w:bCs/>
        </w:rPr>
        <w:t>[</w:t>
      </w:r>
      <w:r w:rsidR="00600196" w:rsidRPr="0C61180A">
        <w:rPr>
          <w:b/>
          <w:bCs/>
        </w:rPr>
        <w:t xml:space="preserve">Securock </w:t>
      </w:r>
      <w:r w:rsidR="009A6C3A" w:rsidRPr="0C61180A">
        <w:rPr>
          <w:b/>
          <w:bCs/>
        </w:rPr>
        <w:t xml:space="preserve">Ultralight </w:t>
      </w:r>
      <w:r w:rsidR="00600196" w:rsidRPr="0C61180A">
        <w:rPr>
          <w:b/>
          <w:bCs/>
        </w:rPr>
        <w:t>Glass-Mat Roof Board</w:t>
      </w:r>
      <w:r w:rsidR="00FF4455" w:rsidRPr="0C61180A">
        <w:rPr>
          <w:b/>
          <w:bCs/>
        </w:rPr>
        <w:t>] [</w:t>
      </w:r>
      <w:r w:rsidR="00600196" w:rsidRPr="0C61180A">
        <w:rPr>
          <w:b/>
          <w:bCs/>
        </w:rPr>
        <w:t>DEXcell Glass Mat Roof Board</w:t>
      </w:r>
      <w:r w:rsidR="00FF4455" w:rsidRPr="0C61180A">
        <w:rPr>
          <w:b/>
          <w:bCs/>
        </w:rPr>
        <w:t>] [</w:t>
      </w:r>
      <w:r w:rsidR="00600196" w:rsidRPr="0C61180A">
        <w:rPr>
          <w:b/>
          <w:bCs/>
        </w:rPr>
        <w:t>Dens Deck Roof Board</w:t>
      </w:r>
      <w:r w:rsidR="00FF4455">
        <w:t>]</w:t>
      </w:r>
    </w:p>
    <w:p w14:paraId="6FE9069E" w14:textId="7CA06368" w:rsidR="00ED5856" w:rsidRPr="0013198D" w:rsidRDefault="00ED5856" w:rsidP="00ED5856">
      <w:pPr>
        <w:pStyle w:val="PR1"/>
        <w:rPr>
          <w:b/>
          <w:bCs/>
        </w:rPr>
      </w:pPr>
      <w:r>
        <w:t>Gypsum Board</w:t>
      </w:r>
      <w:r w:rsidR="00C8325F">
        <w:t>: ASTM</w:t>
      </w:r>
      <w:r>
        <w:t> C 1177, Heavy duty coated glass-mat facer</w:t>
      </w:r>
      <w:r w:rsidR="00F50E7C">
        <w:t xml:space="preserve"> </w:t>
      </w:r>
      <w:r w:rsidR="00F50E7C" w:rsidRPr="0C61180A">
        <w:rPr>
          <w:b/>
          <w:bCs/>
        </w:rPr>
        <w:t>[with Eonic primed face]</w:t>
      </w:r>
      <w:r w:rsidR="00F50E7C">
        <w:t>,</w:t>
      </w:r>
      <w:r>
        <w:t xml:space="preserve"> water-resistant gypsum substrate for adhered roof applications, </w:t>
      </w:r>
      <w:r w:rsidRPr="0C61180A">
        <w:rPr>
          <w:b/>
          <w:bCs/>
        </w:rPr>
        <w:t>[</w:t>
      </w:r>
      <w:r w:rsidRPr="0C61180A">
        <w:rPr>
          <w:rStyle w:val="IP"/>
          <w:b/>
          <w:bCs/>
          <w:color w:val="auto"/>
        </w:rPr>
        <w:t>1/4 inch</w:t>
      </w:r>
      <w:r w:rsidRPr="0C61180A">
        <w:rPr>
          <w:rStyle w:val="SI"/>
          <w:b/>
          <w:bCs/>
          <w:color w:val="auto"/>
        </w:rPr>
        <w:t xml:space="preserve"> (6 mm)</w:t>
      </w:r>
      <w:r w:rsidRPr="0C61180A">
        <w:rPr>
          <w:b/>
          <w:bCs/>
        </w:rPr>
        <w:t>] [</w:t>
      </w:r>
      <w:r w:rsidRPr="0C61180A">
        <w:rPr>
          <w:rStyle w:val="IP"/>
          <w:b/>
          <w:bCs/>
          <w:color w:val="auto"/>
        </w:rPr>
        <w:t>1/2 inch</w:t>
      </w:r>
      <w:r w:rsidRPr="0C61180A">
        <w:rPr>
          <w:rStyle w:val="SI"/>
          <w:b/>
          <w:bCs/>
          <w:color w:val="auto"/>
        </w:rPr>
        <w:t xml:space="preserve"> (13 mm)</w:t>
      </w:r>
      <w:r w:rsidRPr="0C61180A">
        <w:rPr>
          <w:b/>
          <w:bCs/>
        </w:rPr>
        <w:t>] [</w:t>
      </w:r>
      <w:r w:rsidRPr="0C61180A">
        <w:rPr>
          <w:rStyle w:val="IP"/>
          <w:b/>
          <w:bCs/>
          <w:color w:val="auto"/>
        </w:rPr>
        <w:t>5/8 inch</w:t>
      </w:r>
      <w:r w:rsidRPr="0C61180A">
        <w:rPr>
          <w:rStyle w:val="SI"/>
          <w:b/>
          <w:bCs/>
          <w:color w:val="auto"/>
        </w:rPr>
        <w:t xml:space="preserve"> (16 mm)</w:t>
      </w:r>
      <w:r w:rsidRPr="0C61180A">
        <w:rPr>
          <w:b/>
          <w:bCs/>
        </w:rPr>
        <w:t>]</w:t>
      </w:r>
      <w:r>
        <w:t xml:space="preserve"> thick.  </w:t>
      </w:r>
      <w:r w:rsidR="00D7332C">
        <w:t>Basis of design</w:t>
      </w:r>
      <w:r>
        <w:t xml:space="preserve">: </w:t>
      </w:r>
      <w:r w:rsidR="0012082B" w:rsidRPr="0C61180A">
        <w:rPr>
          <w:b/>
          <w:bCs/>
        </w:rPr>
        <w:t>[</w:t>
      </w:r>
      <w:r w:rsidR="00600196" w:rsidRPr="0C61180A">
        <w:rPr>
          <w:b/>
          <w:bCs/>
        </w:rPr>
        <w:t>DEXcell FA Glass Mat Roof Board</w:t>
      </w:r>
      <w:r w:rsidR="0012082B" w:rsidRPr="0C61180A">
        <w:rPr>
          <w:b/>
          <w:bCs/>
        </w:rPr>
        <w:t>] [</w:t>
      </w:r>
      <w:r w:rsidR="00600196" w:rsidRPr="0C61180A">
        <w:rPr>
          <w:b/>
          <w:bCs/>
        </w:rPr>
        <w:t>Dens Deck Prime Roof Board</w:t>
      </w:r>
      <w:r w:rsidR="0012082B" w:rsidRPr="0C61180A">
        <w:rPr>
          <w:b/>
          <w:bCs/>
        </w:rPr>
        <w:t>]</w:t>
      </w:r>
    </w:p>
    <w:p w14:paraId="59AFC56C" w14:textId="510284F3" w:rsidR="00AA1DFA" w:rsidRPr="0013198D" w:rsidRDefault="00AA1DFA" w:rsidP="0C61180A">
      <w:pPr>
        <w:pStyle w:val="PR1"/>
        <w:rPr>
          <w:b/>
          <w:bCs/>
        </w:rPr>
      </w:pPr>
      <w:r>
        <w:t>Gypsum</w:t>
      </w:r>
      <w:r w:rsidR="0039171D">
        <w:t xml:space="preserve"> Fiber</w:t>
      </w:r>
      <w:r>
        <w:t xml:space="preserve"> Board</w:t>
      </w:r>
      <w:r w:rsidR="00C8325F">
        <w:t>: ASTM</w:t>
      </w:r>
      <w:r>
        <w:t xml:space="preserve"> C 1278, non-faced, gypsum and cellulose fiber substrate, </w:t>
      </w:r>
      <w:r w:rsidRPr="0C61180A">
        <w:rPr>
          <w:b/>
          <w:bCs/>
        </w:rPr>
        <w:t>[</w:t>
      </w:r>
      <w:r w:rsidRPr="0C61180A">
        <w:rPr>
          <w:rStyle w:val="IP"/>
          <w:b/>
          <w:bCs/>
          <w:color w:val="auto"/>
        </w:rPr>
        <w:t>1/4 inch</w:t>
      </w:r>
      <w:r w:rsidRPr="0C61180A">
        <w:rPr>
          <w:rStyle w:val="SI"/>
          <w:b/>
          <w:bCs/>
          <w:color w:val="auto"/>
        </w:rPr>
        <w:t xml:space="preserve"> (6 mm)</w:t>
      </w:r>
      <w:r w:rsidRPr="0C61180A">
        <w:rPr>
          <w:b/>
          <w:bCs/>
        </w:rPr>
        <w:t xml:space="preserve">] </w:t>
      </w:r>
      <w:r w:rsidR="0039171D" w:rsidRPr="0C61180A">
        <w:rPr>
          <w:b/>
          <w:bCs/>
        </w:rPr>
        <w:t>[</w:t>
      </w:r>
      <w:r w:rsidR="0039171D" w:rsidRPr="0C61180A">
        <w:rPr>
          <w:rStyle w:val="IP"/>
          <w:b/>
          <w:bCs/>
          <w:color w:val="auto"/>
        </w:rPr>
        <w:t>3/8 inch</w:t>
      </w:r>
      <w:r w:rsidR="0039171D" w:rsidRPr="0C61180A">
        <w:rPr>
          <w:b/>
          <w:bCs/>
        </w:rPr>
        <w:t xml:space="preserve"> </w:t>
      </w:r>
      <w:r w:rsidR="0039171D" w:rsidRPr="0C61180A">
        <w:rPr>
          <w:rStyle w:val="SI"/>
          <w:b/>
          <w:bCs/>
          <w:color w:val="auto"/>
        </w:rPr>
        <w:t>(9.5 mm)</w:t>
      </w:r>
      <w:r w:rsidR="0039171D" w:rsidRPr="0C61180A">
        <w:rPr>
          <w:b/>
          <w:bCs/>
        </w:rPr>
        <w:t xml:space="preserve">] </w:t>
      </w:r>
      <w:r w:rsidRPr="0C61180A">
        <w:rPr>
          <w:b/>
          <w:bCs/>
        </w:rPr>
        <w:t>[</w:t>
      </w:r>
      <w:r w:rsidRPr="0C61180A">
        <w:rPr>
          <w:rStyle w:val="IP"/>
          <w:b/>
          <w:bCs/>
          <w:color w:val="auto"/>
        </w:rPr>
        <w:t>1/2 inch</w:t>
      </w:r>
      <w:r w:rsidRPr="0C61180A">
        <w:rPr>
          <w:rStyle w:val="SI"/>
          <w:b/>
          <w:bCs/>
          <w:color w:val="auto"/>
        </w:rPr>
        <w:t xml:space="preserve"> (13 mm)</w:t>
      </w:r>
      <w:r w:rsidRPr="0C61180A">
        <w:rPr>
          <w:b/>
          <w:bCs/>
        </w:rPr>
        <w:t>] [</w:t>
      </w:r>
      <w:r w:rsidRPr="0C61180A">
        <w:rPr>
          <w:rStyle w:val="IP"/>
          <w:b/>
          <w:bCs/>
          <w:color w:val="auto"/>
        </w:rPr>
        <w:t>5/8 inch</w:t>
      </w:r>
      <w:r w:rsidRPr="0C61180A">
        <w:rPr>
          <w:rStyle w:val="SI"/>
          <w:b/>
          <w:bCs/>
          <w:color w:val="auto"/>
        </w:rPr>
        <w:t xml:space="preserve"> (16 mm)</w:t>
      </w:r>
      <w:r w:rsidRPr="0C61180A">
        <w:rPr>
          <w:b/>
          <w:bCs/>
        </w:rPr>
        <w:t>]</w:t>
      </w:r>
      <w:r>
        <w:t xml:space="preserve"> thick.  </w:t>
      </w:r>
      <w:r w:rsidR="00D7332C">
        <w:t>Basis of design</w:t>
      </w:r>
      <w:r>
        <w:t xml:space="preserve">: </w:t>
      </w:r>
      <w:r w:rsidR="00600196" w:rsidRPr="0C61180A">
        <w:rPr>
          <w:b/>
          <w:bCs/>
        </w:rPr>
        <w:t>Securock Gypsum-Fiber Roof Board</w:t>
      </w:r>
    </w:p>
    <w:p w14:paraId="47359AF9" w14:textId="77777777" w:rsidR="00975EC7" w:rsidRPr="0013198D" w:rsidRDefault="00ED5856" w:rsidP="0C61180A">
      <w:pPr>
        <w:pStyle w:val="ART"/>
        <w:tabs>
          <w:tab w:val="num" w:pos="864"/>
        </w:tabs>
      </w:pPr>
      <w:r>
        <w:t xml:space="preserve">ROOF INSULATION – </w:t>
      </w:r>
      <w:r w:rsidR="00975EC7">
        <w:t>Flute filler</w:t>
      </w:r>
    </w:p>
    <w:p w14:paraId="6E871B05" w14:textId="77777777" w:rsidR="00975EC7" w:rsidRPr="0013198D" w:rsidRDefault="00975EC7" w:rsidP="0C61180A">
      <w:pPr>
        <w:pStyle w:val="CMT"/>
        <w:rPr>
          <w:color w:val="auto"/>
        </w:rPr>
      </w:pPr>
      <w:r w:rsidRPr="0C61180A">
        <w:rPr>
          <w:color w:val="auto"/>
        </w:rPr>
        <w:t xml:space="preserve">Edit as required.  Coordinate insulation selection and thicknesses indicated on Drawings with adjoining construction, Johns Manville Guarantee requirements, as well as, HVAC design and energy program.  </w:t>
      </w:r>
    </w:p>
    <w:p w14:paraId="5024837B" w14:textId="165ECD9E" w:rsidR="008E1234" w:rsidRPr="0013198D" w:rsidRDefault="008E1234" w:rsidP="0C61180A">
      <w:pPr>
        <w:pStyle w:val="PR1"/>
        <w:tabs>
          <w:tab w:val="clear" w:pos="864"/>
          <w:tab w:val="num" w:pos="846"/>
        </w:tabs>
        <w:ind w:left="846"/>
      </w:pPr>
      <w:r>
        <w:t>General: Preformed roof insulation boards that comply with requirements and referenced standards, selected from manufacturer's standard sizes and of thicknesses indicated.</w:t>
      </w:r>
    </w:p>
    <w:p w14:paraId="23D4D87B" w14:textId="565E6293" w:rsidR="008E1234" w:rsidRPr="0013198D" w:rsidRDefault="008E1234" w:rsidP="0C61180A">
      <w:pPr>
        <w:pStyle w:val="PR1"/>
        <w:tabs>
          <w:tab w:val="clear" w:pos="864"/>
          <w:tab w:val="num" w:pos="846"/>
        </w:tabs>
        <w:ind w:left="846"/>
      </w:pPr>
      <w:r>
        <w:t>Polyisocyanurate Board Insulation</w:t>
      </w:r>
      <w:r w:rsidR="002A167D">
        <w:t>: ASTM</w:t>
      </w:r>
      <w:r>
        <w:t> C</w:t>
      </w:r>
      <w:r w:rsidR="00FF4455">
        <w:t> 1289, Type</w:t>
      </w:r>
      <w:r>
        <w:t xml:space="preserve"> II, Class 1, Grade 2, Product: </w:t>
      </w:r>
      <w:r w:rsidR="00600196">
        <w:t>ENRGY 3</w:t>
      </w:r>
      <w:r>
        <w:t xml:space="preserve"> </w:t>
      </w:r>
    </w:p>
    <w:p w14:paraId="3781B582" w14:textId="77777777" w:rsidR="008E1234" w:rsidRPr="0013198D" w:rsidRDefault="008E1234" w:rsidP="0C61180A">
      <w:pPr>
        <w:pStyle w:val="CMT"/>
        <w:rPr>
          <w:color w:val="auto"/>
        </w:rPr>
      </w:pPr>
      <w:r w:rsidRPr="0C61180A">
        <w:rPr>
          <w:color w:val="auto"/>
        </w:rPr>
        <w:t>Choose performance standard or prescriptive thickness.  Remove if desired.</w:t>
      </w:r>
    </w:p>
    <w:p w14:paraId="061D195E" w14:textId="7A43BC6F" w:rsidR="008E1234" w:rsidRPr="0013198D" w:rsidRDefault="008E1234" w:rsidP="0C61180A">
      <w:pPr>
        <w:pStyle w:val="PR2"/>
        <w:tabs>
          <w:tab w:val="num" w:pos="1440"/>
        </w:tabs>
      </w:pPr>
      <w:r>
        <w:t>Provide metal roof flute filler insulation package with thickness to fill flutes the height of the standing seam.</w:t>
      </w:r>
    </w:p>
    <w:p w14:paraId="2562D629" w14:textId="77777777" w:rsidR="00975EC7" w:rsidRPr="0013198D" w:rsidRDefault="00975EC7" w:rsidP="0C61180A">
      <w:pPr>
        <w:pStyle w:val="ART"/>
        <w:tabs>
          <w:tab w:val="num" w:pos="864"/>
        </w:tabs>
      </w:pPr>
      <w:r>
        <w:t>ROOF INSULATION</w:t>
      </w:r>
    </w:p>
    <w:p w14:paraId="5BBEA069" w14:textId="1C212345" w:rsidR="00975EC7" w:rsidRDefault="00975EC7" w:rsidP="0C61180A">
      <w:pPr>
        <w:pStyle w:val="PR1"/>
        <w:tabs>
          <w:tab w:val="clear" w:pos="864"/>
          <w:tab w:val="num" w:pos="846"/>
        </w:tabs>
        <w:ind w:left="846"/>
      </w:pPr>
      <w:r>
        <w:t>General: Preformed roof insulation boards that comply with requirements and referenced standards, selected from manufacturer's standard sizes and of thicknesses indicated.</w:t>
      </w:r>
    </w:p>
    <w:p w14:paraId="19F0D540" w14:textId="5A31CFFC" w:rsidR="00CC602C" w:rsidRPr="00CC602C" w:rsidRDefault="00CC602C" w:rsidP="0C61180A">
      <w:pPr>
        <w:pStyle w:val="PR1"/>
        <w:tabs>
          <w:tab w:val="clear" w:pos="864"/>
          <w:tab w:val="num" w:pos="846"/>
        </w:tabs>
        <w:ind w:left="846"/>
      </w:pPr>
      <w:r>
        <w:t>Lightweight insulating concrete in accordance with section 03 52 16 – Lightweight Insulating Concrete.</w:t>
      </w:r>
    </w:p>
    <w:p w14:paraId="58392DD0" w14:textId="5BD2CB6D" w:rsidR="000B1553" w:rsidRPr="0013198D" w:rsidRDefault="000B1553" w:rsidP="0C61180A">
      <w:pPr>
        <w:pStyle w:val="PR1"/>
        <w:tabs>
          <w:tab w:val="clear" w:pos="864"/>
          <w:tab w:val="num" w:pos="846"/>
        </w:tabs>
        <w:ind w:left="846"/>
        <w:rPr>
          <w:b/>
          <w:bCs/>
        </w:rPr>
      </w:pPr>
      <w:r>
        <w:t>Polyisocyanurate Board Insulation</w:t>
      </w:r>
      <w:r w:rsidR="00031A7A">
        <w:t>: ASTM</w:t>
      </w:r>
      <w:r>
        <w:t> C 1289, Type II, Class [</w:t>
      </w:r>
      <w:r w:rsidRPr="0C61180A">
        <w:rPr>
          <w:b/>
          <w:bCs/>
        </w:rPr>
        <w:t>1</w:t>
      </w:r>
      <w:r>
        <w:t>] [</w:t>
      </w:r>
      <w:r w:rsidRPr="0C61180A">
        <w:rPr>
          <w:b/>
          <w:bCs/>
        </w:rPr>
        <w:t>2</w:t>
      </w:r>
      <w:r>
        <w:t xml:space="preserve">], Grade </w:t>
      </w:r>
      <w:r w:rsidRPr="0C61180A">
        <w:rPr>
          <w:b/>
          <w:bCs/>
        </w:rPr>
        <w:t>[2 (20 psi)] [3 (25 psi)]</w:t>
      </w:r>
      <w:r>
        <w:t xml:space="preserve">, </w:t>
      </w:r>
      <w:r w:rsidR="00D7332C">
        <w:t>Basis of design</w:t>
      </w:r>
      <w:r>
        <w:t>:</w:t>
      </w:r>
      <w:r w:rsidRPr="0C61180A">
        <w:rPr>
          <w:b/>
          <w:bCs/>
        </w:rPr>
        <w:t xml:space="preserve"> [</w:t>
      </w:r>
      <w:r w:rsidR="00600196" w:rsidRPr="0C61180A">
        <w:rPr>
          <w:b/>
          <w:bCs/>
        </w:rPr>
        <w:t>ENRGY 3</w:t>
      </w:r>
      <w:r w:rsidRPr="0C61180A">
        <w:rPr>
          <w:b/>
          <w:bCs/>
        </w:rPr>
        <w:t>] [</w:t>
      </w:r>
      <w:r w:rsidR="00600196" w:rsidRPr="0C61180A">
        <w:rPr>
          <w:b/>
          <w:bCs/>
        </w:rPr>
        <w:t>ENRGY 3 25 PSI</w:t>
      </w:r>
      <w:r w:rsidRPr="0C61180A">
        <w:rPr>
          <w:b/>
          <w:bCs/>
        </w:rPr>
        <w:t>] [</w:t>
      </w:r>
      <w:r w:rsidR="00600196" w:rsidRPr="0C61180A">
        <w:rPr>
          <w:b/>
          <w:bCs/>
        </w:rPr>
        <w:t>ENRGY 3 CGF</w:t>
      </w:r>
      <w:r w:rsidRPr="0C61180A">
        <w:rPr>
          <w:b/>
          <w:bCs/>
        </w:rPr>
        <w:t>] [</w:t>
      </w:r>
      <w:r w:rsidR="00600196" w:rsidRPr="0C61180A">
        <w:rPr>
          <w:b/>
          <w:bCs/>
        </w:rPr>
        <w:t>ENRGY 3 25 PSI CGF</w:t>
      </w:r>
      <w:r w:rsidRPr="0C61180A">
        <w:rPr>
          <w:b/>
          <w:bCs/>
        </w:rPr>
        <w:t xml:space="preserve">] </w:t>
      </w:r>
    </w:p>
    <w:p w14:paraId="249F5EA1" w14:textId="77777777" w:rsidR="000B1553" w:rsidRPr="0013198D" w:rsidRDefault="000B1553" w:rsidP="0C61180A">
      <w:pPr>
        <w:pStyle w:val="PR2"/>
        <w:numPr>
          <w:ilvl w:val="5"/>
          <w:numId w:val="13"/>
        </w:numPr>
        <w:tabs>
          <w:tab w:val="num" w:pos="1440"/>
        </w:tabs>
      </w:pPr>
      <w:r>
        <w:t>Provide insulation package with minimum R Value: [</w:t>
      </w:r>
      <w:r w:rsidRPr="0C61180A">
        <w:rPr>
          <w:b/>
          <w:bCs/>
        </w:rPr>
        <w:t>insert R Value</w:t>
      </w:r>
      <w:r>
        <w:t>] [</w:t>
      </w:r>
      <w:r w:rsidRPr="0C61180A">
        <w:rPr>
          <w:b/>
          <w:bCs/>
        </w:rPr>
        <w:t>minimum required by applicable code</w:t>
      </w:r>
      <w:r>
        <w:t xml:space="preserve">]. </w:t>
      </w:r>
    </w:p>
    <w:p w14:paraId="10FE06B4" w14:textId="77777777" w:rsidR="000B1553" w:rsidRPr="0013198D" w:rsidRDefault="000B1553" w:rsidP="0C61180A">
      <w:pPr>
        <w:pStyle w:val="PR2"/>
        <w:numPr>
          <w:ilvl w:val="5"/>
          <w:numId w:val="13"/>
        </w:numPr>
        <w:tabs>
          <w:tab w:val="num" w:pos="1440"/>
        </w:tabs>
      </w:pPr>
      <w:r>
        <w:t>Provide insulation package with minimum thickness</w:t>
      </w:r>
      <w:r w:rsidR="00106E5F">
        <w:t>:</w:t>
      </w:r>
      <w:r>
        <w:t xml:space="preserve"> [</w:t>
      </w:r>
      <w:r w:rsidRPr="0C61180A">
        <w:rPr>
          <w:b/>
          <w:bCs/>
        </w:rPr>
        <w:t>insert thickness</w:t>
      </w:r>
      <w:r>
        <w:t>].</w:t>
      </w:r>
    </w:p>
    <w:p w14:paraId="7C53F46A" w14:textId="77777777" w:rsidR="000B1553" w:rsidRPr="0013198D" w:rsidRDefault="000B1553" w:rsidP="0C61180A">
      <w:pPr>
        <w:pStyle w:val="PR2"/>
        <w:numPr>
          <w:ilvl w:val="5"/>
          <w:numId w:val="13"/>
        </w:numPr>
        <w:tabs>
          <w:tab w:val="num" w:pos="1440"/>
        </w:tabs>
      </w:pPr>
      <w:r>
        <w:t>Provide insulation package in multiple layers.</w:t>
      </w:r>
    </w:p>
    <w:p w14:paraId="3BD47C39" w14:textId="77777777" w:rsidR="000B1553" w:rsidRPr="0013198D" w:rsidRDefault="000B1553" w:rsidP="0C61180A">
      <w:pPr>
        <w:pStyle w:val="PR2"/>
        <w:tabs>
          <w:tab w:val="num" w:pos="1440"/>
        </w:tabs>
      </w:pPr>
      <w:r>
        <w:t>Minimum Long-Term Thermal Resistance (LTTR): 5.7 per inch.</w:t>
      </w:r>
    </w:p>
    <w:p w14:paraId="61AE57F8" w14:textId="77777777" w:rsidR="000B1553" w:rsidRPr="0013198D" w:rsidRDefault="000B1553" w:rsidP="0C61180A">
      <w:pPr>
        <w:pStyle w:val="PR3"/>
      </w:pPr>
      <w:r>
        <w:t>Determined in accordance with CAN/ULC S770 at 75ºF (24ºC)</w:t>
      </w:r>
    </w:p>
    <w:p w14:paraId="7871A6F2" w14:textId="77777777" w:rsidR="00975EC7" w:rsidRPr="0013198D" w:rsidRDefault="00975EC7" w:rsidP="0C61180A">
      <w:pPr>
        <w:pStyle w:val="ART"/>
        <w:tabs>
          <w:tab w:val="num" w:pos="864"/>
        </w:tabs>
      </w:pPr>
      <w:r>
        <w:t>Tapered insulation</w:t>
      </w:r>
    </w:p>
    <w:p w14:paraId="3B1E9AA9" w14:textId="4159A798" w:rsidR="000B1553" w:rsidRPr="0013198D" w:rsidRDefault="000B1553" w:rsidP="0C61180A">
      <w:pPr>
        <w:pStyle w:val="PR1"/>
        <w:tabs>
          <w:tab w:val="clear" w:pos="864"/>
          <w:tab w:val="num" w:pos="846"/>
        </w:tabs>
        <w:ind w:left="846"/>
      </w:pPr>
      <w:r>
        <w:t>Tapered Insulation</w:t>
      </w:r>
      <w:r w:rsidR="00C8325F">
        <w:t>: ASTM</w:t>
      </w:r>
      <w:r>
        <w:t xml:space="preserve"> C 1289, Type II, Class </w:t>
      </w:r>
      <w:r w:rsidRPr="0C61180A">
        <w:rPr>
          <w:b/>
          <w:bCs/>
        </w:rPr>
        <w:t>[1] [2</w:t>
      </w:r>
      <w:r w:rsidR="000D0CF6" w:rsidRPr="0C61180A">
        <w:rPr>
          <w:b/>
          <w:bCs/>
        </w:rPr>
        <w:t>]</w:t>
      </w:r>
      <w:r>
        <w:t xml:space="preserve">, Grade </w:t>
      </w:r>
      <w:r w:rsidRPr="0C61180A">
        <w:rPr>
          <w:b/>
          <w:bCs/>
        </w:rPr>
        <w:t>[2 (20 psi)] [3 (25 psi)]</w:t>
      </w:r>
      <w:r>
        <w:t xml:space="preserve">, provide factory-tapered insulation boards fabricated to slope of </w:t>
      </w:r>
      <w:r w:rsidRPr="0C61180A">
        <w:rPr>
          <w:rStyle w:val="IP"/>
          <w:color w:val="auto"/>
        </w:rPr>
        <w:t>1/4 inch per 12 inches</w:t>
      </w:r>
      <w:r w:rsidRPr="0C61180A">
        <w:rPr>
          <w:rStyle w:val="SI"/>
          <w:color w:val="auto"/>
        </w:rPr>
        <w:t xml:space="preserve"> (1:48)</w:t>
      </w:r>
      <w:r>
        <w:t xml:space="preserve">, unless otherwise indicated.  </w:t>
      </w:r>
      <w:r w:rsidR="00D7332C">
        <w:t>Basis of design</w:t>
      </w:r>
      <w:r>
        <w:t xml:space="preserve">: </w:t>
      </w:r>
      <w:r w:rsidRPr="0C61180A">
        <w:rPr>
          <w:b/>
          <w:bCs/>
        </w:rPr>
        <w:t>[</w:t>
      </w:r>
      <w:r w:rsidR="00600196" w:rsidRPr="0C61180A">
        <w:rPr>
          <w:b/>
          <w:bCs/>
        </w:rPr>
        <w:t>Tapered ENRGY 3</w:t>
      </w:r>
      <w:r w:rsidRPr="0C61180A">
        <w:rPr>
          <w:b/>
          <w:bCs/>
        </w:rPr>
        <w:t>] [</w:t>
      </w:r>
      <w:r w:rsidR="00600196" w:rsidRPr="0C61180A">
        <w:rPr>
          <w:b/>
          <w:bCs/>
        </w:rPr>
        <w:t>Tapered ENRGY 3 25 PSI</w:t>
      </w:r>
      <w:r w:rsidRPr="0C61180A">
        <w:rPr>
          <w:b/>
          <w:bCs/>
        </w:rPr>
        <w:t>] [</w:t>
      </w:r>
      <w:r w:rsidR="00600196" w:rsidRPr="0C61180A">
        <w:rPr>
          <w:b/>
          <w:bCs/>
        </w:rPr>
        <w:t>Tapered ENRGY 3 CGF</w:t>
      </w:r>
      <w:r w:rsidRPr="0C61180A">
        <w:rPr>
          <w:b/>
          <w:bCs/>
        </w:rPr>
        <w:t>] [</w:t>
      </w:r>
      <w:r w:rsidR="00600196" w:rsidRPr="0C61180A">
        <w:rPr>
          <w:b/>
          <w:bCs/>
        </w:rPr>
        <w:t>Tapered ENRGY 3 25 PSI CGF</w:t>
      </w:r>
      <w:r w:rsidRPr="0C61180A">
        <w:rPr>
          <w:b/>
          <w:bCs/>
        </w:rPr>
        <w:t>]</w:t>
      </w:r>
      <w:r>
        <w:t xml:space="preserve">  </w:t>
      </w:r>
    </w:p>
    <w:p w14:paraId="20200BE8" w14:textId="77777777" w:rsidR="00975EC7" w:rsidRPr="0013198D" w:rsidRDefault="00975EC7" w:rsidP="0C61180A">
      <w:pPr>
        <w:pStyle w:val="ART"/>
        <w:tabs>
          <w:tab w:val="num" w:pos="864"/>
        </w:tabs>
      </w:pPr>
      <w:r>
        <w:lastRenderedPageBreak/>
        <w:t>INSULATION ACCESSORIES</w:t>
      </w:r>
    </w:p>
    <w:p w14:paraId="087573D7" w14:textId="5742A7E4" w:rsidR="00975EC7" w:rsidRPr="0013198D" w:rsidRDefault="00975EC7" w:rsidP="0C61180A">
      <w:pPr>
        <w:pStyle w:val="PR1"/>
        <w:tabs>
          <w:tab w:val="clear" w:pos="864"/>
          <w:tab w:val="num" w:pos="846"/>
        </w:tabs>
        <w:ind w:left="846"/>
      </w:pPr>
      <w:r>
        <w:t>General</w:t>
      </w:r>
      <w:r w:rsidR="00C8325F">
        <w:t>: Roof</w:t>
      </w:r>
      <w:r>
        <w:t xml:space="preserve"> insulation accessories recommended by insulation manufacturer for intended use and compatible with membrane roofing.</w:t>
      </w:r>
    </w:p>
    <w:p w14:paraId="06CB754A" w14:textId="4ABB76C0" w:rsidR="002839F1" w:rsidRPr="0013198D" w:rsidRDefault="002839F1" w:rsidP="0C61180A">
      <w:pPr>
        <w:numPr>
          <w:ilvl w:val="4"/>
          <w:numId w:val="7"/>
        </w:numPr>
        <w:tabs>
          <w:tab w:val="clear" w:pos="864"/>
          <w:tab w:val="num" w:pos="846"/>
        </w:tabs>
        <w:suppressAutoHyphens/>
        <w:spacing w:before="240"/>
        <w:ind w:left="846"/>
        <w:jc w:val="both"/>
        <w:outlineLvl w:val="2"/>
        <w:rPr>
          <w:rFonts w:cs="Calibri"/>
        </w:rPr>
      </w:pPr>
      <w:r w:rsidRPr="0C61180A">
        <w:rPr>
          <w:rFonts w:cs="Calibri"/>
          <w:shd w:val="clear" w:color="auto" w:fill="FFFFFF"/>
        </w:rPr>
        <w:t xml:space="preserve">Provide saddles, crickets, tapered edge strips, and other insulations shapes where indicated for sloping to drain. Fabricate to slopes indicated. Basis of design: Tapered </w:t>
      </w:r>
      <w:r w:rsidR="003921C4">
        <w:rPr>
          <w:rFonts w:cs="Calibri"/>
          <w:shd w:val="clear" w:color="auto" w:fill="FFFFFF"/>
        </w:rPr>
        <w:t>ENRGY 3</w:t>
      </w:r>
    </w:p>
    <w:p w14:paraId="4ABFE375" w14:textId="48BD95EC" w:rsidR="00975EC7" w:rsidRPr="0013198D" w:rsidRDefault="00975EC7" w:rsidP="0C61180A">
      <w:pPr>
        <w:pStyle w:val="PR1"/>
        <w:tabs>
          <w:tab w:val="clear" w:pos="864"/>
          <w:tab w:val="num" w:pos="846"/>
        </w:tabs>
        <w:ind w:left="846"/>
        <w:rPr>
          <w:rStyle w:val="normaltextrun"/>
          <w:b/>
          <w:bCs/>
          <w:color w:val="000000" w:themeColor="text1"/>
        </w:rPr>
      </w:pPr>
      <w:r w:rsidRPr="0C61180A">
        <w:t>Fasteners</w:t>
      </w:r>
      <w:r w:rsidR="00C8325F" w:rsidRPr="0C61180A">
        <w:t>: Factory</w:t>
      </w:r>
      <w:r w:rsidRPr="0C61180A">
        <w:t xml:space="preserve">-coated steel fasteners and metal or plastic plates meeting corrosion-resistance provisions in FMG 4470, designed for fastening roof insulation to substrate, and furnished by roofing system manufacturer. </w:t>
      </w:r>
      <w:r w:rsidR="00D7332C" w:rsidRPr="0C61180A">
        <w:t>Basis of design</w:t>
      </w:r>
      <w:r w:rsidRPr="0C61180A">
        <w:t xml:space="preserve">: </w:t>
      </w:r>
      <w:r w:rsidR="002E49D9" w:rsidRPr="0C61180A">
        <w:rPr>
          <w:b/>
          <w:bCs/>
        </w:rPr>
        <w:t>[</w:t>
      </w:r>
      <w:r w:rsidR="00600196" w:rsidRPr="00B409F1">
        <w:rPr>
          <w:b/>
          <w:bCs/>
        </w:rPr>
        <w:t xml:space="preserve">UltraFast Fasteners and </w:t>
      </w:r>
      <w:r w:rsidR="002E49D9" w:rsidRPr="00B409F1">
        <w:rPr>
          <w:b/>
          <w:bCs/>
        </w:rPr>
        <w:t xml:space="preserve">UltraFast </w:t>
      </w:r>
      <w:r w:rsidR="00600196" w:rsidRPr="00B409F1">
        <w:rPr>
          <w:b/>
          <w:bCs/>
        </w:rPr>
        <w:t>Plates</w:t>
      </w:r>
      <w:r w:rsidR="002E49D9" w:rsidRPr="00B409F1">
        <w:rPr>
          <w:b/>
          <w:bCs/>
        </w:rPr>
        <w:t>]</w:t>
      </w:r>
      <w:r w:rsidR="00CC602C">
        <w:rPr>
          <w:b/>
          <w:bCs/>
        </w:rPr>
        <w:t xml:space="preserve"> </w:t>
      </w:r>
      <w:r w:rsidR="00CC602C" w:rsidRPr="0C61180A">
        <w:rPr>
          <w:b/>
          <w:bCs/>
        </w:rPr>
        <w:t>[UltraFast Fasteners and JM VSH Plates]</w:t>
      </w:r>
      <w:r w:rsidR="002E49D9" w:rsidRPr="00B409F1">
        <w:rPr>
          <w:b/>
          <w:bCs/>
        </w:rPr>
        <w:t xml:space="preserve"> [All Purpose Fasteners and UltraFast Plate]</w:t>
      </w:r>
      <w:r w:rsidR="0090794A">
        <w:rPr>
          <w:b/>
          <w:bCs/>
        </w:rPr>
        <w:t xml:space="preserve"> </w:t>
      </w:r>
      <w:bookmarkStart w:id="7" w:name="_Hlk79050968"/>
      <w:r w:rsidR="0090794A" w:rsidRPr="0C61180A">
        <w:rPr>
          <w:rStyle w:val="normaltextrun"/>
          <w:b/>
          <w:bCs/>
          <w:color w:val="000000"/>
          <w:shd w:val="clear" w:color="auto" w:fill="FFFFFF"/>
        </w:rPr>
        <w:t>[</w:t>
      </w:r>
      <w:r w:rsidR="0090794A" w:rsidRPr="0C61180A">
        <w:rPr>
          <w:rStyle w:val="findhit"/>
          <w:b/>
          <w:bCs/>
          <w:color w:val="000000"/>
        </w:rPr>
        <w:t>Lite</w:t>
      </w:r>
      <w:r w:rsidR="0090794A" w:rsidRPr="0C61180A">
        <w:rPr>
          <w:rStyle w:val="normaltextrun"/>
          <w:b/>
          <w:bCs/>
          <w:color w:val="000000"/>
          <w:shd w:val="clear" w:color="auto" w:fill="FFFFFF"/>
        </w:rPr>
        <w:t>-Deck Fasteners and Plates]</w:t>
      </w:r>
      <w:bookmarkEnd w:id="7"/>
      <w:r w:rsidR="00CC602C" w:rsidRPr="0C61180A">
        <w:rPr>
          <w:rStyle w:val="normaltextrun"/>
          <w:b/>
          <w:bCs/>
          <w:color w:val="000000"/>
          <w:shd w:val="clear" w:color="auto" w:fill="FFFFFF"/>
        </w:rPr>
        <w:t xml:space="preserve"> </w:t>
      </w:r>
    </w:p>
    <w:p w14:paraId="3E85E57B" w14:textId="5C60E8D3" w:rsidR="00F87BF7" w:rsidRPr="0013198D" w:rsidRDefault="00F87BF7" w:rsidP="0C61180A">
      <w:pPr>
        <w:pStyle w:val="PR1"/>
        <w:rPr>
          <w:b/>
          <w:bCs/>
        </w:rPr>
      </w:pPr>
      <w:r>
        <w:t>Polymer</w:t>
      </w:r>
      <w:r w:rsidR="00F050AC">
        <w:t xml:space="preserve"> </w:t>
      </w:r>
      <w:r>
        <w:t xml:space="preserve">Fasteners: Glass-reinforced nylon fasteners with ¼" square drive and 1” head with Galvalume®*-coated </w:t>
      </w:r>
      <w:r w:rsidR="00EB7147">
        <w:t>3</w:t>
      </w:r>
      <w:r>
        <w:t xml:space="preserve">” metal stress plates, designed to lock into the fastener head. Fasteners designed for fastening roof insulation to </w:t>
      </w:r>
      <w:r w:rsidR="00976406">
        <w:t>substrate and</w:t>
      </w:r>
      <w:r>
        <w:t xml:space="preserve"> furnished by roofing system manufacturer.  </w:t>
      </w:r>
      <w:r w:rsidR="00D7332C">
        <w:t>Basis of design</w:t>
      </w:r>
      <w:r>
        <w:t xml:space="preserve">: </w:t>
      </w:r>
      <w:r w:rsidR="00600196" w:rsidRPr="0C61180A">
        <w:rPr>
          <w:b/>
          <w:bCs/>
        </w:rPr>
        <w:t>Polymer Auger Fasteners and Plates</w:t>
      </w:r>
      <w:r w:rsidRPr="0C61180A">
        <w:rPr>
          <w:b/>
          <w:bCs/>
        </w:rPr>
        <w:t xml:space="preserve">  </w:t>
      </w:r>
    </w:p>
    <w:p w14:paraId="31C181B1" w14:textId="6B5A403D" w:rsidR="00975EC7" w:rsidRPr="0013198D" w:rsidRDefault="00975EC7" w:rsidP="0C61180A">
      <w:pPr>
        <w:pStyle w:val="PR1"/>
        <w:rPr>
          <w:b/>
          <w:bCs/>
        </w:rPr>
      </w:pPr>
      <w:r>
        <w:t>Urethane Adhesive</w:t>
      </w:r>
      <w:r w:rsidR="00C8325F">
        <w:t>: Manufacturer’s</w:t>
      </w:r>
      <w:r w:rsidR="00C86CEF">
        <w:t xml:space="preserve"> </w:t>
      </w:r>
      <w:r w:rsidR="007E1CB3">
        <w:t>two component poly</w:t>
      </w:r>
      <w:r>
        <w:t xml:space="preserve">urethane adhesive formulated to adhere insulation to substrate.  </w:t>
      </w:r>
      <w:r w:rsidR="00D7332C">
        <w:t>Basis of design</w:t>
      </w:r>
      <w:r>
        <w:t xml:space="preserve">: </w:t>
      </w:r>
      <w:r w:rsidR="008E1234" w:rsidRPr="0C61180A">
        <w:rPr>
          <w:b/>
          <w:bCs/>
        </w:rPr>
        <w:t>[</w:t>
      </w:r>
      <w:r w:rsidR="00600196" w:rsidRPr="0C61180A">
        <w:rPr>
          <w:b/>
          <w:bCs/>
        </w:rPr>
        <w:t>JM Two-Part Urethane Insulation Adhesive (UIA)</w:t>
      </w:r>
      <w:r w:rsidR="008E1234" w:rsidRPr="0C61180A">
        <w:rPr>
          <w:b/>
          <w:bCs/>
        </w:rPr>
        <w:t>] [</w:t>
      </w:r>
      <w:r w:rsidR="00600196" w:rsidRPr="0C61180A">
        <w:rPr>
          <w:b/>
          <w:bCs/>
        </w:rPr>
        <w:t>JM One-Step Foamable Adhesive</w:t>
      </w:r>
      <w:r w:rsidR="008E1234" w:rsidRPr="0C61180A">
        <w:rPr>
          <w:b/>
          <w:bCs/>
        </w:rPr>
        <w:t>]</w:t>
      </w:r>
      <w:r w:rsidR="00C86CEF" w:rsidRPr="0C61180A">
        <w:rPr>
          <w:b/>
          <w:bCs/>
        </w:rPr>
        <w:t xml:space="preserve"> [</w:t>
      </w:r>
      <w:r w:rsidR="00600196" w:rsidRPr="0C61180A">
        <w:rPr>
          <w:b/>
          <w:bCs/>
        </w:rPr>
        <w:t>Roofing Systems Urethane Adhesive (RSUA)</w:t>
      </w:r>
      <w:r w:rsidR="00C86CEF" w:rsidRPr="0C61180A">
        <w:rPr>
          <w:b/>
          <w:bCs/>
        </w:rPr>
        <w:t>]</w:t>
      </w:r>
      <w:r w:rsidR="00211C13" w:rsidRPr="0C61180A">
        <w:rPr>
          <w:b/>
          <w:bCs/>
        </w:rPr>
        <w:t xml:space="preserve"> [</w:t>
      </w:r>
      <w:r w:rsidR="00BA007F" w:rsidRPr="0C61180A">
        <w:rPr>
          <w:b/>
          <w:bCs/>
        </w:rPr>
        <w:t>JM Two-Part Urethane Insulation Adhesive Canister]</w:t>
      </w:r>
      <w:r w:rsidR="003921C4">
        <w:rPr>
          <w:b/>
          <w:bCs/>
        </w:rPr>
        <w:t xml:space="preserve"> [JM QuickFoam Adhesive]</w:t>
      </w:r>
    </w:p>
    <w:p w14:paraId="67992D41" w14:textId="3C5F71B5" w:rsidR="00975EC7" w:rsidRPr="0013198D" w:rsidRDefault="00975EC7" w:rsidP="0C61180A">
      <w:pPr>
        <w:pStyle w:val="PR1"/>
        <w:tabs>
          <w:tab w:val="clear" w:pos="864"/>
          <w:tab w:val="num" w:pos="846"/>
        </w:tabs>
        <w:ind w:left="846"/>
        <w:rPr>
          <w:b/>
          <w:bCs/>
        </w:rPr>
      </w:pPr>
      <w:r>
        <w:t>Wood Nailer Strips</w:t>
      </w:r>
      <w:r w:rsidR="00C8325F">
        <w:t>: Comply</w:t>
      </w:r>
      <w:r>
        <w:t xml:space="preserve"> with requirements in Division 06 Section </w:t>
      </w:r>
      <w:r w:rsidRPr="0C61180A">
        <w:rPr>
          <w:b/>
          <w:bCs/>
        </w:rPr>
        <w:t>"</w:t>
      </w:r>
      <w:r w:rsidRPr="0C61180A">
        <w:rPr>
          <w:rStyle w:val="PR1BoldCharChar"/>
          <w:b w:val="0"/>
          <w:bCs w:val="0"/>
        </w:rPr>
        <w:t>Miscellaneous Rough Carpentry</w:t>
      </w:r>
      <w:r w:rsidRPr="0C61180A">
        <w:rPr>
          <w:b/>
          <w:bCs/>
        </w:rPr>
        <w:t>."</w:t>
      </w:r>
    </w:p>
    <w:p w14:paraId="7A69FB2A" w14:textId="77777777" w:rsidR="00975EC7" w:rsidRPr="0013198D" w:rsidRDefault="00975EC7" w:rsidP="0C61180A">
      <w:pPr>
        <w:pStyle w:val="ART"/>
        <w:tabs>
          <w:tab w:val="num" w:pos="864"/>
        </w:tabs>
      </w:pPr>
      <w:r>
        <w:t>VAPOR RETARDER</w:t>
      </w:r>
    </w:p>
    <w:p w14:paraId="4ED57151" w14:textId="146EC1B8" w:rsidR="00994E22" w:rsidRPr="00CC1883" w:rsidRDefault="00994E22" w:rsidP="0C61180A">
      <w:pPr>
        <w:pStyle w:val="PR1"/>
        <w:tabs>
          <w:tab w:val="clear" w:pos="864"/>
          <w:tab w:val="num" w:pos="846"/>
        </w:tabs>
        <w:ind w:left="846"/>
        <w:rPr>
          <w:b/>
          <w:bCs/>
        </w:rPr>
      </w:pPr>
      <w:r>
        <w:t>Glass-Fiber Felts</w:t>
      </w:r>
      <w:r w:rsidR="00C8325F">
        <w:t>: ASTM</w:t>
      </w:r>
      <w:r>
        <w:t xml:space="preserve"> D 2178, Type IV, asphalt-impregnated, glass-fiber felt.  </w:t>
      </w:r>
      <w:r w:rsidR="00D7332C">
        <w:t>Basis of design</w:t>
      </w:r>
      <w:r>
        <w:t xml:space="preserve">:  </w:t>
      </w:r>
      <w:r w:rsidR="00600196" w:rsidRPr="0C61180A">
        <w:rPr>
          <w:b/>
          <w:bCs/>
        </w:rPr>
        <w:t>GlasPly IV</w:t>
      </w:r>
      <w:r w:rsidR="00CD224C" w:rsidRPr="0C61180A">
        <w:rPr>
          <w:b/>
          <w:bCs/>
        </w:rPr>
        <w:t>.</w:t>
      </w:r>
    </w:p>
    <w:p w14:paraId="15B62AC5" w14:textId="77777777" w:rsidR="0058382A" w:rsidRPr="004000DC" w:rsidRDefault="0058382A" w:rsidP="0058382A">
      <w:pPr>
        <w:pStyle w:val="PR1"/>
        <w:tabs>
          <w:tab w:val="clear" w:pos="864"/>
          <w:tab w:val="num" w:pos="846"/>
        </w:tabs>
        <w:ind w:left="846"/>
        <w:rPr>
          <w:rFonts w:cs="Calibri"/>
          <w:b/>
          <w:bCs/>
        </w:rPr>
      </w:pPr>
      <w:r w:rsidRPr="4DBE86C7">
        <w:rPr>
          <w:rFonts w:cs="Calibri"/>
        </w:rPr>
        <w:t xml:space="preserve">SBS Vapor Retarder: </w:t>
      </w:r>
      <w:r w:rsidRPr="4DBE86C7">
        <w:rPr>
          <w:rFonts w:cs="Calibri"/>
          <w:b/>
          <w:bCs/>
        </w:rPr>
        <w:t>ASTM D 6164, Grade S, Type I, polyester-reinforced</w:t>
      </w:r>
      <w:r w:rsidRPr="4DBE86C7">
        <w:rPr>
          <w:rFonts w:cs="Calibri"/>
        </w:rPr>
        <w:t xml:space="preserve">, SBS-modified asphalt sheet; smooth surfaced; suitable for application method specified. Basis of design: </w:t>
      </w:r>
      <w:r w:rsidRPr="4DBE86C7">
        <w:rPr>
          <w:rFonts w:cs="Calibri"/>
          <w:b/>
          <w:bCs/>
        </w:rPr>
        <w:t>[DynaLastic 180 S] [DynaBase PR] [DynaWeld 180 S] [DynaGrip Base PR SD/SA]</w:t>
      </w:r>
    </w:p>
    <w:p w14:paraId="089396EB" w14:textId="77777777" w:rsidR="0058382A" w:rsidRDefault="0058382A" w:rsidP="0058382A">
      <w:pPr>
        <w:pStyle w:val="PR1"/>
        <w:tabs>
          <w:tab w:val="clear" w:pos="864"/>
          <w:tab w:val="num" w:pos="846"/>
        </w:tabs>
        <w:ind w:left="846"/>
        <w:rPr>
          <w:rFonts w:cs="Calibri"/>
          <w:b/>
          <w:bCs/>
        </w:rPr>
      </w:pPr>
      <w:r w:rsidRPr="4DBE86C7">
        <w:rPr>
          <w:rFonts w:cs="Calibri"/>
        </w:rPr>
        <w:t xml:space="preserve">SBS Vapor Retarder: </w:t>
      </w:r>
      <w:r w:rsidRPr="4DBE86C7">
        <w:rPr>
          <w:rFonts w:cs="Calibri"/>
          <w:b/>
          <w:bCs/>
        </w:rPr>
        <w:t>ASTM D 6164, Grade S, Type II, polyester-reinforced</w:t>
      </w:r>
      <w:r w:rsidRPr="4DBE86C7">
        <w:rPr>
          <w:rFonts w:cs="Calibri"/>
        </w:rPr>
        <w:t xml:space="preserve">, SBS-modified asphalt sheet; smooth surfaced; suitable for application method specified. Basis of design: </w:t>
      </w:r>
      <w:r w:rsidRPr="4DBE86C7">
        <w:rPr>
          <w:rFonts w:cs="Calibri"/>
          <w:b/>
          <w:bCs/>
        </w:rPr>
        <w:t>[DynaLastic 250 S]  [DynaWeld 250 S]</w:t>
      </w:r>
    </w:p>
    <w:p w14:paraId="21117690" w14:textId="77777777" w:rsidR="0058382A" w:rsidRPr="004000DC" w:rsidRDefault="0058382A" w:rsidP="0058382A">
      <w:pPr>
        <w:pStyle w:val="PR1"/>
        <w:tabs>
          <w:tab w:val="clear" w:pos="864"/>
          <w:tab w:val="num" w:pos="846"/>
        </w:tabs>
        <w:ind w:left="846"/>
        <w:rPr>
          <w:rFonts w:cs="Calibri"/>
        </w:rPr>
      </w:pPr>
      <w:r w:rsidRPr="4DBE86C7">
        <w:rPr>
          <w:rFonts w:cs="Calibri"/>
        </w:rPr>
        <w:t xml:space="preserve">SBS Vapor Retarder: </w:t>
      </w:r>
      <w:r w:rsidRPr="4DBE86C7">
        <w:rPr>
          <w:rFonts w:cs="Calibri"/>
          <w:b/>
          <w:bCs/>
        </w:rPr>
        <w:t>ASTM D 6163, Grade S, Type I, glass-fiber-reinforced</w:t>
      </w:r>
      <w:r w:rsidRPr="4DBE86C7">
        <w:rPr>
          <w:rFonts w:cs="Calibri"/>
        </w:rPr>
        <w:t xml:space="preserve"> SBS-modified asphalt sheet; smooth surfaced; suitable for application method specified. Basis of design: </w:t>
      </w:r>
      <w:r w:rsidRPr="4DBE86C7">
        <w:rPr>
          <w:rFonts w:cs="Calibri"/>
          <w:b/>
          <w:bCs/>
        </w:rPr>
        <w:t>[DynaWeld Base] [DynaBase HW] [DynaGrip Base SD</w:t>
      </w:r>
      <w:r>
        <w:rPr>
          <w:rFonts w:cs="Calibri"/>
          <w:b/>
          <w:bCs/>
        </w:rPr>
        <w:t>/</w:t>
      </w:r>
      <w:r w:rsidRPr="4DBE86C7">
        <w:rPr>
          <w:rFonts w:cs="Calibri"/>
          <w:b/>
          <w:bCs/>
        </w:rPr>
        <w:t>SA 2.5] [DynaBase]</w:t>
      </w:r>
    </w:p>
    <w:p w14:paraId="35FE26D7" w14:textId="77777777" w:rsidR="0058382A" w:rsidRDefault="0058382A" w:rsidP="0058382A">
      <w:pPr>
        <w:pStyle w:val="PR1"/>
        <w:tabs>
          <w:tab w:val="clear" w:pos="864"/>
          <w:tab w:val="num" w:pos="846"/>
        </w:tabs>
        <w:ind w:left="846"/>
        <w:rPr>
          <w:rFonts w:cs="Calibri"/>
        </w:rPr>
      </w:pPr>
      <w:r>
        <w:t xml:space="preserve">One-part, solvent-free, moisture-curing, elastomeric cold-application adhesive specially formulated for compatibility and use with SBS membrane applications. Basis of design: </w:t>
      </w:r>
      <w:r w:rsidRPr="4DBE86C7">
        <w:rPr>
          <w:b/>
          <w:bCs/>
        </w:rPr>
        <w:t>DynaSet 1k</w:t>
      </w:r>
    </w:p>
    <w:p w14:paraId="6980CFE7" w14:textId="77777777" w:rsidR="008E06D0" w:rsidRDefault="008E06D0" w:rsidP="00A938CA">
      <w:pPr>
        <w:pStyle w:val="PR1"/>
      </w:pPr>
      <w:r w:rsidRPr="00CE72DD">
        <w:t>Self-Adhered</w:t>
      </w:r>
      <w:r>
        <w:t xml:space="preserve"> SBS Vapor Retarder</w:t>
      </w:r>
      <w:r w:rsidRPr="005B0825">
        <w:t>: ASTM D </w:t>
      </w:r>
      <w:r>
        <w:t>4601</w:t>
      </w:r>
      <w:r w:rsidRPr="005B0825">
        <w:t xml:space="preserve">, glass-fiber-reinforced, SBS-modified asphalt sheet; sand surfaced; suitable for application method specified. </w:t>
      </w:r>
      <w:r>
        <w:t>Basis of design</w:t>
      </w:r>
      <w:r w:rsidRPr="005B0825">
        <w:t xml:space="preserve">: </w:t>
      </w:r>
      <w:r w:rsidRPr="00AE0D3F">
        <w:rPr>
          <w:b/>
          <w:bCs/>
        </w:rPr>
        <w:t>DynaGrip Base SD/SA.</w:t>
      </w:r>
    </w:p>
    <w:p w14:paraId="7B2F010E" w14:textId="0C8665C4" w:rsidR="006A4754" w:rsidRPr="0013198D" w:rsidRDefault="006A4754" w:rsidP="006A4754">
      <w:pPr>
        <w:pStyle w:val="PR1"/>
        <w:tabs>
          <w:tab w:val="clear" w:pos="864"/>
          <w:tab w:val="num" w:pos="846"/>
        </w:tabs>
        <w:ind w:left="846"/>
      </w:pPr>
      <w:r>
        <w:lastRenderedPageBreak/>
        <w:t>Asphalt Primer</w:t>
      </w:r>
      <w:r w:rsidR="0048727F">
        <w:t>: ASTM</w:t>
      </w:r>
      <w:r>
        <w:t xml:space="preserve"> D 41.  </w:t>
      </w:r>
      <w:r w:rsidR="00D7332C">
        <w:t>Basis of design</w:t>
      </w:r>
      <w:r>
        <w:t xml:space="preserve">: </w:t>
      </w:r>
      <w:r w:rsidR="00190062">
        <w:t>JM</w:t>
      </w:r>
      <w:r>
        <w:t xml:space="preserve"> </w:t>
      </w:r>
      <w:r w:rsidR="00600196">
        <w:t>Asphalt Primer</w:t>
      </w:r>
    </w:p>
    <w:p w14:paraId="5548704B" w14:textId="1D21DA79" w:rsidR="0075714D" w:rsidRDefault="0075714D" w:rsidP="0C61180A">
      <w:pPr>
        <w:pStyle w:val="PR1"/>
        <w:rPr>
          <w:b/>
          <w:bCs/>
        </w:rPr>
      </w:pPr>
      <w:r>
        <w:t xml:space="preserve">Self-Adhered SBS Vapor Retarder: Tri-laminate woven polyethylene, nonslip UV protected top surface; suitable for application method specified. </w:t>
      </w:r>
      <w:r w:rsidR="00D7332C">
        <w:t>Basis of design</w:t>
      </w:r>
      <w:r w:rsidR="00840A25">
        <w:t>:</w:t>
      </w:r>
      <w:r w:rsidRPr="0C61180A">
        <w:rPr>
          <w:b/>
          <w:bCs/>
        </w:rPr>
        <w:t xml:space="preserve"> </w:t>
      </w:r>
      <w:r w:rsidR="00CC602C" w:rsidRPr="0C61180A">
        <w:rPr>
          <w:b/>
          <w:bCs/>
        </w:rPr>
        <w:t xml:space="preserve">[JM Vapor Barrier SA] </w:t>
      </w:r>
      <w:r w:rsidRPr="0C61180A">
        <w:rPr>
          <w:b/>
          <w:bCs/>
        </w:rPr>
        <w:t>[</w:t>
      </w:r>
      <w:r w:rsidR="00600196" w:rsidRPr="0C61180A">
        <w:rPr>
          <w:b/>
          <w:bCs/>
        </w:rPr>
        <w:t>JM Vapor Barrier SAR</w:t>
      </w:r>
      <w:r w:rsidRPr="0C61180A">
        <w:rPr>
          <w:b/>
          <w:bCs/>
        </w:rPr>
        <w:t xml:space="preserve">]. </w:t>
      </w:r>
    </w:p>
    <w:p w14:paraId="7CD9A0EA" w14:textId="26EC3AD1" w:rsidR="0058382A" w:rsidRPr="00A938CA" w:rsidRDefault="00A938CA" w:rsidP="00A938CA">
      <w:pPr>
        <w:pStyle w:val="PR1"/>
        <w:ind w:left="846"/>
        <w:rPr>
          <w:rFonts w:eastAsia="Arial Narrow" w:cs="Arial Narrow"/>
          <w:szCs w:val="22"/>
        </w:rPr>
      </w:pPr>
      <w:r w:rsidRPr="4DBE86C7">
        <w:rPr>
          <w:rFonts w:eastAsia="Arial Narrow" w:cs="Arial Narrow"/>
          <w:szCs w:val="22"/>
        </w:rPr>
        <w:t>Self-Adhered Vapor Retarder: Acrylic Adhesive, Tri-laminate woven polyethylene, nonslip UV protected top surface; suitable for application method specified. Basis of design: [</w:t>
      </w:r>
      <w:r w:rsidRPr="4DBE86C7">
        <w:rPr>
          <w:rFonts w:eastAsia="Arial Narrow" w:cs="Arial Narrow"/>
          <w:b/>
          <w:bCs/>
          <w:szCs w:val="22"/>
        </w:rPr>
        <w:t>JM Vapor Barrier FR Max]</w:t>
      </w:r>
    </w:p>
    <w:p w14:paraId="5708D0F9" w14:textId="0DBD8FFE" w:rsidR="003163D4" w:rsidRPr="0013198D" w:rsidRDefault="003163D4" w:rsidP="003163D4">
      <w:pPr>
        <w:pStyle w:val="PR1"/>
        <w:rPr>
          <w:b/>
          <w:bCs/>
        </w:rPr>
      </w:pPr>
      <w:r>
        <w:t xml:space="preserve">Self-Adhered Primer: </w:t>
      </w:r>
      <w:r w:rsidR="000F6188" w:rsidRPr="0C61180A">
        <w:rPr>
          <w:b/>
          <w:bCs/>
        </w:rPr>
        <w:t>[</w:t>
      </w:r>
      <w:r w:rsidRPr="0C61180A">
        <w:rPr>
          <w:b/>
          <w:bCs/>
        </w:rPr>
        <w:t>One-part</w:t>
      </w:r>
      <w:r w:rsidR="000F6188" w:rsidRPr="0C61180A">
        <w:rPr>
          <w:b/>
          <w:bCs/>
        </w:rPr>
        <w:t>] [</w:t>
      </w:r>
      <w:r w:rsidR="007032B0" w:rsidRPr="0C61180A">
        <w:rPr>
          <w:b/>
          <w:bCs/>
        </w:rPr>
        <w:t>low VOC</w:t>
      </w:r>
      <w:r w:rsidR="00691E2C" w:rsidRPr="0C61180A">
        <w:rPr>
          <w:b/>
          <w:bCs/>
        </w:rPr>
        <w:t xml:space="preserve"> aerosol</w:t>
      </w:r>
      <w:r w:rsidR="00691E2C">
        <w:t>]</w:t>
      </w:r>
      <w:r>
        <w:t xml:space="preserve"> penetrating primer solution to enhance the adhesion of self-adhering membranes. </w:t>
      </w:r>
      <w:r w:rsidR="00F63062">
        <w:t xml:space="preserve">Basis of design: </w:t>
      </w:r>
      <w:r w:rsidRPr="0C61180A">
        <w:rPr>
          <w:b/>
          <w:bCs/>
        </w:rPr>
        <w:t>[</w:t>
      </w:r>
      <w:r w:rsidR="00600196" w:rsidRPr="0C61180A">
        <w:rPr>
          <w:b/>
          <w:bCs/>
        </w:rPr>
        <w:t>SA Primer</w:t>
      </w:r>
      <w:r w:rsidRPr="0C61180A">
        <w:rPr>
          <w:b/>
          <w:bCs/>
        </w:rPr>
        <w:t>] [</w:t>
      </w:r>
      <w:r w:rsidR="00600196" w:rsidRPr="0C61180A">
        <w:rPr>
          <w:b/>
          <w:bCs/>
        </w:rPr>
        <w:t>SA Primer Low VOC</w:t>
      </w:r>
      <w:r w:rsidRPr="0C61180A">
        <w:rPr>
          <w:b/>
          <w:bCs/>
        </w:rPr>
        <w:t>]</w:t>
      </w:r>
      <w:r w:rsidR="000F3FD6" w:rsidRPr="0C61180A">
        <w:rPr>
          <w:b/>
          <w:bCs/>
        </w:rPr>
        <w:t xml:space="preserve"> [</w:t>
      </w:r>
      <w:r w:rsidR="00600196" w:rsidRPr="0C61180A">
        <w:rPr>
          <w:b/>
          <w:bCs/>
        </w:rPr>
        <w:t>JM All Season Sprayable Bonding Adhesive</w:t>
      </w:r>
      <w:r w:rsidR="000F3FD6" w:rsidRPr="0C61180A">
        <w:rPr>
          <w:b/>
          <w:bCs/>
        </w:rPr>
        <w:t>].</w:t>
      </w:r>
    </w:p>
    <w:p w14:paraId="0845D799" w14:textId="1F9C6E1F" w:rsidR="00994E22" w:rsidRPr="0013198D" w:rsidRDefault="00994E22" w:rsidP="0C61180A">
      <w:pPr>
        <w:pStyle w:val="PR1"/>
      </w:pPr>
      <w:r>
        <w:t>Polyethylene Vapor Retarder</w:t>
      </w:r>
      <w:r w:rsidR="0048727F">
        <w:t>: ASTM</w:t>
      </w:r>
      <w:r>
        <w:t xml:space="preserve"> D 4397, </w:t>
      </w:r>
      <w:r w:rsidRPr="0C61180A">
        <w:rPr>
          <w:b/>
          <w:bCs/>
        </w:rPr>
        <w:t>[</w:t>
      </w:r>
      <w:r w:rsidRPr="0C61180A">
        <w:rPr>
          <w:rStyle w:val="IP"/>
          <w:b/>
          <w:bCs/>
          <w:color w:val="auto"/>
        </w:rPr>
        <w:t>6 mils</w:t>
      </w:r>
      <w:r w:rsidRPr="0C61180A">
        <w:rPr>
          <w:rStyle w:val="SI"/>
          <w:b/>
          <w:bCs/>
          <w:color w:val="auto"/>
        </w:rPr>
        <w:t xml:space="preserve"> (0.15 mm)]</w:t>
      </w:r>
      <w:r w:rsidRPr="0C61180A">
        <w:rPr>
          <w:b/>
          <w:bCs/>
        </w:rPr>
        <w:t xml:space="preserve"> [</w:t>
      </w:r>
      <w:r w:rsidRPr="0C61180A">
        <w:rPr>
          <w:rStyle w:val="IP"/>
          <w:b/>
          <w:bCs/>
          <w:color w:val="auto"/>
        </w:rPr>
        <w:t>10 mils</w:t>
      </w:r>
      <w:r w:rsidRPr="0C61180A">
        <w:rPr>
          <w:rStyle w:val="SI"/>
          <w:b/>
          <w:bCs/>
          <w:color w:val="auto"/>
        </w:rPr>
        <w:t xml:space="preserve"> (0.25 mm)]</w:t>
      </w:r>
      <w:r w:rsidRPr="0C61180A">
        <w:rPr>
          <w:rStyle w:val="SI"/>
          <w:color w:val="auto"/>
        </w:rPr>
        <w:t xml:space="preserve"> </w:t>
      </w:r>
      <w:r>
        <w:t xml:space="preserve">thick, minimum, with maximum permeance rating of </w:t>
      </w:r>
      <w:r w:rsidRPr="0C61180A">
        <w:rPr>
          <w:rStyle w:val="IP"/>
          <w:color w:val="auto"/>
        </w:rPr>
        <w:t>0.13 perm</w:t>
      </w:r>
      <w:r w:rsidRPr="0C61180A">
        <w:rPr>
          <w:rStyle w:val="SI"/>
          <w:color w:val="auto"/>
        </w:rPr>
        <w:t xml:space="preserve"> (7.5 ng/Pa x s x sq. m)</w:t>
      </w:r>
      <w:r>
        <w:t>.</w:t>
      </w:r>
    </w:p>
    <w:p w14:paraId="1F47BE5E" w14:textId="77777777" w:rsidR="000558E1" w:rsidRPr="0013198D" w:rsidRDefault="000558E1" w:rsidP="0C61180A">
      <w:pPr>
        <w:pStyle w:val="ART"/>
        <w:tabs>
          <w:tab w:val="num" w:pos="864"/>
        </w:tabs>
      </w:pPr>
      <w:r>
        <w:t>BASE-SHEET MATERIALS</w:t>
      </w:r>
    </w:p>
    <w:p w14:paraId="1E5EEC06" w14:textId="282A60F0" w:rsidR="000558E1" w:rsidRPr="0013198D" w:rsidRDefault="003540E7" w:rsidP="0C61180A">
      <w:pPr>
        <w:pStyle w:val="PR1"/>
        <w:rPr>
          <w:b/>
          <w:bCs/>
        </w:rPr>
      </w:pPr>
      <w:r>
        <w:t>Base Sheet:</w:t>
      </w:r>
      <w:r w:rsidR="003163D4">
        <w:t xml:space="preserve"> ASTM D 4601, Type</w:t>
      </w:r>
      <w:r w:rsidR="000558E1">
        <w:t xml:space="preserve"> II non-perforated, asphalt-impregnated and -coated, glass-fiber sheet, dusted with fine mineral surfacing on both sides.  </w:t>
      </w:r>
      <w:r w:rsidR="00D7332C">
        <w:t>Basis of design</w:t>
      </w:r>
      <w:r w:rsidR="000558E1">
        <w:t>:</w:t>
      </w:r>
      <w:r w:rsidR="000558E1" w:rsidRPr="0C61180A">
        <w:rPr>
          <w:b/>
          <w:bCs/>
        </w:rPr>
        <w:t xml:space="preserve"> [</w:t>
      </w:r>
      <w:r w:rsidR="00600196" w:rsidRPr="0C61180A">
        <w:rPr>
          <w:b/>
          <w:bCs/>
        </w:rPr>
        <w:t>PermaPly 28</w:t>
      </w:r>
      <w:r w:rsidR="000558E1" w:rsidRPr="0C61180A">
        <w:rPr>
          <w:b/>
          <w:bCs/>
        </w:rPr>
        <w:t>] [</w:t>
      </w:r>
      <w:r w:rsidR="00600196" w:rsidRPr="0C61180A">
        <w:rPr>
          <w:b/>
          <w:bCs/>
        </w:rPr>
        <w:t>GlasBase Plus</w:t>
      </w:r>
      <w:r w:rsidR="000558E1" w:rsidRPr="0C61180A">
        <w:rPr>
          <w:b/>
          <w:bCs/>
        </w:rPr>
        <w:t>]</w:t>
      </w:r>
    </w:p>
    <w:p w14:paraId="3A916DC8" w14:textId="2AF2A25E" w:rsidR="000558E1" w:rsidRPr="0013198D" w:rsidRDefault="000558E1" w:rsidP="0C61180A">
      <w:pPr>
        <w:pStyle w:val="PR1"/>
        <w:tabs>
          <w:tab w:val="clear" w:pos="864"/>
          <w:tab w:val="num" w:pos="846"/>
        </w:tabs>
        <w:ind w:left="846"/>
      </w:pPr>
      <w:r>
        <w:t>Base Shee</w:t>
      </w:r>
      <w:r w:rsidR="003540E7">
        <w:t xml:space="preserve">t: </w:t>
      </w:r>
      <w:r>
        <w:t xml:space="preserve">ASTM D 4897, Type II, venting, non-perforated, heavyweight, asphalt-impregnated and -coated, glass-fiber base sheet with coarse granular surfacing or embossed venting channels on bottom surface.  </w:t>
      </w:r>
      <w:r w:rsidR="00D7332C">
        <w:t>Basis of design</w:t>
      </w:r>
      <w:r>
        <w:t xml:space="preserve">: </w:t>
      </w:r>
      <w:r w:rsidR="00600196" w:rsidRPr="003A2150">
        <w:rPr>
          <w:b/>
          <w:bCs/>
        </w:rPr>
        <w:t>Ventsulation Felt</w:t>
      </w:r>
    </w:p>
    <w:p w14:paraId="782D760F" w14:textId="61BA6220" w:rsidR="000558E1" w:rsidRPr="0013198D" w:rsidRDefault="003540E7" w:rsidP="0C61180A">
      <w:pPr>
        <w:pStyle w:val="PR1"/>
        <w:tabs>
          <w:tab w:val="clear" w:pos="864"/>
          <w:tab w:val="num" w:pos="846"/>
        </w:tabs>
        <w:ind w:left="846"/>
        <w:rPr>
          <w:b/>
          <w:bCs/>
        </w:rPr>
      </w:pPr>
      <w:r>
        <w:t xml:space="preserve">Base-Sheet Fasteners: </w:t>
      </w:r>
      <w:r w:rsidR="003163D4">
        <w:t>Twin legged</w:t>
      </w:r>
      <w:r w:rsidR="000558E1">
        <w:t xml:space="preserve"> factory-coated steel fasteners and Galvalume metal plates meeting corrosion-resistance provisions in FMG 4470, designed for fastening base-sheet to substrate, tested by manufacturer for required pullout strength, and provided by the roofing system manufacturer.  Product: </w:t>
      </w:r>
      <w:r w:rsidR="00600196" w:rsidRPr="0C61180A">
        <w:rPr>
          <w:b/>
          <w:bCs/>
        </w:rPr>
        <w:t>Lightweight Concrete (LWC) Base Sheet Fasteners</w:t>
      </w:r>
    </w:p>
    <w:p w14:paraId="03170694" w14:textId="68F71493" w:rsidR="00F87BF7" w:rsidRPr="0013198D" w:rsidRDefault="00F87BF7" w:rsidP="0C61180A">
      <w:pPr>
        <w:pStyle w:val="PR1"/>
        <w:tabs>
          <w:tab w:val="clear" w:pos="864"/>
          <w:tab w:val="num" w:pos="846"/>
        </w:tabs>
        <w:ind w:left="846"/>
        <w:rPr>
          <w:b/>
          <w:bCs/>
        </w:rPr>
      </w:pPr>
      <w:r>
        <w:t>Base-Sheet Fasteners</w:t>
      </w:r>
      <w:r w:rsidR="003A2150">
        <w:t>: Tube</w:t>
      </w:r>
      <w:r>
        <w:t>, disk and locking staple design</w:t>
      </w:r>
      <w:r w:rsidRPr="0C61180A">
        <w:rPr>
          <w:b/>
          <w:bCs/>
        </w:rPr>
        <w:t>,</w:t>
      </w:r>
      <w:r>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w:t>
      </w:r>
      <w:r w:rsidR="00600196" w:rsidRPr="0C61180A">
        <w:rPr>
          <w:b/>
          <w:bCs/>
        </w:rPr>
        <w:t>UltraLok Locking Impact Fastener</w:t>
      </w:r>
    </w:p>
    <w:p w14:paraId="410BE0FB" w14:textId="18DFF9A4" w:rsidR="00177097" w:rsidRPr="0013198D" w:rsidRDefault="00177097" w:rsidP="00177097">
      <w:pPr>
        <w:pStyle w:val="PR1"/>
      </w:pPr>
      <w:r>
        <w:t>Base Sheet Fasteners: 32 gauge, 1-5/8” diameter tin caps with 11-gauge annular ring shank nails.</w:t>
      </w:r>
    </w:p>
    <w:p w14:paraId="09C3998C" w14:textId="77777777" w:rsidR="00975EC7" w:rsidRPr="0013198D" w:rsidRDefault="00975EC7" w:rsidP="0C61180A">
      <w:pPr>
        <w:pStyle w:val="ART"/>
        <w:tabs>
          <w:tab w:val="num" w:pos="864"/>
        </w:tabs>
      </w:pPr>
      <w:r>
        <w:t>SUBSTRATE BOARD</w:t>
      </w:r>
    </w:p>
    <w:p w14:paraId="6C793374" w14:textId="6885182B" w:rsidR="00820053" w:rsidRPr="0013198D" w:rsidRDefault="00820053" w:rsidP="0C61180A">
      <w:pPr>
        <w:pStyle w:val="PR1"/>
        <w:numPr>
          <w:ilvl w:val="4"/>
          <w:numId w:val="24"/>
        </w:numPr>
        <w:rPr>
          <w:b/>
          <w:bCs/>
        </w:rPr>
      </w:pPr>
      <w:r>
        <w:t>Gypsum Board</w:t>
      </w:r>
      <w:r w:rsidR="003A2150">
        <w:t>: ASTM</w:t>
      </w:r>
      <w:r>
        <w:t xml:space="preserve"> C 1177, coated glass-mat facer, water-resistant gypsum substrate for mechanically attached roof applications, </w:t>
      </w:r>
      <w:r w:rsidRPr="0C61180A">
        <w:rPr>
          <w:b/>
          <w:bCs/>
        </w:rPr>
        <w:t>[</w:t>
      </w:r>
      <w:r w:rsidRPr="0C61180A">
        <w:rPr>
          <w:rStyle w:val="IP"/>
          <w:b/>
          <w:bCs/>
          <w:color w:val="auto"/>
        </w:rPr>
        <w:t>1/4 inch</w:t>
      </w:r>
      <w:r w:rsidRPr="0C61180A">
        <w:rPr>
          <w:rStyle w:val="SI"/>
          <w:b/>
          <w:bCs/>
          <w:color w:val="auto"/>
        </w:rPr>
        <w:t xml:space="preserve"> (6 mm)</w:t>
      </w:r>
      <w:r w:rsidRPr="0C61180A">
        <w:rPr>
          <w:b/>
          <w:bCs/>
        </w:rPr>
        <w:t>] [</w:t>
      </w:r>
      <w:r w:rsidRPr="0C61180A">
        <w:rPr>
          <w:rStyle w:val="IP"/>
          <w:b/>
          <w:bCs/>
          <w:color w:val="auto"/>
        </w:rPr>
        <w:t>1/2 inch</w:t>
      </w:r>
      <w:r w:rsidRPr="0C61180A">
        <w:rPr>
          <w:rStyle w:val="SI"/>
          <w:b/>
          <w:bCs/>
          <w:color w:val="auto"/>
        </w:rPr>
        <w:t xml:space="preserve"> (13 mm)</w:t>
      </w:r>
      <w:r w:rsidRPr="0C61180A">
        <w:rPr>
          <w:b/>
          <w:bCs/>
        </w:rPr>
        <w:t>] [</w:t>
      </w:r>
      <w:r w:rsidRPr="0C61180A">
        <w:rPr>
          <w:rStyle w:val="IP"/>
          <w:b/>
          <w:bCs/>
          <w:color w:val="auto"/>
        </w:rPr>
        <w:t>5/8 inch</w:t>
      </w:r>
      <w:r w:rsidRPr="0C61180A">
        <w:rPr>
          <w:rStyle w:val="SI"/>
          <w:b/>
          <w:bCs/>
          <w:color w:val="auto"/>
        </w:rPr>
        <w:t xml:space="preserve"> (16 mm)</w:t>
      </w:r>
      <w:r w:rsidRPr="0C61180A">
        <w:rPr>
          <w:b/>
          <w:bCs/>
        </w:rPr>
        <w:t xml:space="preserve">] </w:t>
      </w:r>
      <w:r>
        <w:t xml:space="preserve">thick.  Basis of design: </w:t>
      </w:r>
      <w:r w:rsidRPr="0C61180A">
        <w:rPr>
          <w:b/>
          <w:bCs/>
        </w:rPr>
        <w:t xml:space="preserve">[Securock </w:t>
      </w:r>
      <w:r w:rsidR="00D434F9" w:rsidRPr="0C61180A">
        <w:rPr>
          <w:b/>
          <w:bCs/>
        </w:rPr>
        <w:t xml:space="preserve">Ultralight </w:t>
      </w:r>
      <w:r w:rsidRPr="0C61180A">
        <w:rPr>
          <w:b/>
          <w:bCs/>
        </w:rPr>
        <w:t>Glass-Mat Roof Board] [DEXcell Glass Mat Roof Board] [Dens Deck Roof Board]</w:t>
      </w:r>
    </w:p>
    <w:p w14:paraId="6C14613A" w14:textId="0EE9D8F3" w:rsidR="003163D4" w:rsidRPr="0013198D" w:rsidRDefault="003163D4" w:rsidP="0C61180A">
      <w:pPr>
        <w:pStyle w:val="PR1"/>
        <w:rPr>
          <w:b/>
          <w:bCs/>
        </w:rPr>
      </w:pPr>
      <w:r>
        <w:t>Gypsum Board</w:t>
      </w:r>
      <w:r w:rsidR="003A2150">
        <w:t>: ASTM</w:t>
      </w:r>
      <w:r>
        <w:t xml:space="preserve"> C 1177, Heavy duty coated glass-mat facer, water-resistant gypsum substrate for adhered roof applications, </w:t>
      </w:r>
      <w:r w:rsidRPr="0C61180A">
        <w:rPr>
          <w:rStyle w:val="IP"/>
          <w:color w:val="auto"/>
        </w:rPr>
        <w:t>5/8 inch</w:t>
      </w:r>
      <w:r w:rsidRPr="0C61180A">
        <w:rPr>
          <w:rStyle w:val="SI"/>
          <w:color w:val="auto"/>
        </w:rPr>
        <w:t xml:space="preserve"> (16 mm)</w:t>
      </w:r>
      <w:r>
        <w:t xml:space="preserve"> thick.  </w:t>
      </w:r>
      <w:r w:rsidR="00D7332C">
        <w:t>Basis of design</w:t>
      </w:r>
      <w:r>
        <w:t xml:space="preserve">: </w:t>
      </w:r>
      <w:r w:rsidR="008F41BB" w:rsidRPr="0C61180A">
        <w:rPr>
          <w:b/>
          <w:bCs/>
        </w:rPr>
        <w:t>[</w:t>
      </w:r>
      <w:r w:rsidR="00600196" w:rsidRPr="0C61180A">
        <w:rPr>
          <w:b/>
          <w:bCs/>
        </w:rPr>
        <w:t>DEXcell FA Glass Mat Roof Board</w:t>
      </w:r>
      <w:r w:rsidR="008F41BB" w:rsidRPr="0C61180A">
        <w:rPr>
          <w:b/>
          <w:bCs/>
        </w:rPr>
        <w:t>]</w:t>
      </w:r>
      <w:r w:rsidRPr="0C61180A">
        <w:rPr>
          <w:b/>
          <w:bCs/>
        </w:rPr>
        <w:t xml:space="preserve"> </w:t>
      </w:r>
      <w:r w:rsidR="008F41BB" w:rsidRPr="0C61180A">
        <w:rPr>
          <w:b/>
          <w:bCs/>
        </w:rPr>
        <w:t>[</w:t>
      </w:r>
      <w:r w:rsidR="00600196" w:rsidRPr="0C61180A">
        <w:rPr>
          <w:b/>
          <w:bCs/>
        </w:rPr>
        <w:t>Dens Deck Prime Roof Board</w:t>
      </w:r>
      <w:r w:rsidR="008F41BB" w:rsidRPr="0C61180A">
        <w:rPr>
          <w:b/>
          <w:bCs/>
        </w:rPr>
        <w:t>]</w:t>
      </w:r>
    </w:p>
    <w:p w14:paraId="200730E2" w14:textId="77777777" w:rsidR="00820053" w:rsidRPr="0013198D" w:rsidRDefault="00820053" w:rsidP="0C61180A">
      <w:pPr>
        <w:pStyle w:val="PR1"/>
        <w:tabs>
          <w:tab w:val="clear" w:pos="864"/>
          <w:tab w:val="num" w:pos="846"/>
        </w:tabs>
        <w:ind w:left="846"/>
        <w:rPr>
          <w:b/>
          <w:bCs/>
        </w:rPr>
      </w:pPr>
      <w:r>
        <w:lastRenderedPageBreak/>
        <w:t xml:space="preserve">Gypsum Fiber Board: ASTM C 1278, non-faced, gypsum and cellulose fiber substrate, </w:t>
      </w:r>
      <w:r w:rsidRPr="0C61180A">
        <w:rPr>
          <w:b/>
          <w:bCs/>
        </w:rPr>
        <w:t>[</w:t>
      </w:r>
      <w:r w:rsidRPr="0C61180A">
        <w:rPr>
          <w:rStyle w:val="IP"/>
          <w:b/>
          <w:bCs/>
          <w:color w:val="auto"/>
        </w:rPr>
        <w:t>1/4 inch</w:t>
      </w:r>
      <w:r w:rsidRPr="0C61180A">
        <w:rPr>
          <w:rStyle w:val="SI"/>
          <w:b/>
          <w:bCs/>
          <w:color w:val="auto"/>
        </w:rPr>
        <w:t xml:space="preserve"> (6 mm)</w:t>
      </w:r>
      <w:r w:rsidRPr="0C61180A">
        <w:rPr>
          <w:b/>
          <w:bCs/>
        </w:rPr>
        <w:t>] [</w:t>
      </w:r>
      <w:r w:rsidRPr="0C61180A">
        <w:rPr>
          <w:rStyle w:val="IP"/>
          <w:b/>
          <w:bCs/>
          <w:color w:val="auto"/>
        </w:rPr>
        <w:t>3/8 inch</w:t>
      </w:r>
      <w:r w:rsidRPr="0C61180A">
        <w:rPr>
          <w:b/>
          <w:bCs/>
        </w:rPr>
        <w:t xml:space="preserve"> </w:t>
      </w:r>
      <w:r w:rsidRPr="0C61180A">
        <w:rPr>
          <w:rStyle w:val="SI"/>
          <w:b/>
          <w:bCs/>
          <w:color w:val="auto"/>
        </w:rPr>
        <w:t xml:space="preserve">(9.5 mm)] </w:t>
      </w:r>
      <w:r w:rsidRPr="0C61180A">
        <w:rPr>
          <w:b/>
          <w:bCs/>
        </w:rPr>
        <w:t>[</w:t>
      </w:r>
      <w:r w:rsidRPr="0C61180A">
        <w:rPr>
          <w:rStyle w:val="IP"/>
          <w:b/>
          <w:bCs/>
          <w:color w:val="auto"/>
        </w:rPr>
        <w:t>1/2 inch</w:t>
      </w:r>
      <w:r w:rsidRPr="0C61180A">
        <w:rPr>
          <w:rStyle w:val="SI"/>
          <w:b/>
          <w:bCs/>
          <w:color w:val="auto"/>
        </w:rPr>
        <w:t xml:space="preserve"> (13 mm)</w:t>
      </w:r>
      <w:r w:rsidRPr="0C61180A">
        <w:rPr>
          <w:b/>
          <w:bCs/>
        </w:rPr>
        <w:t>] [</w:t>
      </w:r>
      <w:r w:rsidRPr="0C61180A">
        <w:rPr>
          <w:rStyle w:val="IP"/>
          <w:b/>
          <w:bCs/>
          <w:color w:val="auto"/>
        </w:rPr>
        <w:t>5/8 inch</w:t>
      </w:r>
      <w:r w:rsidRPr="0C61180A">
        <w:rPr>
          <w:rStyle w:val="SI"/>
          <w:b/>
          <w:bCs/>
          <w:color w:val="auto"/>
        </w:rPr>
        <w:t xml:space="preserve"> (16 mm)</w:t>
      </w:r>
      <w:r w:rsidRPr="0C61180A">
        <w:rPr>
          <w:b/>
          <w:bCs/>
        </w:rPr>
        <w:t>]</w:t>
      </w:r>
      <w:r>
        <w:t xml:space="preserve"> thick.  Basis of design: </w:t>
      </w:r>
      <w:r w:rsidRPr="0C61180A">
        <w:rPr>
          <w:b/>
          <w:bCs/>
        </w:rPr>
        <w:t>Securock Gypsum-Fiber Roof Board</w:t>
      </w:r>
    </w:p>
    <w:p w14:paraId="3698A1CB" w14:textId="3F79CB3E" w:rsidR="006224BE" w:rsidRPr="0013198D" w:rsidRDefault="006224BE" w:rsidP="0C61180A">
      <w:pPr>
        <w:pStyle w:val="PR1"/>
        <w:rPr>
          <w:b/>
          <w:bCs/>
        </w:rPr>
      </w:pPr>
      <w:r>
        <w:t xml:space="preserve">High-Density Polyisocyanurate: ASTM C 1289, Type II, Class 4, Grade 1, High-density Polyisocyanurate technology bonded in-line to inorganic coated glass facers with greater than 80 lbs of compressive strength.    </w:t>
      </w:r>
      <w:r w:rsidR="00D7332C">
        <w:t>Basis of design</w:t>
      </w:r>
      <w:r>
        <w:t xml:space="preserve">: </w:t>
      </w:r>
      <w:r w:rsidRPr="0C61180A">
        <w:rPr>
          <w:b/>
          <w:bCs/>
        </w:rPr>
        <w:t>ProtectoR HD</w:t>
      </w:r>
    </w:p>
    <w:p w14:paraId="1883B3E7" w14:textId="77777777" w:rsidR="006224BE" w:rsidRPr="0013198D" w:rsidRDefault="006224BE" w:rsidP="006224BE">
      <w:pPr>
        <w:pStyle w:val="PR2"/>
      </w:pPr>
      <w:r>
        <w:t>Thickness: 1/2 inch (13 mm)</w:t>
      </w:r>
    </w:p>
    <w:p w14:paraId="0F995F84" w14:textId="77777777" w:rsidR="006224BE" w:rsidRPr="0013198D" w:rsidRDefault="006224BE" w:rsidP="0038307A">
      <w:pPr>
        <w:pStyle w:val="PR2"/>
      </w:pPr>
      <w:r>
        <w:t>R-value: 2.5</w:t>
      </w:r>
    </w:p>
    <w:p w14:paraId="09F20015" w14:textId="77777777" w:rsidR="001C327A" w:rsidRPr="0013198D" w:rsidRDefault="001C327A" w:rsidP="0C61180A">
      <w:pPr>
        <w:pStyle w:val="ART"/>
      </w:pPr>
      <w:bookmarkStart w:id="8" w:name="_Hlk14084430"/>
      <w:r>
        <w:t>EDGE METAL Components</w:t>
      </w:r>
    </w:p>
    <w:bookmarkEnd w:id="8"/>
    <w:p w14:paraId="53881724" w14:textId="77777777" w:rsidR="00407FCF" w:rsidRPr="00D2549C" w:rsidRDefault="00407FCF" w:rsidP="00407FCF">
      <w:pPr>
        <w:pStyle w:val="PR1"/>
        <w:tabs>
          <w:tab w:val="clear" w:pos="864"/>
          <w:tab w:val="num" w:pos="846"/>
        </w:tabs>
        <w:ind w:left="846"/>
        <w:rPr>
          <w:b/>
          <w:bCs/>
        </w:rPr>
      </w:pPr>
      <w:r>
        <w:t xml:space="preserve">Expansion Joints: Provide factory fabricated weatherproof, exterior covers for expansion joint openings </w:t>
      </w:r>
      <w:r w:rsidRPr="00D2549C">
        <w:t>consisting of flexible rubber membrane, supported by a closed cell foam to form flexible bellows, with two metal flanges, adhesively and mechanically combined to the bellows by a bifurcation process. Provide product from single-source roofing system supplier that is included in the No Dollar Limit guarantee.  Basis of design:</w:t>
      </w:r>
      <w:r w:rsidRPr="00D2549C">
        <w:rPr>
          <w:b/>
          <w:bCs/>
        </w:rPr>
        <w:t xml:space="preserve"> [Expand-O-Flash] [Expand-O-Gard] </w:t>
      </w:r>
    </w:p>
    <w:p w14:paraId="26EC9B0B" w14:textId="2ABED6D9" w:rsidR="00407FCF" w:rsidRPr="00D2549C" w:rsidRDefault="00407FCF" w:rsidP="00407FCF">
      <w:pPr>
        <w:pStyle w:val="PR1"/>
        <w:tabs>
          <w:tab w:val="clear" w:pos="864"/>
          <w:tab w:val="num" w:pos="846"/>
        </w:tabs>
        <w:ind w:left="846"/>
        <w:rPr>
          <w:b/>
          <w:bCs/>
        </w:rPr>
      </w:pPr>
      <w:r w:rsidRPr="00D2549C">
        <w:t xml:space="preserve">Coping System: Manufacturer’s factory fabricated coping consisting of a base piece and cap. Provide product from single-source roofing system supplier that is included in the No Dollar Limit guarantee.  Basis of design: </w:t>
      </w:r>
      <w:bookmarkStart w:id="9" w:name="_Hlk79048507"/>
      <w:r w:rsidRPr="00D2549C">
        <w:rPr>
          <w:b/>
          <w:bCs/>
        </w:rPr>
        <w:t>[Presto-Lock Coping]</w:t>
      </w:r>
      <w:r w:rsidRPr="00D2549C">
        <w:t xml:space="preserve"> </w:t>
      </w:r>
      <w:r w:rsidRPr="00D2549C">
        <w:rPr>
          <w:b/>
          <w:bCs/>
        </w:rPr>
        <w:t>[Presto-Lock Gold Coping]</w:t>
      </w:r>
      <w:bookmarkEnd w:id="9"/>
      <w:r w:rsidRPr="00D2549C">
        <w:rPr>
          <w:b/>
          <w:bCs/>
        </w:rPr>
        <w:t xml:space="preserve"> [Rapid-Lok Ultra Coping] [Rapid-Lok SL Coping] [Rapid-Lok Coping] [Continuous Cleat Coping]</w:t>
      </w:r>
    </w:p>
    <w:p w14:paraId="5E04BC1A" w14:textId="77777777" w:rsidR="00407FCF" w:rsidRPr="00D2549C" w:rsidRDefault="00407FCF" w:rsidP="00407FCF">
      <w:pPr>
        <w:pStyle w:val="PR1"/>
        <w:tabs>
          <w:tab w:val="clear" w:pos="864"/>
          <w:tab w:val="num" w:pos="846"/>
        </w:tabs>
        <w:ind w:left="846"/>
        <w:rPr>
          <w:b/>
          <w:bCs/>
        </w:rPr>
      </w:pPr>
      <w:r w:rsidRPr="00D2549C">
        <w:t xml:space="preserve">Fascia System: Manufacturer’s factory fabricated fascia consisting of a base piece and cover.  Provide product from single-source roofing system supplier that is included in the No Dollar Limit guarantee.  Basis of design: </w:t>
      </w:r>
      <w:r w:rsidRPr="00D2549C">
        <w:rPr>
          <w:b/>
          <w:bCs/>
        </w:rPr>
        <w:t xml:space="preserve">[Presto-Tite Fascia] [Presto-Tite Edge One Fascia] [Rapid-Lok Extruded Fascia] [Rapid-Lok Fascia] [Edge-Lok 2 Fascia] </w:t>
      </w:r>
    </w:p>
    <w:p w14:paraId="76B119BE" w14:textId="77777777" w:rsidR="00407FCF" w:rsidRPr="00D2549C" w:rsidRDefault="00407FCF" w:rsidP="00407FCF">
      <w:pPr>
        <w:pStyle w:val="PR1"/>
        <w:tabs>
          <w:tab w:val="clear" w:pos="864"/>
          <w:tab w:val="num" w:pos="846"/>
        </w:tabs>
        <w:ind w:left="846"/>
        <w:rPr>
          <w:b/>
          <w:bCs/>
        </w:rPr>
      </w:pPr>
      <w:r w:rsidRPr="00D2549C">
        <w:t xml:space="preserve">Metal Edge System: Manufacturer’s factory fabricated metal edge system used to terminate the roof at the perimeter of the structure. Provide product from single-source roofing system supplier that is included in the No Dollar Limit guarantee.  Basis of design: </w:t>
      </w:r>
      <w:r w:rsidRPr="00D2549C">
        <w:rPr>
          <w:b/>
          <w:bCs/>
        </w:rPr>
        <w:t>[Presto-Weld Drip Edge] [JM TPO-Coated Metal] [Drip Edge] [Gravel Stop]</w:t>
      </w:r>
    </w:p>
    <w:p w14:paraId="75357916" w14:textId="5A34B70B" w:rsidR="00407FCF" w:rsidRPr="004266E9" w:rsidRDefault="00407FCF" w:rsidP="00407FCF">
      <w:pPr>
        <w:pStyle w:val="PR1"/>
        <w:tabs>
          <w:tab w:val="clear" w:pos="864"/>
          <w:tab w:val="num" w:pos="846"/>
        </w:tabs>
        <w:ind w:left="846"/>
      </w:pPr>
      <w:r>
        <w:t xml:space="preserve">Shop-Fabricated Edge Metal: Custom-fabricated edge metal meeting the criterion of ANSI/SPRI ES-1.  </w:t>
      </w:r>
    </w:p>
    <w:p w14:paraId="0335883C" w14:textId="1F83C10C" w:rsidR="00407FCF" w:rsidRPr="004266E9" w:rsidRDefault="00407FCF" w:rsidP="1ADD0DCC">
      <w:pPr>
        <w:pStyle w:val="PR2"/>
      </w:pPr>
      <w:r>
        <w:t xml:space="preserve">Must be approved by manufacturer technical representative.  </w:t>
      </w:r>
    </w:p>
    <w:p w14:paraId="1591C368" w14:textId="489CD505" w:rsidR="00407FCF" w:rsidRDefault="00407FCF" w:rsidP="00407FCF">
      <w:pPr>
        <w:pStyle w:val="PR1"/>
        <w:tabs>
          <w:tab w:val="clear" w:pos="864"/>
          <w:tab w:val="num" w:pos="846"/>
        </w:tabs>
        <w:ind w:left="846"/>
      </w:pPr>
      <w:r>
        <w:t>Metal Flashing Sheet</w:t>
      </w:r>
      <w:r w:rsidR="00F50734">
        <w:t>: Metal</w:t>
      </w:r>
      <w:r>
        <w:t xml:space="preserve"> flashing sheet is specified in Division 07 Section "Sheet Metal Flashing and Trim."</w:t>
      </w:r>
    </w:p>
    <w:p w14:paraId="14023D08" w14:textId="77777777" w:rsidR="00407FCF" w:rsidRPr="004266E9" w:rsidRDefault="00407FCF" w:rsidP="00407FCF">
      <w:pPr>
        <w:pStyle w:val="PR1"/>
        <w:tabs>
          <w:tab w:val="clear" w:pos="864"/>
          <w:tab w:val="num" w:pos="846"/>
        </w:tabs>
        <w:ind w:left="846"/>
      </w:pPr>
      <w:r>
        <w:t xml:space="preserve">Roof Edge Drainage Systems: </w:t>
      </w:r>
      <w:r w:rsidRPr="00791CC6">
        <w:rPr>
          <w:b/>
          <w:bCs/>
        </w:rPr>
        <w:t>Gutter Systems</w:t>
      </w:r>
      <w:r>
        <w:t xml:space="preserve">: Manufactured in section lengths not exceeding 12 feet with 0.100-inch mill aluminum internal Gutter Hangers, 24 inches on center, and 2-inch-wide formed external wind straps 6’-0” on center </w:t>
      </w:r>
    </w:p>
    <w:p w14:paraId="4AE76F47" w14:textId="77777777" w:rsidR="00975EC7" w:rsidRPr="0013198D" w:rsidRDefault="00975EC7" w:rsidP="0C61180A">
      <w:pPr>
        <w:pStyle w:val="PRT"/>
      </w:pPr>
      <w:r>
        <w:lastRenderedPageBreak/>
        <w:t>EXECUTION</w:t>
      </w:r>
    </w:p>
    <w:p w14:paraId="2BA4E457" w14:textId="77777777" w:rsidR="00975EC7" w:rsidRPr="0013198D" w:rsidRDefault="00975EC7" w:rsidP="0C61180A">
      <w:pPr>
        <w:pStyle w:val="ART"/>
        <w:tabs>
          <w:tab w:val="num" w:pos="864"/>
        </w:tabs>
      </w:pPr>
      <w:r>
        <w:t>EXAMINATION</w:t>
      </w:r>
    </w:p>
    <w:p w14:paraId="6FD8A682" w14:textId="77777777" w:rsidR="00243C90" w:rsidRPr="0013198D" w:rsidRDefault="00243C90" w:rsidP="0C61180A">
      <w:pPr>
        <w:pStyle w:val="PR1"/>
        <w:tabs>
          <w:tab w:val="clear" w:pos="864"/>
          <w:tab w:val="num" w:pos="846"/>
        </w:tabs>
        <w:ind w:left="846"/>
      </w:pPr>
      <w:r>
        <w:t>Examine substrates, areas, and conditions for compliance with the requirements affecting performance of roofing system.</w:t>
      </w:r>
    </w:p>
    <w:p w14:paraId="6578BF50" w14:textId="77777777" w:rsidR="00243C90" w:rsidRPr="0013198D" w:rsidRDefault="00243C90" w:rsidP="0C61180A">
      <w:pPr>
        <w:pStyle w:val="PR2"/>
        <w:tabs>
          <w:tab w:val="num" w:pos="1440"/>
        </w:tabs>
      </w:pPr>
      <w:r>
        <w:t>General:</w:t>
      </w:r>
    </w:p>
    <w:p w14:paraId="64504417" w14:textId="77777777" w:rsidR="00243C90" w:rsidRPr="0013198D" w:rsidRDefault="00243C90" w:rsidP="0C61180A">
      <w:pPr>
        <w:pStyle w:val="PR3"/>
      </w:pPr>
      <w:r>
        <w:t>Verify that roof openings and penetrations are in place and set and braced and that roof drains are securely clamped in place.</w:t>
      </w:r>
    </w:p>
    <w:p w14:paraId="76511300" w14:textId="77777777" w:rsidR="00243C90" w:rsidRPr="0013198D" w:rsidRDefault="00243C90" w:rsidP="0C61180A">
      <w:pPr>
        <w:pStyle w:val="PR3"/>
      </w:pPr>
      <w:r>
        <w:t>Verify that wood cants, blocking, curbs, and nailers are securely anchored to roof deck at penetrations and terminations and that nailers match thicknesses of insulation.</w:t>
      </w:r>
    </w:p>
    <w:p w14:paraId="1F52CF61" w14:textId="77777777" w:rsidR="00243C90" w:rsidRPr="001E5CA2" w:rsidRDefault="00243C90" w:rsidP="0C61180A">
      <w:pPr>
        <w:pStyle w:val="PR2"/>
        <w:tabs>
          <w:tab w:val="num" w:pos="1440"/>
        </w:tabs>
        <w:rPr>
          <w:b/>
          <w:bCs/>
        </w:rPr>
      </w:pPr>
      <w:r w:rsidRPr="0C61180A">
        <w:rPr>
          <w:b/>
          <w:bCs/>
        </w:rPr>
        <w:t>Steel Decks:</w:t>
      </w:r>
    </w:p>
    <w:p w14:paraId="4ACE5509" w14:textId="77777777" w:rsidR="00C952AC" w:rsidRPr="0013198D" w:rsidRDefault="00C952AC" w:rsidP="0C61180A">
      <w:pPr>
        <w:pStyle w:val="PR3"/>
        <w:rPr>
          <w:rFonts w:cs="Calibri"/>
        </w:rPr>
      </w:pPr>
      <w:r w:rsidRPr="0C61180A">
        <w:rPr>
          <w:rFonts w:cs="Calibri"/>
          <w:shd w:val="clear" w:color="auto" w:fill="FFFFFF"/>
        </w:rPr>
        <w:t xml:space="preserve">Verify that surface plane flatness and fastening of steel roof deck complies with requirements in Division 05 Section "Steel Decking." </w:t>
      </w:r>
    </w:p>
    <w:p w14:paraId="68A10B7D" w14:textId="77777777" w:rsidR="00C952AC" w:rsidRPr="0013198D" w:rsidRDefault="00C952AC" w:rsidP="0C61180A">
      <w:pPr>
        <w:pStyle w:val="PR3"/>
        <w:rPr>
          <w:rFonts w:cs="Calibri"/>
        </w:rPr>
      </w:pPr>
      <w:r w:rsidRPr="0C61180A">
        <w:rPr>
          <w:rFonts w:cs="Calibri"/>
          <w:shd w:val="clear" w:color="auto" w:fill="FFFFFF"/>
        </w:rPr>
        <w:t xml:space="preserve">Verify that decking is visibly dry and free of moisture. </w:t>
      </w:r>
    </w:p>
    <w:p w14:paraId="0542B6B8" w14:textId="77777777" w:rsidR="00C952AC" w:rsidRPr="0013198D" w:rsidRDefault="00C952AC" w:rsidP="0C61180A">
      <w:pPr>
        <w:pStyle w:val="PR3"/>
        <w:rPr>
          <w:rFonts w:cs="Calibri"/>
        </w:rPr>
      </w:pPr>
      <w:r w:rsidRPr="0C61180A">
        <w:rPr>
          <w:rFonts w:cs="Calibri"/>
          <w:shd w:val="clear" w:color="auto" w:fill="FFFFFF"/>
        </w:rPr>
        <w:t xml:space="preserve">Verify that the decking is smooth and free of large cracks, holes, or sharp changes in elevation of the surface. </w:t>
      </w:r>
    </w:p>
    <w:p w14:paraId="6B68716E" w14:textId="77777777" w:rsidR="00C952AC" w:rsidRDefault="00C952AC" w:rsidP="0C61180A">
      <w:pPr>
        <w:pStyle w:val="PR3"/>
        <w:rPr>
          <w:rFonts w:cs="Calibri"/>
        </w:rPr>
      </w:pPr>
      <w:r w:rsidRPr="0C61180A">
        <w:rPr>
          <w:rFonts w:cs="Calibri"/>
          <w:shd w:val="clear" w:color="auto" w:fill="FFFFFF"/>
        </w:rPr>
        <w:t>When applicable perform pull test with the specific fastener being used on the project to confirm the fastener resistance meets the requirements for that particular system</w:t>
      </w:r>
      <w:r w:rsidRPr="0C61180A">
        <w:rPr>
          <w:rFonts w:cs="Calibri"/>
        </w:rPr>
        <w:t>.</w:t>
      </w:r>
    </w:p>
    <w:p w14:paraId="4E1EF712" w14:textId="77777777" w:rsidR="004266E9" w:rsidRPr="00793C0B" w:rsidRDefault="004266E9" w:rsidP="0C61180A">
      <w:pPr>
        <w:pStyle w:val="PR2"/>
        <w:tabs>
          <w:tab w:val="num" w:pos="1440"/>
        </w:tabs>
        <w:rPr>
          <w:b/>
          <w:bCs/>
        </w:rPr>
      </w:pPr>
      <w:r w:rsidRPr="0C61180A">
        <w:rPr>
          <w:b/>
          <w:bCs/>
        </w:rPr>
        <w:t>Existing Standing Seam and Light Gauge Decks:</w:t>
      </w:r>
    </w:p>
    <w:p w14:paraId="14F94402" w14:textId="77777777" w:rsidR="004266E9" w:rsidRPr="004266E9" w:rsidRDefault="004266E9" w:rsidP="0C61180A">
      <w:pPr>
        <w:pStyle w:val="PR3"/>
      </w:pPr>
      <w:r>
        <w:t xml:space="preserve">Verify that decking is visibly dry and free of moisture.  </w:t>
      </w:r>
    </w:p>
    <w:p w14:paraId="39B2CBBB" w14:textId="77777777" w:rsidR="004266E9" w:rsidRPr="004266E9" w:rsidRDefault="004266E9" w:rsidP="0C61180A">
      <w:pPr>
        <w:pStyle w:val="PR3"/>
      </w:pPr>
      <w:r>
        <w:t>Verify that the decking is smooth and free of large cracks, holes or sharp changes in elevation of the surface.</w:t>
      </w:r>
    </w:p>
    <w:p w14:paraId="1B3E97F5" w14:textId="77777777" w:rsidR="004266E9" w:rsidRPr="004266E9" w:rsidRDefault="004266E9" w:rsidP="0C61180A">
      <w:pPr>
        <w:pStyle w:val="PR3"/>
      </w:pPr>
      <w:r>
        <w:t>When applicable perform pull test with the specific fastener being used on the project to confirm the fastener resistance meets the requirements for that particular system.</w:t>
      </w:r>
    </w:p>
    <w:p w14:paraId="4B584F5F" w14:textId="77777777" w:rsidR="004266E9" w:rsidRPr="004266E9" w:rsidRDefault="004266E9" w:rsidP="0C61180A">
      <w:pPr>
        <w:pStyle w:val="PR4"/>
        <w:spacing w:before="240"/>
        <w:rPr>
          <w:rFonts w:cs="Arial"/>
        </w:rPr>
      </w:pPr>
      <w:r>
        <w:t>Provide documentation of pull-out resistance values in accordance with ANSI/SPRI FX-1 2016.</w:t>
      </w:r>
    </w:p>
    <w:p w14:paraId="2AF4CF58" w14:textId="77777777" w:rsidR="00243C90" w:rsidRPr="001E5CA2" w:rsidRDefault="00243C90" w:rsidP="0C61180A">
      <w:pPr>
        <w:pStyle w:val="PR2"/>
        <w:tabs>
          <w:tab w:val="num" w:pos="1440"/>
        </w:tabs>
        <w:rPr>
          <w:b/>
          <w:bCs/>
        </w:rPr>
      </w:pPr>
      <w:r w:rsidRPr="0C61180A">
        <w:rPr>
          <w:b/>
          <w:bCs/>
        </w:rPr>
        <w:t>Concrete Decks:</w:t>
      </w:r>
    </w:p>
    <w:p w14:paraId="0CC32908" w14:textId="77777777" w:rsidR="00243C90" w:rsidRPr="0013198D" w:rsidRDefault="00243C90" w:rsidP="0C61180A">
      <w:pPr>
        <w:pStyle w:val="PR3"/>
      </w:pPr>
      <w:r>
        <w:t>Verify that concrete curing compounds that will impair adhesion of roofing components to roof deck have been removed.</w:t>
      </w:r>
    </w:p>
    <w:p w14:paraId="2C79B7FC" w14:textId="77777777" w:rsidR="00E03118" w:rsidRDefault="00243C90" w:rsidP="0C61180A">
      <w:pPr>
        <w:pStyle w:val="PR3"/>
      </w:pPr>
      <w:r>
        <w:t xml:space="preserve">Verify that concrete substrate is visibly dry and free of moisture. </w:t>
      </w:r>
    </w:p>
    <w:p w14:paraId="2FD7EB44" w14:textId="77777777" w:rsidR="002233F8" w:rsidRPr="001E5CA2" w:rsidRDefault="002233F8" w:rsidP="0C61180A">
      <w:pPr>
        <w:pStyle w:val="PR2"/>
        <w:numPr>
          <w:ilvl w:val="5"/>
          <w:numId w:val="13"/>
        </w:numPr>
        <w:tabs>
          <w:tab w:val="num" w:pos="1440"/>
        </w:tabs>
        <w:rPr>
          <w:rFonts w:cs="Arial"/>
          <w:b/>
          <w:bCs/>
        </w:rPr>
      </w:pPr>
      <w:r w:rsidRPr="0C61180A">
        <w:rPr>
          <w:b/>
          <w:bCs/>
        </w:rPr>
        <w:t>Wood Decks:</w:t>
      </w:r>
    </w:p>
    <w:p w14:paraId="09696E1E" w14:textId="79747638" w:rsidR="002233F8" w:rsidRPr="0013198D" w:rsidRDefault="002233F8" w:rsidP="0C61180A">
      <w:pPr>
        <w:pStyle w:val="PR3"/>
        <w:rPr>
          <w:rFonts w:cs="Arial"/>
        </w:rPr>
      </w:pPr>
      <w:r>
        <w:t>Verify that wood decking is visibly dry and free of</w:t>
      </w:r>
      <w:r w:rsidR="002C2FFE">
        <w:t xml:space="preserve"> moisture</w:t>
      </w:r>
      <w:r>
        <w:t>.</w:t>
      </w:r>
    </w:p>
    <w:p w14:paraId="2CB22348" w14:textId="77777777" w:rsidR="002233F8" w:rsidRPr="0013198D" w:rsidRDefault="002233F8" w:rsidP="0C61180A">
      <w:pPr>
        <w:pStyle w:val="PR3"/>
        <w:rPr>
          <w:rFonts w:cs="Arial"/>
        </w:rPr>
      </w:pPr>
      <w:r>
        <w:t>Verify that wood has ability to provide minimum fastener pull-out resistance.</w:t>
      </w:r>
    </w:p>
    <w:p w14:paraId="49004557" w14:textId="061CF522" w:rsidR="002233F8" w:rsidRPr="00A630C3" w:rsidRDefault="00996787" w:rsidP="0C61180A">
      <w:pPr>
        <w:pStyle w:val="PR4"/>
        <w:spacing w:before="240"/>
        <w:rPr>
          <w:rFonts w:cs="Arial"/>
        </w:rPr>
      </w:pPr>
      <w:r>
        <w:t>Provide documentation of pull</w:t>
      </w:r>
      <w:r w:rsidR="00AE001A">
        <w:t>-</w:t>
      </w:r>
      <w:r>
        <w:t>out resistance values in accordance with ANSI/SPRI FX-1 2016</w:t>
      </w:r>
      <w:r w:rsidR="002233F8">
        <w:t>.</w:t>
      </w:r>
    </w:p>
    <w:p w14:paraId="2A70FFAF" w14:textId="77777777" w:rsidR="00243C90" w:rsidRPr="001E5CA2" w:rsidRDefault="00243C90" w:rsidP="0C61180A">
      <w:pPr>
        <w:pStyle w:val="PR2"/>
        <w:tabs>
          <w:tab w:val="num" w:pos="1440"/>
        </w:tabs>
        <w:rPr>
          <w:rFonts w:cs="Arial"/>
          <w:b/>
          <w:bCs/>
        </w:rPr>
      </w:pPr>
      <w:r w:rsidRPr="0C61180A">
        <w:rPr>
          <w:b/>
          <w:bCs/>
        </w:rPr>
        <w:lastRenderedPageBreak/>
        <w:t>Cementitious Wood Fiber Decks (Tectum):</w:t>
      </w:r>
    </w:p>
    <w:p w14:paraId="4C0DB7B0" w14:textId="285343B8" w:rsidR="00243C90" w:rsidRPr="00793C0B" w:rsidRDefault="00243C90" w:rsidP="0C61180A">
      <w:pPr>
        <w:pStyle w:val="PR3"/>
        <w:rPr>
          <w:rFonts w:cs="Arial"/>
        </w:rPr>
      </w:pPr>
      <w:r>
        <w:t>Verify that cementitious wood fiber substrate is visibly dry and free of moisture</w:t>
      </w:r>
      <w:r w:rsidR="002C2FFE">
        <w:t>.</w:t>
      </w:r>
    </w:p>
    <w:p w14:paraId="71585FF4" w14:textId="77777777" w:rsidR="00793C0B" w:rsidRPr="00CA03E3" w:rsidRDefault="00793C0B" w:rsidP="0C61180A">
      <w:pPr>
        <w:pStyle w:val="PR3"/>
        <w:rPr>
          <w:rFonts w:cs="Arial"/>
        </w:rPr>
      </w:pPr>
      <w:r>
        <w:t>Verify that cementitious wood fiber has ability to provide minimum pull-out resistance.</w:t>
      </w:r>
    </w:p>
    <w:p w14:paraId="1E84085A" w14:textId="77777777" w:rsidR="00793C0B" w:rsidRPr="00CA03E3" w:rsidRDefault="00793C0B" w:rsidP="00793C0B">
      <w:pPr>
        <w:pStyle w:val="PR3"/>
      </w:pPr>
      <w:r>
        <w:t xml:space="preserve">Provide documentation of minimum pull-out (ANSI/SPRI FX-1 2016) or adhesion resistance (ANSI/ SPRI 1A-1 2015) values using manufacturers approved procedures, whichever is applicable. </w:t>
      </w:r>
    </w:p>
    <w:p w14:paraId="485C1F0B" w14:textId="77777777" w:rsidR="003A2150" w:rsidRPr="003A2150" w:rsidRDefault="003A2150" w:rsidP="003A2150">
      <w:pPr>
        <w:pStyle w:val="PR2"/>
        <w:numPr>
          <w:ilvl w:val="0"/>
          <w:numId w:val="0"/>
        </w:numPr>
        <w:tabs>
          <w:tab w:val="clear" w:pos="1440"/>
        </w:tabs>
        <w:spacing w:before="0"/>
        <w:ind w:left="1440"/>
        <w:rPr>
          <w:rFonts w:cs="Arial"/>
          <w:b/>
          <w:bCs/>
        </w:rPr>
      </w:pPr>
    </w:p>
    <w:p w14:paraId="1ED92E83" w14:textId="3C34959B" w:rsidR="00243C90" w:rsidRPr="001E5CA2" w:rsidRDefault="00243C90" w:rsidP="0C61180A">
      <w:pPr>
        <w:pStyle w:val="PR2"/>
        <w:tabs>
          <w:tab w:val="num" w:pos="1440"/>
        </w:tabs>
        <w:spacing w:before="0"/>
        <w:rPr>
          <w:rFonts w:cs="Arial"/>
          <w:b/>
          <w:bCs/>
        </w:rPr>
      </w:pPr>
      <w:r w:rsidRPr="0C61180A">
        <w:rPr>
          <w:b/>
          <w:bCs/>
        </w:rPr>
        <w:t xml:space="preserve">Lightweight </w:t>
      </w:r>
      <w:r w:rsidR="00951A39" w:rsidRPr="0C61180A">
        <w:rPr>
          <w:b/>
          <w:bCs/>
        </w:rPr>
        <w:t xml:space="preserve">insulating </w:t>
      </w:r>
      <w:r w:rsidRPr="0C61180A">
        <w:rPr>
          <w:b/>
          <w:bCs/>
        </w:rPr>
        <w:t>Concrete:</w:t>
      </w:r>
    </w:p>
    <w:p w14:paraId="0CDA1E8D" w14:textId="15868A5B" w:rsidR="009E4589" w:rsidRPr="0013198D" w:rsidRDefault="009E4589" w:rsidP="0C61180A">
      <w:pPr>
        <w:pStyle w:val="PR3"/>
        <w:rPr>
          <w:rFonts w:cs="Arial"/>
        </w:rPr>
      </w:pPr>
      <w:r>
        <w:t xml:space="preserve">Verify that lightweight </w:t>
      </w:r>
      <w:r w:rsidR="00F050AC">
        <w:t xml:space="preserve">insulating </w:t>
      </w:r>
      <w:r>
        <w:t>concrete substrate is visibly dry and free of moistur</w:t>
      </w:r>
      <w:r w:rsidR="00016804">
        <w:t>e</w:t>
      </w:r>
      <w:r>
        <w:t>.</w:t>
      </w:r>
    </w:p>
    <w:p w14:paraId="26D2BB3A" w14:textId="65768652" w:rsidR="00243C90" w:rsidRPr="0013198D" w:rsidRDefault="00243C90" w:rsidP="0C61180A">
      <w:pPr>
        <w:pStyle w:val="PR3"/>
        <w:rPr>
          <w:rFonts w:cs="Arial"/>
        </w:rPr>
      </w:pPr>
      <w:r>
        <w:t xml:space="preserve">Verify that lightweight </w:t>
      </w:r>
      <w:r w:rsidR="00F050AC">
        <w:t xml:space="preserve">insulating </w:t>
      </w:r>
      <w:r>
        <w:t>concrete has ability to provide minimum base sheet fastener pull-out resistance.</w:t>
      </w:r>
    </w:p>
    <w:p w14:paraId="55982D46" w14:textId="5472BAD6" w:rsidR="009902A4" w:rsidRPr="0013198D" w:rsidRDefault="009902A4" w:rsidP="0C61180A">
      <w:pPr>
        <w:pStyle w:val="PR3"/>
        <w:rPr>
          <w:rFonts w:cs="Arial"/>
        </w:rPr>
      </w:pPr>
      <w:r>
        <w:t>Provide documentation of adhesion resistance values in accordance with ANSI/SPRI 1A-1 2015</w:t>
      </w:r>
      <w:r w:rsidR="005A752F">
        <w:t>.</w:t>
      </w:r>
    </w:p>
    <w:p w14:paraId="33992FA7" w14:textId="77777777" w:rsidR="00243C90" w:rsidRPr="0013198D" w:rsidRDefault="00243C90" w:rsidP="0C61180A">
      <w:pPr>
        <w:pStyle w:val="PR2"/>
        <w:numPr>
          <w:ilvl w:val="5"/>
          <w:numId w:val="0"/>
        </w:numPr>
        <w:tabs>
          <w:tab w:val="clear" w:pos="1440"/>
        </w:tabs>
        <w:spacing w:before="0"/>
        <w:ind w:left="1440"/>
      </w:pPr>
    </w:p>
    <w:p w14:paraId="16C5EA85" w14:textId="4A26FADD" w:rsidR="00243C90" w:rsidRPr="001E5CA2" w:rsidRDefault="00A436F2" w:rsidP="0C61180A">
      <w:pPr>
        <w:pStyle w:val="PR2"/>
        <w:tabs>
          <w:tab w:val="num" w:pos="1440"/>
        </w:tabs>
        <w:spacing w:before="0"/>
        <w:rPr>
          <w:b/>
          <w:bCs/>
        </w:rPr>
      </w:pPr>
      <w:r w:rsidRPr="0C61180A">
        <w:rPr>
          <w:b/>
          <w:bCs/>
        </w:rPr>
        <w:t>G</w:t>
      </w:r>
      <w:r w:rsidR="00243C90" w:rsidRPr="0C61180A">
        <w:rPr>
          <w:b/>
          <w:bCs/>
        </w:rPr>
        <w:t xml:space="preserve">ypsum </w:t>
      </w:r>
      <w:r w:rsidR="005A752F" w:rsidRPr="0C61180A">
        <w:rPr>
          <w:b/>
          <w:bCs/>
        </w:rPr>
        <w:t>D</w:t>
      </w:r>
      <w:r w:rsidR="00243C90" w:rsidRPr="0C61180A">
        <w:rPr>
          <w:b/>
          <w:bCs/>
        </w:rPr>
        <w:t>ec</w:t>
      </w:r>
      <w:r w:rsidR="005A752F" w:rsidRPr="0C61180A">
        <w:rPr>
          <w:b/>
          <w:bCs/>
        </w:rPr>
        <w:t>k</w:t>
      </w:r>
      <w:r w:rsidR="00243C90" w:rsidRPr="0C61180A">
        <w:rPr>
          <w:b/>
          <w:bCs/>
        </w:rPr>
        <w:t>:</w:t>
      </w:r>
    </w:p>
    <w:p w14:paraId="76C2E40F" w14:textId="6EF360A3" w:rsidR="5A6372C9" w:rsidRDefault="5A6372C9" w:rsidP="5A6372C9">
      <w:pPr>
        <w:pStyle w:val="PR2"/>
        <w:numPr>
          <w:ilvl w:val="0"/>
          <w:numId w:val="0"/>
        </w:numPr>
        <w:tabs>
          <w:tab w:val="num" w:pos="1440"/>
        </w:tabs>
        <w:spacing w:before="0"/>
        <w:ind w:left="1440"/>
        <w:rPr>
          <w:b/>
          <w:bCs/>
        </w:rPr>
      </w:pPr>
    </w:p>
    <w:p w14:paraId="22C4758E" w14:textId="7A6549D7" w:rsidR="00243C90" w:rsidRDefault="00C558D4" w:rsidP="0C61180A">
      <w:pPr>
        <w:pStyle w:val="PR3"/>
        <w:spacing w:before="0"/>
      </w:pPr>
      <w:r>
        <w:t xml:space="preserve">Verify that gypsum is visibly dry, free of </w:t>
      </w:r>
      <w:r w:rsidR="00547872">
        <w:t>moisture, and that there are no signs of staining.</w:t>
      </w:r>
    </w:p>
    <w:p w14:paraId="1ACEB9DD" w14:textId="2B68F109" w:rsidR="00547872" w:rsidRDefault="00547872" w:rsidP="0C61180A">
      <w:pPr>
        <w:pStyle w:val="PR3"/>
        <w:spacing w:before="0"/>
      </w:pPr>
      <w:r>
        <w:t xml:space="preserve">Inspect deck for cracking and deflection of bulb tees. </w:t>
      </w:r>
    </w:p>
    <w:p w14:paraId="73F3B790" w14:textId="206A7C50" w:rsidR="000D69FC" w:rsidRPr="000D69FC" w:rsidRDefault="000D69FC" w:rsidP="0C61180A">
      <w:pPr>
        <w:pStyle w:val="PR3"/>
        <w:rPr>
          <w:rFonts w:cs="Arial"/>
        </w:rPr>
      </w:pPr>
      <w:r>
        <w:t>Verify that gypsum has ability to provide minimum fastener pull-out resistance.</w:t>
      </w:r>
    </w:p>
    <w:p w14:paraId="27CB62C6" w14:textId="44EEA11B" w:rsidR="00F167FF" w:rsidRPr="002C482E" w:rsidRDefault="00F167FF" w:rsidP="0C61180A">
      <w:pPr>
        <w:pStyle w:val="PR4"/>
        <w:spacing w:before="240"/>
        <w:rPr>
          <w:rFonts w:cs="Arial"/>
        </w:rPr>
      </w:pPr>
      <w:r>
        <w:t>Provide documentation of pull-out resistance values in accordance with ANSI/SPRI FX-1 2016.</w:t>
      </w:r>
    </w:p>
    <w:p w14:paraId="3D9437C6" w14:textId="02162F53" w:rsidR="005852AB" w:rsidRPr="006078D6" w:rsidRDefault="00F167FF" w:rsidP="0C61180A">
      <w:pPr>
        <w:pStyle w:val="PR3"/>
        <w:rPr>
          <w:rFonts w:cs="Arial"/>
        </w:rPr>
      </w:pPr>
      <w:r>
        <w:t>Provide documentation of adhesion resistance values in accordance with ANSI/SPRI 1A-1 2015</w:t>
      </w:r>
    </w:p>
    <w:p w14:paraId="65DE7F95" w14:textId="77777777" w:rsidR="00243C90" w:rsidRPr="0013198D" w:rsidRDefault="00243C90" w:rsidP="0C61180A">
      <w:pPr>
        <w:pStyle w:val="PR2"/>
        <w:tabs>
          <w:tab w:val="num" w:pos="1440"/>
        </w:tabs>
      </w:pPr>
      <w:r>
        <w:t>Ensure general rigidity and proper slope for drainage.</w:t>
      </w:r>
    </w:p>
    <w:p w14:paraId="23D15D68" w14:textId="77777777" w:rsidR="00243C90" w:rsidRPr="0013198D" w:rsidRDefault="00243C90" w:rsidP="0C61180A">
      <w:pPr>
        <w:pStyle w:val="PR2"/>
        <w:tabs>
          <w:tab w:val="num" w:pos="1440"/>
        </w:tabs>
        <w:spacing w:before="0"/>
      </w:pPr>
      <w:r>
        <w:t xml:space="preserve">Verify that deck is securely fastened with no projecting fasteners and with no adjacent units </w:t>
      </w:r>
      <w:r w:rsidR="003B40DC">
        <w:t>more than</w:t>
      </w:r>
      <w:r>
        <w:t xml:space="preserve"> </w:t>
      </w:r>
      <w:r w:rsidRPr="0C61180A">
        <w:rPr>
          <w:rStyle w:val="IP"/>
          <w:color w:val="auto"/>
        </w:rPr>
        <w:t>1/16 inch</w:t>
      </w:r>
      <w:r w:rsidRPr="0C61180A">
        <w:rPr>
          <w:rStyle w:val="SI"/>
          <w:color w:val="auto"/>
        </w:rPr>
        <w:t xml:space="preserve"> (1.6 mm)</w:t>
      </w:r>
      <w:r>
        <w:t xml:space="preserve"> out of plane relative to adjoining deck.</w:t>
      </w:r>
    </w:p>
    <w:p w14:paraId="31F9364C" w14:textId="77777777" w:rsidR="00243C90" w:rsidRPr="0013198D" w:rsidRDefault="00243C90" w:rsidP="0C61180A">
      <w:pPr>
        <w:pStyle w:val="PR1"/>
        <w:tabs>
          <w:tab w:val="clear" w:pos="864"/>
          <w:tab w:val="num" w:pos="846"/>
        </w:tabs>
        <w:ind w:left="846"/>
      </w:pPr>
      <w:r>
        <w:t xml:space="preserve">Unacceptable panels should be brought to the attention of the General Contractor and Project Owner’s Representative and </w:t>
      </w:r>
      <w:r w:rsidR="00DB1BE6">
        <w:t>shall</w:t>
      </w:r>
      <w:r>
        <w:t xml:space="preserve"> be corrected prior to installation of roofing system.</w:t>
      </w:r>
    </w:p>
    <w:p w14:paraId="1069921B" w14:textId="77777777" w:rsidR="00975EC7" w:rsidRPr="0013198D" w:rsidRDefault="00975EC7" w:rsidP="0C61180A">
      <w:pPr>
        <w:pStyle w:val="ART"/>
        <w:tabs>
          <w:tab w:val="num" w:pos="864"/>
        </w:tabs>
      </w:pPr>
      <w:r>
        <w:t>PREPARATION</w:t>
      </w:r>
    </w:p>
    <w:p w14:paraId="3D16D86C" w14:textId="77777777" w:rsidR="00975EC7" w:rsidRPr="0013198D" w:rsidRDefault="00975EC7" w:rsidP="0C61180A">
      <w:pPr>
        <w:pStyle w:val="PR1"/>
        <w:tabs>
          <w:tab w:val="clear" w:pos="864"/>
          <w:tab w:val="num" w:pos="846"/>
        </w:tabs>
        <w:ind w:left="846"/>
      </w:pPr>
      <w:r>
        <w:t>Clean and remove from substrate sharp projections, dust, debris, moisture, and other substances detrimental to roofing installation in accordance with roofing system manufacturer's written instructions.</w:t>
      </w:r>
    </w:p>
    <w:p w14:paraId="30796D12" w14:textId="77777777" w:rsidR="00975EC7" w:rsidRPr="0013198D" w:rsidRDefault="00975EC7" w:rsidP="0C61180A">
      <w:pPr>
        <w:pStyle w:val="PR1"/>
        <w:tabs>
          <w:tab w:val="clear" w:pos="864"/>
          <w:tab w:val="num" w:pos="846"/>
        </w:tabs>
        <w:ind w:left="846"/>
      </w:pPr>
      <w:r>
        <w:t xml:space="preserve">Prevent materials from entering and clogging roof drains and conductors and from spilling or migrating onto surfaces of other construction.  </w:t>
      </w:r>
    </w:p>
    <w:p w14:paraId="3D5A0A1B" w14:textId="7B4C680B" w:rsidR="006A4754" w:rsidRPr="0013198D" w:rsidRDefault="006A4754" w:rsidP="006A4754">
      <w:pPr>
        <w:pStyle w:val="PR1"/>
        <w:tabs>
          <w:tab w:val="clear" w:pos="864"/>
          <w:tab w:val="num" w:pos="846"/>
        </w:tabs>
        <w:ind w:left="846"/>
      </w:pPr>
      <w:r>
        <w:t>If applicable, prime surface of deck at a rate recommended by roofing manufacturer and allow primer to dry.</w:t>
      </w:r>
    </w:p>
    <w:p w14:paraId="42427AFC" w14:textId="72698824" w:rsidR="00975EC7" w:rsidRPr="0013198D" w:rsidRDefault="00975EC7" w:rsidP="0C61180A">
      <w:pPr>
        <w:pStyle w:val="PR1"/>
      </w:pPr>
      <w:r>
        <w:t xml:space="preserve">Proceed with </w:t>
      </w:r>
      <w:r w:rsidR="00DC6908">
        <w:t xml:space="preserve">each step of </w:t>
      </w:r>
      <w:r>
        <w:t>installation only after unsatisfactory conditions have been corrected.</w:t>
      </w:r>
    </w:p>
    <w:p w14:paraId="0B74F2D6" w14:textId="77777777" w:rsidR="00975EC7" w:rsidRPr="0013198D" w:rsidRDefault="00975EC7" w:rsidP="0C61180A">
      <w:pPr>
        <w:pStyle w:val="ART"/>
        <w:tabs>
          <w:tab w:val="num" w:pos="864"/>
        </w:tabs>
      </w:pPr>
      <w:r>
        <w:lastRenderedPageBreak/>
        <w:t>Re-roof Preparation</w:t>
      </w:r>
    </w:p>
    <w:p w14:paraId="2094B4B1" w14:textId="77777777" w:rsidR="00975EC7" w:rsidRPr="0013198D" w:rsidRDefault="00975EC7" w:rsidP="0C61180A">
      <w:pPr>
        <w:pStyle w:val="PR1"/>
        <w:tabs>
          <w:tab w:val="clear" w:pos="864"/>
          <w:tab w:val="num" w:pos="846"/>
        </w:tabs>
        <w:ind w:left="846"/>
      </w:pPr>
      <w:r>
        <w:t>Remove all roofing membrane, surfacing, coverboards, insulation, fasteners, asphalt, pitch, adhesives, etc.</w:t>
      </w:r>
    </w:p>
    <w:p w14:paraId="03E49F94" w14:textId="77777777" w:rsidR="00975EC7" w:rsidRPr="0013198D" w:rsidRDefault="00975EC7" w:rsidP="0C61180A">
      <w:pPr>
        <w:pStyle w:val="PR2"/>
        <w:tabs>
          <w:tab w:val="num" w:pos="1440"/>
        </w:tabs>
      </w:pPr>
      <w:r>
        <w:t>Remove an area no larger than can be re-roofed in one day.</w:t>
      </w:r>
    </w:p>
    <w:p w14:paraId="74CAA9DC" w14:textId="31864C9B" w:rsidR="00975EC7" w:rsidRPr="0013198D" w:rsidRDefault="00975EC7" w:rsidP="0C61180A">
      <w:pPr>
        <w:pStyle w:val="PR1"/>
        <w:tabs>
          <w:tab w:val="clear" w:pos="864"/>
          <w:tab w:val="num" w:pos="846"/>
        </w:tabs>
        <w:ind w:left="846"/>
      </w:pPr>
      <w:r>
        <w:t>Tear out all base flashings, counterflashings, pitch pans, pipe flashings, vents</w:t>
      </w:r>
      <w:r w:rsidR="00F050AC">
        <w:t>, sumps</w:t>
      </w:r>
      <w:r>
        <w:t xml:space="preserve"> and like components necessary for application of new membrane.</w:t>
      </w:r>
    </w:p>
    <w:p w14:paraId="1DE34680" w14:textId="77777777" w:rsidR="00975EC7" w:rsidRPr="0013198D" w:rsidRDefault="00975EC7" w:rsidP="0C61180A">
      <w:pPr>
        <w:pStyle w:val="PR1"/>
        <w:tabs>
          <w:tab w:val="clear" w:pos="864"/>
          <w:tab w:val="num" w:pos="846"/>
        </w:tabs>
        <w:ind w:left="846"/>
      </w:pPr>
      <w:r>
        <w:t>Remove abandoned equipment curbs, skylights, smoke hatches, and penetrations.</w:t>
      </w:r>
    </w:p>
    <w:p w14:paraId="33144D6E" w14:textId="77777777" w:rsidR="00975EC7" w:rsidRPr="0013198D" w:rsidRDefault="00975EC7" w:rsidP="0C61180A">
      <w:pPr>
        <w:pStyle w:val="PR2"/>
        <w:tabs>
          <w:tab w:val="num" w:pos="1440"/>
        </w:tabs>
      </w:pPr>
      <w:r>
        <w:t>Install decking to match existing as directed by Owner's Representative.</w:t>
      </w:r>
    </w:p>
    <w:p w14:paraId="2CEB3FE4" w14:textId="77777777" w:rsidR="00975EC7" w:rsidRPr="0013198D" w:rsidRDefault="00975EC7" w:rsidP="0C61180A">
      <w:pPr>
        <w:pStyle w:val="PR1"/>
        <w:tabs>
          <w:tab w:val="clear" w:pos="864"/>
          <w:tab w:val="num" w:pos="846"/>
        </w:tabs>
        <w:ind w:left="846"/>
      </w:pPr>
      <w:r>
        <w:t xml:space="preserve">Raise (disconnect by licensed craftsmen, if necessary) all HVAC units and other equipment supported by curbs to conform with the following:  </w:t>
      </w:r>
    </w:p>
    <w:p w14:paraId="57FED9E1" w14:textId="77777777" w:rsidR="00975EC7" w:rsidRPr="0013198D" w:rsidRDefault="00975EC7" w:rsidP="0C61180A">
      <w:pPr>
        <w:pStyle w:val="PR2"/>
        <w:tabs>
          <w:tab w:val="num" w:pos="1440"/>
        </w:tabs>
      </w:pPr>
      <w:r>
        <w:t>Modify curbs as required to provide a minimum 8" base flashing height measured from the surface of the new membrane to the top of the flashing membrane.</w:t>
      </w:r>
    </w:p>
    <w:p w14:paraId="66F97496" w14:textId="77777777" w:rsidR="00975EC7" w:rsidRPr="0013198D" w:rsidRDefault="00A95BCA" w:rsidP="0C61180A">
      <w:pPr>
        <w:pStyle w:val="PR2"/>
        <w:tabs>
          <w:tab w:val="num" w:pos="1440"/>
        </w:tabs>
      </w:pPr>
      <w:r>
        <w:t>Secure</w:t>
      </w:r>
      <w:r w:rsidR="00975EC7">
        <w:t xml:space="preserve"> of flashing and install new metal counterflashing prior to re-installation of unit.</w:t>
      </w:r>
    </w:p>
    <w:p w14:paraId="0AFA9542" w14:textId="77777777" w:rsidR="00975EC7" w:rsidRPr="0013198D" w:rsidRDefault="00975EC7" w:rsidP="0C61180A">
      <w:pPr>
        <w:pStyle w:val="PR2"/>
        <w:tabs>
          <w:tab w:val="num" w:pos="1440"/>
        </w:tabs>
      </w:pPr>
      <w:r>
        <w:t xml:space="preserve">Perimeter nailers </w:t>
      </w:r>
      <w:r w:rsidR="00DB1BE6">
        <w:t>shall</w:t>
      </w:r>
      <w:r>
        <w:t xml:space="preserve"> be elevated to match elevation of new roof insulation.</w:t>
      </w:r>
    </w:p>
    <w:p w14:paraId="4A3CB4A1" w14:textId="77777777" w:rsidR="00975EC7" w:rsidRPr="0013198D" w:rsidRDefault="00975EC7" w:rsidP="0C61180A">
      <w:pPr>
        <w:pStyle w:val="PR1"/>
        <w:tabs>
          <w:tab w:val="clear" w:pos="864"/>
          <w:tab w:val="num" w:pos="846"/>
        </w:tabs>
        <w:ind w:left="846"/>
      </w:pPr>
      <w:r>
        <w:t>Immediately remove all debris from roof surface.  Demolished roof system may not be stored on the roof surface.</w:t>
      </w:r>
    </w:p>
    <w:p w14:paraId="5E33EB87" w14:textId="77777777" w:rsidR="00975EC7" w:rsidRPr="0013198D" w:rsidRDefault="00975EC7" w:rsidP="0C61180A">
      <w:pPr>
        <w:pStyle w:val="ART"/>
      </w:pPr>
      <w:r>
        <w:t>Re</w:t>
      </w:r>
      <w:r w:rsidR="001774A7">
        <w:t>-</w:t>
      </w:r>
      <w:r>
        <w:t>cover Preparation</w:t>
      </w:r>
    </w:p>
    <w:p w14:paraId="08DF7B87" w14:textId="77777777" w:rsidR="00975EC7" w:rsidRPr="0013198D" w:rsidRDefault="00975EC7" w:rsidP="0C61180A">
      <w:pPr>
        <w:pStyle w:val="PR1"/>
        <w:tabs>
          <w:tab w:val="clear" w:pos="864"/>
          <w:tab w:val="num" w:pos="846"/>
        </w:tabs>
        <w:ind w:left="846"/>
      </w:pPr>
      <w:r>
        <w:t>Prepare existing roof according to roofing system manufacturer's written instructions, applicable recommendations of the roofing manufacturer, and requirements in this Section.</w:t>
      </w:r>
    </w:p>
    <w:p w14:paraId="0092A996" w14:textId="02B86F69" w:rsidR="00975EC7" w:rsidRPr="0013198D" w:rsidRDefault="00975EC7" w:rsidP="0C61180A">
      <w:pPr>
        <w:pStyle w:val="PR1"/>
      </w:pPr>
      <w:r>
        <w:t>Tear out all base flashings, counterflashings, pitch pans, pipe flashings, vents</w:t>
      </w:r>
      <w:r w:rsidR="00F050AC">
        <w:t xml:space="preserve">, sumps </w:t>
      </w:r>
      <w:r>
        <w:t>and like components necessary for application of new membrane.</w:t>
      </w:r>
    </w:p>
    <w:p w14:paraId="1580942B" w14:textId="77777777" w:rsidR="000335FD" w:rsidRPr="0013198D" w:rsidRDefault="00975EC7" w:rsidP="0C61180A">
      <w:pPr>
        <w:pStyle w:val="PR1"/>
      </w:pPr>
      <w:r w:rsidRPr="0C61180A">
        <w:rPr>
          <w:b/>
          <w:bCs/>
        </w:rPr>
        <w:t>Disable existing</w:t>
      </w:r>
      <w:r>
        <w:t xml:space="preserve"> roof membrane </w:t>
      </w:r>
      <w:r w:rsidR="00C863C0">
        <w:t xml:space="preserve">per manufacturer’s </w:t>
      </w:r>
      <w:r w:rsidR="008C350C">
        <w:t xml:space="preserve">written </w:t>
      </w:r>
      <w:r w:rsidR="00C863C0">
        <w:t>instruction</w:t>
      </w:r>
      <w:r>
        <w:t>.</w:t>
      </w:r>
    </w:p>
    <w:p w14:paraId="00C103B4" w14:textId="77777777" w:rsidR="00C863C0" w:rsidRPr="0013198D" w:rsidRDefault="00C863C0" w:rsidP="0C61180A">
      <w:pPr>
        <w:pStyle w:val="PR1"/>
      </w:pPr>
      <w:r w:rsidRPr="0C61180A">
        <w:rPr>
          <w:b/>
          <w:bCs/>
        </w:rPr>
        <w:t>Remove existing</w:t>
      </w:r>
      <w:r>
        <w:t xml:space="preserve"> membrane per manufacturer’s written instructions.</w:t>
      </w:r>
    </w:p>
    <w:p w14:paraId="07B7B359" w14:textId="77777777" w:rsidR="00975EC7" w:rsidRPr="0013198D" w:rsidRDefault="00975EC7" w:rsidP="0C61180A">
      <w:pPr>
        <w:pStyle w:val="PR1"/>
      </w:pPr>
      <w:r>
        <w:t>Remove and replace wet, deteriorated or damaged roof insulation and decking as identified in moisture survey.</w:t>
      </w:r>
    </w:p>
    <w:p w14:paraId="2D6819D7" w14:textId="77777777" w:rsidR="00975EC7" w:rsidRPr="0013198D" w:rsidRDefault="00975EC7" w:rsidP="0C61180A">
      <w:pPr>
        <w:pStyle w:val="PR1"/>
      </w:pPr>
      <w:r>
        <w:t>Remove abandoned equipment curbs, skylights, smoke hatches, and penetrations.  Install decking to match existing as directed by Owner's Representative.</w:t>
      </w:r>
    </w:p>
    <w:p w14:paraId="0DB412CB" w14:textId="77777777" w:rsidR="00975EC7" w:rsidRPr="0013198D" w:rsidRDefault="00975EC7" w:rsidP="0C61180A">
      <w:pPr>
        <w:pStyle w:val="PR1"/>
      </w:pPr>
      <w:r>
        <w:t xml:space="preserve">Raise, (disconnect by licensed craftsmen, if necessary) all HVAC units and other equipment supported by curbs to conform with the following:  </w:t>
      </w:r>
    </w:p>
    <w:p w14:paraId="5041A660" w14:textId="1A05DA12" w:rsidR="00975EC7" w:rsidRPr="0013198D" w:rsidRDefault="00975EC7" w:rsidP="0C61180A">
      <w:pPr>
        <w:pStyle w:val="PR2"/>
      </w:pPr>
      <w:r>
        <w:t xml:space="preserve">Modify curbs as </w:t>
      </w:r>
      <w:r w:rsidR="008C350C">
        <w:t xml:space="preserve">required to provide a minimum </w:t>
      </w:r>
      <w:r w:rsidR="00976406">
        <w:t>8-inch</w:t>
      </w:r>
      <w:r>
        <w:t xml:space="preserve"> base flashing height measured from the surface of the new membrane to the top of the flashing membrane.</w:t>
      </w:r>
    </w:p>
    <w:p w14:paraId="0198864C" w14:textId="77777777" w:rsidR="00975EC7" w:rsidRPr="0013198D" w:rsidRDefault="00C863C0" w:rsidP="0C61180A">
      <w:pPr>
        <w:pStyle w:val="PR2"/>
      </w:pPr>
      <w:r>
        <w:t>Secure</w:t>
      </w:r>
      <w:r w:rsidR="00975EC7">
        <w:t xml:space="preserve"> top of flashing and install new metal counterflashing prior to re-installation of unit.</w:t>
      </w:r>
    </w:p>
    <w:p w14:paraId="5364C7C8" w14:textId="77777777" w:rsidR="00975EC7" w:rsidRPr="0013198D" w:rsidRDefault="00975EC7" w:rsidP="0C61180A">
      <w:pPr>
        <w:pStyle w:val="PR2"/>
      </w:pPr>
      <w:r>
        <w:t xml:space="preserve">Perimeter nailers </w:t>
      </w:r>
      <w:r w:rsidR="00DB1BE6">
        <w:t>shall</w:t>
      </w:r>
      <w:r>
        <w:t xml:space="preserve"> be elevated to match elevation of new roof insulation.</w:t>
      </w:r>
    </w:p>
    <w:p w14:paraId="643379DD" w14:textId="77777777" w:rsidR="00406296" w:rsidRDefault="00975EC7" w:rsidP="00406296">
      <w:pPr>
        <w:pStyle w:val="PR1"/>
      </w:pPr>
      <w:r>
        <w:lastRenderedPageBreak/>
        <w:t>Immediately remove all debris from roof surface.  Demolished roof system may not be stored on the roof surface.</w:t>
      </w:r>
      <w:r w:rsidR="00406296">
        <w:t xml:space="preserve"> </w:t>
      </w:r>
    </w:p>
    <w:p w14:paraId="30C578AD" w14:textId="38BE0991" w:rsidR="00975EC7" w:rsidRDefault="00406296" w:rsidP="00406296">
      <w:pPr>
        <w:pStyle w:val="PR1"/>
      </w:pPr>
      <w:r>
        <w:t xml:space="preserve">Install polyester slip sheet as a loosely laid single layer beneath new single ply membrane, side and end lapping each sheet a minimum of </w:t>
      </w:r>
      <w:r w:rsidRPr="0C61180A">
        <w:rPr>
          <w:rStyle w:val="IP"/>
          <w:color w:val="auto"/>
        </w:rPr>
        <w:t>3 inches</w:t>
      </w:r>
      <w:r w:rsidRPr="0C61180A">
        <w:rPr>
          <w:rStyle w:val="SI"/>
          <w:color w:val="auto"/>
        </w:rPr>
        <w:t xml:space="preserve"> (76.2 mm)</w:t>
      </w:r>
      <w:r>
        <w:t xml:space="preserve"> and </w:t>
      </w:r>
      <w:r w:rsidRPr="0C61180A">
        <w:rPr>
          <w:rStyle w:val="IP"/>
          <w:color w:val="auto"/>
        </w:rPr>
        <w:t>6 inches</w:t>
      </w:r>
      <w:r w:rsidRPr="0C61180A">
        <w:rPr>
          <w:rStyle w:val="SI"/>
          <w:color w:val="auto"/>
        </w:rPr>
        <w:t xml:space="preserve"> (150 mm)</w:t>
      </w:r>
      <w:r>
        <w:t xml:space="preserve">, respectively. Sheet may be tacked into place as deemed necessary. </w:t>
      </w:r>
    </w:p>
    <w:p w14:paraId="11D26F9E" w14:textId="77777777" w:rsidR="00975EC7" w:rsidRPr="0013198D" w:rsidRDefault="00975EC7" w:rsidP="0C61180A">
      <w:pPr>
        <w:pStyle w:val="ART"/>
        <w:tabs>
          <w:tab w:val="num" w:pos="864"/>
        </w:tabs>
      </w:pPr>
      <w:r>
        <w:t>SUBSTRATE BOARD INSTALLATION</w:t>
      </w:r>
    </w:p>
    <w:p w14:paraId="5110BAC4" w14:textId="77777777" w:rsidR="00975EC7" w:rsidRDefault="00975EC7" w:rsidP="0C61180A">
      <w:pPr>
        <w:pStyle w:val="PR1"/>
        <w:tabs>
          <w:tab w:val="clear" w:pos="864"/>
          <w:tab w:val="num" w:pos="846"/>
        </w:tabs>
        <w:ind w:left="846"/>
      </w:pPr>
      <w:r>
        <w:t>Install substrate board with long joints in continuous straight lines, perpendicular to roof slopes with end joints staggered between rows.  Tightly butt substrate boards together.</w:t>
      </w:r>
    </w:p>
    <w:p w14:paraId="29A66549" w14:textId="2029E4BA" w:rsidR="00310C33" w:rsidRPr="00310C33" w:rsidRDefault="00310C33" w:rsidP="0C61180A">
      <w:pPr>
        <w:pStyle w:val="PR1"/>
      </w:pPr>
      <w:bookmarkStart w:id="10" w:name="_Hlk153884449"/>
      <w:r w:rsidRPr="003A2150">
        <w:rPr>
          <w:b/>
          <w:bCs/>
        </w:rPr>
        <w:t>Mechanically Fastened Substrate Board</w:t>
      </w:r>
      <w:r w:rsidR="003A2150">
        <w:t>: Install</w:t>
      </w:r>
      <w:r>
        <w:t xml:space="preserve"> substrate board and secure to deck using mechanical fasteners designed and sized for fastening specified substrate board to deck type.</w:t>
      </w:r>
    </w:p>
    <w:p w14:paraId="6F885E49" w14:textId="77777777" w:rsidR="00310C33" w:rsidRPr="00310C33" w:rsidRDefault="00310C33" w:rsidP="0C61180A">
      <w:pPr>
        <w:pStyle w:val="PR2"/>
        <w:tabs>
          <w:tab w:val="num" w:pos="1440"/>
        </w:tabs>
      </w:pPr>
      <w:r>
        <w:t>Fasten substrate board to top flanges of steel deck according to recommendations in FMG's "Approval Guide" for specified Windstorm Resistance Classification.</w:t>
      </w:r>
    </w:p>
    <w:p w14:paraId="5D95FC45" w14:textId="79AA7C76" w:rsidR="00310C33" w:rsidRPr="00310C33" w:rsidRDefault="00310C33" w:rsidP="0C61180A">
      <w:pPr>
        <w:pStyle w:val="PR2"/>
        <w:tabs>
          <w:tab w:val="num" w:pos="1440"/>
        </w:tabs>
      </w:pPr>
      <w:r>
        <w:t xml:space="preserve">Fasten substrate board to </w:t>
      </w:r>
      <w:r w:rsidRPr="0098027B">
        <w:rPr>
          <w:b/>
          <w:bCs/>
        </w:rPr>
        <w:t xml:space="preserve">[top flanges of steel deck] [wood deck] </w:t>
      </w:r>
      <w:r>
        <w:t>to resist uplift pressure at corners, perimeter, and field of roof per roofing system manufacturer's written instructions.</w:t>
      </w:r>
    </w:p>
    <w:p w14:paraId="5DFBD6AE" w14:textId="77777777" w:rsidR="00310C33" w:rsidRPr="003A2150" w:rsidRDefault="00310C33" w:rsidP="0C61180A">
      <w:pPr>
        <w:pStyle w:val="PR1"/>
        <w:tabs>
          <w:tab w:val="clear" w:pos="864"/>
          <w:tab w:val="num" w:pos="846"/>
        </w:tabs>
        <w:ind w:left="846"/>
      </w:pPr>
      <w:r w:rsidRPr="003A2150">
        <w:rPr>
          <w:b/>
          <w:bCs/>
        </w:rPr>
        <w:t>Loose Laid Substrate Board</w:t>
      </w:r>
      <w:r w:rsidRPr="003A2150">
        <w:t>: Loose lay substrate board, staggering joints with insulation board substrate.</w:t>
      </w:r>
    </w:p>
    <w:p w14:paraId="2167B578" w14:textId="7440ECB7" w:rsidR="00310C33" w:rsidRPr="003A2150" w:rsidRDefault="00310C33" w:rsidP="0C61180A">
      <w:pPr>
        <w:pStyle w:val="PR1"/>
      </w:pPr>
      <w:r w:rsidRPr="003A2150">
        <w:rPr>
          <w:b/>
          <w:bCs/>
        </w:rPr>
        <w:t>Adhered Substrate Board</w:t>
      </w:r>
      <w:r w:rsidR="003A2150" w:rsidRPr="003A2150">
        <w:t>: Adhere</w:t>
      </w:r>
      <w:r w:rsidRPr="003A2150">
        <w:t xml:space="preserve"> substrate board to substrate as follows:</w:t>
      </w:r>
    </w:p>
    <w:p w14:paraId="22A9716C" w14:textId="77777777" w:rsidR="00310C33" w:rsidRPr="00310C33" w:rsidRDefault="00310C33" w:rsidP="0C61180A">
      <w:pPr>
        <w:pStyle w:val="PR2"/>
      </w:pPr>
      <w:r>
        <w:t>Install in a two-part urethane adhesive according to roofing system manufacturer’s instruction.</w:t>
      </w:r>
    </w:p>
    <w:p w14:paraId="47F73A17" w14:textId="077E5E4B" w:rsidR="00310C33" w:rsidRPr="00310C33" w:rsidRDefault="00310C33" w:rsidP="0C61180A">
      <w:pPr>
        <w:pStyle w:val="PR2"/>
        <w:tabs>
          <w:tab w:val="num" w:pos="1440"/>
        </w:tabs>
      </w:pPr>
      <w:r>
        <w:t>Install to resist uplift pressure at corners, perimeter, and field of roof.</w:t>
      </w:r>
      <w:bookmarkEnd w:id="10"/>
    </w:p>
    <w:p w14:paraId="5523AE85" w14:textId="77777777" w:rsidR="00A62A9E" w:rsidRPr="0013198D" w:rsidRDefault="00A62A9E" w:rsidP="0C61180A">
      <w:pPr>
        <w:pStyle w:val="ART"/>
        <w:tabs>
          <w:tab w:val="num" w:pos="864"/>
        </w:tabs>
      </w:pPr>
      <w:r>
        <w:t>Base-sheet installation</w:t>
      </w:r>
    </w:p>
    <w:p w14:paraId="54EB06C5" w14:textId="77777777" w:rsidR="00A62A9E" w:rsidRPr="0013198D" w:rsidRDefault="00A62A9E" w:rsidP="0C61180A">
      <w:pPr>
        <w:pStyle w:val="PR1"/>
        <w:tabs>
          <w:tab w:val="clear" w:pos="864"/>
          <w:tab w:val="num" w:pos="846"/>
        </w:tabs>
        <w:ind w:left="850"/>
      </w:pPr>
      <w:r>
        <w:t xml:space="preserve">Install one lapped base sheet course and mechanically fasten to substrate </w:t>
      </w:r>
      <w:r w:rsidR="003B40DC">
        <w:t>per</w:t>
      </w:r>
      <w:r>
        <w:t xml:space="preserve"> roofing system manufacturer's written instructions.</w:t>
      </w:r>
    </w:p>
    <w:p w14:paraId="576FA754" w14:textId="6775C8CD" w:rsidR="00A62A9E" w:rsidRPr="0013198D" w:rsidRDefault="00A62A9E" w:rsidP="0C61180A">
      <w:pPr>
        <w:pStyle w:val="PR2"/>
        <w:tabs>
          <w:tab w:val="num" w:pos="1440"/>
        </w:tabs>
      </w:pPr>
      <w:r>
        <w:t xml:space="preserve">Enhance fastening rate in perimeter and corner zones </w:t>
      </w:r>
      <w:r w:rsidR="003B40DC">
        <w:t>per</w:t>
      </w:r>
      <w:r>
        <w:t xml:space="preserve"> code </w:t>
      </w:r>
      <w:r w:rsidR="0072487C">
        <w:t xml:space="preserve">requirements, wind uplift system approvals </w:t>
      </w:r>
      <w:r>
        <w:t>or manufacturer</w:t>
      </w:r>
      <w:r w:rsidR="0072487C">
        <w:t>’s guarantee requirements</w:t>
      </w:r>
      <w:r>
        <w:t>, whichever is more stringent.</w:t>
      </w:r>
    </w:p>
    <w:p w14:paraId="717333B4" w14:textId="77777777" w:rsidR="00A62A9E" w:rsidRPr="0013198D" w:rsidRDefault="00A62A9E" w:rsidP="0C61180A">
      <w:pPr>
        <w:pStyle w:val="PR1"/>
        <w:tabs>
          <w:tab w:val="clear" w:pos="864"/>
          <w:tab w:val="num" w:pos="846"/>
        </w:tabs>
        <w:ind w:left="850"/>
      </w:pPr>
      <w:r>
        <w:t>Comply with roofing system manufacturer's written instructions for installing roof insulation.</w:t>
      </w:r>
    </w:p>
    <w:p w14:paraId="13B0A4DE" w14:textId="77777777" w:rsidR="00975EC7" w:rsidRPr="0013198D" w:rsidRDefault="00975EC7" w:rsidP="0C61180A">
      <w:pPr>
        <w:pStyle w:val="ART"/>
        <w:tabs>
          <w:tab w:val="num" w:pos="864"/>
        </w:tabs>
      </w:pPr>
      <w:r>
        <w:t>VAPOR-RETARDER INSTALLATION</w:t>
      </w:r>
    </w:p>
    <w:p w14:paraId="7AB18E38" w14:textId="77777777" w:rsidR="00975EC7" w:rsidRPr="0013198D" w:rsidRDefault="00975EC7" w:rsidP="0C61180A">
      <w:pPr>
        <w:pStyle w:val="PR1"/>
      </w:pPr>
      <w:r>
        <w:t xml:space="preserve">Install polyethylene-sheet vapor retarder as a loosely laid single layer over area to receive vapor retarder, side and end lapping each sheet a minimum of </w:t>
      </w:r>
      <w:r w:rsidRPr="0C61180A">
        <w:rPr>
          <w:rStyle w:val="IP"/>
          <w:color w:val="auto"/>
        </w:rPr>
        <w:t>2 inches</w:t>
      </w:r>
      <w:r w:rsidRPr="0C61180A">
        <w:rPr>
          <w:rStyle w:val="SI"/>
          <w:color w:val="auto"/>
        </w:rPr>
        <w:t xml:space="preserve"> (50 mm)</w:t>
      </w:r>
      <w:r>
        <w:t xml:space="preserve"> and </w:t>
      </w:r>
      <w:r w:rsidRPr="0C61180A">
        <w:rPr>
          <w:rStyle w:val="IP"/>
          <w:color w:val="auto"/>
        </w:rPr>
        <w:t>6 inches</w:t>
      </w:r>
      <w:r w:rsidRPr="0C61180A">
        <w:rPr>
          <w:rStyle w:val="SI"/>
          <w:color w:val="auto"/>
        </w:rPr>
        <w:t xml:space="preserve"> (150 mm)</w:t>
      </w:r>
      <w:r>
        <w:t>, respectively.</w:t>
      </w:r>
    </w:p>
    <w:p w14:paraId="08A9F5AE" w14:textId="69A4397C" w:rsidR="00975EC7" w:rsidRPr="0013198D" w:rsidRDefault="0072487C" w:rsidP="0C61180A">
      <w:pPr>
        <w:pStyle w:val="PR2"/>
      </w:pPr>
      <w:r>
        <w:t>Seal side and end laps</w:t>
      </w:r>
      <w:r w:rsidR="00975EC7">
        <w:t>.</w:t>
      </w:r>
    </w:p>
    <w:p w14:paraId="7B42C715" w14:textId="77777777" w:rsidR="00CB3132" w:rsidRPr="0013198D" w:rsidRDefault="00CB3132" w:rsidP="0C61180A">
      <w:pPr>
        <w:pStyle w:val="PR1"/>
      </w:pPr>
      <w:r>
        <w:t xml:space="preserve">Install 2 glass-fiber felt plies lapping each sheet </w:t>
      </w:r>
      <w:r w:rsidRPr="0C61180A">
        <w:rPr>
          <w:rStyle w:val="IP"/>
          <w:color w:val="auto"/>
        </w:rPr>
        <w:t>19 inches</w:t>
      </w:r>
      <w:r w:rsidRPr="0C61180A">
        <w:rPr>
          <w:rStyle w:val="SI"/>
          <w:color w:val="auto"/>
        </w:rPr>
        <w:t xml:space="preserve"> (483 mm)</w:t>
      </w:r>
      <w:r>
        <w:t xml:space="preserve"> over preceding sheet.  Embed each sheet in a solid mopping of hot roofing asphalt per manufacturer’s written instructions.  </w:t>
      </w:r>
    </w:p>
    <w:p w14:paraId="4BDC7DA5" w14:textId="77777777" w:rsidR="00CB3132" w:rsidRPr="0013198D" w:rsidRDefault="00CB3132" w:rsidP="0C61180A">
      <w:pPr>
        <w:pStyle w:val="PR1"/>
        <w:tabs>
          <w:tab w:val="clear" w:pos="864"/>
          <w:tab w:val="num" w:pos="846"/>
        </w:tabs>
        <w:ind w:left="850"/>
      </w:pPr>
      <w:r>
        <w:lastRenderedPageBreak/>
        <w:t xml:space="preserve">Install modified bituminous vapor retarder sheet </w:t>
      </w:r>
      <w:r w:rsidR="003B40DC">
        <w:t>per</w:t>
      </w:r>
      <w:r>
        <w:t xml:space="preserve"> roofing manufacturer's written instructions, starting at low point of roofing system.  Extend roofing membrane sheets over and terminate beyond cants, installing as follows:</w:t>
      </w:r>
    </w:p>
    <w:p w14:paraId="64CCF715" w14:textId="77777777" w:rsidR="009627D9" w:rsidRPr="0013198D" w:rsidRDefault="009627D9" w:rsidP="0C61180A">
      <w:pPr>
        <w:pStyle w:val="PR2"/>
        <w:tabs>
          <w:tab w:val="num" w:pos="1440"/>
        </w:tabs>
      </w:pPr>
      <w:r>
        <w:t>Unroll roofing membrane sheets and allow them to relax for minimum time required by manufacturer.</w:t>
      </w:r>
    </w:p>
    <w:p w14:paraId="262FE029" w14:textId="77777777" w:rsidR="00CB3132" w:rsidRPr="00A26491" w:rsidRDefault="0072487C" w:rsidP="0C61180A">
      <w:pPr>
        <w:pStyle w:val="PR2"/>
        <w:tabs>
          <w:tab w:val="num" w:pos="1440"/>
        </w:tabs>
        <w:rPr>
          <w:b/>
          <w:bCs/>
        </w:rPr>
      </w:pPr>
      <w:r w:rsidRPr="00A26491">
        <w:rPr>
          <w:b/>
          <w:bCs/>
        </w:rPr>
        <w:t>Heat weld</w:t>
      </w:r>
      <w:r w:rsidR="00CB3132" w:rsidRPr="00A26491">
        <w:rPr>
          <w:b/>
          <w:bCs/>
        </w:rPr>
        <w:t xml:space="preserve"> vapor retarder to substrate </w:t>
      </w:r>
      <w:r w:rsidR="003B40DC" w:rsidRPr="00A26491">
        <w:rPr>
          <w:b/>
          <w:bCs/>
        </w:rPr>
        <w:t>per</w:t>
      </w:r>
      <w:r w:rsidR="00CB3132" w:rsidRPr="00A26491">
        <w:rPr>
          <w:b/>
          <w:bCs/>
        </w:rPr>
        <w:t xml:space="preserve"> roofing system manufacturer’s </w:t>
      </w:r>
      <w:r w:rsidRPr="00A26491">
        <w:rPr>
          <w:b/>
          <w:bCs/>
        </w:rPr>
        <w:t xml:space="preserve">written </w:t>
      </w:r>
      <w:r w:rsidR="00CB3132" w:rsidRPr="00A26491">
        <w:rPr>
          <w:b/>
          <w:bCs/>
        </w:rPr>
        <w:t>instruction</w:t>
      </w:r>
      <w:r w:rsidRPr="00A26491">
        <w:rPr>
          <w:b/>
          <w:bCs/>
        </w:rPr>
        <w:t>s</w:t>
      </w:r>
      <w:r w:rsidR="00CB3132" w:rsidRPr="00A26491">
        <w:rPr>
          <w:b/>
          <w:bCs/>
        </w:rPr>
        <w:t>.</w:t>
      </w:r>
    </w:p>
    <w:p w14:paraId="15B73E38" w14:textId="77777777" w:rsidR="00CB3132" w:rsidRPr="00A26491" w:rsidRDefault="00CB3132" w:rsidP="0C61180A">
      <w:pPr>
        <w:pStyle w:val="PR2"/>
        <w:tabs>
          <w:tab w:val="num" w:pos="1440"/>
        </w:tabs>
        <w:rPr>
          <w:b/>
          <w:bCs/>
        </w:rPr>
      </w:pPr>
      <w:r w:rsidRPr="00A26491">
        <w:rPr>
          <w:b/>
          <w:bCs/>
        </w:rPr>
        <w:t xml:space="preserve">Adhere vapor retarder in a full mopping of hot asphalt to substrate </w:t>
      </w:r>
      <w:r w:rsidR="003B40DC" w:rsidRPr="00A26491">
        <w:rPr>
          <w:b/>
          <w:bCs/>
        </w:rPr>
        <w:t>per</w:t>
      </w:r>
      <w:r w:rsidRPr="00A26491">
        <w:rPr>
          <w:b/>
          <w:bCs/>
        </w:rPr>
        <w:t xml:space="preserve"> roofing system manufacturer’s </w:t>
      </w:r>
      <w:r w:rsidR="0072487C" w:rsidRPr="00A26491">
        <w:rPr>
          <w:b/>
          <w:bCs/>
        </w:rPr>
        <w:t xml:space="preserve">written </w:t>
      </w:r>
      <w:r w:rsidRPr="00A26491">
        <w:rPr>
          <w:b/>
          <w:bCs/>
        </w:rPr>
        <w:t>instruction</w:t>
      </w:r>
      <w:r w:rsidR="0072487C" w:rsidRPr="00A26491">
        <w:rPr>
          <w:b/>
          <w:bCs/>
        </w:rPr>
        <w:t>s</w:t>
      </w:r>
      <w:r w:rsidRPr="00A26491">
        <w:rPr>
          <w:b/>
          <w:bCs/>
        </w:rPr>
        <w:t>.</w:t>
      </w:r>
    </w:p>
    <w:p w14:paraId="31DA9C19" w14:textId="6DFDA979" w:rsidR="00CB3132" w:rsidRPr="00A26491" w:rsidRDefault="00CB3132" w:rsidP="0C61180A">
      <w:pPr>
        <w:pStyle w:val="PR2"/>
        <w:tabs>
          <w:tab w:val="num" w:pos="1440"/>
        </w:tabs>
        <w:rPr>
          <w:b/>
          <w:bCs/>
        </w:rPr>
      </w:pPr>
      <w:r w:rsidRPr="00A26491">
        <w:rPr>
          <w:b/>
          <w:bCs/>
        </w:rPr>
        <w:t xml:space="preserve">Self-adhere vapor retarder to substrate </w:t>
      </w:r>
      <w:r w:rsidR="00064835">
        <w:rPr>
          <w:b/>
          <w:bCs/>
        </w:rPr>
        <w:t xml:space="preserve">according to </w:t>
      </w:r>
      <w:r w:rsidRPr="00A26491">
        <w:rPr>
          <w:b/>
          <w:bCs/>
        </w:rPr>
        <w:t>roofing system manufacturer’s instruction</w:t>
      </w:r>
      <w:r w:rsidR="0072487C" w:rsidRPr="00A26491">
        <w:rPr>
          <w:b/>
          <w:bCs/>
        </w:rPr>
        <w:t>s</w:t>
      </w:r>
      <w:r w:rsidRPr="00A26491">
        <w:rPr>
          <w:b/>
          <w:bCs/>
        </w:rPr>
        <w:t>.</w:t>
      </w:r>
    </w:p>
    <w:p w14:paraId="5258FD45" w14:textId="775FD892" w:rsidR="00CB3132" w:rsidRPr="0013198D" w:rsidRDefault="00CB3132" w:rsidP="0C61180A">
      <w:pPr>
        <w:pStyle w:val="PR1"/>
        <w:tabs>
          <w:tab w:val="clear" w:pos="864"/>
          <w:tab w:val="num" w:pos="846"/>
        </w:tabs>
        <w:ind w:left="850"/>
      </w:pPr>
      <w:r>
        <w:t>Laps</w:t>
      </w:r>
      <w:r w:rsidR="0098027B">
        <w:t>: Accurately</w:t>
      </w:r>
      <w:r>
        <w:t xml:space="preserve"> align roofing membrane sheets, without stretching, and maintain uniform side and end laps.  Stagger end laps.  Completely bond and seal laps, leaving no voids.</w:t>
      </w:r>
    </w:p>
    <w:p w14:paraId="3AF92C0A" w14:textId="77777777" w:rsidR="00CB3132" w:rsidRPr="0013198D" w:rsidRDefault="00CB3132" w:rsidP="0C61180A">
      <w:pPr>
        <w:pStyle w:val="PR2"/>
        <w:tabs>
          <w:tab w:val="num" w:pos="1440"/>
        </w:tabs>
      </w:pPr>
      <w:r>
        <w:t>Repair tears and voids in laps and lapped seams not completely sealed.</w:t>
      </w:r>
    </w:p>
    <w:p w14:paraId="26324593" w14:textId="1C0E2B88" w:rsidR="00975EC7" w:rsidRPr="0013198D" w:rsidRDefault="00975EC7" w:rsidP="0C61180A">
      <w:pPr>
        <w:pStyle w:val="PR1"/>
        <w:tabs>
          <w:tab w:val="clear" w:pos="864"/>
        </w:tabs>
      </w:pPr>
      <w:r>
        <w:t>Completely seal vapor retarder at terminations, obstructions, and penetrations to prevent air movement into membrane roofing system.</w:t>
      </w:r>
    </w:p>
    <w:p w14:paraId="71A3CE33" w14:textId="3DE98EFF" w:rsidR="00975EC7" w:rsidRPr="0013198D" w:rsidRDefault="00855BCE" w:rsidP="0C61180A">
      <w:pPr>
        <w:pStyle w:val="ART"/>
        <w:tabs>
          <w:tab w:val="num" w:pos="864"/>
        </w:tabs>
      </w:pPr>
      <w:r>
        <w:t>FLUTE FILLER</w:t>
      </w:r>
      <w:r w:rsidR="00975EC7">
        <w:t xml:space="preserve"> INSULATION INSTALLATION</w:t>
      </w:r>
    </w:p>
    <w:p w14:paraId="342A6467" w14:textId="77777777" w:rsidR="00975EC7" w:rsidRPr="0013198D" w:rsidRDefault="00975EC7" w:rsidP="0C61180A">
      <w:pPr>
        <w:pStyle w:val="PR1"/>
        <w:tabs>
          <w:tab w:val="clear" w:pos="864"/>
          <w:tab w:val="num" w:pos="846"/>
        </w:tabs>
        <w:ind w:left="846"/>
      </w:pPr>
      <w:r>
        <w:t>Coordinate installation of roof system components so insulation is not exposed to precipitation or left exposed at the end of the workday.</w:t>
      </w:r>
    </w:p>
    <w:p w14:paraId="595A9038" w14:textId="77777777" w:rsidR="00975EC7" w:rsidRPr="0013198D" w:rsidRDefault="00975EC7" w:rsidP="0C61180A">
      <w:pPr>
        <w:pStyle w:val="PR1"/>
        <w:tabs>
          <w:tab w:val="clear" w:pos="864"/>
          <w:tab w:val="num" w:pos="846"/>
        </w:tabs>
        <w:ind w:left="846"/>
      </w:pPr>
      <w:r>
        <w:t xml:space="preserve">Comply with roofing system manufacturer's written instructions for installing roof insulation.  </w:t>
      </w:r>
    </w:p>
    <w:p w14:paraId="025B9528" w14:textId="77777777" w:rsidR="00975EC7" w:rsidRPr="0013198D" w:rsidRDefault="00975EC7" w:rsidP="0C61180A">
      <w:pPr>
        <w:pStyle w:val="CMT"/>
        <w:rPr>
          <w:color w:val="auto"/>
        </w:rPr>
      </w:pPr>
      <w:r w:rsidRPr="0C61180A">
        <w:rPr>
          <w:color w:val="auto"/>
        </w:rPr>
        <w:t>Retain first subparagraph below if tapered insulation is required.</w:t>
      </w:r>
    </w:p>
    <w:p w14:paraId="57555A9C" w14:textId="0A050ADE" w:rsidR="00975EC7" w:rsidRPr="0013198D" w:rsidRDefault="00975EC7" w:rsidP="0C61180A">
      <w:pPr>
        <w:pStyle w:val="PR1"/>
        <w:tabs>
          <w:tab w:val="clear" w:pos="864"/>
          <w:tab w:val="num" w:pos="846"/>
        </w:tabs>
        <w:ind w:left="846"/>
      </w:pPr>
      <w:r>
        <w:t xml:space="preserve">Loose lay Polyisocyanurate flute filler insulation between the metal roof standing seams.  </w:t>
      </w:r>
    </w:p>
    <w:p w14:paraId="0081F462" w14:textId="77777777" w:rsidR="00743B05" w:rsidRPr="0013198D" w:rsidRDefault="00743B05" w:rsidP="0C61180A">
      <w:pPr>
        <w:pStyle w:val="ART"/>
        <w:tabs>
          <w:tab w:val="num" w:pos="864"/>
        </w:tabs>
      </w:pPr>
      <w:r>
        <w:t>INSULATION INSTALLATION</w:t>
      </w:r>
    </w:p>
    <w:p w14:paraId="148901AF" w14:textId="77777777" w:rsidR="008127DB" w:rsidRPr="0013198D" w:rsidRDefault="008127DB" w:rsidP="0C61180A">
      <w:pPr>
        <w:pStyle w:val="PR1"/>
        <w:tabs>
          <w:tab w:val="clear" w:pos="864"/>
          <w:tab w:val="num" w:pos="846"/>
        </w:tabs>
        <w:ind w:left="846"/>
      </w:pPr>
      <w:r>
        <w:t xml:space="preserve">Coordinate installation of roof system components so insulation and cover board </w:t>
      </w:r>
      <w:r w:rsidR="004A4CCA">
        <w:t>are</w:t>
      </w:r>
      <w:r>
        <w:t xml:space="preserve"> not exposed to precipitation or left exposed at the end of the workday.</w:t>
      </w:r>
    </w:p>
    <w:p w14:paraId="6712653F" w14:textId="77777777" w:rsidR="008127DB" w:rsidRPr="0013198D" w:rsidRDefault="008127DB" w:rsidP="0C61180A">
      <w:pPr>
        <w:pStyle w:val="PR1"/>
        <w:tabs>
          <w:tab w:val="clear" w:pos="864"/>
          <w:tab w:val="num" w:pos="846"/>
        </w:tabs>
        <w:ind w:left="846"/>
      </w:pPr>
      <w:r>
        <w:t>Comply with roofing system manufacturer's written instructions for installation of roof insulation and cover board.</w:t>
      </w:r>
    </w:p>
    <w:p w14:paraId="47C322F3" w14:textId="77777777" w:rsidR="008127DB" w:rsidRPr="0013198D" w:rsidRDefault="008127DB" w:rsidP="0C61180A">
      <w:pPr>
        <w:pStyle w:val="PR1"/>
        <w:tabs>
          <w:tab w:val="clear" w:pos="864"/>
          <w:tab w:val="num" w:pos="846"/>
        </w:tabs>
        <w:ind w:left="846"/>
      </w:pPr>
      <w:r>
        <w:t>Install tapered insulation under area of roofing to conform to slopes indicated.</w:t>
      </w:r>
    </w:p>
    <w:p w14:paraId="2420AC94" w14:textId="77777777" w:rsidR="008127DB" w:rsidRPr="0013198D" w:rsidRDefault="008127DB" w:rsidP="0C61180A">
      <w:pPr>
        <w:pStyle w:val="PR1"/>
        <w:tabs>
          <w:tab w:val="clear" w:pos="864"/>
          <w:tab w:val="num" w:pos="846"/>
        </w:tabs>
        <w:ind w:left="846"/>
      </w:pPr>
      <w:r>
        <w:t>Install insulation boards with long joints in a continuous straight line</w:t>
      </w:r>
      <w:r w:rsidR="00C370C5">
        <w:t>. J</w:t>
      </w:r>
      <w:r>
        <w:t xml:space="preserve">oints </w:t>
      </w:r>
      <w:r w:rsidR="00C370C5">
        <w:t xml:space="preserve">should be </w:t>
      </w:r>
      <w:r>
        <w:t>staggered between rows, abutti</w:t>
      </w:r>
      <w:r w:rsidR="00C370C5">
        <w:t>ng edges and ends per manufacturer’s written instructions</w:t>
      </w:r>
      <w:r>
        <w:t xml:space="preserve">.  Fill gaps exceeding </w:t>
      </w:r>
      <w:r w:rsidRPr="0C61180A">
        <w:rPr>
          <w:rStyle w:val="IP"/>
          <w:color w:val="auto"/>
        </w:rPr>
        <w:t>1/4 inch</w:t>
      </w:r>
      <w:r w:rsidRPr="0C61180A">
        <w:rPr>
          <w:rStyle w:val="SI"/>
          <w:color w:val="auto"/>
        </w:rPr>
        <w:t xml:space="preserve"> </w:t>
      </w:r>
      <w:r w:rsidR="002C1662" w:rsidRPr="0C61180A">
        <w:rPr>
          <w:rStyle w:val="SI"/>
          <w:color w:val="auto"/>
        </w:rPr>
        <w:t>(6 mm)</w:t>
      </w:r>
      <w:r>
        <w:t xml:space="preserve"> with like material.</w:t>
      </w:r>
    </w:p>
    <w:p w14:paraId="14897D9D" w14:textId="77777777" w:rsidR="008127DB" w:rsidRPr="0013198D" w:rsidRDefault="008127DB" w:rsidP="0C61180A">
      <w:pPr>
        <w:pStyle w:val="PR1"/>
        <w:tabs>
          <w:tab w:val="clear" w:pos="864"/>
          <w:tab w:val="num" w:pos="846"/>
        </w:tabs>
        <w:ind w:left="846"/>
      </w:pPr>
      <w:r>
        <w:t xml:space="preserve">Install 2 or more layers with joints of each succeeding layer staggered from joints of previous layer a minimum of </w:t>
      </w:r>
      <w:r w:rsidRPr="0C61180A">
        <w:rPr>
          <w:rStyle w:val="IP"/>
          <w:color w:val="auto"/>
        </w:rPr>
        <w:t>6 inches</w:t>
      </w:r>
      <w:r>
        <w:t xml:space="preserve"> </w:t>
      </w:r>
      <w:r w:rsidRPr="0C61180A">
        <w:rPr>
          <w:rStyle w:val="SI"/>
          <w:color w:val="auto"/>
        </w:rPr>
        <w:t>(150 mm)</w:t>
      </w:r>
      <w:r>
        <w:t xml:space="preserve"> in each direction.</w:t>
      </w:r>
    </w:p>
    <w:p w14:paraId="79A4AD53" w14:textId="77777777" w:rsidR="008127DB" w:rsidRPr="0013198D" w:rsidRDefault="008127DB" w:rsidP="0C61180A">
      <w:pPr>
        <w:pStyle w:val="PR1"/>
        <w:tabs>
          <w:tab w:val="clear" w:pos="864"/>
          <w:tab w:val="num" w:pos="846"/>
        </w:tabs>
        <w:ind w:left="846"/>
      </w:pPr>
      <w:r>
        <w:t>Trim surface of insulation boards where necessary at roof drains so completed surface is flush and does not restrict flow of water.</w:t>
      </w:r>
    </w:p>
    <w:p w14:paraId="3D9A3952" w14:textId="77777777" w:rsidR="008127DB" w:rsidRPr="0013198D" w:rsidRDefault="008127DB" w:rsidP="0C61180A">
      <w:pPr>
        <w:pStyle w:val="PR1"/>
        <w:tabs>
          <w:tab w:val="clear" w:pos="864"/>
          <w:tab w:val="num" w:pos="846"/>
        </w:tabs>
        <w:ind w:left="846"/>
      </w:pPr>
      <w:r>
        <w:lastRenderedPageBreak/>
        <w:t>Install tapered edge strips at perimeter edges of roof that do not terminate at vertical surfaces.</w:t>
      </w:r>
    </w:p>
    <w:p w14:paraId="6095D57B" w14:textId="1971F086" w:rsidR="008127DB" w:rsidRPr="0013198D" w:rsidRDefault="008127DB" w:rsidP="0C61180A">
      <w:pPr>
        <w:pStyle w:val="PR1"/>
      </w:pPr>
      <w:r w:rsidRPr="0C61180A">
        <w:rPr>
          <w:b/>
          <w:bCs/>
        </w:rPr>
        <w:t>Preliminarily Fastened</w:t>
      </w:r>
      <w:r>
        <w:t xml:space="preserve"> Insulation </w:t>
      </w:r>
      <w:r w:rsidR="006A4754" w:rsidRPr="0C61180A">
        <w:rPr>
          <w:b/>
          <w:bCs/>
        </w:rPr>
        <w:t>[</w:t>
      </w:r>
      <w:r w:rsidRPr="0C61180A">
        <w:rPr>
          <w:b/>
          <w:bCs/>
        </w:rPr>
        <w:t xml:space="preserve">for Mechanically Fastened </w:t>
      </w:r>
      <w:r w:rsidR="002C1662" w:rsidRPr="0C61180A">
        <w:rPr>
          <w:b/>
          <w:bCs/>
        </w:rPr>
        <w:t xml:space="preserve">Membrane </w:t>
      </w:r>
      <w:r w:rsidRPr="0C61180A">
        <w:rPr>
          <w:b/>
          <w:bCs/>
        </w:rPr>
        <w:t>Systems</w:t>
      </w:r>
      <w:r w:rsidR="006A4754" w:rsidRPr="0C61180A">
        <w:rPr>
          <w:b/>
          <w:bCs/>
        </w:rPr>
        <w:t>]</w:t>
      </w:r>
      <w:r>
        <w:t>: Install insulation with fasteners at rate required by roofing system manufacturer</w:t>
      </w:r>
      <w:r w:rsidR="00B27054">
        <w:t>.</w:t>
      </w:r>
    </w:p>
    <w:p w14:paraId="6F2BAF97" w14:textId="77777777" w:rsidR="008127DB" w:rsidRPr="0013198D" w:rsidRDefault="008127DB" w:rsidP="0C61180A">
      <w:pPr>
        <w:pStyle w:val="PR2"/>
        <w:tabs>
          <w:tab w:val="num" w:pos="1440"/>
        </w:tabs>
      </w:pPr>
      <w:r>
        <w:t>Fasten top layer to resist uplift pressure at corners, perimeter, and field of roof.</w:t>
      </w:r>
    </w:p>
    <w:p w14:paraId="79FC20DF" w14:textId="3927F554" w:rsidR="008127DB" w:rsidRPr="0013198D" w:rsidRDefault="002C1662" w:rsidP="0C61180A">
      <w:pPr>
        <w:pStyle w:val="PR1"/>
        <w:tabs>
          <w:tab w:val="clear" w:pos="864"/>
          <w:tab w:val="num" w:pos="846"/>
        </w:tabs>
        <w:ind w:left="846"/>
      </w:pPr>
      <w:r w:rsidRPr="0C61180A">
        <w:rPr>
          <w:b/>
          <w:bCs/>
        </w:rPr>
        <w:t>Adhered Insulation</w:t>
      </w:r>
      <w:r>
        <w:t>:  Adhere</w:t>
      </w:r>
      <w:r w:rsidR="008127DB">
        <w:t xml:space="preserve"> insulation to substrate as follows:</w:t>
      </w:r>
    </w:p>
    <w:p w14:paraId="5886164D" w14:textId="2FF238C4" w:rsidR="008127DB" w:rsidRPr="008F5D6B" w:rsidRDefault="008127DB" w:rsidP="0C61180A">
      <w:pPr>
        <w:pStyle w:val="PR2"/>
        <w:tabs>
          <w:tab w:val="num" w:pos="1440"/>
        </w:tabs>
        <w:rPr>
          <w:b/>
          <w:bCs/>
        </w:rPr>
      </w:pPr>
      <w:r w:rsidRPr="008F5D6B">
        <w:rPr>
          <w:b/>
          <w:bCs/>
        </w:rPr>
        <w:t>Install each layer in a two-part urethane adhesive according to roofing system manufacturer’s instruction.</w:t>
      </w:r>
    </w:p>
    <w:p w14:paraId="7A787E28" w14:textId="4E3A5DBD" w:rsidR="00EB2355" w:rsidRPr="008F5D6B" w:rsidRDefault="00EB2355" w:rsidP="00EB2355">
      <w:pPr>
        <w:pStyle w:val="PR2"/>
        <w:tabs>
          <w:tab w:val="num" w:pos="1440"/>
        </w:tabs>
        <w:rPr>
          <w:rFonts w:cs="Calibri"/>
          <w:b/>
          <w:bCs/>
        </w:rPr>
      </w:pPr>
      <w:r w:rsidRPr="008F5D6B">
        <w:rPr>
          <w:rFonts w:cs="Calibri"/>
          <w:b/>
          <w:bCs/>
        </w:rPr>
        <w:t>Install each layer in a solid mopping of hot roofing asphalt according to roofing system manufacturer’s instruction.</w:t>
      </w:r>
    </w:p>
    <w:p w14:paraId="2B127B97" w14:textId="77777777" w:rsidR="008127DB" w:rsidRPr="002E0C83" w:rsidRDefault="008127DB" w:rsidP="0C61180A">
      <w:pPr>
        <w:pStyle w:val="PR2"/>
        <w:tabs>
          <w:tab w:val="num" w:pos="1440"/>
        </w:tabs>
      </w:pPr>
      <w:r>
        <w:t>Install each layer to resist uplift pressure at corners, perimeter, and field of roof.</w:t>
      </w:r>
    </w:p>
    <w:p w14:paraId="7F1C0DBE" w14:textId="4967289C" w:rsidR="008127DB" w:rsidRDefault="008127DB" w:rsidP="0C61180A">
      <w:pPr>
        <w:pStyle w:val="PR1"/>
        <w:tabs>
          <w:tab w:val="clear" w:pos="864"/>
          <w:tab w:val="num" w:pos="846"/>
        </w:tabs>
        <w:ind w:left="846"/>
      </w:pPr>
      <w:r w:rsidRPr="0C61180A">
        <w:rPr>
          <w:b/>
          <w:bCs/>
        </w:rPr>
        <w:t>Loose Laid Insulation with Top Insulation Layer Mechanically Fastened</w:t>
      </w:r>
      <w:r w:rsidR="006E1738" w:rsidRPr="0C61180A">
        <w:rPr>
          <w:b/>
          <w:bCs/>
        </w:rPr>
        <w:t>:</w:t>
      </w:r>
      <w:r w:rsidR="006E1738">
        <w:t xml:space="preserve"> Loose</w:t>
      </w:r>
      <w:r>
        <w:t xml:space="preserve"> lay insulation with staggered joints and secure top layer of insulation to deck using mechanical fasteners designed and sized for fastening specified board-type to deck type. </w:t>
      </w:r>
    </w:p>
    <w:p w14:paraId="00295234" w14:textId="68CD494D" w:rsidR="00310C33" w:rsidRPr="00310C33" w:rsidRDefault="00310C33" w:rsidP="0C61180A">
      <w:pPr>
        <w:pStyle w:val="PR2"/>
        <w:tabs>
          <w:tab w:val="num" w:pos="1440"/>
        </w:tabs>
      </w:pPr>
      <w:r>
        <w:t>Fasten top layer according to requirements in FMG's "Approval Guide" for specified Windstorm Resistance Classification.</w:t>
      </w:r>
    </w:p>
    <w:p w14:paraId="56EF6A7D" w14:textId="1329FFE0" w:rsidR="008127DB" w:rsidRPr="0013198D" w:rsidRDefault="008127DB" w:rsidP="0C61180A">
      <w:pPr>
        <w:pStyle w:val="PR2"/>
        <w:tabs>
          <w:tab w:val="num" w:pos="1440"/>
        </w:tabs>
      </w:pPr>
      <w:r>
        <w:t>Fasten top layer to resist uplift pressure at corners, perimeter, and field of roof.</w:t>
      </w:r>
    </w:p>
    <w:p w14:paraId="4D49F1D1" w14:textId="6BCFA451" w:rsidR="009D06DF" w:rsidRPr="002E0C83" w:rsidRDefault="009D06DF" w:rsidP="0C61180A">
      <w:pPr>
        <w:pStyle w:val="PR1"/>
        <w:tabs>
          <w:tab w:val="clear" w:pos="864"/>
          <w:tab w:val="num" w:pos="846"/>
        </w:tabs>
        <w:ind w:left="846"/>
      </w:pPr>
      <w:r w:rsidRPr="0C61180A">
        <w:rPr>
          <w:b/>
          <w:bCs/>
        </w:rPr>
        <w:t>Loose Laid Insulation</w:t>
      </w:r>
      <w:r>
        <w:t xml:space="preserve">: Loose lay all layers of insulation with staggered joints. </w:t>
      </w:r>
    </w:p>
    <w:p w14:paraId="39D52064" w14:textId="44F12D4D" w:rsidR="008127DB" w:rsidRDefault="008127DB" w:rsidP="0C61180A">
      <w:pPr>
        <w:pStyle w:val="PR1"/>
        <w:tabs>
          <w:tab w:val="clear" w:pos="864"/>
          <w:tab w:val="num" w:pos="846"/>
        </w:tabs>
        <w:ind w:left="846"/>
      </w:pPr>
      <w:r w:rsidRPr="0C61180A">
        <w:rPr>
          <w:b/>
          <w:bCs/>
        </w:rPr>
        <w:t>Mechanically Fastened with Subsequent Layers Adhered Insulation</w:t>
      </w:r>
      <w:r w:rsidR="00267152">
        <w:t>: Secure</w:t>
      </w:r>
      <w:r>
        <w:t xml:space="preserve"> first layer of insulation to deck using mechanical fasteners designed and sized for fastening specified board-type to deck type. </w:t>
      </w:r>
    </w:p>
    <w:p w14:paraId="5B0BA03A" w14:textId="4D5DEDB9" w:rsidR="00310C33" w:rsidRPr="00310C33" w:rsidRDefault="00310C33" w:rsidP="0C61180A">
      <w:pPr>
        <w:pStyle w:val="PR2"/>
        <w:tabs>
          <w:tab w:val="num" w:pos="1440"/>
        </w:tabs>
      </w:pPr>
      <w:r>
        <w:t>Fasten first layer according to requirements in FMG's "Approval Guide" for specified Windstorm Resistance Classification.</w:t>
      </w:r>
    </w:p>
    <w:p w14:paraId="369C84C9" w14:textId="77777777" w:rsidR="008127DB" w:rsidRPr="0013198D" w:rsidRDefault="008127DB" w:rsidP="0C61180A">
      <w:pPr>
        <w:pStyle w:val="PR2"/>
        <w:tabs>
          <w:tab w:val="num" w:pos="1440"/>
        </w:tabs>
      </w:pPr>
      <w:r>
        <w:t>Fasten first layer to resist uplift pressure at corners, perimeter, and field of roof.</w:t>
      </w:r>
    </w:p>
    <w:p w14:paraId="2D9EE897" w14:textId="70D51D14" w:rsidR="008127DB" w:rsidRPr="006E1738" w:rsidRDefault="008127DB" w:rsidP="0C61180A">
      <w:pPr>
        <w:pStyle w:val="PR2"/>
        <w:tabs>
          <w:tab w:val="num" w:pos="1440"/>
        </w:tabs>
        <w:rPr>
          <w:b/>
          <w:bCs/>
        </w:rPr>
      </w:pPr>
      <w:r w:rsidRPr="006E1738">
        <w:rPr>
          <w:b/>
          <w:bCs/>
        </w:rPr>
        <w:t>Install subsequent layers in a two-part urethane adhesive according to roofing system manufacturer’s instruction.</w:t>
      </w:r>
    </w:p>
    <w:p w14:paraId="3AC973CA" w14:textId="20A090F8" w:rsidR="00002350" w:rsidRPr="006E1738" w:rsidRDefault="00002350" w:rsidP="00002350">
      <w:pPr>
        <w:pStyle w:val="PR2"/>
        <w:tabs>
          <w:tab w:val="num" w:pos="1440"/>
        </w:tabs>
        <w:rPr>
          <w:rFonts w:cs="Calibri"/>
          <w:b/>
          <w:bCs/>
        </w:rPr>
      </w:pPr>
      <w:r w:rsidRPr="006E1738">
        <w:rPr>
          <w:rFonts w:cs="Calibri"/>
          <w:b/>
          <w:bCs/>
        </w:rPr>
        <w:t>Install subsequent layers in a solid mopping of hot roofing asphalt according to roofing system manufacturer’s instruction.</w:t>
      </w:r>
    </w:p>
    <w:p w14:paraId="444DACF7" w14:textId="77777777" w:rsidR="008127DB" w:rsidRPr="0013198D" w:rsidRDefault="008127DB" w:rsidP="0C61180A">
      <w:pPr>
        <w:pStyle w:val="PR2"/>
        <w:tabs>
          <w:tab w:val="num" w:pos="1440"/>
        </w:tabs>
      </w:pPr>
      <w:r>
        <w:t>Install each layer to resist uplift pressure at corners, perimeter, and field of roof.</w:t>
      </w:r>
    </w:p>
    <w:p w14:paraId="16042A9C" w14:textId="77777777" w:rsidR="00AF68FE" w:rsidRPr="0013198D" w:rsidRDefault="00AF68FE" w:rsidP="0C61180A">
      <w:pPr>
        <w:pStyle w:val="ART"/>
      </w:pPr>
      <w:r>
        <w:t>Cover board installation</w:t>
      </w:r>
    </w:p>
    <w:p w14:paraId="38E3722C" w14:textId="77777777" w:rsidR="00AF68FE" w:rsidRPr="0013198D" w:rsidRDefault="00AF68FE" w:rsidP="0C61180A">
      <w:pPr>
        <w:pStyle w:val="PR1"/>
      </w:pPr>
      <w:r>
        <w:t>Coordinate installing membrane roofing system components so cover board is not exposed to precipitation or left exposed at the end of the workday.</w:t>
      </w:r>
    </w:p>
    <w:p w14:paraId="089FD11D" w14:textId="77777777" w:rsidR="00AF68FE" w:rsidRPr="0013198D" w:rsidRDefault="00AF68FE" w:rsidP="0C61180A">
      <w:pPr>
        <w:pStyle w:val="PR1"/>
      </w:pPr>
      <w:r>
        <w:t>Comply with membrane roofing system manufacturer's written instructions for installing roof cover board.</w:t>
      </w:r>
    </w:p>
    <w:p w14:paraId="7625F1D1" w14:textId="77777777" w:rsidR="00AF68FE" w:rsidRPr="0013198D" w:rsidRDefault="00AF68FE" w:rsidP="0C61180A">
      <w:pPr>
        <w:pStyle w:val="PR1"/>
      </w:pPr>
      <w:r>
        <w:t>Install cover board with long joints in a continuous straight line. Joints should be staggered between rows, abutting edges and ends per manufacturer’s written instructions.  Fill gaps exceeding 1/4 inch (6 mm) with cover board.</w:t>
      </w:r>
    </w:p>
    <w:p w14:paraId="28BAC62E" w14:textId="77777777" w:rsidR="00AF68FE" w:rsidRPr="0013198D" w:rsidRDefault="00AF68FE" w:rsidP="0C61180A">
      <w:pPr>
        <w:pStyle w:val="PR2"/>
      </w:pPr>
      <w:r>
        <w:lastRenderedPageBreak/>
        <w:t>Cut and fit cover board within 1/4 inch (6 mm) of nailers, projections, and penetrations.</w:t>
      </w:r>
    </w:p>
    <w:p w14:paraId="205191E1" w14:textId="77777777" w:rsidR="00AF68FE" w:rsidRPr="0013198D" w:rsidRDefault="00AF68FE" w:rsidP="0C61180A">
      <w:pPr>
        <w:pStyle w:val="PR1"/>
      </w:pPr>
      <w:r>
        <w:t>Trim surface of cover board where necessary at roof drains so completed surface is flush and does not restrict flow of water.</w:t>
      </w:r>
    </w:p>
    <w:p w14:paraId="74561CEE" w14:textId="77777777" w:rsidR="00AF68FE" w:rsidRPr="0013198D" w:rsidRDefault="00AF68FE" w:rsidP="0C61180A">
      <w:pPr>
        <w:pStyle w:val="PR2"/>
      </w:pPr>
      <w:r>
        <w:t>Install tapered edge strips at perimeter edges of roof that do not terminate at vertical surfaces.</w:t>
      </w:r>
    </w:p>
    <w:p w14:paraId="26A0DF82" w14:textId="5F924154" w:rsidR="00AF68FE" w:rsidRDefault="00AF68FE" w:rsidP="0C61180A">
      <w:pPr>
        <w:pStyle w:val="PR1"/>
      </w:pPr>
      <w:r w:rsidRPr="0C61180A">
        <w:rPr>
          <w:b/>
          <w:bCs/>
        </w:rPr>
        <w:t>Preliminarily Fastened cover board for Mechanically Fastened Systems</w:t>
      </w:r>
      <w:r>
        <w:t>: Install cover board with fasteners at rate required by roofing system manufacturer</w:t>
      </w:r>
      <w:r w:rsidR="005F7559">
        <w:t xml:space="preserve"> or applicable authority, whic</w:t>
      </w:r>
      <w:r w:rsidR="000A0B7B">
        <w:t>hever is more stringent</w:t>
      </w:r>
      <w:r>
        <w:t>.</w:t>
      </w:r>
    </w:p>
    <w:p w14:paraId="64DBE1CB" w14:textId="3E887F9D" w:rsidR="00DE4C67" w:rsidRPr="00DE4C67" w:rsidRDefault="00DE4C67" w:rsidP="00DE4C67">
      <w:pPr>
        <w:pStyle w:val="PR2"/>
        <w:tabs>
          <w:tab w:val="num" w:pos="1440"/>
        </w:tabs>
        <w:rPr>
          <w:szCs w:val="22"/>
        </w:rPr>
      </w:pPr>
      <w:r w:rsidRPr="00DE1227">
        <w:rPr>
          <w:szCs w:val="22"/>
        </w:rPr>
        <w:t>Fasten top layer to resist uplift pressure at corners, perimeter, and field of roof.</w:t>
      </w:r>
    </w:p>
    <w:p w14:paraId="04AB3A40" w14:textId="77777777" w:rsidR="00AF68FE" w:rsidRPr="0013198D" w:rsidRDefault="00AF68FE" w:rsidP="0C61180A">
      <w:pPr>
        <w:pStyle w:val="PR1"/>
      </w:pPr>
      <w:r w:rsidRPr="0C61180A">
        <w:rPr>
          <w:b/>
          <w:bCs/>
        </w:rPr>
        <w:t>Adhered Cover Board:</w:t>
      </w:r>
      <w:r>
        <w:t xml:space="preserve">  Adhere cover board to substrate as follows:</w:t>
      </w:r>
    </w:p>
    <w:p w14:paraId="37E64952" w14:textId="6D886C07" w:rsidR="00AF68FE" w:rsidRPr="00DD2068" w:rsidRDefault="00AF68FE" w:rsidP="0C61180A">
      <w:pPr>
        <w:pStyle w:val="PR2"/>
        <w:rPr>
          <w:b/>
          <w:bCs/>
        </w:rPr>
      </w:pPr>
      <w:r w:rsidRPr="00DD2068">
        <w:rPr>
          <w:b/>
          <w:bCs/>
        </w:rPr>
        <w:t>Install in a two-part urethane adhesive according to roofing system manufacturer’s instruction.</w:t>
      </w:r>
    </w:p>
    <w:p w14:paraId="6EEB2835" w14:textId="4F522B3D" w:rsidR="00984BD2" w:rsidRPr="00DD2068" w:rsidRDefault="00984BD2" w:rsidP="00984BD2">
      <w:pPr>
        <w:pStyle w:val="PR2"/>
        <w:rPr>
          <w:b/>
          <w:bCs/>
        </w:rPr>
      </w:pPr>
      <w:r w:rsidRPr="00DD2068">
        <w:rPr>
          <w:b/>
          <w:bCs/>
        </w:rPr>
        <w:t>Install in a solid mopping of hot roofing asphalt according to roofing system manufacturer’s instruction.</w:t>
      </w:r>
    </w:p>
    <w:p w14:paraId="18979EBE" w14:textId="77777777" w:rsidR="00AF68FE" w:rsidRPr="0013198D" w:rsidRDefault="00AF68FE" w:rsidP="0C61180A">
      <w:pPr>
        <w:pStyle w:val="PR2"/>
        <w:tabs>
          <w:tab w:val="num" w:pos="1440"/>
        </w:tabs>
      </w:pPr>
      <w:r>
        <w:t>Install to resist uplift pressure at corners, perimeter, and field of roof.</w:t>
      </w:r>
    </w:p>
    <w:p w14:paraId="0BB18B3C" w14:textId="656C39A0" w:rsidR="00AF68FE" w:rsidRDefault="00AF68FE" w:rsidP="0C61180A">
      <w:pPr>
        <w:pStyle w:val="PR1"/>
      </w:pPr>
      <w:r w:rsidRPr="0C61180A">
        <w:rPr>
          <w:b/>
          <w:bCs/>
        </w:rPr>
        <w:t>Mechanically Fastened Cover Board</w:t>
      </w:r>
      <w:r w:rsidR="001F3A14" w:rsidRPr="0C61180A">
        <w:rPr>
          <w:b/>
          <w:bCs/>
        </w:rPr>
        <w:t>:</w:t>
      </w:r>
      <w:r w:rsidR="001F3A14">
        <w:t xml:space="preserve"> Install</w:t>
      </w:r>
      <w:r>
        <w:t xml:space="preserve"> cover board and secure to deck using mechanical fasteners designed and sized for fastening specified cover board to deck type.</w:t>
      </w:r>
    </w:p>
    <w:p w14:paraId="6CFA4F84" w14:textId="65182482" w:rsidR="00310C33" w:rsidRPr="00310C33" w:rsidRDefault="00310C33" w:rsidP="0C61180A">
      <w:pPr>
        <w:pStyle w:val="PR2"/>
        <w:tabs>
          <w:tab w:val="num" w:pos="1440"/>
        </w:tabs>
      </w:pPr>
      <w:r>
        <w:t>Fasten according to requirements in FMG's "Approval Guide" for specified Windstorm Resistance Classification.</w:t>
      </w:r>
    </w:p>
    <w:p w14:paraId="223AF3FB" w14:textId="77777777" w:rsidR="00AF68FE" w:rsidRPr="0013198D" w:rsidRDefault="00AF68FE" w:rsidP="0C61180A">
      <w:pPr>
        <w:pStyle w:val="PR2"/>
      </w:pPr>
      <w:r>
        <w:t>Fasten to resist uplift pressure at corners, perimeter, and field of roof.</w:t>
      </w:r>
    </w:p>
    <w:p w14:paraId="4AAEB46E" w14:textId="77777777" w:rsidR="00AF68FE" w:rsidRPr="0013198D" w:rsidRDefault="00AF68FE" w:rsidP="0C61180A">
      <w:pPr>
        <w:pStyle w:val="ART"/>
        <w:tabs>
          <w:tab w:val="num" w:pos="864"/>
        </w:tabs>
      </w:pPr>
      <w:r>
        <w:t>ROOFING MEMBRANE INSTALLATION, GENERAL</w:t>
      </w:r>
    </w:p>
    <w:p w14:paraId="2B4CCE68" w14:textId="77777777" w:rsidR="00AF68FE" w:rsidRPr="0013198D" w:rsidRDefault="00AF68FE" w:rsidP="0C61180A">
      <w:pPr>
        <w:pStyle w:val="PR1"/>
        <w:tabs>
          <w:tab w:val="clear" w:pos="864"/>
          <w:tab w:val="num" w:pos="846"/>
        </w:tabs>
        <w:ind w:left="846"/>
      </w:pPr>
      <w:r>
        <w:t>Install roofing membrane in accordance with roofing system manufacturer's written instructions, applicable recommendations of the roofing manufacturer and requirements in this Section.</w:t>
      </w:r>
    </w:p>
    <w:p w14:paraId="3C973B95" w14:textId="77777777" w:rsidR="00AF68FE" w:rsidRPr="0013198D" w:rsidRDefault="00AF68FE" w:rsidP="0C61180A">
      <w:pPr>
        <w:pStyle w:val="PR1"/>
        <w:tabs>
          <w:tab w:val="clear" w:pos="864"/>
          <w:tab w:val="num" w:pos="846"/>
        </w:tabs>
        <w:ind w:left="846"/>
      </w:pPr>
      <w:r>
        <w:t>Cooperate with testing and inspecting agencies engaged or required to perform services for installing roofing system.</w:t>
      </w:r>
    </w:p>
    <w:p w14:paraId="10D587C4" w14:textId="77777777" w:rsidR="00AF68FE" w:rsidRPr="0013198D" w:rsidRDefault="00AF68FE" w:rsidP="0C61180A">
      <w:pPr>
        <w:pStyle w:val="PR1"/>
        <w:tabs>
          <w:tab w:val="clear" w:pos="864"/>
          <w:tab w:val="num" w:pos="846"/>
        </w:tabs>
        <w:ind w:left="846"/>
      </w:pPr>
      <w:r>
        <w:t>Coordinate installing roofing system so insulation and other components of the roofing membrane system not permanently exposed are not subjected to precipitation or left uncovered at the end of the workday or when rain is imminent.</w:t>
      </w:r>
    </w:p>
    <w:p w14:paraId="6AC62C5D" w14:textId="77777777" w:rsidR="00AF68FE" w:rsidRPr="0013198D" w:rsidRDefault="00AF68FE" w:rsidP="0C61180A">
      <w:pPr>
        <w:pStyle w:val="PR2"/>
        <w:tabs>
          <w:tab w:val="num" w:pos="1440"/>
        </w:tabs>
      </w:pPr>
      <w:r>
        <w:t>Provide tie-offs at end of each day's work to cover exposed roofing membrane sheets and insulation.</w:t>
      </w:r>
    </w:p>
    <w:p w14:paraId="4FA0D489" w14:textId="77777777" w:rsidR="00AF68FE" w:rsidRPr="0013198D" w:rsidRDefault="00AF68FE" w:rsidP="0C61180A">
      <w:pPr>
        <w:pStyle w:val="PR2"/>
        <w:tabs>
          <w:tab w:val="num" w:pos="1440"/>
        </w:tabs>
      </w:pPr>
      <w:r>
        <w:t>Complete terminations and base flashings and provide temporary seals to prevent water from entering completed sections of roofing system.</w:t>
      </w:r>
    </w:p>
    <w:p w14:paraId="68066335" w14:textId="77777777" w:rsidR="00AF68FE" w:rsidRPr="0013198D" w:rsidRDefault="00AF68FE" w:rsidP="0C61180A">
      <w:pPr>
        <w:pStyle w:val="PR2"/>
        <w:tabs>
          <w:tab w:val="num" w:pos="1440"/>
        </w:tabs>
      </w:pPr>
      <w:r>
        <w:t>Remove and discard temporary seals before beginning work on adjoining roofing.</w:t>
      </w:r>
    </w:p>
    <w:p w14:paraId="5818E77B" w14:textId="0133D7E7" w:rsidR="00AF68FE" w:rsidRPr="0013198D" w:rsidRDefault="00AF68FE" w:rsidP="00AF68FE">
      <w:pPr>
        <w:pStyle w:val="PR1"/>
        <w:tabs>
          <w:tab w:val="clear" w:pos="864"/>
          <w:tab w:val="num" w:pos="846"/>
        </w:tabs>
        <w:ind w:left="846"/>
      </w:pPr>
      <w:r w:rsidRPr="0C61180A">
        <w:rPr>
          <w:b/>
          <w:bCs/>
        </w:rPr>
        <w:t>Asphalt Heating</w:t>
      </w:r>
      <w:r w:rsidR="001F3A14">
        <w:t>: Heat</w:t>
      </w:r>
      <w:r>
        <w:t xml:space="preserve"> roofing asphalt to temperature recommended by roofing manufacturer to flux modified membrane.  Do not exceed roofing asphalt manufacturer's recommended temperature limits during </w:t>
      </w:r>
      <w:r>
        <w:lastRenderedPageBreak/>
        <w:t>roofing asphalt heating.  Discard roofing asphalt maintained at a temperature exceeding finished blowing temperature for more than 4 hours.</w:t>
      </w:r>
    </w:p>
    <w:p w14:paraId="4E7543DB" w14:textId="77777777" w:rsidR="00AF68FE" w:rsidRPr="0013198D" w:rsidRDefault="00AF68FE" w:rsidP="00310C33">
      <w:pPr>
        <w:pStyle w:val="PR2"/>
      </w:pPr>
      <w:r>
        <w:t>Substrate-Joint Penetrations:  Prevent roofing asphalt from penetrating substrate joints, entering building, or damaging roofing system components or adjacent building construction.</w:t>
      </w:r>
    </w:p>
    <w:p w14:paraId="03B9112A" w14:textId="77777777" w:rsidR="00AF68FE" w:rsidRPr="0013198D" w:rsidRDefault="00AF68FE" w:rsidP="0C61180A">
      <w:pPr>
        <w:pStyle w:val="ART"/>
      </w:pPr>
      <w:r>
        <w:t>ADHERED ROOFING MEMBRANE INSTALLATION</w:t>
      </w:r>
    </w:p>
    <w:p w14:paraId="6DD41B3F" w14:textId="77777777" w:rsidR="00AF68FE" w:rsidRPr="0013198D" w:rsidRDefault="00AF68FE" w:rsidP="0C61180A">
      <w:pPr>
        <w:pStyle w:val="PR1"/>
      </w:pPr>
      <w:r>
        <w:t xml:space="preserve">Install roofing membrane over area to receive roofing in accordance with membrane roofing system manufacturer's written instructions.  </w:t>
      </w:r>
    </w:p>
    <w:p w14:paraId="7D26396B" w14:textId="77777777" w:rsidR="00AF68FE" w:rsidRDefault="00AF68FE" w:rsidP="0C61180A">
      <w:pPr>
        <w:pStyle w:val="PR2"/>
      </w:pPr>
      <w:r>
        <w:t>Unroll roofing membrane and allow to relax before installing.</w:t>
      </w:r>
    </w:p>
    <w:p w14:paraId="5079B920" w14:textId="74E50982" w:rsidR="00310C33" w:rsidRPr="00310C33" w:rsidRDefault="00310C33" w:rsidP="0C61180A">
      <w:pPr>
        <w:pStyle w:val="PR2"/>
      </w:pPr>
      <w:r>
        <w:t>Install sheet in accordance with roofing system manufacturer’s written instructions.</w:t>
      </w:r>
    </w:p>
    <w:p w14:paraId="43E1C97B" w14:textId="77777777" w:rsidR="00AF68FE" w:rsidRPr="0013198D" w:rsidRDefault="00AF68FE" w:rsidP="0C61180A">
      <w:pPr>
        <w:pStyle w:val="PR1"/>
      </w:pPr>
      <w:r>
        <w:t>Accurately align roofing membrane and maintain uniform side and end laps of minimum dimensions required by manufacturer.  Stagger end laps.</w:t>
      </w:r>
    </w:p>
    <w:p w14:paraId="47FB45A8" w14:textId="77777777" w:rsidR="00AF68FE" w:rsidRPr="0013198D" w:rsidRDefault="00AF68FE" w:rsidP="0C61180A">
      <w:pPr>
        <w:pStyle w:val="PR1"/>
      </w:pPr>
      <w:r w:rsidRPr="0C61180A">
        <w:rPr>
          <w:b/>
          <w:bCs/>
        </w:rPr>
        <w:t>Solvent Based Bonding Adhesive for smooth backed membranes</w:t>
      </w:r>
      <w:r>
        <w:t>:  Apply solvent-based bonding adhesive to substrate and underside of roofing membrane at rate required by manufacturer and allow to partially dry before installing roofing membrane.  Do not apply bonding adhesive to splice area of roofing membrane.</w:t>
      </w:r>
    </w:p>
    <w:p w14:paraId="0DAC0CEF" w14:textId="77777777" w:rsidR="00AF68FE" w:rsidRPr="0013198D" w:rsidRDefault="00AF68FE" w:rsidP="0C61180A">
      <w:pPr>
        <w:pStyle w:val="PR1"/>
      </w:pPr>
      <w:r w:rsidRPr="0C61180A">
        <w:rPr>
          <w:b/>
          <w:bCs/>
        </w:rPr>
        <w:t>Water Based Bonding Adhesive for smooth backed membranes</w:t>
      </w:r>
      <w:r>
        <w:t>:  Apply water-based bonding adhesive to substrate at rate required by manufacturer and immediately install roofing membrane.  Do not apply bonding adhesive to splice area of roofing membrane.</w:t>
      </w:r>
    </w:p>
    <w:p w14:paraId="1C78EA91" w14:textId="77777777" w:rsidR="00AF68FE" w:rsidRPr="0013198D" w:rsidRDefault="00AF68FE" w:rsidP="0C61180A">
      <w:pPr>
        <w:pStyle w:val="PR1"/>
      </w:pPr>
      <w:r w:rsidRPr="0C61180A">
        <w:rPr>
          <w:b/>
          <w:bCs/>
        </w:rPr>
        <w:t>Water Based Bonding Adhesive for fleece backed membranes</w:t>
      </w:r>
      <w:r>
        <w:t>:  Apply water-based bonding adhesive to substrate at rate required by manufacturer and immediately install roofing membrane.  Do not apply bonding adhesive to splice area of roofing membrane.</w:t>
      </w:r>
    </w:p>
    <w:p w14:paraId="65CB89ED" w14:textId="77777777" w:rsidR="00AF68FE" w:rsidRPr="0013198D" w:rsidRDefault="00AF68FE" w:rsidP="0C61180A">
      <w:pPr>
        <w:pStyle w:val="PR1"/>
      </w:pPr>
      <w:r w:rsidRPr="0C61180A">
        <w:rPr>
          <w:b/>
          <w:bCs/>
        </w:rPr>
        <w:t>Urethane Membrane Adhesive for fleece backed membranes</w:t>
      </w:r>
      <w:r>
        <w:t>:  Apply Urethane Adhesive to substrate at rate required by manufacturer and install fleece-backed roofing membrane.  Do not apply bonding adhesive to splice area of roofing membrane.</w:t>
      </w:r>
    </w:p>
    <w:p w14:paraId="4C772D5A" w14:textId="77777777" w:rsidR="00AF68FE" w:rsidRPr="0013198D" w:rsidRDefault="00AF68FE" w:rsidP="0C61180A">
      <w:pPr>
        <w:pStyle w:val="PR1"/>
      </w:pPr>
      <w:r w:rsidRPr="0C61180A">
        <w:rPr>
          <w:b/>
          <w:bCs/>
        </w:rPr>
        <w:t>Asphalt for fleece backed membranes</w:t>
      </w:r>
      <w:r>
        <w:t>: Adhere to substrate in a solid mopping of hot roofing asphalt applied at temperatures recommended by roofing system manufacturer.</w:t>
      </w:r>
    </w:p>
    <w:p w14:paraId="1313B0E3" w14:textId="77777777" w:rsidR="00AF68FE" w:rsidRPr="0013198D" w:rsidRDefault="00AF68FE" w:rsidP="0C61180A">
      <w:pPr>
        <w:pStyle w:val="PR1"/>
      </w:pPr>
      <w:r>
        <w:t>Mechanically fasten roofing membrane securely at terminations, penetrations, and perimeter of roofing.</w:t>
      </w:r>
    </w:p>
    <w:p w14:paraId="7575AA1C" w14:textId="77777777" w:rsidR="00AF68FE" w:rsidRPr="0013198D" w:rsidRDefault="00AF68FE" w:rsidP="0C61180A">
      <w:pPr>
        <w:pStyle w:val="PR1"/>
      </w:pPr>
      <w:r>
        <w:t>Apply roofing membrane with side laps shingled with roof slope, where possible.</w:t>
      </w:r>
    </w:p>
    <w:p w14:paraId="3E0BF679" w14:textId="20CFBB3B" w:rsidR="00AF68FE" w:rsidRPr="0013198D" w:rsidRDefault="00AF68FE" w:rsidP="0C61180A">
      <w:pPr>
        <w:pStyle w:val="PR1"/>
      </w:pPr>
      <w:r>
        <w:t>Seams</w:t>
      </w:r>
      <w:r w:rsidR="001F3A14">
        <w:t>: Clean</w:t>
      </w:r>
      <w:r>
        <w:t xml:space="preserve"> seam areas, overlap roofing membrane, and hot-air weld side and end laps of roofing membrane according to manufacturer's written instructions to ensure a watertight seam installation.</w:t>
      </w:r>
    </w:p>
    <w:p w14:paraId="6BFB5500" w14:textId="77777777" w:rsidR="00AF68FE" w:rsidRPr="0013198D" w:rsidRDefault="00AF68FE" w:rsidP="0C61180A">
      <w:pPr>
        <w:pStyle w:val="PR2"/>
      </w:pPr>
      <w:r>
        <w:t>Test lap edges with probe to verify seam weld continuity.  Apply lap sealant to seal cut edges of roofing membrane.</w:t>
      </w:r>
    </w:p>
    <w:p w14:paraId="23F8C10F" w14:textId="77777777" w:rsidR="00AF68FE" w:rsidRPr="0013198D" w:rsidRDefault="00AF68FE" w:rsidP="0C61180A">
      <w:pPr>
        <w:pStyle w:val="PR2"/>
      </w:pPr>
      <w:r>
        <w:t xml:space="preserve">Verify field strength of seams a minimum of twice daily and repair seam sample areas. </w:t>
      </w:r>
    </w:p>
    <w:p w14:paraId="19133132" w14:textId="77777777" w:rsidR="00AF68FE" w:rsidRPr="0013198D" w:rsidRDefault="00AF68FE" w:rsidP="0C61180A">
      <w:pPr>
        <w:pStyle w:val="PR3"/>
      </w:pPr>
      <w:r>
        <w:lastRenderedPageBreak/>
        <w:t>Remove and repair any unsatisfactory sections before proceeding with installation.</w:t>
      </w:r>
    </w:p>
    <w:p w14:paraId="10530F5A" w14:textId="77777777" w:rsidR="00AF68FE" w:rsidRPr="0013198D" w:rsidRDefault="00AF68FE" w:rsidP="0C61180A">
      <w:pPr>
        <w:pStyle w:val="PR2"/>
      </w:pPr>
      <w:r>
        <w:t>Repair tears, voids, and incorrectly lapped seams in roofing membrane that do not meet requirements.</w:t>
      </w:r>
    </w:p>
    <w:p w14:paraId="5D80AE69" w14:textId="39965C86" w:rsidR="00AF68FE" w:rsidRPr="0013198D" w:rsidRDefault="00AF68FE" w:rsidP="0C61180A">
      <w:pPr>
        <w:pStyle w:val="PR1"/>
      </w:pPr>
      <w:r>
        <w:t>Spread sealant or mastic be</w:t>
      </w:r>
      <w:r w:rsidR="009C3C05">
        <w:t>a</w:t>
      </w:r>
      <w:r>
        <w:t>d over deck drain flange at deck drains and securely seal roofing membrane in place with clamping ring.</w:t>
      </w:r>
    </w:p>
    <w:p w14:paraId="6F623205" w14:textId="77777777" w:rsidR="00AF68FE" w:rsidRPr="0013198D" w:rsidRDefault="00AF68FE" w:rsidP="0C61180A">
      <w:pPr>
        <w:pStyle w:val="ART"/>
      </w:pPr>
      <w:r>
        <w:t>MECHANICALLY FASTENED ROOFING MEMBRANE INSTALLATION</w:t>
      </w:r>
    </w:p>
    <w:p w14:paraId="2525C9E0" w14:textId="77777777" w:rsidR="00AF68FE" w:rsidRPr="0013198D" w:rsidRDefault="00AF68FE" w:rsidP="0C61180A">
      <w:pPr>
        <w:pStyle w:val="PR1"/>
      </w:pPr>
      <w:r>
        <w:t xml:space="preserve">Install roofing membrane over area to receive roofing in accordance with roofing system manufacturer's written instructions.  </w:t>
      </w:r>
    </w:p>
    <w:p w14:paraId="35BE6B1F" w14:textId="77777777" w:rsidR="00AF68FE" w:rsidRPr="0013198D" w:rsidRDefault="00AF68FE" w:rsidP="0C61180A">
      <w:pPr>
        <w:pStyle w:val="PR2"/>
      </w:pPr>
      <w:r>
        <w:t>Unroll roofing membrane and allow it to relax before installing.</w:t>
      </w:r>
    </w:p>
    <w:p w14:paraId="65204872" w14:textId="77777777" w:rsidR="00AF68FE" w:rsidRPr="0013198D" w:rsidRDefault="00AF68FE" w:rsidP="0C61180A">
      <w:pPr>
        <w:pStyle w:val="PR2"/>
      </w:pPr>
      <w:r>
        <w:t>Install sheet in accordance with roofing system manufacturer’s written instructions.</w:t>
      </w:r>
    </w:p>
    <w:p w14:paraId="2288227F" w14:textId="77777777" w:rsidR="00AF68FE" w:rsidRPr="0013198D" w:rsidRDefault="00AF68FE" w:rsidP="0C61180A">
      <w:pPr>
        <w:pStyle w:val="PR1"/>
      </w:pPr>
      <w:r>
        <w:t>Accurately align roofing membranes and maintain uniform side and end laps of minimum dimensions required by manufacturer.  Stagger end laps.</w:t>
      </w:r>
    </w:p>
    <w:p w14:paraId="5BA016E3" w14:textId="77777777" w:rsidR="00AF68FE" w:rsidRPr="0013198D" w:rsidRDefault="00AF68FE" w:rsidP="0C61180A">
      <w:pPr>
        <w:pStyle w:val="PR1"/>
      </w:pPr>
      <w:r>
        <w:t>Mechanically fasten roofing membrane securely at terminations, penetrations, and perimeter of roofing.</w:t>
      </w:r>
    </w:p>
    <w:p w14:paraId="279AD783" w14:textId="77777777" w:rsidR="00AF68FE" w:rsidRPr="0013198D" w:rsidRDefault="00AF68FE" w:rsidP="0C61180A">
      <w:pPr>
        <w:pStyle w:val="PR1"/>
      </w:pPr>
      <w:r>
        <w:t>Always install membrane laps perpendicular to the steel deck flutes.  “Picture Frame” installation method is not permitted.</w:t>
      </w:r>
    </w:p>
    <w:p w14:paraId="7A4A7648" w14:textId="77777777" w:rsidR="00AF68FE" w:rsidRPr="0013198D" w:rsidRDefault="00AF68FE" w:rsidP="0C61180A">
      <w:pPr>
        <w:pStyle w:val="PR1"/>
      </w:pPr>
      <w:r>
        <w:t>Apply roofing membrane with side laps shingled with roof slope, where possible.</w:t>
      </w:r>
    </w:p>
    <w:p w14:paraId="15A8A31E" w14:textId="4B70BCC1" w:rsidR="00AF68FE" w:rsidRPr="0013198D" w:rsidRDefault="00AF68FE" w:rsidP="0C61180A">
      <w:pPr>
        <w:pStyle w:val="PR1"/>
      </w:pPr>
      <w:r>
        <w:t>Seams</w:t>
      </w:r>
      <w:r w:rsidR="001F3A14">
        <w:t>: Clean</w:t>
      </w:r>
      <w:r>
        <w:t xml:space="preserve"> seam areas, overlap roofing membrane, and hot-air weld side and end laps of roofing membrane according to manufacturer's written instructions to ensure a watertight seam installation.</w:t>
      </w:r>
    </w:p>
    <w:p w14:paraId="01866C3A" w14:textId="77777777" w:rsidR="00AF68FE" w:rsidRPr="0013198D" w:rsidRDefault="00AF68FE" w:rsidP="0C61180A">
      <w:pPr>
        <w:pStyle w:val="PR2"/>
      </w:pPr>
      <w:r>
        <w:t>Test lap edges with probe to verify seam weld continuity.  Apply lap sealant to seal cut edges of roofing membrane.</w:t>
      </w:r>
    </w:p>
    <w:p w14:paraId="1CF294A3" w14:textId="77777777" w:rsidR="00AF68FE" w:rsidRPr="0013198D" w:rsidRDefault="00AF68FE" w:rsidP="0C61180A">
      <w:pPr>
        <w:pStyle w:val="PR2"/>
      </w:pPr>
      <w:r>
        <w:t xml:space="preserve">Verify field strength of seams a minimum of twice daily and repair seam sample areas. </w:t>
      </w:r>
    </w:p>
    <w:p w14:paraId="213CE119" w14:textId="77777777" w:rsidR="00AF68FE" w:rsidRPr="0013198D" w:rsidRDefault="00AF68FE" w:rsidP="0C61180A">
      <w:pPr>
        <w:pStyle w:val="PR3"/>
      </w:pPr>
      <w:r>
        <w:t>Remove and repair any unsatisfactory sections before proceeding with work.</w:t>
      </w:r>
    </w:p>
    <w:p w14:paraId="37943DAF" w14:textId="77777777" w:rsidR="00AF68FE" w:rsidRPr="0013198D" w:rsidRDefault="00AF68FE" w:rsidP="0C61180A">
      <w:pPr>
        <w:pStyle w:val="PR2"/>
      </w:pPr>
      <w:r>
        <w:t>Repair tears, voids, and lapped seams in roofing membrane that do not meet requirements.</w:t>
      </w:r>
    </w:p>
    <w:p w14:paraId="4D0F2A3E" w14:textId="58686502" w:rsidR="00AF68FE" w:rsidRPr="0013198D" w:rsidRDefault="00AF68FE" w:rsidP="0C61180A">
      <w:pPr>
        <w:pStyle w:val="PR1"/>
      </w:pPr>
      <w:r>
        <w:t>Spread sealant or mastic be</w:t>
      </w:r>
      <w:r w:rsidR="009C3C05">
        <w:t>a</w:t>
      </w:r>
      <w:r>
        <w:t>d over deck drain flange at deck drains and securely seal roofing membrane in place with clamping ring.</w:t>
      </w:r>
    </w:p>
    <w:p w14:paraId="59D46F94" w14:textId="77777777" w:rsidR="00AF68FE" w:rsidRPr="0013198D" w:rsidRDefault="00AF68FE" w:rsidP="0C61180A">
      <w:pPr>
        <w:pStyle w:val="PR1"/>
      </w:pPr>
      <w:r>
        <w:t>In-Splice Attachment:  Secure one edge of roofing membrane using fastening plates or metal battens centered within membrane splice and mechanically fasten roofing membrane to roof deck.  Field-splice seam.</w:t>
      </w:r>
    </w:p>
    <w:p w14:paraId="45C95F8D" w14:textId="77777777" w:rsidR="00AF68FE" w:rsidRPr="0013198D" w:rsidRDefault="00AF68FE" w:rsidP="0C61180A">
      <w:pPr>
        <w:pStyle w:val="PR1"/>
      </w:pPr>
      <w:r>
        <w:t>Install roofing membrane and auxiliary materials to tie into existing roofing.</w:t>
      </w:r>
    </w:p>
    <w:p w14:paraId="59637572" w14:textId="77777777" w:rsidR="00AF68FE" w:rsidRPr="0013198D" w:rsidRDefault="00AF68FE" w:rsidP="0C61180A">
      <w:pPr>
        <w:pStyle w:val="ART"/>
      </w:pPr>
      <w:r>
        <w:lastRenderedPageBreak/>
        <w:t>InduCtion Welded ROOFING MEMBRANE INSTALLATION</w:t>
      </w:r>
    </w:p>
    <w:p w14:paraId="579D6C5B" w14:textId="77777777" w:rsidR="00AF68FE" w:rsidRPr="0013198D" w:rsidRDefault="00AF68FE" w:rsidP="0C61180A">
      <w:pPr>
        <w:pStyle w:val="PR1"/>
      </w:pPr>
      <w:r>
        <w:t>Install roofing membrane over area to receive roofing according to roofing system manufacturer's written instructions.  Unroll roofing membrane and allow to relax before installing.</w:t>
      </w:r>
    </w:p>
    <w:p w14:paraId="4D52C602" w14:textId="77777777" w:rsidR="00AF68FE" w:rsidRPr="0013198D" w:rsidRDefault="00AF68FE" w:rsidP="0C61180A">
      <w:pPr>
        <w:pStyle w:val="PR1"/>
      </w:pPr>
      <w:r>
        <w:t>Accurately align roofing membranes and maintain uniform side and end laps of minimum dimensions required by manufacturer.  Stagger end laps.</w:t>
      </w:r>
    </w:p>
    <w:p w14:paraId="7B832A97" w14:textId="77777777" w:rsidR="00AF68FE" w:rsidRPr="0013198D" w:rsidRDefault="00AF68FE" w:rsidP="0C61180A">
      <w:pPr>
        <w:pStyle w:val="PR1"/>
      </w:pPr>
      <w:r>
        <w:t>Always install membrane laps perpendicular to the steel deck flutes.  “Picture Frame” installation method is not permitted.</w:t>
      </w:r>
    </w:p>
    <w:p w14:paraId="7205EA53" w14:textId="77777777" w:rsidR="00AF68FE" w:rsidRPr="0013198D" w:rsidRDefault="00AF68FE" w:rsidP="0C61180A">
      <w:pPr>
        <w:pStyle w:val="PR1"/>
      </w:pPr>
      <w:r>
        <w:t>Apply roofing membrane with side laps shingled with roof slope, where possible.</w:t>
      </w:r>
    </w:p>
    <w:p w14:paraId="67FB5B93" w14:textId="66647564" w:rsidR="00AF68FE" w:rsidRPr="0013198D" w:rsidRDefault="00AF68FE" w:rsidP="0C61180A">
      <w:pPr>
        <w:pStyle w:val="PR1"/>
      </w:pPr>
      <w:r>
        <w:t>Seams</w:t>
      </w:r>
      <w:r w:rsidR="001F3A14">
        <w:t>: Clean</w:t>
      </w:r>
      <w:r>
        <w:t xml:space="preserve"> seam areas, overlap roofing membrane, and hot-air weld side and end laps of roofing membrane according to manufacturer's written instructions to ensure a watertight seam installation.</w:t>
      </w:r>
    </w:p>
    <w:p w14:paraId="30F5061F" w14:textId="77777777" w:rsidR="00AF68FE" w:rsidRPr="0013198D" w:rsidRDefault="00AF68FE" w:rsidP="0C61180A">
      <w:pPr>
        <w:pStyle w:val="PR2"/>
      </w:pPr>
      <w:r>
        <w:t>Test lap edges with probe to verify seam weld continuity.  Apply lap sealant to seal cut edges of roofing membrane.</w:t>
      </w:r>
    </w:p>
    <w:p w14:paraId="42F8A66F" w14:textId="77777777" w:rsidR="00AF68FE" w:rsidRPr="0013198D" w:rsidRDefault="00AF68FE" w:rsidP="0C61180A">
      <w:pPr>
        <w:pStyle w:val="PR2"/>
      </w:pPr>
      <w:r>
        <w:t xml:space="preserve">Verify field strength of seams a minimum of twice daily and repair seam sample areas. </w:t>
      </w:r>
    </w:p>
    <w:p w14:paraId="5815BBA0" w14:textId="77777777" w:rsidR="00AF68FE" w:rsidRPr="0013198D" w:rsidRDefault="00AF68FE" w:rsidP="0C61180A">
      <w:pPr>
        <w:pStyle w:val="PR3"/>
      </w:pPr>
      <w:r>
        <w:t>Remove and repair any unsatisfactory sections before proceeding with work.</w:t>
      </w:r>
    </w:p>
    <w:p w14:paraId="54CBD805" w14:textId="77777777" w:rsidR="00AF68FE" w:rsidRPr="0013198D" w:rsidRDefault="00AF68FE" w:rsidP="0C61180A">
      <w:pPr>
        <w:pStyle w:val="PR2"/>
      </w:pPr>
      <w:r>
        <w:t>Repair tears, voids, and lapped seams in roofing membrane that do not meet requirements.</w:t>
      </w:r>
    </w:p>
    <w:p w14:paraId="2B2B0B10" w14:textId="37F7DFE2" w:rsidR="00AF68FE" w:rsidRPr="0013198D" w:rsidRDefault="00AF68FE" w:rsidP="0C61180A">
      <w:pPr>
        <w:pStyle w:val="PR1"/>
      </w:pPr>
      <w:r>
        <w:t>Spread sealant or mastic be</w:t>
      </w:r>
      <w:r w:rsidR="009C3C05">
        <w:t>a</w:t>
      </w:r>
      <w:r>
        <w:t>d over deck drain flange at deck drains and securely seal roofing membrane in place with clamping ring.</w:t>
      </w:r>
    </w:p>
    <w:p w14:paraId="2D543716" w14:textId="77777777" w:rsidR="00AF68FE" w:rsidRPr="0013198D" w:rsidRDefault="00AF68FE" w:rsidP="0C61180A">
      <w:pPr>
        <w:pStyle w:val="PR1"/>
      </w:pPr>
      <w:r>
        <w:t>Induction Welding Installation:</w:t>
      </w:r>
    </w:p>
    <w:p w14:paraId="12D20B68" w14:textId="77777777" w:rsidR="00AF68FE" w:rsidRPr="0013198D" w:rsidRDefault="00AF68FE" w:rsidP="0C61180A">
      <w:pPr>
        <w:pStyle w:val="PR2"/>
      </w:pPr>
      <w:r>
        <w:t>Perform calibration and set-up as detailed by the Induction Welder Owner’s Manual</w:t>
      </w:r>
    </w:p>
    <w:p w14:paraId="1F0C420A" w14:textId="77777777" w:rsidR="00AF68FE" w:rsidRPr="0013198D" w:rsidRDefault="00AF68FE" w:rsidP="0C61180A">
      <w:pPr>
        <w:pStyle w:val="PR2"/>
      </w:pPr>
      <w:r>
        <w:t>Center the Induction Welder over the first plate in pattern and activate the weld.</w:t>
      </w:r>
    </w:p>
    <w:p w14:paraId="344E4862" w14:textId="77777777" w:rsidR="00AF68FE" w:rsidRPr="0013198D" w:rsidRDefault="00AF68FE" w:rsidP="0C61180A">
      <w:pPr>
        <w:pStyle w:val="PR3"/>
      </w:pPr>
      <w:r>
        <w:t>Induction Welder shall be centered over the plate to create a 100% bond.</w:t>
      </w:r>
    </w:p>
    <w:p w14:paraId="3A3BADC5" w14:textId="77777777" w:rsidR="00AF68FE" w:rsidRPr="0013198D" w:rsidRDefault="00AF68FE" w:rsidP="0C61180A">
      <w:pPr>
        <w:pStyle w:val="PR3"/>
      </w:pPr>
      <w:r>
        <w:t>If an error occurs during activation, refer to the induction welder owner’s manual for corrective action.</w:t>
      </w:r>
    </w:p>
    <w:p w14:paraId="1E863410" w14:textId="77777777" w:rsidR="00AF68FE" w:rsidRPr="0013198D" w:rsidRDefault="00AF68FE" w:rsidP="0C61180A">
      <w:pPr>
        <w:pStyle w:val="PR2"/>
      </w:pPr>
      <w:r>
        <w:t>Prior to every use, clean face of Heat Sink Magnet.</w:t>
      </w:r>
    </w:p>
    <w:p w14:paraId="1D8806F5" w14:textId="77777777" w:rsidR="00AF68FE" w:rsidRPr="0013198D" w:rsidRDefault="00AF68FE" w:rsidP="0C61180A">
      <w:pPr>
        <w:pStyle w:val="PR2"/>
      </w:pPr>
      <w:r>
        <w:t>Place Heat Sink Magnet over the welded plate.</w:t>
      </w:r>
    </w:p>
    <w:p w14:paraId="067FA0E0" w14:textId="77777777" w:rsidR="00AF68FE" w:rsidRPr="0013198D" w:rsidRDefault="00AF68FE" w:rsidP="0C61180A">
      <w:pPr>
        <w:pStyle w:val="PR3"/>
      </w:pPr>
      <w:r>
        <w:t>Keep Heat Sink Magnet in place at least 45 seconds while the assembly cools.</w:t>
      </w:r>
    </w:p>
    <w:p w14:paraId="694B69DE" w14:textId="77777777" w:rsidR="00AF68FE" w:rsidRPr="0013198D" w:rsidRDefault="00AF68FE" w:rsidP="0C61180A">
      <w:pPr>
        <w:pStyle w:val="PR2"/>
      </w:pPr>
      <w:r>
        <w:t>Repeat process for each plate.</w:t>
      </w:r>
    </w:p>
    <w:p w14:paraId="0D296835" w14:textId="77777777" w:rsidR="00AF68FE" w:rsidRPr="0013198D" w:rsidRDefault="00AF68FE" w:rsidP="0C61180A">
      <w:pPr>
        <w:pStyle w:val="ART"/>
      </w:pPr>
      <w:r>
        <w:t>self-ADHERED ROOFING MEMBRANE INSTALLATION</w:t>
      </w:r>
    </w:p>
    <w:p w14:paraId="088F64B7" w14:textId="77777777" w:rsidR="00AF68FE" w:rsidRPr="0013198D" w:rsidRDefault="00AF68FE" w:rsidP="0C61180A">
      <w:pPr>
        <w:pStyle w:val="PR1"/>
      </w:pPr>
      <w:r>
        <w:t xml:space="preserve">Install roofing membrane over area to receive roofing in accordance with membrane roofing system manufacturer's written instructions.  </w:t>
      </w:r>
    </w:p>
    <w:p w14:paraId="00178173" w14:textId="77777777" w:rsidR="00AF68FE" w:rsidRPr="0013198D" w:rsidRDefault="00AF68FE" w:rsidP="0C61180A">
      <w:pPr>
        <w:pStyle w:val="PR2"/>
      </w:pPr>
      <w:r>
        <w:lastRenderedPageBreak/>
        <w:t>Unroll roofing membrane and allow to relax before installing (minimum 15-30 minutes, colder temperatures might require longer relaxation times).</w:t>
      </w:r>
    </w:p>
    <w:p w14:paraId="20CDB866" w14:textId="77777777" w:rsidR="00AF68FE" w:rsidRPr="0013198D" w:rsidRDefault="00AF68FE" w:rsidP="0C61180A">
      <w:pPr>
        <w:pStyle w:val="PR2"/>
      </w:pPr>
      <w:r>
        <w:t>Install sheet in accordance with roofing system manufacturer’s written instructions.</w:t>
      </w:r>
    </w:p>
    <w:p w14:paraId="0F27ED90" w14:textId="77777777" w:rsidR="00AF68FE" w:rsidRPr="0013198D" w:rsidRDefault="00AF68FE" w:rsidP="0C61180A">
      <w:pPr>
        <w:pStyle w:val="PR1"/>
      </w:pPr>
      <w:r>
        <w:t>Accurately align roofing membrane and maintain uniform side and end laps of minimum dimensions required by manufacturer.</w:t>
      </w:r>
    </w:p>
    <w:p w14:paraId="09D15986" w14:textId="77777777" w:rsidR="00AF68FE" w:rsidRPr="0013198D" w:rsidRDefault="00AF68FE" w:rsidP="0C61180A">
      <w:pPr>
        <w:pStyle w:val="PR1"/>
      </w:pPr>
      <w:r>
        <w:t xml:space="preserve">Align sheet end laps of consecutive membranes. The end laps will be stripped in with minimum 8-inch JM TPO Reinforced Cover Strip per manufacturer’s written instructions. </w:t>
      </w:r>
    </w:p>
    <w:p w14:paraId="3F64239A" w14:textId="77777777" w:rsidR="00AF68FE" w:rsidRPr="0013198D" w:rsidRDefault="00AF68FE" w:rsidP="0C61180A">
      <w:pPr>
        <w:pStyle w:val="PR1"/>
      </w:pPr>
      <w:r>
        <w:t>Self-Adhere membrane to approved substrate per manufacturer’s written instructions.</w:t>
      </w:r>
    </w:p>
    <w:p w14:paraId="7FB68E14" w14:textId="77777777" w:rsidR="00AF68FE" w:rsidRPr="0013198D" w:rsidRDefault="00AF68FE" w:rsidP="00AF68FE">
      <w:pPr>
        <w:pStyle w:val="PR2"/>
      </w:pPr>
      <w:r>
        <w:t>Keep all flammable materials away while peeling the release liner.</w:t>
      </w:r>
    </w:p>
    <w:p w14:paraId="19758BE1" w14:textId="77777777" w:rsidR="00AF68FE" w:rsidRPr="0013198D" w:rsidRDefault="00AF68FE" w:rsidP="00AF68FE">
      <w:pPr>
        <w:pStyle w:val="PR2"/>
      </w:pPr>
      <w:r>
        <w:t>Adjust speed and tension on membrane to avoid winkles in the material.</w:t>
      </w:r>
    </w:p>
    <w:p w14:paraId="4D83FEE5" w14:textId="77777777" w:rsidR="00AF68FE" w:rsidRPr="0013198D" w:rsidRDefault="00AF68FE" w:rsidP="00AF68FE">
      <w:pPr>
        <w:pStyle w:val="PR2"/>
      </w:pPr>
      <w:r>
        <w:t>Broom membrane in once both sides are down to promote adhesion and assist in removing air pockets.</w:t>
      </w:r>
    </w:p>
    <w:p w14:paraId="5BD66DF5" w14:textId="77777777" w:rsidR="00AF68FE" w:rsidRPr="0013198D" w:rsidRDefault="00AF68FE" w:rsidP="00AF68FE">
      <w:pPr>
        <w:pStyle w:val="PR2"/>
      </w:pPr>
      <w:r>
        <w:t>Roll-in adhered membrane with 100lb split roller completely.</w:t>
      </w:r>
    </w:p>
    <w:p w14:paraId="4C4536E1" w14:textId="77777777" w:rsidR="00AF68FE" w:rsidRPr="0013198D" w:rsidRDefault="00AF68FE" w:rsidP="0C61180A">
      <w:pPr>
        <w:pStyle w:val="PR1"/>
      </w:pPr>
      <w:r>
        <w:t>Mechanically fasten roofing membrane securely at terminations, penetrations, and perimeter of roofing.</w:t>
      </w:r>
    </w:p>
    <w:p w14:paraId="16573EA4" w14:textId="77777777" w:rsidR="00AF68FE" w:rsidRPr="0013198D" w:rsidRDefault="00AF68FE" w:rsidP="0C61180A">
      <w:pPr>
        <w:pStyle w:val="PR1"/>
      </w:pPr>
      <w:r>
        <w:t>Apply roofing membrane with side laps shingled with roof slope, where possible.</w:t>
      </w:r>
    </w:p>
    <w:p w14:paraId="2C0AD872" w14:textId="706B7BD5" w:rsidR="00AF68FE" w:rsidRPr="0013198D" w:rsidRDefault="00AF68FE" w:rsidP="0C61180A">
      <w:pPr>
        <w:pStyle w:val="PR1"/>
      </w:pPr>
      <w:r>
        <w:t>Seams</w:t>
      </w:r>
      <w:r w:rsidR="001F3A14">
        <w:t>: Clean</w:t>
      </w:r>
      <w:r>
        <w:t xml:space="preserve"> seam areas, overlap roofing membrane, and hot-air weld side laps of roofing membrane according to manufacturer's written instructions to ensure a watertight seam installation.</w:t>
      </w:r>
    </w:p>
    <w:p w14:paraId="371E501A" w14:textId="77777777" w:rsidR="00AF68FE" w:rsidRPr="0013198D" w:rsidRDefault="00AF68FE" w:rsidP="0C61180A">
      <w:pPr>
        <w:pStyle w:val="PR2"/>
      </w:pPr>
      <w:r>
        <w:t>Test lap edges with probe to verify seam weld continuity.  Apply lap sealant to seal cut edges of roofing membrane.</w:t>
      </w:r>
    </w:p>
    <w:p w14:paraId="20F3C240" w14:textId="77777777" w:rsidR="00AF68FE" w:rsidRPr="0013198D" w:rsidRDefault="00AF68FE" w:rsidP="0C61180A">
      <w:pPr>
        <w:pStyle w:val="PR2"/>
      </w:pPr>
      <w:r>
        <w:t xml:space="preserve">Verify field strength of seams a minimum of twice daily and repair seam sample areas. </w:t>
      </w:r>
    </w:p>
    <w:p w14:paraId="426FCBB2" w14:textId="77777777" w:rsidR="00AF68FE" w:rsidRPr="0013198D" w:rsidRDefault="00AF68FE" w:rsidP="0C61180A">
      <w:pPr>
        <w:pStyle w:val="PR3"/>
      </w:pPr>
      <w:r>
        <w:t>Remove and repair any unsatisfactory sections before proceeding with installation.</w:t>
      </w:r>
    </w:p>
    <w:p w14:paraId="55E63937" w14:textId="77777777" w:rsidR="00AF68FE" w:rsidRPr="0013198D" w:rsidRDefault="00AF68FE" w:rsidP="0C61180A">
      <w:pPr>
        <w:pStyle w:val="PR2"/>
      </w:pPr>
      <w:r>
        <w:t>End laps are seamed by stripping with 8-inch reinforced cover strip following standard practices.</w:t>
      </w:r>
    </w:p>
    <w:p w14:paraId="7C2DCCBE" w14:textId="77777777" w:rsidR="00AF68FE" w:rsidRPr="0013198D" w:rsidRDefault="00AF68FE" w:rsidP="0C61180A">
      <w:pPr>
        <w:pStyle w:val="PR2"/>
      </w:pPr>
      <w:r>
        <w:t>Repair tears, voids, and incorrectly lapped seams in roofing membrane that do not meet requirements.</w:t>
      </w:r>
    </w:p>
    <w:p w14:paraId="04148618" w14:textId="3B54B8FE" w:rsidR="00AF68FE" w:rsidRPr="0013198D" w:rsidRDefault="00AF68FE" w:rsidP="0C61180A">
      <w:pPr>
        <w:pStyle w:val="PR1"/>
      </w:pPr>
      <w:r>
        <w:t>Spread sealant or mastic be</w:t>
      </w:r>
      <w:r w:rsidR="009C3C05">
        <w:t>a</w:t>
      </w:r>
      <w:r>
        <w:t>d over deck drain flange at deck drains and securely seal roofing membrane in place with clamping ring.</w:t>
      </w:r>
    </w:p>
    <w:p w14:paraId="2268FDF1" w14:textId="77777777" w:rsidR="00AF68FE" w:rsidRPr="0013198D" w:rsidRDefault="00AF68FE" w:rsidP="0C61180A">
      <w:pPr>
        <w:pStyle w:val="PR1"/>
      </w:pPr>
      <w:r>
        <w:t>Install roofing membrane and auxiliary materials to tie into existing roofing.</w:t>
      </w:r>
    </w:p>
    <w:p w14:paraId="30E2DB5F" w14:textId="77777777" w:rsidR="00AF68FE" w:rsidRPr="0013198D" w:rsidRDefault="00AF68FE" w:rsidP="0C61180A">
      <w:pPr>
        <w:pStyle w:val="ART"/>
      </w:pPr>
      <w:r>
        <w:t>BASE FLASHING INSTALLATION</w:t>
      </w:r>
    </w:p>
    <w:p w14:paraId="0A0696AB" w14:textId="77777777" w:rsidR="00AF68FE" w:rsidRPr="0013198D" w:rsidRDefault="00AF68FE" w:rsidP="0C61180A">
      <w:pPr>
        <w:pStyle w:val="PR1"/>
      </w:pPr>
      <w:r>
        <w:t>Install sheet flashings and preformed flashing accessories and adhere to substrates per membrane roofing system manufacturer's written instructions.</w:t>
      </w:r>
    </w:p>
    <w:p w14:paraId="39CED8B7" w14:textId="77777777" w:rsidR="00AF68FE" w:rsidRPr="00541689" w:rsidRDefault="00AF68FE" w:rsidP="0C61180A">
      <w:pPr>
        <w:pStyle w:val="PR1"/>
        <w:rPr>
          <w:b/>
          <w:bCs/>
        </w:rPr>
      </w:pPr>
      <w:r w:rsidRPr="00541689">
        <w:rPr>
          <w:b/>
          <w:bCs/>
        </w:rPr>
        <w:t>Apply solvent-based bonding adhesive at required rate and allow to partially dry.  Do not apply bonding adhesive to seam area of flashing.</w:t>
      </w:r>
    </w:p>
    <w:p w14:paraId="4F5CBFF8" w14:textId="77777777" w:rsidR="00AF68FE" w:rsidRPr="00541689" w:rsidRDefault="00AF68FE" w:rsidP="0C61180A">
      <w:pPr>
        <w:pStyle w:val="PR1"/>
        <w:rPr>
          <w:b/>
          <w:bCs/>
        </w:rPr>
      </w:pPr>
      <w:r w:rsidRPr="00541689">
        <w:rPr>
          <w:b/>
          <w:bCs/>
        </w:rPr>
        <w:lastRenderedPageBreak/>
        <w:t>Apply water-based bonding adhesive in two-sided application, at required rate, and allow to partially dry.  Do not apply bonding adhesive to seam area of flashing.</w:t>
      </w:r>
    </w:p>
    <w:p w14:paraId="343D5E9E" w14:textId="77777777" w:rsidR="00AF68FE" w:rsidRPr="0013198D" w:rsidRDefault="00AF68FE" w:rsidP="0C61180A">
      <w:pPr>
        <w:pStyle w:val="PR1"/>
      </w:pPr>
      <w:r>
        <w:t>Self-Adhere membrane to smooth approved substrates, when substrate temperatures are 40°F (4.5°C) and rising.</w:t>
      </w:r>
    </w:p>
    <w:p w14:paraId="31639EDA" w14:textId="77777777" w:rsidR="00AF68FE" w:rsidRPr="0013198D" w:rsidRDefault="00AF68FE" w:rsidP="00AF68FE">
      <w:pPr>
        <w:pStyle w:val="PR2"/>
      </w:pPr>
      <w:r>
        <w:t xml:space="preserve">The use of SA Primer or SA LVOC Primer is required for flashing applications on curbs and parapet walls for temperatures between 40°F (4.5°C) and 20°F (-7°C). </w:t>
      </w:r>
    </w:p>
    <w:p w14:paraId="55D1E7A9" w14:textId="77777777" w:rsidR="00AF68FE" w:rsidRPr="0013198D" w:rsidRDefault="00AF68FE" w:rsidP="00AF68FE">
      <w:pPr>
        <w:pStyle w:val="PR2"/>
      </w:pPr>
      <w:r>
        <w:t>The use of SA Primer or SA LVOC Primer is required for flashing applications over approved substrates with a porous or rough surface, including: Dens Deck Prime, Dens Deck, DEXcell, concrete and smooth faces CMU.</w:t>
      </w:r>
    </w:p>
    <w:p w14:paraId="70B12FC2" w14:textId="77777777" w:rsidR="00AF68FE" w:rsidRPr="0013198D" w:rsidRDefault="00AF68FE" w:rsidP="0C61180A">
      <w:pPr>
        <w:pStyle w:val="PR1"/>
        <w:rPr>
          <w:rFonts w:eastAsia="Arial Narrow" w:cs="Arial Narrow"/>
        </w:rPr>
      </w:pPr>
      <w:r w:rsidRPr="0C61180A">
        <w:rPr>
          <w:rFonts w:ascii="Times New Roman" w:hAnsi="Times New Roman"/>
          <w:sz w:val="14"/>
          <w:szCs w:val="14"/>
        </w:rPr>
        <w:t xml:space="preserve"> </w:t>
      </w:r>
      <w:r w:rsidRPr="0C61180A">
        <w:rPr>
          <w:rFonts w:eastAsia="Arial Narrow" w:cs="Arial Narrow"/>
        </w:rPr>
        <w:t xml:space="preserve">Apply single ply liquid applied flashing system per manufacturer’s written instructions. </w:t>
      </w:r>
    </w:p>
    <w:p w14:paraId="58821EDC" w14:textId="77777777" w:rsidR="00AF68FE" w:rsidRPr="0013198D" w:rsidRDefault="00AF68FE" w:rsidP="00AF68FE">
      <w:pPr>
        <w:pStyle w:val="PR1"/>
      </w:pPr>
      <w:r>
        <w:t>Flash penetrations and field-formed inside and outside corners per manufacturer’s installation instructions.</w:t>
      </w:r>
    </w:p>
    <w:p w14:paraId="12E6C1A8" w14:textId="77777777" w:rsidR="00AF68FE" w:rsidRPr="0013198D" w:rsidRDefault="00AF68FE" w:rsidP="00AF68FE">
      <w:pPr>
        <w:pStyle w:val="PR1"/>
      </w:pPr>
      <w:r>
        <w:t>Clean seam areas and overlap and firmly roll sheet flashings into the adhesive.  Weld side and end laps to ensure a watertight seam installation.</w:t>
      </w:r>
    </w:p>
    <w:p w14:paraId="399FF471" w14:textId="77777777" w:rsidR="00AF68FE" w:rsidRPr="0013198D" w:rsidRDefault="00AF68FE" w:rsidP="00AF68FE">
      <w:pPr>
        <w:pStyle w:val="PR1"/>
      </w:pPr>
      <w:r>
        <w:t>Terminate and seal top of sheet flashings and mechanically anchor to substrate through termination bars.</w:t>
      </w:r>
    </w:p>
    <w:p w14:paraId="4871658C" w14:textId="77777777" w:rsidR="00AF68FE" w:rsidRPr="0013198D" w:rsidRDefault="00AF68FE" w:rsidP="00AF68FE">
      <w:pPr>
        <w:pStyle w:val="ART"/>
      </w:pPr>
      <w:r w:rsidRPr="0013198D">
        <w:rPr>
          <w:shd w:val="clear" w:color="auto" w:fill="FFFFFF"/>
        </w:rPr>
        <w:t xml:space="preserve">EDGE METAL INSTALLATION </w:t>
      </w:r>
    </w:p>
    <w:p w14:paraId="4151852D" w14:textId="77777777" w:rsidR="00AF68FE" w:rsidRPr="0013198D" w:rsidRDefault="00AF68FE" w:rsidP="00C1655C">
      <w:pPr>
        <w:pStyle w:val="PR1"/>
      </w:pPr>
      <w:r w:rsidRPr="0013198D">
        <w:rPr>
          <w:shd w:val="clear" w:color="auto" w:fill="FFFFFF"/>
        </w:rPr>
        <w:t xml:space="preserve">Examine substrates and conditions under which sheet metal flashing and trim are to be installed and verify that </w:t>
      </w:r>
      <w:r>
        <w:rPr>
          <w:shd w:val="clear" w:color="auto" w:fill="FFFFFF"/>
        </w:rPr>
        <w:t>w</w:t>
      </w:r>
      <w:r w:rsidRPr="0013198D">
        <w:rPr>
          <w:shd w:val="clear" w:color="auto" w:fill="FFFFFF"/>
        </w:rPr>
        <w:t xml:space="preserve">ork may properly commence. Do not proceed with installation until unsatisfactory conditions have been corrected. </w:t>
      </w:r>
    </w:p>
    <w:p w14:paraId="6F6ED69A" w14:textId="77777777" w:rsidR="00AF68FE" w:rsidRPr="0013198D" w:rsidRDefault="00AF68FE" w:rsidP="00C1655C">
      <w:pPr>
        <w:pStyle w:val="PR1"/>
      </w:pPr>
      <w:r w:rsidRPr="0013198D">
        <w:rPr>
          <w:shd w:val="clear" w:color="auto" w:fill="FFFFFF"/>
        </w:rPr>
        <w:t xml:space="preserve">Provide edge details as indicated on the Drawings. Install in accordance with the membrane manufacturer's requirements and SMACNA's "Architectural Sheet Metal Manual." </w:t>
      </w:r>
    </w:p>
    <w:p w14:paraId="0A2BC830" w14:textId="77777777" w:rsidR="00AF68FE" w:rsidRPr="003D0B02" w:rsidRDefault="00AF68FE" w:rsidP="00C1655C">
      <w:pPr>
        <w:pStyle w:val="PR1"/>
      </w:pPr>
      <w:r w:rsidRPr="0013198D">
        <w:rPr>
          <w:shd w:val="clear" w:color="auto" w:fill="FFFFFF"/>
        </w:rPr>
        <w:t>Join individual sections in accordance with the membrane manufacturer's requirements and SMACNA's "Architectural Sheet Metal Manual."</w:t>
      </w:r>
    </w:p>
    <w:p w14:paraId="4CAB7ED4" w14:textId="77777777" w:rsidR="00AF68FE" w:rsidRPr="0013198D" w:rsidRDefault="00AF68FE" w:rsidP="00AF68FE">
      <w:pPr>
        <w:pStyle w:val="ART"/>
      </w:pPr>
      <w:r>
        <w:t>SLIP sheet installation</w:t>
      </w:r>
    </w:p>
    <w:p w14:paraId="6A2D56FE" w14:textId="77777777" w:rsidR="00AF68FE" w:rsidRPr="003D0B02" w:rsidRDefault="00AF68FE" w:rsidP="00AF68FE">
      <w:pPr>
        <w:pStyle w:val="PR1"/>
      </w:pPr>
      <w:r>
        <w:t xml:space="preserve">Install polyester slip sheet as a loosely laid single layer above single ply membrane, per manufacturer’s written instructions. </w:t>
      </w:r>
    </w:p>
    <w:p w14:paraId="686F2F27" w14:textId="77777777" w:rsidR="00AF68FE" w:rsidRPr="0013198D" w:rsidRDefault="00AF68FE" w:rsidP="0C61180A">
      <w:pPr>
        <w:pStyle w:val="ART"/>
      </w:pPr>
      <w:r>
        <w:t>WALKWAY INSTALLATION</w:t>
      </w:r>
    </w:p>
    <w:p w14:paraId="0C70E60E" w14:textId="083B7B4C" w:rsidR="00AF68FE" w:rsidRPr="0013198D" w:rsidRDefault="00AF68FE" w:rsidP="0C61180A">
      <w:pPr>
        <w:pStyle w:val="PR1"/>
      </w:pPr>
      <w:r>
        <w:t>Flexible Walkways</w:t>
      </w:r>
      <w:r w:rsidR="001F3A14">
        <w:t>: Install</w:t>
      </w:r>
      <w:r>
        <w:t xml:space="preserve"> walkway products in locations indicated.  Heat weld and adhere walkway products to substrate according to roofing system manufacturer's written instructions. </w:t>
      </w:r>
    </w:p>
    <w:p w14:paraId="6236565D" w14:textId="2B19330A" w:rsidR="00AF68FE" w:rsidRPr="0013198D" w:rsidRDefault="00AF68FE" w:rsidP="0C61180A">
      <w:pPr>
        <w:pStyle w:val="PR1"/>
      </w:pPr>
      <w:r>
        <w:t>Roof-Paver Walkways</w:t>
      </w:r>
      <w:r w:rsidR="001F3A14">
        <w:t>: Install</w:t>
      </w:r>
      <w:r>
        <w:t xml:space="preserve"> walkway roof pavers with applicable slip sheet per manufacturer's written instructions in locations indicated, to form walkways.  </w:t>
      </w:r>
    </w:p>
    <w:p w14:paraId="599C1F3A" w14:textId="77777777" w:rsidR="00AF68FE" w:rsidRPr="0013198D" w:rsidRDefault="00AF68FE" w:rsidP="0C61180A">
      <w:pPr>
        <w:pStyle w:val="ART"/>
        <w:tabs>
          <w:tab w:val="num" w:pos="864"/>
        </w:tabs>
      </w:pPr>
      <w:r>
        <w:lastRenderedPageBreak/>
        <w:t>FIELD QUALITY CONTROL</w:t>
      </w:r>
    </w:p>
    <w:p w14:paraId="15C8BDB4" w14:textId="201BD49B" w:rsidR="00C16ED5" w:rsidRDefault="00C16ED5" w:rsidP="0C61180A">
      <w:pPr>
        <w:pStyle w:val="PR1"/>
        <w:tabs>
          <w:tab w:val="clear" w:pos="864"/>
          <w:tab w:val="num" w:pos="846"/>
        </w:tabs>
        <w:ind w:left="846"/>
        <w:rPr>
          <w:rFonts w:cs="Calibri"/>
        </w:rPr>
      </w:pPr>
      <w:r w:rsidRPr="0C61180A">
        <w:rPr>
          <w:rFonts w:cs="Calibri"/>
        </w:rPr>
        <w:t>Owner or designated representative will provide on-site observation and inspection during installation.</w:t>
      </w:r>
    </w:p>
    <w:p w14:paraId="5566CE0F" w14:textId="2550548F" w:rsidR="00AF68FE" w:rsidRPr="0013198D" w:rsidRDefault="00AF68FE" w:rsidP="0C61180A">
      <w:pPr>
        <w:pStyle w:val="PR1"/>
        <w:tabs>
          <w:tab w:val="clear" w:pos="864"/>
          <w:tab w:val="num" w:pos="846"/>
        </w:tabs>
        <w:ind w:left="846"/>
        <w:rPr>
          <w:rFonts w:cs="Calibri"/>
        </w:rPr>
      </w:pPr>
      <w:r w:rsidRPr="0C61180A">
        <w:rPr>
          <w:rFonts w:cs="Calibri"/>
        </w:rPr>
        <w:t>Owner will engage a qualified independent testing and inspecting agency to perform roof tests and inspections and to prepare test reports.</w:t>
      </w:r>
    </w:p>
    <w:p w14:paraId="63FBF50E" w14:textId="2F976553" w:rsidR="00AF68FE" w:rsidRDefault="00AF68FE" w:rsidP="0C61180A">
      <w:pPr>
        <w:pStyle w:val="PR1"/>
        <w:tabs>
          <w:tab w:val="clear" w:pos="864"/>
          <w:tab w:val="num" w:pos="846"/>
        </w:tabs>
        <w:ind w:left="846"/>
      </w:pPr>
      <w:r>
        <w:t>Final Roof Inspection</w:t>
      </w:r>
      <w:r w:rsidR="00541689">
        <w:t>: Arrange</w:t>
      </w:r>
      <w:r>
        <w:t xml:space="preserve"> for roofing system manufacturer's technical representative to inspect roofing installation on completion and submit report to Architect.</w:t>
      </w:r>
    </w:p>
    <w:p w14:paraId="3C0ACE36" w14:textId="7E0BBF58" w:rsidR="00310C33" w:rsidRPr="00310C33" w:rsidRDefault="00310C33" w:rsidP="0C61180A">
      <w:pPr>
        <w:pStyle w:val="PR2"/>
        <w:tabs>
          <w:tab w:val="num" w:pos="1440"/>
        </w:tabs>
      </w:pPr>
      <w:r>
        <w:t>Notify Architect or Owner 48 hours in advance of date and time of inspection.</w:t>
      </w:r>
    </w:p>
    <w:p w14:paraId="7BB0E98E" w14:textId="77777777" w:rsidR="00AF68FE" w:rsidRPr="0013198D" w:rsidRDefault="00AF68FE" w:rsidP="0C61180A">
      <w:pPr>
        <w:pStyle w:val="PR1"/>
        <w:tabs>
          <w:tab w:val="clear" w:pos="864"/>
          <w:tab w:val="num" w:pos="846"/>
        </w:tabs>
        <w:ind w:left="846"/>
      </w:pPr>
      <w:r>
        <w:t>Repair or remove and replace components of roofing system where test results or inspections indicate that they do not comply with specified requirements.</w:t>
      </w:r>
    </w:p>
    <w:p w14:paraId="4CFCD7A8" w14:textId="77777777" w:rsidR="00AF68FE" w:rsidRPr="0013198D" w:rsidRDefault="00AF68FE" w:rsidP="0C61180A">
      <w:pPr>
        <w:pStyle w:val="PR1"/>
        <w:tabs>
          <w:tab w:val="clear" w:pos="864"/>
          <w:tab w:val="num" w:pos="846"/>
        </w:tabs>
        <w:ind w:left="846"/>
      </w:pPr>
      <w:r>
        <w:t>Additional testing and inspecting, at Contractor's expense, will be performed to determine compliance of replaced or additional work with specified requirements.</w:t>
      </w:r>
    </w:p>
    <w:p w14:paraId="1AEA379A" w14:textId="77777777" w:rsidR="00AF68FE" w:rsidRPr="0013198D" w:rsidRDefault="00AF68FE" w:rsidP="0C61180A">
      <w:pPr>
        <w:pStyle w:val="ART"/>
        <w:tabs>
          <w:tab w:val="num" w:pos="864"/>
        </w:tabs>
      </w:pPr>
      <w:r>
        <w:t>PROTECTION AND CLEANING</w:t>
      </w:r>
    </w:p>
    <w:p w14:paraId="2663D42E" w14:textId="77777777" w:rsidR="00AF68FE" w:rsidRPr="0013198D" w:rsidRDefault="00AF68FE" w:rsidP="0C61180A">
      <w:pPr>
        <w:pStyle w:val="PR1"/>
        <w:tabs>
          <w:tab w:val="clear" w:pos="864"/>
          <w:tab w:val="num" w:pos="846"/>
        </w:tabs>
        <w:ind w:left="846"/>
      </w:pPr>
      <w:r>
        <w:t>Protect roofing system from damage and wear during remainder of construction period.</w:t>
      </w:r>
    </w:p>
    <w:p w14:paraId="5ECFBC41" w14:textId="77777777" w:rsidR="00AF68FE" w:rsidRPr="0013198D" w:rsidRDefault="00AF68FE" w:rsidP="00AF68FE">
      <w:pPr>
        <w:pStyle w:val="PR1"/>
        <w:tabs>
          <w:tab w:val="clear" w:pos="864"/>
          <w:tab w:val="num" w:pos="846"/>
        </w:tabs>
        <w:ind w:left="846"/>
      </w:pPr>
      <w:r>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6275F7C2" w14:textId="77777777" w:rsidR="00AF68FE" w:rsidRPr="0013198D" w:rsidRDefault="00AF68FE" w:rsidP="00AF68FE">
      <w:pPr>
        <w:pStyle w:val="PR1"/>
        <w:tabs>
          <w:tab w:val="clear" w:pos="864"/>
          <w:tab w:val="num" w:pos="846"/>
        </w:tabs>
        <w:ind w:left="846"/>
        <w:rPr>
          <w:szCs w:val="22"/>
        </w:rPr>
      </w:pPr>
      <w:r w:rsidRPr="0013198D">
        <w:rPr>
          <w:szCs w:val="22"/>
        </w:rPr>
        <w:t>Clean overspray and spillage from adjacent construction using cleaning agents and procedures recommended by manufacturer of affected construction.</w:t>
      </w:r>
    </w:p>
    <w:p w14:paraId="4929D4EA" w14:textId="34D18696" w:rsidR="00975EC7" w:rsidRPr="0013198D" w:rsidRDefault="00AF68FE" w:rsidP="00AF68FE">
      <w:pPr>
        <w:pStyle w:val="EOS"/>
        <w:rPr>
          <w:szCs w:val="22"/>
        </w:rPr>
      </w:pPr>
      <w:r w:rsidRPr="0013198D">
        <w:rPr>
          <w:szCs w:val="22"/>
        </w:rPr>
        <w:t>END OF SECTION 075423</w:t>
      </w:r>
    </w:p>
    <w:sectPr w:rsidR="00975EC7" w:rsidRPr="0013198D">
      <w:headerReference w:type="default" r:id="rId15"/>
      <w:footerReference w:type="default" r:id="rId16"/>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DC785" w14:textId="77777777" w:rsidR="0058138D" w:rsidRDefault="0058138D">
      <w:r>
        <w:separator/>
      </w:r>
    </w:p>
  </w:endnote>
  <w:endnote w:type="continuationSeparator" w:id="0">
    <w:p w14:paraId="224DA6B5" w14:textId="77777777" w:rsidR="0058138D" w:rsidRDefault="0058138D">
      <w:r>
        <w:continuationSeparator/>
      </w:r>
    </w:p>
  </w:endnote>
  <w:endnote w:type="continuationNotice" w:id="1">
    <w:p w14:paraId="0272576C" w14:textId="77777777" w:rsidR="0058138D" w:rsidRDefault="00581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15" w:type="dxa"/>
      <w:tblLayout w:type="fixed"/>
      <w:tblCellMar>
        <w:left w:w="65" w:type="dxa"/>
        <w:right w:w="65" w:type="dxa"/>
      </w:tblCellMar>
      <w:tblLook w:val="0000" w:firstRow="0" w:lastRow="0" w:firstColumn="0" w:lastColumn="0" w:noHBand="0" w:noVBand="0"/>
    </w:tblPr>
    <w:tblGrid>
      <w:gridCol w:w="6905"/>
      <w:gridCol w:w="2610"/>
    </w:tblGrid>
    <w:tr w:rsidR="0076300E" w14:paraId="14B9E188" w14:textId="77777777">
      <w:tc>
        <w:tcPr>
          <w:tcW w:w="6905" w:type="dxa"/>
        </w:tcPr>
        <w:p w14:paraId="3C71EB26" w14:textId="687291A0" w:rsidR="0076300E" w:rsidRPr="00F8540E" w:rsidRDefault="0076300E" w:rsidP="000335FD">
          <w:pPr>
            <w:pStyle w:val="FTR"/>
          </w:pPr>
          <w:r w:rsidRPr="00C402C5">
            <w:rPr>
              <w:rFonts w:ascii="Arial" w:hAnsi="Arial" w:cs="Arial"/>
              <w:i/>
              <w:iCs/>
              <w:noProof/>
              <w:color w:val="000080"/>
              <w:sz w:val="15"/>
              <w:szCs w:val="15"/>
            </w:rPr>
            <w:t>The information provided here is subject to the disclaimer on the first page of this specification.</w:t>
          </w:r>
        </w:p>
      </w:tc>
      <w:tc>
        <w:tcPr>
          <w:tcW w:w="2610" w:type="dxa"/>
        </w:tcPr>
        <w:p w14:paraId="7956DF1A" w14:textId="77777777" w:rsidR="0076300E" w:rsidRDefault="0076300E" w:rsidP="00975EC7">
          <w:pPr>
            <w:pStyle w:val="FTR"/>
            <w:jc w:val="right"/>
          </w:pPr>
          <w:r>
            <w:t>Page 075423-</w:t>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3804E" w14:textId="77777777" w:rsidR="0058138D" w:rsidRDefault="0058138D">
      <w:r>
        <w:separator/>
      </w:r>
    </w:p>
  </w:footnote>
  <w:footnote w:type="continuationSeparator" w:id="0">
    <w:p w14:paraId="1D7C3300" w14:textId="77777777" w:rsidR="0058138D" w:rsidRDefault="0058138D">
      <w:r>
        <w:continuationSeparator/>
      </w:r>
    </w:p>
  </w:footnote>
  <w:footnote w:type="continuationNotice" w:id="1">
    <w:p w14:paraId="38A9B2C6" w14:textId="77777777" w:rsidR="0058138D" w:rsidRDefault="00581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620"/>
      <w:gridCol w:w="4740"/>
    </w:tblGrid>
    <w:tr w:rsidR="0076300E" w:rsidRPr="000D7468" w14:paraId="671502A9" w14:textId="77777777">
      <w:tc>
        <w:tcPr>
          <w:tcW w:w="4788" w:type="dxa"/>
        </w:tcPr>
        <w:p w14:paraId="6F397530" w14:textId="77777777" w:rsidR="0076300E" w:rsidRDefault="0076300E" w:rsidP="00975EC7">
          <w:pPr>
            <w:pStyle w:val="HDR"/>
            <w:rPr>
              <w:rStyle w:val="CPR"/>
              <w:szCs w:val="22"/>
            </w:rPr>
          </w:pPr>
          <w:r>
            <w:rPr>
              <w:rStyle w:val="CPR"/>
              <w:szCs w:val="22"/>
            </w:rPr>
            <w:t>Project Name</w:t>
          </w:r>
        </w:p>
        <w:p w14:paraId="0A519559" w14:textId="77777777" w:rsidR="0076300E" w:rsidRDefault="0076300E" w:rsidP="00975EC7">
          <w:pPr>
            <w:pStyle w:val="HDR"/>
            <w:rPr>
              <w:rStyle w:val="CPR"/>
              <w:szCs w:val="22"/>
            </w:rPr>
          </w:pPr>
          <w:r>
            <w:rPr>
              <w:rStyle w:val="CPR"/>
              <w:szCs w:val="22"/>
            </w:rPr>
            <w:t>Project Address</w:t>
          </w:r>
        </w:p>
        <w:p w14:paraId="76DB21D0" w14:textId="2388BA2E" w:rsidR="0076300E" w:rsidRDefault="0076300E" w:rsidP="00975EC7">
          <w:pPr>
            <w:pStyle w:val="HDR"/>
            <w:rPr>
              <w:rStyle w:val="CPR"/>
              <w:szCs w:val="22"/>
            </w:rPr>
          </w:pPr>
          <w:r>
            <w:rPr>
              <w:rStyle w:val="CPR"/>
              <w:szCs w:val="22"/>
            </w:rPr>
            <w:t>Project City State ZIP</w:t>
          </w:r>
        </w:p>
        <w:p w14:paraId="4FAD2864" w14:textId="77777777" w:rsidR="0076300E" w:rsidRPr="000D7468" w:rsidRDefault="0076300E" w:rsidP="00975EC7">
          <w:pPr>
            <w:pStyle w:val="HDR"/>
            <w:rPr>
              <w:rStyle w:val="CPR"/>
              <w:szCs w:val="22"/>
            </w:rPr>
          </w:pPr>
          <w:r>
            <w:rPr>
              <w:rStyle w:val="CPR"/>
              <w:szCs w:val="22"/>
            </w:rPr>
            <w:t>Project Description (If Needed)</w:t>
          </w:r>
        </w:p>
      </w:tc>
      <w:tc>
        <w:tcPr>
          <w:tcW w:w="4788" w:type="dxa"/>
        </w:tcPr>
        <w:p w14:paraId="40F359AC" w14:textId="77777777" w:rsidR="0076300E" w:rsidRDefault="0076300E" w:rsidP="0013700F">
          <w:pPr>
            <w:pStyle w:val="HDR"/>
            <w:jc w:val="right"/>
            <w:rPr>
              <w:rStyle w:val="CPR"/>
              <w:szCs w:val="22"/>
            </w:rPr>
          </w:pPr>
          <w:r>
            <w:rPr>
              <w:rStyle w:val="CPR"/>
              <w:szCs w:val="22"/>
            </w:rPr>
            <w:t>TPO_ST###_075423_Steel/Concrete/Wood</w:t>
          </w:r>
        </w:p>
        <w:p w14:paraId="52C3F10D" w14:textId="5D5C941E" w:rsidR="0076300E" w:rsidRDefault="0076300E" w:rsidP="0013700F">
          <w:pPr>
            <w:pStyle w:val="HDR"/>
            <w:jc w:val="right"/>
            <w:rPr>
              <w:rStyle w:val="CPR"/>
            </w:rPr>
          </w:pPr>
          <w:r w:rsidRPr="5A6372C9">
            <w:rPr>
              <w:rStyle w:val="CPR"/>
            </w:rPr>
            <w:t>(Rev. MONTH-</w:t>
          </w:r>
          <w:r w:rsidR="5A6372C9" w:rsidRPr="5A6372C9">
            <w:rPr>
              <w:rStyle w:val="CPR"/>
            </w:rPr>
            <w:t>202</w:t>
          </w:r>
          <w:r w:rsidR="008F2D98">
            <w:rPr>
              <w:rStyle w:val="CPR"/>
            </w:rPr>
            <w:t>6</w:t>
          </w:r>
          <w:r w:rsidRPr="5A6372C9">
            <w:rPr>
              <w:rStyle w:val="CPR"/>
            </w:rPr>
            <w:t>)</w:t>
          </w:r>
        </w:p>
        <w:p w14:paraId="42036A32" w14:textId="77777777" w:rsidR="0076300E" w:rsidRDefault="0076300E" w:rsidP="00975EC7">
          <w:pPr>
            <w:pStyle w:val="HDR"/>
            <w:jc w:val="right"/>
            <w:rPr>
              <w:rStyle w:val="CPR"/>
              <w:szCs w:val="22"/>
            </w:rPr>
          </w:pPr>
        </w:p>
        <w:p w14:paraId="180DDE47" w14:textId="77777777" w:rsidR="0076300E" w:rsidRPr="00F8540E" w:rsidRDefault="0076300E" w:rsidP="00975EC7">
          <w:pPr>
            <w:pStyle w:val="HDR"/>
            <w:jc w:val="right"/>
            <w:rPr>
              <w:rStyle w:val="CPR"/>
              <w:szCs w:val="22"/>
            </w:rPr>
          </w:pPr>
        </w:p>
      </w:tc>
    </w:tr>
  </w:tbl>
  <w:p w14:paraId="2C14086E" w14:textId="77777777" w:rsidR="0076300E" w:rsidRPr="000D7468" w:rsidRDefault="0076300E"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56EE4CBA"/>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rPr>
        <w:b w:val="0"/>
        <w:bCs w:val="0"/>
      </w:r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0BEE174"/>
    <w:multiLevelType w:val="hybridMultilevel"/>
    <w:tmpl w:val="86224B36"/>
    <w:lvl w:ilvl="0" w:tplc="E51638AA">
      <w:start w:val="1"/>
      <w:numFmt w:val="decimal"/>
      <w:lvlText w:val="%1."/>
      <w:lvlJc w:val="left"/>
      <w:pPr>
        <w:ind w:left="720" w:hanging="360"/>
      </w:pPr>
    </w:lvl>
    <w:lvl w:ilvl="1" w:tplc="4AFE4602">
      <w:start w:val="1"/>
      <w:numFmt w:val="lowerLetter"/>
      <w:lvlText w:val="%2."/>
      <w:lvlJc w:val="left"/>
      <w:pPr>
        <w:ind w:left="1440" w:hanging="360"/>
      </w:pPr>
    </w:lvl>
    <w:lvl w:ilvl="2" w:tplc="3B208CD2">
      <w:start w:val="1"/>
      <w:numFmt w:val="lowerRoman"/>
      <w:lvlText w:val="%3."/>
      <w:lvlJc w:val="right"/>
      <w:pPr>
        <w:ind w:left="2160" w:hanging="180"/>
      </w:pPr>
    </w:lvl>
    <w:lvl w:ilvl="3" w:tplc="D848C94C">
      <w:start w:val="1"/>
      <w:numFmt w:val="decimal"/>
      <w:lvlText w:val="%4."/>
      <w:lvlJc w:val="left"/>
      <w:pPr>
        <w:ind w:left="2880" w:hanging="360"/>
      </w:pPr>
    </w:lvl>
    <w:lvl w:ilvl="4" w:tplc="1AB87098">
      <w:start w:val="1"/>
      <w:numFmt w:val="lowerLetter"/>
      <w:lvlText w:val="%5."/>
      <w:lvlJc w:val="left"/>
      <w:pPr>
        <w:ind w:left="3600" w:hanging="360"/>
      </w:pPr>
    </w:lvl>
    <w:lvl w:ilvl="5" w:tplc="08061A58">
      <w:start w:val="4"/>
      <w:numFmt w:val="decimal"/>
      <w:lvlText w:val="%6."/>
      <w:lvlJc w:val="left"/>
      <w:pPr>
        <w:ind w:left="1440" w:hanging="576"/>
      </w:pPr>
    </w:lvl>
    <w:lvl w:ilvl="6" w:tplc="031A4A42">
      <w:start w:val="1"/>
      <w:numFmt w:val="decimal"/>
      <w:lvlText w:val="%7."/>
      <w:lvlJc w:val="left"/>
      <w:pPr>
        <w:ind w:left="5040" w:hanging="360"/>
      </w:pPr>
    </w:lvl>
    <w:lvl w:ilvl="7" w:tplc="12E2B770">
      <w:start w:val="1"/>
      <w:numFmt w:val="lowerLetter"/>
      <w:lvlText w:val="%8."/>
      <w:lvlJc w:val="left"/>
      <w:pPr>
        <w:ind w:left="5760" w:hanging="360"/>
      </w:pPr>
    </w:lvl>
    <w:lvl w:ilvl="8" w:tplc="F91C4E24">
      <w:start w:val="1"/>
      <w:numFmt w:val="lowerRoman"/>
      <w:lvlText w:val="%9."/>
      <w:lvlJc w:val="right"/>
      <w:pPr>
        <w:ind w:left="6480" w:hanging="180"/>
      </w:pPr>
    </w:lvl>
  </w:abstractNum>
  <w:abstractNum w:abstractNumId="3"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0E0B3637"/>
    <w:multiLevelType w:val="hybridMultilevel"/>
    <w:tmpl w:val="6BA2B36E"/>
    <w:lvl w:ilvl="0" w:tplc="27FC5FF2">
      <w:start w:val="1"/>
      <w:numFmt w:val="decimal"/>
      <w:lvlText w:val="%1."/>
      <w:lvlJc w:val="left"/>
      <w:pPr>
        <w:ind w:left="720" w:hanging="360"/>
      </w:pPr>
    </w:lvl>
    <w:lvl w:ilvl="1" w:tplc="6460552C">
      <w:start w:val="1"/>
      <w:numFmt w:val="lowerLetter"/>
      <w:lvlText w:val="%2."/>
      <w:lvlJc w:val="left"/>
      <w:pPr>
        <w:ind w:left="1440" w:hanging="360"/>
      </w:pPr>
    </w:lvl>
    <w:lvl w:ilvl="2" w:tplc="F05A62EA">
      <w:start w:val="1"/>
      <w:numFmt w:val="lowerRoman"/>
      <w:lvlText w:val="%3."/>
      <w:lvlJc w:val="right"/>
      <w:pPr>
        <w:ind w:left="2160" w:hanging="180"/>
      </w:pPr>
    </w:lvl>
    <w:lvl w:ilvl="3" w:tplc="2F0A2000">
      <w:start w:val="1"/>
      <w:numFmt w:val="decimal"/>
      <w:lvlText w:val="%4."/>
      <w:lvlJc w:val="left"/>
      <w:pPr>
        <w:ind w:left="2880" w:hanging="360"/>
      </w:pPr>
    </w:lvl>
    <w:lvl w:ilvl="4" w:tplc="170A3022">
      <w:start w:val="1"/>
      <w:numFmt w:val="lowerLetter"/>
      <w:lvlText w:val="%5."/>
      <w:lvlJc w:val="left"/>
      <w:pPr>
        <w:ind w:left="3600" w:hanging="360"/>
      </w:pPr>
    </w:lvl>
    <w:lvl w:ilvl="5" w:tplc="193EA2B0">
      <w:start w:val="2"/>
      <w:numFmt w:val="decimal"/>
      <w:lvlText w:val="%6."/>
      <w:lvlJc w:val="left"/>
      <w:pPr>
        <w:ind w:left="1440" w:hanging="576"/>
      </w:pPr>
    </w:lvl>
    <w:lvl w:ilvl="6" w:tplc="BEDA3BBC">
      <w:start w:val="1"/>
      <w:numFmt w:val="decimal"/>
      <w:lvlText w:val="%7."/>
      <w:lvlJc w:val="left"/>
      <w:pPr>
        <w:ind w:left="5040" w:hanging="360"/>
      </w:pPr>
    </w:lvl>
    <w:lvl w:ilvl="7" w:tplc="2784753E">
      <w:start w:val="1"/>
      <w:numFmt w:val="lowerLetter"/>
      <w:lvlText w:val="%8."/>
      <w:lvlJc w:val="left"/>
      <w:pPr>
        <w:ind w:left="5760" w:hanging="360"/>
      </w:pPr>
    </w:lvl>
    <w:lvl w:ilvl="8" w:tplc="61B612FA">
      <w:start w:val="1"/>
      <w:numFmt w:val="lowerRoman"/>
      <w:lvlText w:val="%9."/>
      <w:lvlJc w:val="right"/>
      <w:pPr>
        <w:ind w:left="6480" w:hanging="180"/>
      </w:pPr>
    </w:lvl>
  </w:abstractNum>
  <w:abstractNum w:abstractNumId="5" w15:restartNumberingAfterBreak="0">
    <w:nsid w:val="1DD864E6"/>
    <w:multiLevelType w:val="hybridMultilevel"/>
    <w:tmpl w:val="88AA62CE"/>
    <w:lvl w:ilvl="0" w:tplc="1570D62C">
      <w:start w:val="1"/>
      <w:numFmt w:val="decimal"/>
      <w:lvlText w:val="%1."/>
      <w:lvlJc w:val="left"/>
      <w:pPr>
        <w:ind w:left="720" w:hanging="360"/>
      </w:pPr>
    </w:lvl>
    <w:lvl w:ilvl="1" w:tplc="F22E679A">
      <w:start w:val="1"/>
      <w:numFmt w:val="lowerLetter"/>
      <w:lvlText w:val="%2."/>
      <w:lvlJc w:val="left"/>
      <w:pPr>
        <w:ind w:left="1440" w:hanging="360"/>
      </w:pPr>
    </w:lvl>
    <w:lvl w:ilvl="2" w:tplc="F5067A58">
      <w:start w:val="1"/>
      <w:numFmt w:val="lowerRoman"/>
      <w:lvlText w:val="%3."/>
      <w:lvlJc w:val="right"/>
      <w:pPr>
        <w:ind w:left="2160" w:hanging="180"/>
      </w:pPr>
    </w:lvl>
    <w:lvl w:ilvl="3" w:tplc="0BF8AF4E">
      <w:start w:val="1"/>
      <w:numFmt w:val="decimal"/>
      <w:lvlText w:val="%4."/>
      <w:lvlJc w:val="left"/>
      <w:pPr>
        <w:ind w:left="2880" w:hanging="360"/>
      </w:pPr>
    </w:lvl>
    <w:lvl w:ilvl="4" w:tplc="BA6AF132">
      <w:start w:val="1"/>
      <w:numFmt w:val="lowerLetter"/>
      <w:lvlText w:val="%5."/>
      <w:lvlJc w:val="left"/>
      <w:pPr>
        <w:ind w:left="3600" w:hanging="360"/>
      </w:pPr>
    </w:lvl>
    <w:lvl w:ilvl="5" w:tplc="9B2A2494">
      <w:start w:val="3"/>
      <w:numFmt w:val="decimal"/>
      <w:lvlText w:val="%6."/>
      <w:lvlJc w:val="left"/>
      <w:pPr>
        <w:ind w:left="1440" w:hanging="576"/>
      </w:pPr>
    </w:lvl>
    <w:lvl w:ilvl="6" w:tplc="ACD6F8E8">
      <w:start w:val="1"/>
      <w:numFmt w:val="decimal"/>
      <w:lvlText w:val="%7."/>
      <w:lvlJc w:val="left"/>
      <w:pPr>
        <w:ind w:left="5040" w:hanging="360"/>
      </w:pPr>
    </w:lvl>
    <w:lvl w:ilvl="7" w:tplc="75CC7C52">
      <w:start w:val="1"/>
      <w:numFmt w:val="lowerLetter"/>
      <w:lvlText w:val="%8."/>
      <w:lvlJc w:val="left"/>
      <w:pPr>
        <w:ind w:left="5760" w:hanging="360"/>
      </w:pPr>
    </w:lvl>
    <w:lvl w:ilvl="8" w:tplc="DC426D26">
      <w:start w:val="1"/>
      <w:numFmt w:val="lowerRoman"/>
      <w:lvlText w:val="%9."/>
      <w:lvlJc w:val="right"/>
      <w:pPr>
        <w:ind w:left="6480" w:hanging="180"/>
      </w:pPr>
    </w:lvl>
  </w:abstractNum>
  <w:abstractNum w:abstractNumId="6" w15:restartNumberingAfterBreak="0">
    <w:nsid w:val="2EF7A1D1"/>
    <w:multiLevelType w:val="hybridMultilevel"/>
    <w:tmpl w:val="A7609C26"/>
    <w:lvl w:ilvl="0" w:tplc="D89EC3C0">
      <w:start w:val="1"/>
      <w:numFmt w:val="decimal"/>
      <w:lvlText w:val="%1."/>
      <w:lvlJc w:val="left"/>
      <w:pPr>
        <w:ind w:left="720" w:hanging="360"/>
      </w:pPr>
    </w:lvl>
    <w:lvl w:ilvl="1" w:tplc="2A3809D4">
      <w:start w:val="1"/>
      <w:numFmt w:val="lowerLetter"/>
      <w:lvlText w:val="%2."/>
      <w:lvlJc w:val="left"/>
      <w:pPr>
        <w:ind w:left="1440" w:hanging="360"/>
      </w:pPr>
    </w:lvl>
    <w:lvl w:ilvl="2" w:tplc="5614BB3E">
      <w:start w:val="1"/>
      <w:numFmt w:val="lowerRoman"/>
      <w:lvlText w:val="%3."/>
      <w:lvlJc w:val="right"/>
      <w:pPr>
        <w:ind w:left="2160" w:hanging="180"/>
      </w:pPr>
    </w:lvl>
    <w:lvl w:ilvl="3" w:tplc="E0A01976">
      <w:start w:val="1"/>
      <w:numFmt w:val="decimal"/>
      <w:lvlText w:val="%4."/>
      <w:lvlJc w:val="left"/>
      <w:pPr>
        <w:ind w:left="2880" w:hanging="360"/>
      </w:pPr>
    </w:lvl>
    <w:lvl w:ilvl="4" w:tplc="31ECB8BE">
      <w:start w:val="3"/>
      <w:numFmt w:val="upperLetter"/>
      <w:lvlText w:val="%5."/>
      <w:lvlJc w:val="left"/>
      <w:pPr>
        <w:ind w:left="756" w:hanging="576"/>
      </w:pPr>
    </w:lvl>
    <w:lvl w:ilvl="5" w:tplc="FE8E1C0E">
      <w:start w:val="1"/>
      <w:numFmt w:val="decimal"/>
      <w:lvlText w:val="%6."/>
      <w:lvlJc w:val="left"/>
      <w:pPr>
        <w:ind w:left="1440" w:hanging="576"/>
      </w:pPr>
    </w:lvl>
    <w:lvl w:ilvl="6" w:tplc="A808AA3C">
      <w:start w:val="1"/>
      <w:numFmt w:val="decimal"/>
      <w:lvlText w:val="%7."/>
      <w:lvlJc w:val="left"/>
      <w:pPr>
        <w:ind w:left="5040" w:hanging="360"/>
      </w:pPr>
    </w:lvl>
    <w:lvl w:ilvl="7" w:tplc="4B3C91C6">
      <w:start w:val="1"/>
      <w:numFmt w:val="lowerLetter"/>
      <w:lvlText w:val="%8."/>
      <w:lvlJc w:val="left"/>
      <w:pPr>
        <w:ind w:left="5760" w:hanging="360"/>
      </w:pPr>
    </w:lvl>
    <w:lvl w:ilvl="8" w:tplc="BEB4717A">
      <w:start w:val="1"/>
      <w:numFmt w:val="lowerRoman"/>
      <w:lvlText w:val="%9."/>
      <w:lvlJc w:val="right"/>
      <w:pPr>
        <w:ind w:left="6480" w:hanging="180"/>
      </w:pPr>
    </w:lvl>
  </w:abstractNum>
  <w:abstractNum w:abstractNumId="7" w15:restartNumberingAfterBreak="0">
    <w:nsid w:val="46EE0D28"/>
    <w:multiLevelType w:val="hybridMultilevel"/>
    <w:tmpl w:val="6C6288A4"/>
    <w:lvl w:ilvl="0" w:tplc="89ACF4E8">
      <w:start w:val="1"/>
      <w:numFmt w:val="decimal"/>
      <w:lvlText w:val="%1."/>
      <w:lvlJc w:val="left"/>
      <w:pPr>
        <w:ind w:left="720" w:hanging="360"/>
      </w:pPr>
    </w:lvl>
    <w:lvl w:ilvl="1" w:tplc="33D4B6E0">
      <w:start w:val="1"/>
      <w:numFmt w:val="lowerLetter"/>
      <w:lvlText w:val="%2."/>
      <w:lvlJc w:val="left"/>
      <w:pPr>
        <w:ind w:left="1440" w:hanging="360"/>
      </w:pPr>
    </w:lvl>
    <w:lvl w:ilvl="2" w:tplc="31362EE0">
      <w:start w:val="1"/>
      <w:numFmt w:val="lowerRoman"/>
      <w:lvlText w:val="%3."/>
      <w:lvlJc w:val="right"/>
      <w:pPr>
        <w:ind w:left="2160" w:hanging="180"/>
      </w:pPr>
    </w:lvl>
    <w:lvl w:ilvl="3" w:tplc="C9184E18">
      <w:start w:val="1"/>
      <w:numFmt w:val="decimal"/>
      <w:lvlText w:val="%4."/>
      <w:lvlJc w:val="left"/>
      <w:pPr>
        <w:ind w:left="2880" w:hanging="360"/>
      </w:pPr>
    </w:lvl>
    <w:lvl w:ilvl="4" w:tplc="3E06EE78">
      <w:start w:val="1"/>
      <w:numFmt w:val="lowerLetter"/>
      <w:lvlText w:val="%5."/>
      <w:lvlJc w:val="left"/>
      <w:pPr>
        <w:ind w:left="3600" w:hanging="360"/>
      </w:pPr>
    </w:lvl>
    <w:lvl w:ilvl="5" w:tplc="F1920776">
      <w:start w:val="6"/>
      <w:numFmt w:val="decimal"/>
      <w:lvlText w:val="%6."/>
      <w:lvlJc w:val="left"/>
      <w:pPr>
        <w:ind w:left="1440" w:hanging="576"/>
      </w:pPr>
    </w:lvl>
    <w:lvl w:ilvl="6" w:tplc="8286B422">
      <w:start w:val="1"/>
      <w:numFmt w:val="decimal"/>
      <w:lvlText w:val="%7."/>
      <w:lvlJc w:val="left"/>
      <w:pPr>
        <w:ind w:left="5040" w:hanging="360"/>
      </w:pPr>
    </w:lvl>
    <w:lvl w:ilvl="7" w:tplc="F07E9B14">
      <w:start w:val="1"/>
      <w:numFmt w:val="lowerLetter"/>
      <w:lvlText w:val="%8."/>
      <w:lvlJc w:val="left"/>
      <w:pPr>
        <w:ind w:left="5760" w:hanging="360"/>
      </w:pPr>
    </w:lvl>
    <w:lvl w:ilvl="8" w:tplc="C6844440">
      <w:start w:val="1"/>
      <w:numFmt w:val="lowerRoman"/>
      <w:lvlText w:val="%9."/>
      <w:lvlJc w:val="right"/>
      <w:pPr>
        <w:ind w:left="6480" w:hanging="180"/>
      </w:pPr>
    </w:lvl>
  </w:abstractNum>
  <w:abstractNum w:abstractNumId="8" w15:restartNumberingAfterBreak="0">
    <w:nsid w:val="4B510719"/>
    <w:multiLevelType w:val="hybridMultilevel"/>
    <w:tmpl w:val="792271EE"/>
    <w:lvl w:ilvl="0" w:tplc="2564CC88">
      <w:start w:val="1"/>
      <w:numFmt w:val="decimal"/>
      <w:lvlText w:val="%1."/>
      <w:lvlJc w:val="left"/>
      <w:pPr>
        <w:ind w:left="720" w:hanging="360"/>
      </w:pPr>
    </w:lvl>
    <w:lvl w:ilvl="1" w:tplc="FE5A5FCE">
      <w:start w:val="1"/>
      <w:numFmt w:val="lowerLetter"/>
      <w:lvlText w:val="%2."/>
      <w:lvlJc w:val="left"/>
      <w:pPr>
        <w:ind w:left="1440" w:hanging="360"/>
      </w:pPr>
    </w:lvl>
    <w:lvl w:ilvl="2" w:tplc="F8A0D378">
      <w:start w:val="1"/>
      <w:numFmt w:val="lowerRoman"/>
      <w:lvlText w:val="%3."/>
      <w:lvlJc w:val="right"/>
      <w:pPr>
        <w:ind w:left="2160" w:hanging="180"/>
      </w:pPr>
    </w:lvl>
    <w:lvl w:ilvl="3" w:tplc="2A34689C">
      <w:start w:val="1"/>
      <w:numFmt w:val="decimal"/>
      <w:lvlText w:val="%4."/>
      <w:lvlJc w:val="left"/>
      <w:pPr>
        <w:ind w:left="2880" w:hanging="360"/>
      </w:pPr>
    </w:lvl>
    <w:lvl w:ilvl="4" w:tplc="81DE93A8">
      <w:start w:val="1"/>
      <w:numFmt w:val="lowerLetter"/>
      <w:lvlText w:val="%5."/>
      <w:lvlJc w:val="left"/>
      <w:pPr>
        <w:ind w:left="3600" w:hanging="360"/>
      </w:pPr>
    </w:lvl>
    <w:lvl w:ilvl="5" w:tplc="0AE67D98">
      <w:start w:val="5"/>
      <w:numFmt w:val="decimal"/>
      <w:lvlText w:val="%6."/>
      <w:lvlJc w:val="left"/>
      <w:pPr>
        <w:ind w:left="1440" w:hanging="576"/>
      </w:pPr>
    </w:lvl>
    <w:lvl w:ilvl="6" w:tplc="92AE9764">
      <w:start w:val="1"/>
      <w:numFmt w:val="decimal"/>
      <w:lvlText w:val="%7."/>
      <w:lvlJc w:val="left"/>
      <w:pPr>
        <w:ind w:left="5040" w:hanging="360"/>
      </w:pPr>
    </w:lvl>
    <w:lvl w:ilvl="7" w:tplc="641C1976">
      <w:start w:val="1"/>
      <w:numFmt w:val="lowerLetter"/>
      <w:lvlText w:val="%8."/>
      <w:lvlJc w:val="left"/>
      <w:pPr>
        <w:ind w:left="5760" w:hanging="360"/>
      </w:pPr>
    </w:lvl>
    <w:lvl w:ilvl="8" w:tplc="27E26814">
      <w:start w:val="1"/>
      <w:numFmt w:val="lowerRoman"/>
      <w:lvlText w:val="%9."/>
      <w:lvlJc w:val="right"/>
      <w:pPr>
        <w:ind w:left="6480" w:hanging="180"/>
      </w:pPr>
    </w:lvl>
  </w:abstractNum>
  <w:abstractNum w:abstractNumId="9"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659844969">
    <w:abstractNumId w:val="7"/>
  </w:num>
  <w:num w:numId="2" w16cid:durableId="520514371">
    <w:abstractNumId w:val="8"/>
  </w:num>
  <w:num w:numId="3" w16cid:durableId="343939152">
    <w:abstractNumId w:val="2"/>
  </w:num>
  <w:num w:numId="4" w16cid:durableId="381833024">
    <w:abstractNumId w:val="5"/>
  </w:num>
  <w:num w:numId="5" w16cid:durableId="551310352">
    <w:abstractNumId w:val="4"/>
  </w:num>
  <w:num w:numId="6" w16cid:durableId="2063139819">
    <w:abstractNumId w:val="6"/>
  </w:num>
  <w:num w:numId="7" w16cid:durableId="2055999909">
    <w:abstractNumId w:val="1"/>
  </w:num>
  <w:num w:numId="8" w16cid:durableId="1783332334">
    <w:abstractNumId w:val="9"/>
  </w:num>
  <w:num w:numId="9" w16cid:durableId="1274170907">
    <w:abstractNumId w:val="10"/>
  </w:num>
  <w:num w:numId="10" w16cid:durableId="1296177361">
    <w:abstractNumId w:val="0"/>
  </w:num>
  <w:num w:numId="11" w16cid:durableId="8970593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58495439">
    <w:abstractNumId w:val="3"/>
  </w:num>
  <w:num w:numId="13" w16cid:durableId="158016719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0806416">
    <w:abstractNumId w:val="1"/>
  </w:num>
  <w:num w:numId="15" w16cid:durableId="81699413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341691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913506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0090041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03889329">
    <w:abstractNumId w:val="1"/>
  </w:num>
  <w:num w:numId="20" w16cid:durableId="90842488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454259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619916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99641206">
    <w:abstractNumId w:val="1"/>
  </w:num>
  <w:num w:numId="24" w16cid:durableId="120601955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7453714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0458148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EyMjWyNLY0MrVQ0lEKTi0uzszPAykwNK4FAGEtZbktAAAA"/>
  </w:docVars>
  <w:rsids>
    <w:rsidRoot w:val="00D12CE7"/>
    <w:rsid w:val="00002350"/>
    <w:rsid w:val="00003720"/>
    <w:rsid w:val="00005F5F"/>
    <w:rsid w:val="00011F03"/>
    <w:rsid w:val="00013CF1"/>
    <w:rsid w:val="00015129"/>
    <w:rsid w:val="00016804"/>
    <w:rsid w:val="000169F4"/>
    <w:rsid w:val="00017EE9"/>
    <w:rsid w:val="00031A7A"/>
    <w:rsid w:val="000335FD"/>
    <w:rsid w:val="00033A07"/>
    <w:rsid w:val="00035173"/>
    <w:rsid w:val="00047A8C"/>
    <w:rsid w:val="00051060"/>
    <w:rsid w:val="00051434"/>
    <w:rsid w:val="000558E1"/>
    <w:rsid w:val="00064835"/>
    <w:rsid w:val="00067D29"/>
    <w:rsid w:val="00076022"/>
    <w:rsid w:val="00084D20"/>
    <w:rsid w:val="00094129"/>
    <w:rsid w:val="00094F12"/>
    <w:rsid w:val="00097AB2"/>
    <w:rsid w:val="000A0B7B"/>
    <w:rsid w:val="000A53A5"/>
    <w:rsid w:val="000B1553"/>
    <w:rsid w:val="000C49AA"/>
    <w:rsid w:val="000C5FFC"/>
    <w:rsid w:val="000D0CF6"/>
    <w:rsid w:val="000D3535"/>
    <w:rsid w:val="000D69FC"/>
    <w:rsid w:val="000D6BE8"/>
    <w:rsid w:val="000F2767"/>
    <w:rsid w:val="000F3FD6"/>
    <w:rsid w:val="000F5D39"/>
    <w:rsid w:val="000F6188"/>
    <w:rsid w:val="0010691A"/>
    <w:rsid w:val="00106E5F"/>
    <w:rsid w:val="00110BDD"/>
    <w:rsid w:val="00112541"/>
    <w:rsid w:val="0012082B"/>
    <w:rsid w:val="00121130"/>
    <w:rsid w:val="00122546"/>
    <w:rsid w:val="00124B6A"/>
    <w:rsid w:val="00126971"/>
    <w:rsid w:val="00130496"/>
    <w:rsid w:val="0013198D"/>
    <w:rsid w:val="0013330C"/>
    <w:rsid w:val="0013700F"/>
    <w:rsid w:val="0014042A"/>
    <w:rsid w:val="001426C8"/>
    <w:rsid w:val="00142716"/>
    <w:rsid w:val="001432D2"/>
    <w:rsid w:val="001448B7"/>
    <w:rsid w:val="00145345"/>
    <w:rsid w:val="001458CE"/>
    <w:rsid w:val="001561D3"/>
    <w:rsid w:val="001576FF"/>
    <w:rsid w:val="00157EE2"/>
    <w:rsid w:val="00160A02"/>
    <w:rsid w:val="00162EF1"/>
    <w:rsid w:val="00165C4A"/>
    <w:rsid w:val="00165CB2"/>
    <w:rsid w:val="00167C01"/>
    <w:rsid w:val="001703D4"/>
    <w:rsid w:val="00177097"/>
    <w:rsid w:val="001774A7"/>
    <w:rsid w:val="0017776E"/>
    <w:rsid w:val="0018654E"/>
    <w:rsid w:val="00186F60"/>
    <w:rsid w:val="00190062"/>
    <w:rsid w:val="0019538F"/>
    <w:rsid w:val="001A1606"/>
    <w:rsid w:val="001B1F14"/>
    <w:rsid w:val="001B34D3"/>
    <w:rsid w:val="001C327A"/>
    <w:rsid w:val="001C37E1"/>
    <w:rsid w:val="001C4492"/>
    <w:rsid w:val="001C47CC"/>
    <w:rsid w:val="001C7248"/>
    <w:rsid w:val="001D3EBD"/>
    <w:rsid w:val="001D6837"/>
    <w:rsid w:val="001E43A2"/>
    <w:rsid w:val="001E5CA2"/>
    <w:rsid w:val="001F3A14"/>
    <w:rsid w:val="001F710E"/>
    <w:rsid w:val="002045D6"/>
    <w:rsid w:val="00205DF9"/>
    <w:rsid w:val="002074C7"/>
    <w:rsid w:val="00211C13"/>
    <w:rsid w:val="00214F2A"/>
    <w:rsid w:val="00220A8B"/>
    <w:rsid w:val="002233F8"/>
    <w:rsid w:val="0023080F"/>
    <w:rsid w:val="0023158B"/>
    <w:rsid w:val="002333EF"/>
    <w:rsid w:val="0024227B"/>
    <w:rsid w:val="00243C90"/>
    <w:rsid w:val="00250559"/>
    <w:rsid w:val="00253AF3"/>
    <w:rsid w:val="00260588"/>
    <w:rsid w:val="00262D2F"/>
    <w:rsid w:val="00265468"/>
    <w:rsid w:val="00267152"/>
    <w:rsid w:val="00273A2F"/>
    <w:rsid w:val="002741C2"/>
    <w:rsid w:val="002839F1"/>
    <w:rsid w:val="00287BE1"/>
    <w:rsid w:val="002909E0"/>
    <w:rsid w:val="00292661"/>
    <w:rsid w:val="002940BE"/>
    <w:rsid w:val="00296A5C"/>
    <w:rsid w:val="00297653"/>
    <w:rsid w:val="002A167D"/>
    <w:rsid w:val="002A2D85"/>
    <w:rsid w:val="002A4FFF"/>
    <w:rsid w:val="002A5368"/>
    <w:rsid w:val="002B025B"/>
    <w:rsid w:val="002B179E"/>
    <w:rsid w:val="002B77E2"/>
    <w:rsid w:val="002C1662"/>
    <w:rsid w:val="002C2FFE"/>
    <w:rsid w:val="002C482E"/>
    <w:rsid w:val="002D16D0"/>
    <w:rsid w:val="002D7FDD"/>
    <w:rsid w:val="002E0C83"/>
    <w:rsid w:val="002E1B4B"/>
    <w:rsid w:val="002E49D9"/>
    <w:rsid w:val="002E4D4C"/>
    <w:rsid w:val="002F059E"/>
    <w:rsid w:val="00300915"/>
    <w:rsid w:val="00302D93"/>
    <w:rsid w:val="003034DE"/>
    <w:rsid w:val="003059F0"/>
    <w:rsid w:val="00310C33"/>
    <w:rsid w:val="00312C20"/>
    <w:rsid w:val="00313E88"/>
    <w:rsid w:val="003163D4"/>
    <w:rsid w:val="00317BEF"/>
    <w:rsid w:val="00317C04"/>
    <w:rsid w:val="00320A92"/>
    <w:rsid w:val="00331E45"/>
    <w:rsid w:val="00347653"/>
    <w:rsid w:val="003540E7"/>
    <w:rsid w:val="00354526"/>
    <w:rsid w:val="00357018"/>
    <w:rsid w:val="00361B66"/>
    <w:rsid w:val="00363C8B"/>
    <w:rsid w:val="003642E7"/>
    <w:rsid w:val="003663D3"/>
    <w:rsid w:val="00371DC4"/>
    <w:rsid w:val="00375E88"/>
    <w:rsid w:val="00375EF0"/>
    <w:rsid w:val="00380E0D"/>
    <w:rsid w:val="0038307A"/>
    <w:rsid w:val="00384767"/>
    <w:rsid w:val="0039171D"/>
    <w:rsid w:val="00392167"/>
    <w:rsid w:val="003921C4"/>
    <w:rsid w:val="00392354"/>
    <w:rsid w:val="00396FDA"/>
    <w:rsid w:val="0039763F"/>
    <w:rsid w:val="003A019C"/>
    <w:rsid w:val="003A11D7"/>
    <w:rsid w:val="003A2150"/>
    <w:rsid w:val="003A2F2C"/>
    <w:rsid w:val="003A3378"/>
    <w:rsid w:val="003A40D9"/>
    <w:rsid w:val="003A4CD9"/>
    <w:rsid w:val="003A7B97"/>
    <w:rsid w:val="003B03F6"/>
    <w:rsid w:val="003B1056"/>
    <w:rsid w:val="003B1F08"/>
    <w:rsid w:val="003B40DC"/>
    <w:rsid w:val="003C258A"/>
    <w:rsid w:val="003C57D3"/>
    <w:rsid w:val="003C6EE2"/>
    <w:rsid w:val="003D0137"/>
    <w:rsid w:val="003D0B02"/>
    <w:rsid w:val="003E04F0"/>
    <w:rsid w:val="003E469E"/>
    <w:rsid w:val="003F14DF"/>
    <w:rsid w:val="003F457F"/>
    <w:rsid w:val="00402E36"/>
    <w:rsid w:val="00406296"/>
    <w:rsid w:val="00406E96"/>
    <w:rsid w:val="00407FCF"/>
    <w:rsid w:val="00417E0B"/>
    <w:rsid w:val="004204EC"/>
    <w:rsid w:val="00420E0B"/>
    <w:rsid w:val="0042147A"/>
    <w:rsid w:val="004266E9"/>
    <w:rsid w:val="00431325"/>
    <w:rsid w:val="00431D0E"/>
    <w:rsid w:val="00435DAA"/>
    <w:rsid w:val="00436603"/>
    <w:rsid w:val="004429FF"/>
    <w:rsid w:val="004449D6"/>
    <w:rsid w:val="0044645A"/>
    <w:rsid w:val="00447B15"/>
    <w:rsid w:val="00450FE8"/>
    <w:rsid w:val="00455CA7"/>
    <w:rsid w:val="0046037D"/>
    <w:rsid w:val="00462DE0"/>
    <w:rsid w:val="00462EAA"/>
    <w:rsid w:val="00477824"/>
    <w:rsid w:val="00480573"/>
    <w:rsid w:val="0048058C"/>
    <w:rsid w:val="00482124"/>
    <w:rsid w:val="00483418"/>
    <w:rsid w:val="00485632"/>
    <w:rsid w:val="004867C2"/>
    <w:rsid w:val="00486CA8"/>
    <w:rsid w:val="0048727F"/>
    <w:rsid w:val="00487731"/>
    <w:rsid w:val="0049033B"/>
    <w:rsid w:val="004A3405"/>
    <w:rsid w:val="004A4597"/>
    <w:rsid w:val="004A4CCA"/>
    <w:rsid w:val="004A6EFD"/>
    <w:rsid w:val="004C2D9C"/>
    <w:rsid w:val="004C588D"/>
    <w:rsid w:val="004C6E76"/>
    <w:rsid w:val="004D1915"/>
    <w:rsid w:val="004D3EFA"/>
    <w:rsid w:val="004E23CD"/>
    <w:rsid w:val="004F44C0"/>
    <w:rsid w:val="004F478E"/>
    <w:rsid w:val="004F6131"/>
    <w:rsid w:val="004F7F96"/>
    <w:rsid w:val="00501206"/>
    <w:rsid w:val="00503128"/>
    <w:rsid w:val="0050363D"/>
    <w:rsid w:val="00505072"/>
    <w:rsid w:val="0051021A"/>
    <w:rsid w:val="00514F3D"/>
    <w:rsid w:val="00515C1D"/>
    <w:rsid w:val="005228E6"/>
    <w:rsid w:val="005313C9"/>
    <w:rsid w:val="00531837"/>
    <w:rsid w:val="00532771"/>
    <w:rsid w:val="005376FD"/>
    <w:rsid w:val="005402BD"/>
    <w:rsid w:val="00541689"/>
    <w:rsid w:val="00547872"/>
    <w:rsid w:val="00550AB4"/>
    <w:rsid w:val="00552C99"/>
    <w:rsid w:val="005542E5"/>
    <w:rsid w:val="00561B78"/>
    <w:rsid w:val="0056436E"/>
    <w:rsid w:val="005749AE"/>
    <w:rsid w:val="00576853"/>
    <w:rsid w:val="005779FE"/>
    <w:rsid w:val="0058138D"/>
    <w:rsid w:val="00581756"/>
    <w:rsid w:val="0058382A"/>
    <w:rsid w:val="00584E22"/>
    <w:rsid w:val="005852AB"/>
    <w:rsid w:val="005853A5"/>
    <w:rsid w:val="00590E1B"/>
    <w:rsid w:val="00591620"/>
    <w:rsid w:val="005918F5"/>
    <w:rsid w:val="00592034"/>
    <w:rsid w:val="00595C8F"/>
    <w:rsid w:val="0059602B"/>
    <w:rsid w:val="00596FD9"/>
    <w:rsid w:val="005A0821"/>
    <w:rsid w:val="005A0D7F"/>
    <w:rsid w:val="005A14E3"/>
    <w:rsid w:val="005A752F"/>
    <w:rsid w:val="005B0DF3"/>
    <w:rsid w:val="005B16CB"/>
    <w:rsid w:val="005B6C17"/>
    <w:rsid w:val="005C0E11"/>
    <w:rsid w:val="005C54E9"/>
    <w:rsid w:val="005D6595"/>
    <w:rsid w:val="005E0873"/>
    <w:rsid w:val="005E19A3"/>
    <w:rsid w:val="005E23E9"/>
    <w:rsid w:val="005E3E67"/>
    <w:rsid w:val="005E40D6"/>
    <w:rsid w:val="005E5C37"/>
    <w:rsid w:val="005F6B3F"/>
    <w:rsid w:val="005F7559"/>
    <w:rsid w:val="005F7D6A"/>
    <w:rsid w:val="00600196"/>
    <w:rsid w:val="00602A3E"/>
    <w:rsid w:val="006031C7"/>
    <w:rsid w:val="00603FCC"/>
    <w:rsid w:val="006078D6"/>
    <w:rsid w:val="00614410"/>
    <w:rsid w:val="006157B2"/>
    <w:rsid w:val="00620774"/>
    <w:rsid w:val="006224BE"/>
    <w:rsid w:val="006232F4"/>
    <w:rsid w:val="00633549"/>
    <w:rsid w:val="00636484"/>
    <w:rsid w:val="00650FD9"/>
    <w:rsid w:val="00663355"/>
    <w:rsid w:val="00665CB4"/>
    <w:rsid w:val="00676948"/>
    <w:rsid w:val="0068325A"/>
    <w:rsid w:val="006871AA"/>
    <w:rsid w:val="00690263"/>
    <w:rsid w:val="006913BF"/>
    <w:rsid w:val="00691E2C"/>
    <w:rsid w:val="0069521C"/>
    <w:rsid w:val="006967D6"/>
    <w:rsid w:val="006976F7"/>
    <w:rsid w:val="006A1117"/>
    <w:rsid w:val="006A2D74"/>
    <w:rsid w:val="006A4754"/>
    <w:rsid w:val="006A7236"/>
    <w:rsid w:val="006A7781"/>
    <w:rsid w:val="006B0147"/>
    <w:rsid w:val="006B0B94"/>
    <w:rsid w:val="006B2879"/>
    <w:rsid w:val="006B3CD6"/>
    <w:rsid w:val="006B42AD"/>
    <w:rsid w:val="006B772F"/>
    <w:rsid w:val="006C4ABB"/>
    <w:rsid w:val="006D0D73"/>
    <w:rsid w:val="006D6172"/>
    <w:rsid w:val="006E00FC"/>
    <w:rsid w:val="006E0A7F"/>
    <w:rsid w:val="006E0F99"/>
    <w:rsid w:val="006E1538"/>
    <w:rsid w:val="006E1738"/>
    <w:rsid w:val="006E3F40"/>
    <w:rsid w:val="006E6D5D"/>
    <w:rsid w:val="007015BF"/>
    <w:rsid w:val="007032B0"/>
    <w:rsid w:val="0070435D"/>
    <w:rsid w:val="0070739F"/>
    <w:rsid w:val="007150ED"/>
    <w:rsid w:val="0072487C"/>
    <w:rsid w:val="007255FE"/>
    <w:rsid w:val="00730AAA"/>
    <w:rsid w:val="00733E06"/>
    <w:rsid w:val="00734A50"/>
    <w:rsid w:val="00735873"/>
    <w:rsid w:val="00743B05"/>
    <w:rsid w:val="00746857"/>
    <w:rsid w:val="00752913"/>
    <w:rsid w:val="00755418"/>
    <w:rsid w:val="007569D5"/>
    <w:rsid w:val="0075714D"/>
    <w:rsid w:val="0076300E"/>
    <w:rsid w:val="00763C00"/>
    <w:rsid w:val="00766FEE"/>
    <w:rsid w:val="007769C6"/>
    <w:rsid w:val="00782EF9"/>
    <w:rsid w:val="00786C54"/>
    <w:rsid w:val="00791CC6"/>
    <w:rsid w:val="00793C0B"/>
    <w:rsid w:val="00794ED2"/>
    <w:rsid w:val="007A42E1"/>
    <w:rsid w:val="007B1195"/>
    <w:rsid w:val="007B11A5"/>
    <w:rsid w:val="007B52E0"/>
    <w:rsid w:val="007C1660"/>
    <w:rsid w:val="007C1831"/>
    <w:rsid w:val="007C5E53"/>
    <w:rsid w:val="007C64C2"/>
    <w:rsid w:val="007C733F"/>
    <w:rsid w:val="007D0721"/>
    <w:rsid w:val="007D1AE2"/>
    <w:rsid w:val="007D23DC"/>
    <w:rsid w:val="007E1CB3"/>
    <w:rsid w:val="007E408E"/>
    <w:rsid w:val="007E7702"/>
    <w:rsid w:val="007F2D98"/>
    <w:rsid w:val="007F677B"/>
    <w:rsid w:val="008127DB"/>
    <w:rsid w:val="008139AC"/>
    <w:rsid w:val="00817888"/>
    <w:rsid w:val="00817F8E"/>
    <w:rsid w:val="00820053"/>
    <w:rsid w:val="00820B4A"/>
    <w:rsid w:val="008245B4"/>
    <w:rsid w:val="00825722"/>
    <w:rsid w:val="00833569"/>
    <w:rsid w:val="00840A25"/>
    <w:rsid w:val="00843555"/>
    <w:rsid w:val="008520BA"/>
    <w:rsid w:val="00855BCE"/>
    <w:rsid w:val="008566F5"/>
    <w:rsid w:val="0085721D"/>
    <w:rsid w:val="00867999"/>
    <w:rsid w:val="00876B25"/>
    <w:rsid w:val="00876BE6"/>
    <w:rsid w:val="00881F0C"/>
    <w:rsid w:val="0089101B"/>
    <w:rsid w:val="008948AE"/>
    <w:rsid w:val="00895CDC"/>
    <w:rsid w:val="008A3B60"/>
    <w:rsid w:val="008A74DC"/>
    <w:rsid w:val="008B0A6A"/>
    <w:rsid w:val="008B49D6"/>
    <w:rsid w:val="008B79D3"/>
    <w:rsid w:val="008C350C"/>
    <w:rsid w:val="008C7DCA"/>
    <w:rsid w:val="008D422E"/>
    <w:rsid w:val="008D42AE"/>
    <w:rsid w:val="008D42AF"/>
    <w:rsid w:val="008D5D54"/>
    <w:rsid w:val="008E06D0"/>
    <w:rsid w:val="008E1234"/>
    <w:rsid w:val="008E1F8D"/>
    <w:rsid w:val="008E25AD"/>
    <w:rsid w:val="008E7E1E"/>
    <w:rsid w:val="008F1291"/>
    <w:rsid w:val="008F2D98"/>
    <w:rsid w:val="008F41BB"/>
    <w:rsid w:val="008F49D4"/>
    <w:rsid w:val="008F5D6B"/>
    <w:rsid w:val="00905FFA"/>
    <w:rsid w:val="0090794A"/>
    <w:rsid w:val="0091180F"/>
    <w:rsid w:val="009242FA"/>
    <w:rsid w:val="0092611D"/>
    <w:rsid w:val="00935215"/>
    <w:rsid w:val="00937855"/>
    <w:rsid w:val="00940C3C"/>
    <w:rsid w:val="00945308"/>
    <w:rsid w:val="00946FFF"/>
    <w:rsid w:val="00950DE9"/>
    <w:rsid w:val="00951A39"/>
    <w:rsid w:val="009573D3"/>
    <w:rsid w:val="009627D9"/>
    <w:rsid w:val="009641AB"/>
    <w:rsid w:val="00970BEF"/>
    <w:rsid w:val="0097405B"/>
    <w:rsid w:val="00975EC7"/>
    <w:rsid w:val="00976406"/>
    <w:rsid w:val="0098027B"/>
    <w:rsid w:val="00980E10"/>
    <w:rsid w:val="009841E2"/>
    <w:rsid w:val="00984BD2"/>
    <w:rsid w:val="009902A4"/>
    <w:rsid w:val="00994E22"/>
    <w:rsid w:val="00996787"/>
    <w:rsid w:val="009A5199"/>
    <w:rsid w:val="009A6C3A"/>
    <w:rsid w:val="009B2462"/>
    <w:rsid w:val="009B366E"/>
    <w:rsid w:val="009B3BBB"/>
    <w:rsid w:val="009B61AE"/>
    <w:rsid w:val="009B6DEA"/>
    <w:rsid w:val="009C3C05"/>
    <w:rsid w:val="009D0675"/>
    <w:rsid w:val="009D06DF"/>
    <w:rsid w:val="009D0ADD"/>
    <w:rsid w:val="009D55DD"/>
    <w:rsid w:val="009E0442"/>
    <w:rsid w:val="009E11AE"/>
    <w:rsid w:val="009E2511"/>
    <w:rsid w:val="009E31E2"/>
    <w:rsid w:val="009E3869"/>
    <w:rsid w:val="009E4589"/>
    <w:rsid w:val="009F35FD"/>
    <w:rsid w:val="00A04EC3"/>
    <w:rsid w:val="00A06792"/>
    <w:rsid w:val="00A07539"/>
    <w:rsid w:val="00A155D7"/>
    <w:rsid w:val="00A2023C"/>
    <w:rsid w:val="00A2512D"/>
    <w:rsid w:val="00A26491"/>
    <w:rsid w:val="00A26FA1"/>
    <w:rsid w:val="00A30C93"/>
    <w:rsid w:val="00A31282"/>
    <w:rsid w:val="00A35B2B"/>
    <w:rsid w:val="00A436F2"/>
    <w:rsid w:val="00A61021"/>
    <w:rsid w:val="00A62A9E"/>
    <w:rsid w:val="00A630C3"/>
    <w:rsid w:val="00A6557F"/>
    <w:rsid w:val="00A724C4"/>
    <w:rsid w:val="00A767E9"/>
    <w:rsid w:val="00A81CDB"/>
    <w:rsid w:val="00A938CA"/>
    <w:rsid w:val="00A94A45"/>
    <w:rsid w:val="00A9561F"/>
    <w:rsid w:val="00A95BCA"/>
    <w:rsid w:val="00A95F7A"/>
    <w:rsid w:val="00AA1DFA"/>
    <w:rsid w:val="00AA2BB3"/>
    <w:rsid w:val="00AA4A9D"/>
    <w:rsid w:val="00AB5BAE"/>
    <w:rsid w:val="00AC078D"/>
    <w:rsid w:val="00AC38DC"/>
    <w:rsid w:val="00AC401F"/>
    <w:rsid w:val="00AD2908"/>
    <w:rsid w:val="00AD6D24"/>
    <w:rsid w:val="00AE001A"/>
    <w:rsid w:val="00AE0D3F"/>
    <w:rsid w:val="00AE4153"/>
    <w:rsid w:val="00AE4D93"/>
    <w:rsid w:val="00AE50B4"/>
    <w:rsid w:val="00AE5D10"/>
    <w:rsid w:val="00AE73EC"/>
    <w:rsid w:val="00AF3951"/>
    <w:rsid w:val="00AF3BD5"/>
    <w:rsid w:val="00AF68FE"/>
    <w:rsid w:val="00B056BF"/>
    <w:rsid w:val="00B17701"/>
    <w:rsid w:val="00B221FF"/>
    <w:rsid w:val="00B27054"/>
    <w:rsid w:val="00B272F4"/>
    <w:rsid w:val="00B33FC4"/>
    <w:rsid w:val="00B409F1"/>
    <w:rsid w:val="00B437FA"/>
    <w:rsid w:val="00B6176E"/>
    <w:rsid w:val="00B6589F"/>
    <w:rsid w:val="00B71E45"/>
    <w:rsid w:val="00B738D2"/>
    <w:rsid w:val="00B74420"/>
    <w:rsid w:val="00B74AC3"/>
    <w:rsid w:val="00B75530"/>
    <w:rsid w:val="00B8099C"/>
    <w:rsid w:val="00B873D0"/>
    <w:rsid w:val="00B878FF"/>
    <w:rsid w:val="00B87F44"/>
    <w:rsid w:val="00B90EE7"/>
    <w:rsid w:val="00BA007F"/>
    <w:rsid w:val="00BA1037"/>
    <w:rsid w:val="00BA30E8"/>
    <w:rsid w:val="00BA3546"/>
    <w:rsid w:val="00BA5BAE"/>
    <w:rsid w:val="00BB0F89"/>
    <w:rsid w:val="00BC03AE"/>
    <w:rsid w:val="00BC3C5D"/>
    <w:rsid w:val="00BD0F0F"/>
    <w:rsid w:val="00BD70C0"/>
    <w:rsid w:val="00BE0FE8"/>
    <w:rsid w:val="00BF150F"/>
    <w:rsid w:val="00BF28EF"/>
    <w:rsid w:val="00BF6609"/>
    <w:rsid w:val="00BF7BE1"/>
    <w:rsid w:val="00C0009A"/>
    <w:rsid w:val="00C06D1A"/>
    <w:rsid w:val="00C1655C"/>
    <w:rsid w:val="00C16ED5"/>
    <w:rsid w:val="00C1724A"/>
    <w:rsid w:val="00C262A6"/>
    <w:rsid w:val="00C27C26"/>
    <w:rsid w:val="00C30713"/>
    <w:rsid w:val="00C30877"/>
    <w:rsid w:val="00C35204"/>
    <w:rsid w:val="00C36766"/>
    <w:rsid w:val="00C370C5"/>
    <w:rsid w:val="00C402C5"/>
    <w:rsid w:val="00C42CDA"/>
    <w:rsid w:val="00C4343D"/>
    <w:rsid w:val="00C5569A"/>
    <w:rsid w:val="00C558D4"/>
    <w:rsid w:val="00C56ADB"/>
    <w:rsid w:val="00C61228"/>
    <w:rsid w:val="00C66B63"/>
    <w:rsid w:val="00C7015E"/>
    <w:rsid w:val="00C70D9F"/>
    <w:rsid w:val="00C72546"/>
    <w:rsid w:val="00C73A61"/>
    <w:rsid w:val="00C75913"/>
    <w:rsid w:val="00C81E37"/>
    <w:rsid w:val="00C8325F"/>
    <w:rsid w:val="00C853E6"/>
    <w:rsid w:val="00C863C0"/>
    <w:rsid w:val="00C86CEF"/>
    <w:rsid w:val="00C922DF"/>
    <w:rsid w:val="00C9309F"/>
    <w:rsid w:val="00C950E8"/>
    <w:rsid w:val="00C952AC"/>
    <w:rsid w:val="00C95732"/>
    <w:rsid w:val="00C972E8"/>
    <w:rsid w:val="00C977F5"/>
    <w:rsid w:val="00CA6099"/>
    <w:rsid w:val="00CB0DCB"/>
    <w:rsid w:val="00CB2A95"/>
    <w:rsid w:val="00CB3132"/>
    <w:rsid w:val="00CB57F9"/>
    <w:rsid w:val="00CC0690"/>
    <w:rsid w:val="00CC1883"/>
    <w:rsid w:val="00CC602C"/>
    <w:rsid w:val="00CC68D6"/>
    <w:rsid w:val="00CD0B11"/>
    <w:rsid w:val="00CD11A2"/>
    <w:rsid w:val="00CD15DE"/>
    <w:rsid w:val="00CD224C"/>
    <w:rsid w:val="00CE1578"/>
    <w:rsid w:val="00CE1C31"/>
    <w:rsid w:val="00CE30EF"/>
    <w:rsid w:val="00CF07B1"/>
    <w:rsid w:val="00CF106E"/>
    <w:rsid w:val="00D02937"/>
    <w:rsid w:val="00D03B1F"/>
    <w:rsid w:val="00D04E6B"/>
    <w:rsid w:val="00D04F8A"/>
    <w:rsid w:val="00D05AB3"/>
    <w:rsid w:val="00D0707A"/>
    <w:rsid w:val="00D12CE7"/>
    <w:rsid w:val="00D13B09"/>
    <w:rsid w:val="00D152B6"/>
    <w:rsid w:val="00D2053A"/>
    <w:rsid w:val="00D237B8"/>
    <w:rsid w:val="00D34469"/>
    <w:rsid w:val="00D356DD"/>
    <w:rsid w:val="00D37BE7"/>
    <w:rsid w:val="00D434F9"/>
    <w:rsid w:val="00D44121"/>
    <w:rsid w:val="00D450F9"/>
    <w:rsid w:val="00D51022"/>
    <w:rsid w:val="00D53940"/>
    <w:rsid w:val="00D54D7D"/>
    <w:rsid w:val="00D7332C"/>
    <w:rsid w:val="00D81549"/>
    <w:rsid w:val="00D8269D"/>
    <w:rsid w:val="00D83EA3"/>
    <w:rsid w:val="00D85026"/>
    <w:rsid w:val="00D925A4"/>
    <w:rsid w:val="00D94C85"/>
    <w:rsid w:val="00DA2CF8"/>
    <w:rsid w:val="00DA45D2"/>
    <w:rsid w:val="00DA5D1B"/>
    <w:rsid w:val="00DB1BE6"/>
    <w:rsid w:val="00DC05AD"/>
    <w:rsid w:val="00DC0763"/>
    <w:rsid w:val="00DC2828"/>
    <w:rsid w:val="00DC382B"/>
    <w:rsid w:val="00DC6908"/>
    <w:rsid w:val="00DD2068"/>
    <w:rsid w:val="00DD3D64"/>
    <w:rsid w:val="00DD448C"/>
    <w:rsid w:val="00DD44D0"/>
    <w:rsid w:val="00DE15D3"/>
    <w:rsid w:val="00DE1E2F"/>
    <w:rsid w:val="00DE235F"/>
    <w:rsid w:val="00DE488D"/>
    <w:rsid w:val="00DE4C67"/>
    <w:rsid w:val="00DF0F5C"/>
    <w:rsid w:val="00DF0FFD"/>
    <w:rsid w:val="00DF2906"/>
    <w:rsid w:val="00E02280"/>
    <w:rsid w:val="00E0235F"/>
    <w:rsid w:val="00E02D50"/>
    <w:rsid w:val="00E03118"/>
    <w:rsid w:val="00E16F1A"/>
    <w:rsid w:val="00E240EE"/>
    <w:rsid w:val="00E34758"/>
    <w:rsid w:val="00E36CFD"/>
    <w:rsid w:val="00E40BA4"/>
    <w:rsid w:val="00E43003"/>
    <w:rsid w:val="00E44001"/>
    <w:rsid w:val="00E45EB4"/>
    <w:rsid w:val="00E45F93"/>
    <w:rsid w:val="00E62C49"/>
    <w:rsid w:val="00E638BC"/>
    <w:rsid w:val="00E672C7"/>
    <w:rsid w:val="00E83E66"/>
    <w:rsid w:val="00E87205"/>
    <w:rsid w:val="00E92744"/>
    <w:rsid w:val="00E92CDF"/>
    <w:rsid w:val="00E9429C"/>
    <w:rsid w:val="00E95133"/>
    <w:rsid w:val="00E95673"/>
    <w:rsid w:val="00E96B20"/>
    <w:rsid w:val="00EA1784"/>
    <w:rsid w:val="00EB2355"/>
    <w:rsid w:val="00EB3B84"/>
    <w:rsid w:val="00EB40CE"/>
    <w:rsid w:val="00EB4C9C"/>
    <w:rsid w:val="00EB7147"/>
    <w:rsid w:val="00EC0936"/>
    <w:rsid w:val="00EC0B1F"/>
    <w:rsid w:val="00ED2277"/>
    <w:rsid w:val="00ED5856"/>
    <w:rsid w:val="00EE1621"/>
    <w:rsid w:val="00EE23E9"/>
    <w:rsid w:val="00EE6459"/>
    <w:rsid w:val="00EE6BE2"/>
    <w:rsid w:val="00EF038A"/>
    <w:rsid w:val="00F01FD0"/>
    <w:rsid w:val="00F050AC"/>
    <w:rsid w:val="00F12D7E"/>
    <w:rsid w:val="00F167FF"/>
    <w:rsid w:val="00F22350"/>
    <w:rsid w:val="00F223F3"/>
    <w:rsid w:val="00F23D03"/>
    <w:rsid w:val="00F23FCD"/>
    <w:rsid w:val="00F24240"/>
    <w:rsid w:val="00F309B6"/>
    <w:rsid w:val="00F310B3"/>
    <w:rsid w:val="00F319CA"/>
    <w:rsid w:val="00F44E2F"/>
    <w:rsid w:val="00F46B97"/>
    <w:rsid w:val="00F50734"/>
    <w:rsid w:val="00F50E7C"/>
    <w:rsid w:val="00F52B2C"/>
    <w:rsid w:val="00F63062"/>
    <w:rsid w:val="00F63987"/>
    <w:rsid w:val="00F647C9"/>
    <w:rsid w:val="00F650F9"/>
    <w:rsid w:val="00F70E56"/>
    <w:rsid w:val="00F71263"/>
    <w:rsid w:val="00F73DE2"/>
    <w:rsid w:val="00F75931"/>
    <w:rsid w:val="00F76B61"/>
    <w:rsid w:val="00F835E2"/>
    <w:rsid w:val="00F84585"/>
    <w:rsid w:val="00F87BF7"/>
    <w:rsid w:val="00F911FD"/>
    <w:rsid w:val="00F94A28"/>
    <w:rsid w:val="00F94C06"/>
    <w:rsid w:val="00FA026C"/>
    <w:rsid w:val="00FA0B1C"/>
    <w:rsid w:val="00FA1420"/>
    <w:rsid w:val="00FB4B45"/>
    <w:rsid w:val="00FB6D03"/>
    <w:rsid w:val="00FC5796"/>
    <w:rsid w:val="00FD5A15"/>
    <w:rsid w:val="00FF4455"/>
    <w:rsid w:val="02BDB14A"/>
    <w:rsid w:val="06550169"/>
    <w:rsid w:val="06FBFBB3"/>
    <w:rsid w:val="09418A2E"/>
    <w:rsid w:val="0985D6FE"/>
    <w:rsid w:val="0A7349E0"/>
    <w:rsid w:val="0C61180A"/>
    <w:rsid w:val="0DB0BFBC"/>
    <w:rsid w:val="136CA045"/>
    <w:rsid w:val="188F07AC"/>
    <w:rsid w:val="1ADD0DCC"/>
    <w:rsid w:val="20972EF5"/>
    <w:rsid w:val="2360606C"/>
    <w:rsid w:val="2ABB570D"/>
    <w:rsid w:val="33481253"/>
    <w:rsid w:val="351C3277"/>
    <w:rsid w:val="38FF759C"/>
    <w:rsid w:val="395C2B00"/>
    <w:rsid w:val="3A4A417E"/>
    <w:rsid w:val="3C38CEEF"/>
    <w:rsid w:val="3E4E0F78"/>
    <w:rsid w:val="3E889F19"/>
    <w:rsid w:val="3F696731"/>
    <w:rsid w:val="413486E4"/>
    <w:rsid w:val="4172FEF6"/>
    <w:rsid w:val="42330B05"/>
    <w:rsid w:val="486B0B24"/>
    <w:rsid w:val="4E9D5162"/>
    <w:rsid w:val="561A3877"/>
    <w:rsid w:val="5A6372C9"/>
    <w:rsid w:val="5B5CB232"/>
    <w:rsid w:val="5C8535FE"/>
    <w:rsid w:val="629533BF"/>
    <w:rsid w:val="63A4721C"/>
    <w:rsid w:val="673870B1"/>
    <w:rsid w:val="6F8791C3"/>
    <w:rsid w:val="701B2D9E"/>
    <w:rsid w:val="73F08750"/>
    <w:rsid w:val="74A6EAD9"/>
    <w:rsid w:val="755972DF"/>
    <w:rsid w:val="7A0648CE"/>
    <w:rsid w:val="7C115F5A"/>
    <w:rsid w:val="7E55F603"/>
    <w:rsid w:val="7F77955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C61C2A"/>
  <w15:chartTrackingRefBased/>
  <w15:docId w15:val="{4E2FEB54-4E69-47ED-A32F-3FDF145A3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7"/>
      </w:numPr>
      <w:suppressAutoHyphens/>
      <w:spacing w:before="480"/>
      <w:jc w:val="both"/>
      <w:outlineLvl w:val="0"/>
    </w:pPr>
    <w:rPr>
      <w:caps/>
    </w:rPr>
  </w:style>
  <w:style w:type="paragraph" w:customStyle="1" w:styleId="SUT">
    <w:name w:val="SUT"/>
    <w:basedOn w:val="Normal"/>
    <w:next w:val="PR1"/>
    <w:pPr>
      <w:numPr>
        <w:ilvl w:val="1"/>
        <w:numId w:val="7"/>
      </w:numPr>
      <w:suppressAutoHyphens/>
      <w:spacing w:before="240"/>
      <w:jc w:val="both"/>
      <w:outlineLvl w:val="0"/>
    </w:pPr>
  </w:style>
  <w:style w:type="paragraph" w:customStyle="1" w:styleId="DST">
    <w:name w:val="DST"/>
    <w:basedOn w:val="Normal"/>
    <w:next w:val="PR1"/>
    <w:rsid w:val="00F8540E"/>
    <w:pPr>
      <w:numPr>
        <w:ilvl w:val="2"/>
        <w:numId w:val="7"/>
      </w:numPr>
      <w:suppressAutoHyphens/>
      <w:spacing w:before="240"/>
      <w:jc w:val="both"/>
      <w:outlineLvl w:val="0"/>
    </w:pPr>
  </w:style>
  <w:style w:type="paragraph" w:customStyle="1" w:styleId="ART">
    <w:name w:val="ART"/>
    <w:basedOn w:val="Normal"/>
    <w:next w:val="PR1"/>
    <w:rsid w:val="0008546B"/>
    <w:pPr>
      <w:keepNext/>
      <w:numPr>
        <w:ilvl w:val="3"/>
        <w:numId w:val="7"/>
      </w:numPr>
      <w:suppressAutoHyphens/>
      <w:spacing w:before="480"/>
      <w:jc w:val="both"/>
      <w:outlineLvl w:val="1"/>
    </w:pPr>
    <w:rPr>
      <w:caps/>
    </w:rPr>
  </w:style>
  <w:style w:type="paragraph" w:customStyle="1" w:styleId="PR1">
    <w:name w:val="PR1"/>
    <w:basedOn w:val="Normal"/>
    <w:link w:val="PR1Char"/>
    <w:rsid w:val="00F8540E"/>
    <w:pPr>
      <w:numPr>
        <w:ilvl w:val="4"/>
        <w:numId w:val="7"/>
      </w:numPr>
      <w:suppressAutoHyphens/>
      <w:spacing w:before="240"/>
      <w:jc w:val="both"/>
      <w:outlineLvl w:val="2"/>
    </w:pPr>
  </w:style>
  <w:style w:type="paragraph" w:customStyle="1" w:styleId="PR2">
    <w:name w:val="PR2"/>
    <w:basedOn w:val="Normal"/>
    <w:link w:val="PR2Char"/>
    <w:rsid w:val="00F8540E"/>
    <w:pPr>
      <w:numPr>
        <w:ilvl w:val="5"/>
        <w:numId w:val="7"/>
      </w:numPr>
      <w:suppressAutoHyphens/>
      <w:spacing w:before="240"/>
      <w:contextualSpacing/>
      <w:jc w:val="both"/>
      <w:outlineLvl w:val="3"/>
    </w:pPr>
  </w:style>
  <w:style w:type="paragraph" w:customStyle="1" w:styleId="PR3">
    <w:name w:val="PR3"/>
    <w:basedOn w:val="Normal"/>
    <w:rsid w:val="00F8540E"/>
    <w:pPr>
      <w:numPr>
        <w:ilvl w:val="6"/>
        <w:numId w:val="7"/>
      </w:numPr>
      <w:suppressAutoHyphens/>
      <w:spacing w:before="240"/>
      <w:contextualSpacing/>
      <w:jc w:val="both"/>
      <w:outlineLvl w:val="4"/>
    </w:pPr>
  </w:style>
  <w:style w:type="paragraph" w:customStyle="1" w:styleId="PR4">
    <w:name w:val="PR4"/>
    <w:basedOn w:val="Normal"/>
    <w:pPr>
      <w:numPr>
        <w:ilvl w:val="7"/>
        <w:numId w:val="7"/>
      </w:numPr>
      <w:suppressAutoHyphens/>
      <w:jc w:val="both"/>
      <w:outlineLvl w:val="5"/>
    </w:pPr>
  </w:style>
  <w:style w:type="paragraph" w:customStyle="1" w:styleId="PR5">
    <w:name w:val="PR5"/>
    <w:basedOn w:val="Normal"/>
    <w:pPr>
      <w:numPr>
        <w:ilvl w:val="8"/>
        <w:numId w:val="7"/>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8"/>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8"/>
      </w:numPr>
      <w:jc w:val="both"/>
    </w:pPr>
    <w:rPr>
      <w:rFonts w:ascii="Arial" w:hAnsi="Arial" w:cs="Arial"/>
      <w:b/>
      <w:smallCaps/>
      <w:spacing w:val="22"/>
      <w:sz w:val="20"/>
    </w:rPr>
  </w:style>
  <w:style w:type="paragraph" w:customStyle="1" w:styleId="Level1Text">
    <w:name w:val="Level 1 Text"/>
    <w:basedOn w:val="Normal"/>
    <w:autoRedefine/>
    <w:rsid w:val="004701D4"/>
    <w:pPr>
      <w:numPr>
        <w:numId w:val="9"/>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paragraph" w:styleId="CommentSubject">
    <w:name w:val="annotation subject"/>
    <w:basedOn w:val="CommentText"/>
    <w:next w:val="CommentText"/>
    <w:link w:val="CommentSubjectChar"/>
    <w:rsid w:val="00BD70C0"/>
    <w:rPr>
      <w:b/>
      <w:bCs/>
    </w:rPr>
  </w:style>
  <w:style w:type="character" w:customStyle="1" w:styleId="CommentTextChar">
    <w:name w:val="Comment Text Char"/>
    <w:link w:val="CommentText"/>
    <w:semiHidden/>
    <w:rsid w:val="00BD70C0"/>
    <w:rPr>
      <w:rFonts w:ascii="Arial Narrow" w:hAnsi="Arial Narrow"/>
    </w:rPr>
  </w:style>
  <w:style w:type="character" w:customStyle="1" w:styleId="CommentSubjectChar">
    <w:name w:val="Comment Subject Char"/>
    <w:link w:val="CommentSubject"/>
    <w:rsid w:val="00BD70C0"/>
    <w:rPr>
      <w:rFonts w:ascii="Arial Narrow" w:hAnsi="Arial Narrow"/>
      <w:b/>
      <w:bCs/>
    </w:rPr>
  </w:style>
  <w:style w:type="paragraph" w:styleId="Revision">
    <w:name w:val="Revision"/>
    <w:hidden/>
    <w:rsid w:val="00392167"/>
    <w:rPr>
      <w:rFonts w:ascii="Arial Narrow" w:hAnsi="Arial Narrow"/>
      <w:sz w:val="22"/>
      <w:lang w:eastAsia="en-US"/>
    </w:rPr>
  </w:style>
  <w:style w:type="character" w:styleId="UnresolvedMention">
    <w:name w:val="Unresolved Mention"/>
    <w:uiPriority w:val="99"/>
    <w:semiHidden/>
    <w:unhideWhenUsed/>
    <w:rsid w:val="003C57D3"/>
    <w:rPr>
      <w:color w:val="808080"/>
      <w:shd w:val="clear" w:color="auto" w:fill="E6E6E6"/>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90794A"/>
  </w:style>
  <w:style w:type="character" w:customStyle="1" w:styleId="findhit">
    <w:name w:val="findhit"/>
    <w:basedOn w:val="DefaultParagraphFont"/>
    <w:rsid w:val="00907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107839">
      <w:bodyDiv w:val="1"/>
      <w:marLeft w:val="0"/>
      <w:marRight w:val="0"/>
      <w:marTop w:val="0"/>
      <w:marBottom w:val="0"/>
      <w:divBdr>
        <w:top w:val="none" w:sz="0" w:space="0" w:color="auto"/>
        <w:left w:val="none" w:sz="0" w:space="0" w:color="auto"/>
        <w:bottom w:val="none" w:sz="0" w:space="0" w:color="auto"/>
        <w:right w:val="none" w:sz="0" w:space="0" w:color="auto"/>
      </w:divBdr>
    </w:div>
    <w:div w:id="183129417">
      <w:bodyDiv w:val="1"/>
      <w:marLeft w:val="0"/>
      <w:marRight w:val="0"/>
      <w:marTop w:val="0"/>
      <w:marBottom w:val="0"/>
      <w:divBdr>
        <w:top w:val="none" w:sz="0" w:space="0" w:color="auto"/>
        <w:left w:val="none" w:sz="0" w:space="0" w:color="auto"/>
        <w:bottom w:val="none" w:sz="0" w:space="0" w:color="auto"/>
        <w:right w:val="none" w:sz="0" w:space="0" w:color="auto"/>
      </w:divBdr>
    </w:div>
    <w:div w:id="415246192">
      <w:bodyDiv w:val="1"/>
      <w:marLeft w:val="0"/>
      <w:marRight w:val="0"/>
      <w:marTop w:val="0"/>
      <w:marBottom w:val="0"/>
      <w:divBdr>
        <w:top w:val="none" w:sz="0" w:space="0" w:color="auto"/>
        <w:left w:val="none" w:sz="0" w:space="0" w:color="auto"/>
        <w:bottom w:val="none" w:sz="0" w:space="0" w:color="auto"/>
        <w:right w:val="none" w:sz="0" w:space="0" w:color="auto"/>
      </w:divBdr>
    </w:div>
    <w:div w:id="499388362">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06623549">
      <w:bodyDiv w:val="1"/>
      <w:marLeft w:val="0"/>
      <w:marRight w:val="0"/>
      <w:marTop w:val="0"/>
      <w:marBottom w:val="0"/>
      <w:divBdr>
        <w:top w:val="none" w:sz="0" w:space="0" w:color="auto"/>
        <w:left w:val="none" w:sz="0" w:space="0" w:color="auto"/>
        <w:bottom w:val="none" w:sz="0" w:space="0" w:color="auto"/>
        <w:right w:val="none" w:sz="0" w:space="0" w:color="auto"/>
      </w:divBdr>
    </w:div>
    <w:div w:id="1003360032">
      <w:bodyDiv w:val="1"/>
      <w:marLeft w:val="0"/>
      <w:marRight w:val="0"/>
      <w:marTop w:val="0"/>
      <w:marBottom w:val="0"/>
      <w:divBdr>
        <w:top w:val="none" w:sz="0" w:space="0" w:color="auto"/>
        <w:left w:val="none" w:sz="0" w:space="0" w:color="auto"/>
        <w:bottom w:val="none" w:sz="0" w:space="0" w:color="auto"/>
        <w:right w:val="none" w:sz="0" w:space="0" w:color="auto"/>
      </w:divBdr>
    </w:div>
    <w:div w:id="1042940451">
      <w:bodyDiv w:val="1"/>
      <w:marLeft w:val="0"/>
      <w:marRight w:val="0"/>
      <w:marTop w:val="0"/>
      <w:marBottom w:val="0"/>
      <w:divBdr>
        <w:top w:val="none" w:sz="0" w:space="0" w:color="auto"/>
        <w:left w:val="none" w:sz="0" w:space="0" w:color="auto"/>
        <w:bottom w:val="none" w:sz="0" w:space="0" w:color="auto"/>
        <w:right w:val="none" w:sz="0" w:space="0" w:color="auto"/>
      </w:divBdr>
    </w:div>
    <w:div w:id="1124159578">
      <w:bodyDiv w:val="1"/>
      <w:marLeft w:val="0"/>
      <w:marRight w:val="0"/>
      <w:marTop w:val="0"/>
      <w:marBottom w:val="0"/>
      <w:divBdr>
        <w:top w:val="none" w:sz="0" w:space="0" w:color="auto"/>
        <w:left w:val="none" w:sz="0" w:space="0" w:color="auto"/>
        <w:bottom w:val="none" w:sz="0" w:space="0" w:color="auto"/>
        <w:right w:val="none" w:sz="0" w:space="0" w:color="auto"/>
      </w:divBdr>
    </w:div>
    <w:div w:id="1183009707">
      <w:bodyDiv w:val="1"/>
      <w:marLeft w:val="0"/>
      <w:marRight w:val="0"/>
      <w:marTop w:val="0"/>
      <w:marBottom w:val="0"/>
      <w:divBdr>
        <w:top w:val="none" w:sz="0" w:space="0" w:color="auto"/>
        <w:left w:val="none" w:sz="0" w:space="0" w:color="auto"/>
        <w:bottom w:val="none" w:sz="0" w:space="0" w:color="auto"/>
        <w:right w:val="none" w:sz="0" w:space="0" w:color="auto"/>
      </w:divBdr>
    </w:div>
    <w:div w:id="1568035502">
      <w:bodyDiv w:val="1"/>
      <w:marLeft w:val="0"/>
      <w:marRight w:val="0"/>
      <w:marTop w:val="0"/>
      <w:marBottom w:val="0"/>
      <w:divBdr>
        <w:top w:val="none" w:sz="0" w:space="0" w:color="auto"/>
        <w:left w:val="none" w:sz="0" w:space="0" w:color="auto"/>
        <w:bottom w:val="none" w:sz="0" w:space="0" w:color="auto"/>
        <w:right w:val="none" w:sz="0" w:space="0" w:color="auto"/>
      </w:divBdr>
    </w:div>
    <w:div w:id="1678268593">
      <w:bodyDiv w:val="1"/>
      <w:marLeft w:val="0"/>
      <w:marRight w:val="0"/>
      <w:marTop w:val="0"/>
      <w:marBottom w:val="0"/>
      <w:divBdr>
        <w:top w:val="none" w:sz="0" w:space="0" w:color="auto"/>
        <w:left w:val="none" w:sz="0" w:space="0" w:color="auto"/>
        <w:bottom w:val="none" w:sz="0" w:space="0" w:color="auto"/>
        <w:right w:val="none" w:sz="0" w:space="0" w:color="auto"/>
      </w:divBdr>
    </w:div>
    <w:div w:id="1678381074">
      <w:bodyDiv w:val="1"/>
      <w:marLeft w:val="0"/>
      <w:marRight w:val="0"/>
      <w:marTop w:val="0"/>
      <w:marBottom w:val="0"/>
      <w:divBdr>
        <w:top w:val="none" w:sz="0" w:space="0" w:color="auto"/>
        <w:left w:val="none" w:sz="0" w:space="0" w:color="auto"/>
        <w:bottom w:val="none" w:sz="0" w:space="0" w:color="auto"/>
        <w:right w:val="none" w:sz="0" w:space="0" w:color="auto"/>
      </w:divBdr>
    </w:div>
    <w:div w:id="2013141419">
      <w:bodyDiv w:val="1"/>
      <w:marLeft w:val="0"/>
      <w:marRight w:val="0"/>
      <w:marTop w:val="0"/>
      <w:marBottom w:val="0"/>
      <w:divBdr>
        <w:top w:val="none" w:sz="0" w:space="0" w:color="auto"/>
        <w:left w:val="none" w:sz="0" w:space="0" w:color="auto"/>
        <w:bottom w:val="none" w:sz="0" w:space="0" w:color="auto"/>
        <w:right w:val="none" w:sz="0" w:space="0" w:color="auto"/>
      </w:divBdr>
    </w:div>
    <w:div w:id="203642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m.com/content/dam/jm/global/en/commercial-roofing/Guarantees-Warranties/RS-2356-1_SPPeakAdvantageGtyGuide.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jm.com/content/dam/jm/global/en/commercial-roofing/Guarantees-Warranties/RS-2356-1_SPPeakAdvantageGtyGuide.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m.com/en/commercial-roof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m.com/content/dam/jm/global/en/commercial-roofing/Guarantees-Warranties/RS-2356-1_SPPeakAdvantageGty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20" ma:contentTypeDescription="Create a new document." ma:contentTypeScope="" ma:versionID="e32528961769887389ba4e0df90bf115">
  <xsd:schema xmlns:xsd="http://www.w3.org/2001/XMLSchema" xmlns:xs="http://www.w3.org/2001/XMLSchema" xmlns:p="http://schemas.microsoft.com/office/2006/metadata/properties" xmlns:ns2="ee633739-ba85-4add-af65-f2671b5771b5" xmlns:ns3="cc318aa7-7beb-4361-8b52-78d9fe26f8b3" targetNamespace="http://schemas.microsoft.com/office/2006/metadata/properties" ma:root="true" ma:fieldsID="d35ef06ea0e0a33fd0a89d6e375c8709" ns2:_="" ns3:_="">
    <xsd:import namespace="ee633739-ba85-4add-af65-f2671b5771b5"/>
    <xsd:import namespace="cc318aa7-7beb-4361-8b52-78d9fe26f8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TaxCatchAll" minOccurs="0"/>
                <xsd:element ref="ns2:MediaServiceDateTaken"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9788e86-e3de-4d12-932d-decbf19d86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318aa7-7beb-4361-8b52-78d9fe26f8b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7922f1d-ec78-4d05-a2d0-7afb95ced6c0}" ma:internalName="TaxCatchAll" ma:showField="CatchAllData" ma:web="cc318aa7-7beb-4361-8b52-78d9fe26f8b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e633739-ba85-4add-af65-f2671b5771b5">
      <Terms xmlns="http://schemas.microsoft.com/office/infopath/2007/PartnerControls"/>
    </lcf76f155ced4ddcb4097134ff3c332f>
    <TaxCatchAll xmlns="cc318aa7-7beb-4361-8b52-78d9fe26f8b3" xsi:nil="true"/>
  </documentManagement>
</p:properties>
</file>

<file path=customXml/itemProps1.xml><?xml version="1.0" encoding="utf-8"?>
<ds:datastoreItem xmlns:ds="http://schemas.openxmlformats.org/officeDocument/2006/customXml" ds:itemID="{86412D6A-4148-4E90-AB90-32E3C7237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33739-ba85-4add-af65-f2671b5771b5"/>
    <ds:schemaRef ds:uri="cc318aa7-7beb-4361-8b52-78d9fe26f8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DB2B47-67EE-4A74-93CF-18A9AA740E67}">
  <ds:schemaRefs>
    <ds:schemaRef ds:uri="http://schemas.openxmlformats.org/officeDocument/2006/bibliography"/>
  </ds:schemaRefs>
</ds:datastoreItem>
</file>

<file path=customXml/itemProps3.xml><?xml version="1.0" encoding="utf-8"?>
<ds:datastoreItem xmlns:ds="http://schemas.openxmlformats.org/officeDocument/2006/customXml" ds:itemID="{C637EAE0-D254-4BC9-9005-FDF6DBE9D621}">
  <ds:schemaRefs>
    <ds:schemaRef ds:uri="http://schemas.microsoft.com/sharepoint/v3/contenttype/forms"/>
  </ds:schemaRefs>
</ds:datastoreItem>
</file>

<file path=customXml/itemProps4.xml><?xml version="1.0" encoding="utf-8"?>
<ds:datastoreItem xmlns:ds="http://schemas.openxmlformats.org/officeDocument/2006/customXml" ds:itemID="{042EE01C-DB17-45D4-A061-E1B9A45B6E78}">
  <ds:schemaRefs>
    <ds:schemaRef ds:uri="http://schemas.microsoft.com/office/2006/metadata/properties"/>
    <ds:schemaRef ds:uri="http://schemas.microsoft.com/office/infopath/2007/PartnerControls"/>
    <ds:schemaRef ds:uri="ee633739-ba85-4add-af65-f2671b5771b5"/>
    <ds:schemaRef ds:uri="cc318aa7-7beb-4361-8b52-78d9fe26f8b3"/>
  </ds:schemaRefs>
</ds:datastoreItem>
</file>

<file path=docMetadata/LabelInfo.xml><?xml version="1.0" encoding="utf-8"?>
<clbl:labelList xmlns:clbl="http://schemas.microsoft.com/office/2020/mipLabelMetadata">
  <clbl:label id="{defea006-751b-4316-9e84-f50c3b51ad62}" enabled="1" method="Standard" siteId="{3d520a79-ba4e-4651-a2ea-35af1de2e4f5}" removed="0"/>
</clbl:labelList>
</file>

<file path=docProps/app.xml><?xml version="1.0" encoding="utf-8"?>
<Properties xmlns="http://schemas.openxmlformats.org/officeDocument/2006/extended-properties" xmlns:vt="http://schemas.openxmlformats.org/officeDocument/2006/docPropsVTypes">
  <Template>Normal</Template>
  <TotalTime>1</TotalTime>
  <Pages>24</Pages>
  <Words>8300</Words>
  <Characters>47311</Characters>
  <Application>Microsoft Office Word</Application>
  <DocSecurity>0</DocSecurity>
  <Lines>394</Lines>
  <Paragraphs>110</Paragraphs>
  <ScaleCrop>false</ScaleCrop>
  <Company>Johns Manville</Company>
  <LinksUpToDate>false</LinksUpToDate>
  <CharactersWithSpaces>5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TPO-3-Part-Master-Specification</dc:title>
  <dc:subject>BUILT-UP ASPHALT ROOFING</dc:subject>
  <dc:creator>Johns Manville</dc:creator>
  <cp:keywords>BAS-12345-MS80</cp:keywords>
  <cp:lastModifiedBy>Witt, Paige</cp:lastModifiedBy>
  <cp:revision>3</cp:revision>
  <cp:lastPrinted>2012-09-12T17:51:00Z</cp:lastPrinted>
  <dcterms:created xsi:type="dcterms:W3CDTF">2026-03-17T16:01:00Z</dcterms:created>
  <dcterms:modified xsi:type="dcterms:W3CDTF">2026-03-1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5-18T14:13:57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532eb4b8-773c-4fb5-8487-2921715634b1</vt:lpwstr>
  </property>
  <property fmtid="{D5CDD505-2E9C-101B-9397-08002B2CF9AE}" pid="9" name="MSIP_Label_defea006-751b-4316-9e84-f50c3b51ad62_ContentBits">
    <vt:lpwstr>0</vt:lpwstr>
  </property>
  <property fmtid="{D5CDD505-2E9C-101B-9397-08002B2CF9AE}" pid="10" name="MediaServiceImageTags">
    <vt:lpwstr/>
  </property>
</Properties>
</file>